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EF4348" w14:textId="4101662F" w:rsidR="00882C15" w:rsidRDefault="000853C1" w:rsidP="00882C15">
      <w:pPr>
        <w:jc w:val="center"/>
        <w:rPr>
          <w:rFonts w:ascii="Tahoma" w:hAnsi="Tahoma" w:cs="Tahoma"/>
          <w:b/>
          <w:sz w:val="72"/>
          <w:szCs w:val="72"/>
        </w:rPr>
        <w:sectPr w:rsidR="00882C15" w:rsidSect="00431EC8">
          <w:pgSz w:w="12240" w:h="15840"/>
          <w:pgMar w:top="1440" w:right="1440" w:bottom="1440" w:left="1440" w:header="720" w:footer="720" w:gutter="0"/>
          <w:cols w:space="720"/>
          <w:docGrid w:linePitch="360"/>
        </w:sectPr>
      </w:pPr>
      <w:r>
        <w:rPr>
          <w:rFonts w:ascii="Tahoma" w:hAnsi="Tahoma" w:cs="Tahoma"/>
          <w:b/>
          <w:sz w:val="72"/>
          <w:szCs w:val="72"/>
        </w:rPr>
        <w:t xml:space="preserve">09 </w:t>
      </w:r>
      <w:r w:rsidR="00DE1A86">
        <w:rPr>
          <w:rFonts w:ascii="Tahoma" w:hAnsi="Tahoma" w:cs="Tahoma"/>
          <w:b/>
          <w:sz w:val="72"/>
          <w:szCs w:val="72"/>
        </w:rPr>
        <w:t>Two</w:t>
      </w:r>
      <w:r w:rsidR="008F41A8">
        <w:rPr>
          <w:rFonts w:ascii="Tahoma" w:hAnsi="Tahoma" w:cs="Tahoma"/>
          <w:b/>
          <w:sz w:val="72"/>
          <w:szCs w:val="72"/>
        </w:rPr>
        <w:t xml:space="preserve">-Parent Households </w:t>
      </w:r>
      <w:r w:rsidR="00882C15" w:rsidRPr="00882C15">
        <w:rPr>
          <w:rFonts w:ascii="Tahoma" w:hAnsi="Tahoma" w:cs="Tahoma"/>
          <w:b/>
          <w:sz w:val="72"/>
          <w:szCs w:val="72"/>
        </w:rPr>
        <w:t>Trainer Guide</w:t>
      </w:r>
    </w:p>
    <w:p w14:paraId="31F51226" w14:textId="77777777" w:rsidR="00473B56" w:rsidRDefault="00882C15" w:rsidP="00882C15">
      <w:pPr>
        <w:pStyle w:val="Heading4"/>
      </w:pPr>
      <w:r>
        <w:lastRenderedPageBreak/>
        <w:t>Table of Contents</w:t>
      </w:r>
    </w:p>
    <w:p w14:paraId="32909B66" w14:textId="5EAA7FF5" w:rsidR="00BB14CD" w:rsidRDefault="00473B56">
      <w:pPr>
        <w:pStyle w:val="TOC1"/>
        <w:rPr>
          <w:rFonts w:asciiTheme="minorHAnsi" w:eastAsiaTheme="minorEastAsia" w:hAnsiTheme="minorHAnsi" w:cstheme="minorBidi"/>
          <w:b w:val="0"/>
          <w:smallCaps w:val="0"/>
          <w:noProof/>
          <w:kern w:val="2"/>
          <w:szCs w:val="24"/>
          <w14:ligatures w14:val="standardContextual"/>
        </w:rPr>
      </w:pPr>
      <w:r>
        <w:fldChar w:fldCharType="begin"/>
      </w:r>
      <w:r>
        <w:instrText xml:space="preserve"> TOC \o "1-3" \h \z \u </w:instrText>
      </w:r>
      <w:r>
        <w:fldChar w:fldCharType="separate"/>
      </w:r>
      <w:hyperlink w:anchor="_Toc208388165" w:history="1">
        <w:r w:rsidR="00BB14CD" w:rsidRPr="00740EAE">
          <w:rPr>
            <w:rStyle w:val="Hyperlink"/>
            <w:noProof/>
          </w:rPr>
          <w:t>Entry Activities</w:t>
        </w:r>
        <w:r w:rsidR="00BB14CD">
          <w:rPr>
            <w:noProof/>
            <w:webHidden/>
          </w:rPr>
          <w:tab/>
        </w:r>
        <w:r w:rsidR="00BB14CD">
          <w:rPr>
            <w:noProof/>
            <w:webHidden/>
          </w:rPr>
          <w:fldChar w:fldCharType="begin"/>
        </w:r>
        <w:r w:rsidR="00BB14CD">
          <w:rPr>
            <w:noProof/>
            <w:webHidden/>
          </w:rPr>
          <w:instrText xml:space="preserve"> PAGEREF _Toc208388165 \h </w:instrText>
        </w:r>
        <w:r w:rsidR="00BB14CD">
          <w:rPr>
            <w:noProof/>
            <w:webHidden/>
          </w:rPr>
        </w:r>
        <w:r w:rsidR="00BB14CD">
          <w:rPr>
            <w:noProof/>
            <w:webHidden/>
          </w:rPr>
          <w:fldChar w:fldCharType="separate"/>
        </w:r>
        <w:r w:rsidR="00BB14CD">
          <w:rPr>
            <w:noProof/>
            <w:webHidden/>
          </w:rPr>
          <w:t>3</w:t>
        </w:r>
        <w:r w:rsidR="00BB14CD">
          <w:rPr>
            <w:noProof/>
            <w:webHidden/>
          </w:rPr>
          <w:fldChar w:fldCharType="end"/>
        </w:r>
      </w:hyperlink>
    </w:p>
    <w:p w14:paraId="70A6727E" w14:textId="4E00E230" w:rsidR="00BB14CD" w:rsidRDefault="00BB14CD">
      <w:pPr>
        <w:pStyle w:val="TOC3"/>
        <w:rPr>
          <w:rFonts w:asciiTheme="minorHAnsi" w:eastAsiaTheme="minorEastAsia" w:hAnsiTheme="minorHAnsi" w:cstheme="minorBidi"/>
          <w:noProof/>
          <w:kern w:val="2"/>
          <w:sz w:val="24"/>
          <w:szCs w:val="24"/>
          <w14:ligatures w14:val="standardContextual"/>
        </w:rPr>
      </w:pPr>
      <w:hyperlink w:anchor="_Toc208388166" w:history="1">
        <w:r w:rsidRPr="00740EAE">
          <w:rPr>
            <w:rStyle w:val="Hyperlink"/>
            <w:noProof/>
          </w:rPr>
          <w:t>Feedback Introduction</w:t>
        </w:r>
        <w:r>
          <w:rPr>
            <w:noProof/>
            <w:webHidden/>
          </w:rPr>
          <w:tab/>
        </w:r>
        <w:r>
          <w:rPr>
            <w:noProof/>
            <w:webHidden/>
          </w:rPr>
          <w:fldChar w:fldCharType="begin"/>
        </w:r>
        <w:r>
          <w:rPr>
            <w:noProof/>
            <w:webHidden/>
          </w:rPr>
          <w:instrText xml:space="preserve"> PAGEREF _Toc208388166 \h </w:instrText>
        </w:r>
        <w:r>
          <w:rPr>
            <w:noProof/>
            <w:webHidden/>
          </w:rPr>
        </w:r>
        <w:r>
          <w:rPr>
            <w:noProof/>
            <w:webHidden/>
          </w:rPr>
          <w:fldChar w:fldCharType="separate"/>
        </w:r>
        <w:r>
          <w:rPr>
            <w:noProof/>
            <w:webHidden/>
          </w:rPr>
          <w:t>3</w:t>
        </w:r>
        <w:r>
          <w:rPr>
            <w:noProof/>
            <w:webHidden/>
          </w:rPr>
          <w:fldChar w:fldCharType="end"/>
        </w:r>
      </w:hyperlink>
    </w:p>
    <w:p w14:paraId="3C832ED4" w14:textId="71EB3FAA" w:rsidR="00BB14CD" w:rsidRDefault="00BB14CD">
      <w:pPr>
        <w:pStyle w:val="TOC3"/>
        <w:rPr>
          <w:rFonts w:asciiTheme="minorHAnsi" w:eastAsiaTheme="minorEastAsia" w:hAnsiTheme="minorHAnsi" w:cstheme="minorBidi"/>
          <w:noProof/>
          <w:kern w:val="2"/>
          <w:sz w:val="24"/>
          <w:szCs w:val="24"/>
          <w14:ligatures w14:val="standardContextual"/>
        </w:rPr>
      </w:pPr>
      <w:hyperlink w:anchor="_Toc208388167" w:history="1">
        <w:r w:rsidRPr="00740EAE">
          <w:rPr>
            <w:rStyle w:val="Hyperlink"/>
            <w:noProof/>
          </w:rPr>
          <w:t>Trainer Guide Note</w:t>
        </w:r>
        <w:r>
          <w:rPr>
            <w:noProof/>
            <w:webHidden/>
          </w:rPr>
          <w:tab/>
        </w:r>
        <w:r>
          <w:rPr>
            <w:noProof/>
            <w:webHidden/>
          </w:rPr>
          <w:fldChar w:fldCharType="begin"/>
        </w:r>
        <w:r>
          <w:rPr>
            <w:noProof/>
            <w:webHidden/>
          </w:rPr>
          <w:instrText xml:space="preserve"> PAGEREF _Toc208388167 \h </w:instrText>
        </w:r>
        <w:r>
          <w:rPr>
            <w:noProof/>
            <w:webHidden/>
          </w:rPr>
        </w:r>
        <w:r>
          <w:rPr>
            <w:noProof/>
            <w:webHidden/>
          </w:rPr>
          <w:fldChar w:fldCharType="separate"/>
        </w:r>
        <w:r>
          <w:rPr>
            <w:noProof/>
            <w:webHidden/>
          </w:rPr>
          <w:t>3</w:t>
        </w:r>
        <w:r>
          <w:rPr>
            <w:noProof/>
            <w:webHidden/>
          </w:rPr>
          <w:fldChar w:fldCharType="end"/>
        </w:r>
      </w:hyperlink>
    </w:p>
    <w:p w14:paraId="0FA859F4" w14:textId="4CFA6AE4" w:rsidR="00BB14CD" w:rsidRDefault="00BB14CD">
      <w:pPr>
        <w:pStyle w:val="TOC2"/>
        <w:rPr>
          <w:rFonts w:asciiTheme="minorHAnsi" w:eastAsiaTheme="minorEastAsia" w:hAnsiTheme="minorHAnsi" w:cstheme="minorBidi"/>
          <w:noProof/>
          <w:kern w:val="2"/>
          <w:sz w:val="24"/>
          <w:szCs w:val="24"/>
          <w14:ligatures w14:val="standardContextual"/>
        </w:rPr>
      </w:pPr>
      <w:hyperlink w:anchor="_Toc208388168" w:history="1">
        <w:r w:rsidRPr="00740EAE">
          <w:rPr>
            <w:rStyle w:val="Hyperlink"/>
            <w:noProof/>
          </w:rPr>
          <w:t>Brittany/Viktor – Person Add</w:t>
        </w:r>
        <w:r>
          <w:rPr>
            <w:noProof/>
            <w:webHidden/>
          </w:rPr>
          <w:tab/>
        </w:r>
        <w:r>
          <w:rPr>
            <w:noProof/>
            <w:webHidden/>
          </w:rPr>
          <w:fldChar w:fldCharType="begin"/>
        </w:r>
        <w:r>
          <w:rPr>
            <w:noProof/>
            <w:webHidden/>
          </w:rPr>
          <w:instrText xml:space="preserve"> PAGEREF _Toc208388168 \h </w:instrText>
        </w:r>
        <w:r>
          <w:rPr>
            <w:noProof/>
            <w:webHidden/>
          </w:rPr>
        </w:r>
        <w:r>
          <w:rPr>
            <w:noProof/>
            <w:webHidden/>
          </w:rPr>
          <w:fldChar w:fldCharType="separate"/>
        </w:r>
        <w:r>
          <w:rPr>
            <w:noProof/>
            <w:webHidden/>
          </w:rPr>
          <w:t>4</w:t>
        </w:r>
        <w:r>
          <w:rPr>
            <w:noProof/>
            <w:webHidden/>
          </w:rPr>
          <w:fldChar w:fldCharType="end"/>
        </w:r>
      </w:hyperlink>
    </w:p>
    <w:p w14:paraId="488F9E70" w14:textId="5E476D8E" w:rsidR="00BB14CD" w:rsidRDefault="00BB14CD">
      <w:pPr>
        <w:pStyle w:val="TOC3"/>
        <w:rPr>
          <w:rFonts w:asciiTheme="minorHAnsi" w:eastAsiaTheme="minorEastAsia" w:hAnsiTheme="minorHAnsi" w:cstheme="minorBidi"/>
          <w:noProof/>
          <w:kern w:val="2"/>
          <w:sz w:val="24"/>
          <w:szCs w:val="24"/>
          <w14:ligatures w14:val="standardContextual"/>
        </w:rPr>
      </w:pPr>
      <w:hyperlink w:anchor="_Toc208388169" w:history="1">
        <w:r w:rsidRPr="00740EAE">
          <w:rPr>
            <w:rStyle w:val="Hyperlink"/>
            <w:noProof/>
          </w:rPr>
          <w:t>CWW</w:t>
        </w:r>
        <w:r>
          <w:rPr>
            <w:noProof/>
            <w:webHidden/>
          </w:rPr>
          <w:tab/>
        </w:r>
        <w:r>
          <w:rPr>
            <w:noProof/>
            <w:webHidden/>
          </w:rPr>
          <w:fldChar w:fldCharType="begin"/>
        </w:r>
        <w:r>
          <w:rPr>
            <w:noProof/>
            <w:webHidden/>
          </w:rPr>
          <w:instrText xml:space="preserve"> PAGEREF _Toc208388169 \h </w:instrText>
        </w:r>
        <w:r>
          <w:rPr>
            <w:noProof/>
            <w:webHidden/>
          </w:rPr>
        </w:r>
        <w:r>
          <w:rPr>
            <w:noProof/>
            <w:webHidden/>
          </w:rPr>
          <w:fldChar w:fldCharType="separate"/>
        </w:r>
        <w:r>
          <w:rPr>
            <w:noProof/>
            <w:webHidden/>
          </w:rPr>
          <w:t>4</w:t>
        </w:r>
        <w:r>
          <w:rPr>
            <w:noProof/>
            <w:webHidden/>
          </w:rPr>
          <w:fldChar w:fldCharType="end"/>
        </w:r>
      </w:hyperlink>
    </w:p>
    <w:p w14:paraId="48BDFC63" w14:textId="20CDA188" w:rsidR="00BB14CD" w:rsidRDefault="00BB14CD">
      <w:pPr>
        <w:pStyle w:val="TOC2"/>
        <w:rPr>
          <w:rFonts w:asciiTheme="minorHAnsi" w:eastAsiaTheme="minorEastAsia" w:hAnsiTheme="minorHAnsi" w:cstheme="minorBidi"/>
          <w:noProof/>
          <w:kern w:val="2"/>
          <w:sz w:val="24"/>
          <w:szCs w:val="24"/>
          <w14:ligatures w14:val="standardContextual"/>
        </w:rPr>
      </w:pPr>
      <w:hyperlink w:anchor="_Toc208388170" w:history="1">
        <w:r w:rsidRPr="00740EAE">
          <w:rPr>
            <w:rStyle w:val="Hyperlink"/>
            <w:noProof/>
          </w:rPr>
          <w:t>Brittany/Viktor – Two Parent Placement Change</w:t>
        </w:r>
        <w:r>
          <w:rPr>
            <w:noProof/>
            <w:webHidden/>
          </w:rPr>
          <w:tab/>
        </w:r>
        <w:r>
          <w:rPr>
            <w:noProof/>
            <w:webHidden/>
          </w:rPr>
          <w:fldChar w:fldCharType="begin"/>
        </w:r>
        <w:r>
          <w:rPr>
            <w:noProof/>
            <w:webHidden/>
          </w:rPr>
          <w:instrText xml:space="preserve"> PAGEREF _Toc208388170 \h </w:instrText>
        </w:r>
        <w:r>
          <w:rPr>
            <w:noProof/>
            <w:webHidden/>
          </w:rPr>
        </w:r>
        <w:r>
          <w:rPr>
            <w:noProof/>
            <w:webHidden/>
          </w:rPr>
          <w:fldChar w:fldCharType="separate"/>
        </w:r>
        <w:r>
          <w:rPr>
            <w:noProof/>
            <w:webHidden/>
          </w:rPr>
          <w:t>7</w:t>
        </w:r>
        <w:r>
          <w:rPr>
            <w:noProof/>
            <w:webHidden/>
          </w:rPr>
          <w:fldChar w:fldCharType="end"/>
        </w:r>
      </w:hyperlink>
    </w:p>
    <w:p w14:paraId="3B8849AB" w14:textId="1374EEFF" w:rsidR="00BB14CD" w:rsidRDefault="00BB14CD">
      <w:pPr>
        <w:pStyle w:val="TOC3"/>
        <w:rPr>
          <w:rFonts w:asciiTheme="minorHAnsi" w:eastAsiaTheme="minorEastAsia" w:hAnsiTheme="minorHAnsi" w:cstheme="minorBidi"/>
          <w:noProof/>
          <w:kern w:val="2"/>
          <w:sz w:val="24"/>
          <w:szCs w:val="24"/>
          <w14:ligatures w14:val="standardContextual"/>
        </w:rPr>
      </w:pPr>
      <w:hyperlink w:anchor="_Toc208388171" w:history="1">
        <w:r w:rsidRPr="00740EAE">
          <w:rPr>
            <w:rStyle w:val="Hyperlink"/>
            <w:noProof/>
          </w:rPr>
          <w:t>CWW</w:t>
        </w:r>
        <w:r>
          <w:rPr>
            <w:noProof/>
            <w:webHidden/>
          </w:rPr>
          <w:tab/>
        </w:r>
        <w:r>
          <w:rPr>
            <w:noProof/>
            <w:webHidden/>
          </w:rPr>
          <w:fldChar w:fldCharType="begin"/>
        </w:r>
        <w:r>
          <w:rPr>
            <w:noProof/>
            <w:webHidden/>
          </w:rPr>
          <w:instrText xml:space="preserve"> PAGEREF _Toc208388171 \h </w:instrText>
        </w:r>
        <w:r>
          <w:rPr>
            <w:noProof/>
            <w:webHidden/>
          </w:rPr>
        </w:r>
        <w:r>
          <w:rPr>
            <w:noProof/>
            <w:webHidden/>
          </w:rPr>
          <w:fldChar w:fldCharType="separate"/>
        </w:r>
        <w:r>
          <w:rPr>
            <w:noProof/>
            <w:webHidden/>
          </w:rPr>
          <w:t>7</w:t>
        </w:r>
        <w:r>
          <w:rPr>
            <w:noProof/>
            <w:webHidden/>
          </w:rPr>
          <w:fldChar w:fldCharType="end"/>
        </w:r>
      </w:hyperlink>
    </w:p>
    <w:p w14:paraId="767EE794" w14:textId="37978CCB" w:rsidR="00BB14CD" w:rsidRDefault="00BB14CD">
      <w:pPr>
        <w:pStyle w:val="TOC3"/>
        <w:rPr>
          <w:rFonts w:asciiTheme="minorHAnsi" w:eastAsiaTheme="minorEastAsia" w:hAnsiTheme="minorHAnsi" w:cstheme="minorBidi"/>
          <w:noProof/>
          <w:kern w:val="2"/>
          <w:sz w:val="24"/>
          <w:szCs w:val="24"/>
          <w14:ligatures w14:val="standardContextual"/>
        </w:rPr>
      </w:pPr>
      <w:hyperlink w:anchor="_Toc208388172" w:history="1">
        <w:r w:rsidRPr="00740EAE">
          <w:rPr>
            <w:rStyle w:val="Hyperlink"/>
            <w:noProof/>
          </w:rPr>
          <w:t>WWP – Brittany</w:t>
        </w:r>
        <w:r>
          <w:rPr>
            <w:noProof/>
            <w:webHidden/>
          </w:rPr>
          <w:tab/>
        </w:r>
        <w:r>
          <w:rPr>
            <w:noProof/>
            <w:webHidden/>
          </w:rPr>
          <w:fldChar w:fldCharType="begin"/>
        </w:r>
        <w:r>
          <w:rPr>
            <w:noProof/>
            <w:webHidden/>
          </w:rPr>
          <w:instrText xml:space="preserve"> PAGEREF _Toc208388172 \h </w:instrText>
        </w:r>
        <w:r>
          <w:rPr>
            <w:noProof/>
            <w:webHidden/>
          </w:rPr>
        </w:r>
        <w:r>
          <w:rPr>
            <w:noProof/>
            <w:webHidden/>
          </w:rPr>
          <w:fldChar w:fldCharType="separate"/>
        </w:r>
        <w:r>
          <w:rPr>
            <w:noProof/>
            <w:webHidden/>
          </w:rPr>
          <w:t>7</w:t>
        </w:r>
        <w:r>
          <w:rPr>
            <w:noProof/>
            <w:webHidden/>
          </w:rPr>
          <w:fldChar w:fldCharType="end"/>
        </w:r>
      </w:hyperlink>
    </w:p>
    <w:p w14:paraId="7D871D63" w14:textId="633B801C" w:rsidR="00BB14CD" w:rsidRDefault="00BB14CD">
      <w:pPr>
        <w:pStyle w:val="TOC3"/>
        <w:rPr>
          <w:rFonts w:asciiTheme="minorHAnsi" w:eastAsiaTheme="minorEastAsia" w:hAnsiTheme="minorHAnsi" w:cstheme="minorBidi"/>
          <w:noProof/>
          <w:kern w:val="2"/>
          <w:sz w:val="24"/>
          <w:szCs w:val="24"/>
          <w14:ligatures w14:val="standardContextual"/>
        </w:rPr>
      </w:pPr>
      <w:hyperlink w:anchor="_Toc208388173" w:history="1">
        <w:r w:rsidRPr="00740EAE">
          <w:rPr>
            <w:rStyle w:val="Hyperlink"/>
            <w:noProof/>
          </w:rPr>
          <w:t>WWP – Viktor</w:t>
        </w:r>
        <w:r>
          <w:rPr>
            <w:noProof/>
            <w:webHidden/>
          </w:rPr>
          <w:tab/>
        </w:r>
        <w:r>
          <w:rPr>
            <w:noProof/>
            <w:webHidden/>
          </w:rPr>
          <w:fldChar w:fldCharType="begin"/>
        </w:r>
        <w:r>
          <w:rPr>
            <w:noProof/>
            <w:webHidden/>
          </w:rPr>
          <w:instrText xml:space="preserve"> PAGEREF _Toc208388173 \h </w:instrText>
        </w:r>
        <w:r>
          <w:rPr>
            <w:noProof/>
            <w:webHidden/>
          </w:rPr>
        </w:r>
        <w:r>
          <w:rPr>
            <w:noProof/>
            <w:webHidden/>
          </w:rPr>
          <w:fldChar w:fldCharType="separate"/>
        </w:r>
        <w:r>
          <w:rPr>
            <w:noProof/>
            <w:webHidden/>
          </w:rPr>
          <w:t>8</w:t>
        </w:r>
        <w:r>
          <w:rPr>
            <w:noProof/>
            <w:webHidden/>
          </w:rPr>
          <w:fldChar w:fldCharType="end"/>
        </w:r>
      </w:hyperlink>
    </w:p>
    <w:p w14:paraId="437F4C49" w14:textId="51F001B9" w:rsidR="00BB14CD" w:rsidRDefault="00BB14CD">
      <w:pPr>
        <w:pStyle w:val="TOC2"/>
        <w:rPr>
          <w:rFonts w:asciiTheme="minorHAnsi" w:eastAsiaTheme="minorEastAsia" w:hAnsiTheme="minorHAnsi" w:cstheme="minorBidi"/>
          <w:noProof/>
          <w:kern w:val="2"/>
          <w:sz w:val="24"/>
          <w:szCs w:val="24"/>
          <w14:ligatures w14:val="standardContextual"/>
        </w:rPr>
      </w:pPr>
      <w:hyperlink w:anchor="_Toc208388174" w:history="1">
        <w:r w:rsidRPr="00740EAE">
          <w:rPr>
            <w:rStyle w:val="Hyperlink"/>
            <w:noProof/>
          </w:rPr>
          <w:t>Brittany/Viktor – Job Readiness and Employability Plan</w:t>
        </w:r>
        <w:r>
          <w:rPr>
            <w:noProof/>
            <w:webHidden/>
          </w:rPr>
          <w:tab/>
        </w:r>
        <w:r>
          <w:rPr>
            <w:noProof/>
            <w:webHidden/>
          </w:rPr>
          <w:fldChar w:fldCharType="begin"/>
        </w:r>
        <w:r>
          <w:rPr>
            <w:noProof/>
            <w:webHidden/>
          </w:rPr>
          <w:instrText xml:space="preserve"> PAGEREF _Toc208388174 \h </w:instrText>
        </w:r>
        <w:r>
          <w:rPr>
            <w:noProof/>
            <w:webHidden/>
          </w:rPr>
        </w:r>
        <w:r>
          <w:rPr>
            <w:noProof/>
            <w:webHidden/>
          </w:rPr>
          <w:fldChar w:fldCharType="separate"/>
        </w:r>
        <w:r>
          <w:rPr>
            <w:noProof/>
            <w:webHidden/>
          </w:rPr>
          <w:t>14</w:t>
        </w:r>
        <w:r>
          <w:rPr>
            <w:noProof/>
            <w:webHidden/>
          </w:rPr>
          <w:fldChar w:fldCharType="end"/>
        </w:r>
      </w:hyperlink>
    </w:p>
    <w:p w14:paraId="059E66F6" w14:textId="45024010" w:rsidR="00BB14CD" w:rsidRDefault="00BB14CD">
      <w:pPr>
        <w:pStyle w:val="TOC1"/>
        <w:rPr>
          <w:rFonts w:asciiTheme="minorHAnsi" w:eastAsiaTheme="minorEastAsia" w:hAnsiTheme="minorHAnsi" w:cstheme="minorBidi"/>
          <w:b w:val="0"/>
          <w:smallCaps w:val="0"/>
          <w:noProof/>
          <w:kern w:val="2"/>
          <w:szCs w:val="24"/>
          <w14:ligatures w14:val="standardContextual"/>
        </w:rPr>
      </w:pPr>
      <w:hyperlink w:anchor="_Toc208388175" w:history="1">
        <w:r w:rsidRPr="00740EAE">
          <w:rPr>
            <w:rStyle w:val="Hyperlink"/>
            <w:noProof/>
          </w:rPr>
          <w:t>09 Two-Parent Households Completed: Next Steps</w:t>
        </w:r>
        <w:r>
          <w:rPr>
            <w:noProof/>
            <w:webHidden/>
          </w:rPr>
          <w:tab/>
        </w:r>
        <w:r>
          <w:rPr>
            <w:noProof/>
            <w:webHidden/>
          </w:rPr>
          <w:fldChar w:fldCharType="begin"/>
        </w:r>
        <w:r>
          <w:rPr>
            <w:noProof/>
            <w:webHidden/>
          </w:rPr>
          <w:instrText xml:space="preserve"> PAGEREF _Toc208388175 \h </w:instrText>
        </w:r>
        <w:r>
          <w:rPr>
            <w:noProof/>
            <w:webHidden/>
          </w:rPr>
        </w:r>
        <w:r>
          <w:rPr>
            <w:noProof/>
            <w:webHidden/>
          </w:rPr>
          <w:fldChar w:fldCharType="separate"/>
        </w:r>
        <w:r>
          <w:rPr>
            <w:noProof/>
            <w:webHidden/>
          </w:rPr>
          <w:t>18</w:t>
        </w:r>
        <w:r>
          <w:rPr>
            <w:noProof/>
            <w:webHidden/>
          </w:rPr>
          <w:fldChar w:fldCharType="end"/>
        </w:r>
      </w:hyperlink>
    </w:p>
    <w:p w14:paraId="28E0A810" w14:textId="4D4CE179" w:rsidR="00BB14CD" w:rsidRDefault="00BB14CD">
      <w:pPr>
        <w:pStyle w:val="TOC2"/>
        <w:rPr>
          <w:rFonts w:asciiTheme="minorHAnsi" w:eastAsiaTheme="minorEastAsia" w:hAnsiTheme="minorHAnsi" w:cstheme="minorBidi"/>
          <w:noProof/>
          <w:kern w:val="2"/>
          <w:sz w:val="24"/>
          <w:szCs w:val="24"/>
          <w14:ligatures w14:val="standardContextual"/>
        </w:rPr>
      </w:pPr>
      <w:hyperlink w:anchor="_Toc208388176" w:history="1">
        <w:r w:rsidRPr="00740EAE">
          <w:rPr>
            <w:rStyle w:val="Hyperlink"/>
            <w:noProof/>
          </w:rPr>
          <w:t>Requesting the Next Curriculum</w:t>
        </w:r>
        <w:r>
          <w:rPr>
            <w:noProof/>
            <w:webHidden/>
          </w:rPr>
          <w:tab/>
        </w:r>
        <w:r>
          <w:rPr>
            <w:noProof/>
            <w:webHidden/>
          </w:rPr>
          <w:fldChar w:fldCharType="begin"/>
        </w:r>
        <w:r>
          <w:rPr>
            <w:noProof/>
            <w:webHidden/>
          </w:rPr>
          <w:instrText xml:space="preserve"> PAGEREF _Toc208388176 \h </w:instrText>
        </w:r>
        <w:r>
          <w:rPr>
            <w:noProof/>
            <w:webHidden/>
          </w:rPr>
        </w:r>
        <w:r>
          <w:rPr>
            <w:noProof/>
            <w:webHidden/>
          </w:rPr>
          <w:fldChar w:fldCharType="separate"/>
        </w:r>
        <w:r>
          <w:rPr>
            <w:noProof/>
            <w:webHidden/>
          </w:rPr>
          <w:t>18</w:t>
        </w:r>
        <w:r>
          <w:rPr>
            <w:noProof/>
            <w:webHidden/>
          </w:rPr>
          <w:fldChar w:fldCharType="end"/>
        </w:r>
      </w:hyperlink>
    </w:p>
    <w:p w14:paraId="4D9C263C" w14:textId="640DF16B" w:rsidR="00BB14CD" w:rsidRDefault="00BB14CD">
      <w:pPr>
        <w:pStyle w:val="TOC3"/>
        <w:rPr>
          <w:rFonts w:asciiTheme="minorHAnsi" w:eastAsiaTheme="minorEastAsia" w:hAnsiTheme="minorHAnsi" w:cstheme="minorBidi"/>
          <w:noProof/>
          <w:kern w:val="2"/>
          <w:sz w:val="24"/>
          <w:szCs w:val="24"/>
          <w14:ligatures w14:val="standardContextual"/>
        </w:rPr>
      </w:pPr>
      <w:hyperlink w:anchor="_Toc208388177" w:history="1">
        <w:r w:rsidRPr="00740EAE">
          <w:rPr>
            <w:rStyle w:val="Hyperlink"/>
            <w:noProof/>
          </w:rPr>
          <w:t>Email Text - FEP</w:t>
        </w:r>
        <w:r>
          <w:rPr>
            <w:noProof/>
            <w:webHidden/>
          </w:rPr>
          <w:tab/>
        </w:r>
        <w:r>
          <w:rPr>
            <w:noProof/>
            <w:webHidden/>
          </w:rPr>
          <w:fldChar w:fldCharType="begin"/>
        </w:r>
        <w:r>
          <w:rPr>
            <w:noProof/>
            <w:webHidden/>
          </w:rPr>
          <w:instrText xml:space="preserve"> PAGEREF _Toc208388177 \h </w:instrText>
        </w:r>
        <w:r>
          <w:rPr>
            <w:noProof/>
            <w:webHidden/>
          </w:rPr>
        </w:r>
        <w:r>
          <w:rPr>
            <w:noProof/>
            <w:webHidden/>
          </w:rPr>
          <w:fldChar w:fldCharType="separate"/>
        </w:r>
        <w:r>
          <w:rPr>
            <w:noProof/>
            <w:webHidden/>
          </w:rPr>
          <w:t>18</w:t>
        </w:r>
        <w:r>
          <w:rPr>
            <w:noProof/>
            <w:webHidden/>
          </w:rPr>
          <w:fldChar w:fldCharType="end"/>
        </w:r>
      </w:hyperlink>
    </w:p>
    <w:p w14:paraId="44810469" w14:textId="7A739D04" w:rsidR="00DF46CD" w:rsidRPr="00AD57DE" w:rsidRDefault="00473B56" w:rsidP="00F76312">
      <w:pPr>
        <w:rPr>
          <w:kern w:val="28"/>
          <w:sz w:val="48"/>
        </w:rPr>
      </w:pPr>
      <w:r>
        <w:fldChar w:fldCharType="end"/>
      </w:r>
      <w:r w:rsidR="00882C15">
        <w:br w:type="page"/>
      </w:r>
    </w:p>
    <w:p w14:paraId="2492F7EE" w14:textId="72D80757" w:rsidR="00DF46CD" w:rsidRDefault="00DF46CD" w:rsidP="00882C15">
      <w:pPr>
        <w:pStyle w:val="Heading1"/>
      </w:pPr>
      <w:bookmarkStart w:id="0" w:name="_Toc208388165"/>
      <w:r>
        <w:lastRenderedPageBreak/>
        <w:t>Entry Activities</w:t>
      </w:r>
      <w:bookmarkEnd w:id="0"/>
    </w:p>
    <w:p w14:paraId="500601EC" w14:textId="4CF5A58E" w:rsidR="007C7BFB" w:rsidRDefault="007C7BFB" w:rsidP="007C7BFB">
      <w:r>
        <w:t>The following information is for those in the following curriculums:</w:t>
      </w:r>
    </w:p>
    <w:p w14:paraId="11848C1C" w14:textId="77777777" w:rsidR="007C7BFB" w:rsidRDefault="007C7BFB" w:rsidP="006A38A4">
      <w:pPr>
        <w:pStyle w:val="ListParagraph"/>
        <w:numPr>
          <w:ilvl w:val="0"/>
          <w:numId w:val="34"/>
        </w:numPr>
      </w:pPr>
      <w:r>
        <w:t>FEP</w:t>
      </w:r>
    </w:p>
    <w:p w14:paraId="001775C8" w14:textId="77777777" w:rsidR="003800A4" w:rsidRDefault="003800A4" w:rsidP="003800A4"/>
    <w:p w14:paraId="77F73A95" w14:textId="77777777" w:rsidR="00625EB9" w:rsidRDefault="00625EB9" w:rsidP="00625EB9">
      <w:pPr>
        <w:pStyle w:val="Heading3"/>
      </w:pPr>
      <w:bookmarkStart w:id="1" w:name="_Toc207696392"/>
      <w:bookmarkStart w:id="2" w:name="_Toc208388166"/>
      <w:r>
        <w:t>Feedback Introduction</w:t>
      </w:r>
      <w:bookmarkEnd w:id="1"/>
      <w:bookmarkEnd w:id="2"/>
    </w:p>
    <w:p w14:paraId="628F5800" w14:textId="5D4D3DB7" w:rsidR="00625EB9" w:rsidRDefault="00625EB9" w:rsidP="00625EB9">
      <w:pPr>
        <w:spacing w:after="120"/>
      </w:pPr>
      <w:r>
        <w:t xml:space="preserve">Copy and paste the following into the email of the first check of </w:t>
      </w:r>
      <w:r w:rsidR="0050277A">
        <w:t>Bri</w:t>
      </w:r>
      <w:r w:rsidR="003F3DB1">
        <w:t>ttany</w:t>
      </w:r>
      <w:r>
        <w:t>’s entries:</w:t>
      </w:r>
    </w:p>
    <w:p w14:paraId="7BE4507A" w14:textId="41AB5ECD" w:rsidR="00960BFE" w:rsidRDefault="00960BFE" w:rsidP="00960BFE">
      <w:r w:rsidRPr="007A3E68">
        <w:t>In this section, you added a second parent to a case. We are checking to ensure</w:t>
      </w:r>
      <w:r w:rsidR="002911E7" w:rsidRPr="007A3E68">
        <w:t xml:space="preserve"> you </w:t>
      </w:r>
      <w:proofErr w:type="gramStart"/>
      <w:r w:rsidR="002911E7" w:rsidRPr="007A3E68">
        <w:t>entered</w:t>
      </w:r>
      <w:proofErr w:type="gramEnd"/>
      <w:r w:rsidR="002911E7" w:rsidRPr="007A3E68">
        <w:t xml:space="preserve"> all the new information</w:t>
      </w:r>
      <w:r w:rsidR="00B22D4A" w:rsidRPr="007A3E68">
        <w:t xml:space="preserve"> and updated the placed</w:t>
      </w:r>
      <w:r w:rsidR="00CB44B2" w:rsidRPr="007A3E68">
        <w:t xml:space="preserve"> parent appropriately.</w:t>
      </w:r>
      <w:r w:rsidR="00CB44B2">
        <w:t xml:space="preserve"> </w:t>
      </w:r>
    </w:p>
    <w:p w14:paraId="5B484E70" w14:textId="77777777" w:rsidR="00960BFE" w:rsidRPr="00960BFE" w:rsidRDefault="00960BFE" w:rsidP="00960BFE"/>
    <w:p w14:paraId="08961F11" w14:textId="77777777" w:rsidR="00732ED2" w:rsidRDefault="00732ED2" w:rsidP="00732ED2">
      <w:pPr>
        <w:pStyle w:val="Heading3"/>
      </w:pPr>
      <w:bookmarkStart w:id="3" w:name="_Toc207696393"/>
      <w:bookmarkStart w:id="4" w:name="_Toc208388167"/>
      <w:r>
        <w:t>Trainer Guide Note</w:t>
      </w:r>
      <w:bookmarkEnd w:id="3"/>
      <w:bookmarkEnd w:id="4"/>
    </w:p>
    <w:p w14:paraId="023288F3" w14:textId="77777777" w:rsidR="00732ED2" w:rsidRPr="0037637E" w:rsidRDefault="00732ED2" w:rsidP="00732ED2">
      <w:pPr>
        <w:spacing w:after="120"/>
      </w:pPr>
      <w:r w:rsidRPr="0037637E">
        <w:t>Throughout this guide, you’ll see “learner discretion” several times. When you see this, it means you can accept any response the learner enters that makes sense with the scenario.</w:t>
      </w:r>
    </w:p>
    <w:p w14:paraId="67BC8779" w14:textId="027DC5EA" w:rsidR="00732ED2" w:rsidRPr="0037637E" w:rsidRDefault="00732ED2" w:rsidP="00732ED2">
      <w:pPr>
        <w:numPr>
          <w:ilvl w:val="0"/>
          <w:numId w:val="50"/>
        </w:numPr>
        <w:spacing w:after="120"/>
      </w:pPr>
      <w:r w:rsidRPr="0037637E">
        <w:t>At times</w:t>
      </w:r>
      <w:r w:rsidR="00BC628E">
        <w:t>,</w:t>
      </w:r>
      <w:r w:rsidRPr="0037637E">
        <w:t xml:space="preserve"> we provide general guidance within the scenario. When that occurs, we provide the information in this guide as well. Use it to help you determine what makes sense.</w:t>
      </w:r>
    </w:p>
    <w:p w14:paraId="46A62BD0" w14:textId="59AB98FE" w:rsidR="00732ED2" w:rsidRPr="0037637E" w:rsidRDefault="00732ED2" w:rsidP="00732ED2">
      <w:pPr>
        <w:numPr>
          <w:ilvl w:val="0"/>
          <w:numId w:val="50"/>
        </w:numPr>
        <w:spacing w:after="120"/>
      </w:pPr>
      <w:r w:rsidRPr="0037637E">
        <w:t>Keep in mind, when we say, “learner discretion</w:t>
      </w:r>
      <w:r w:rsidR="00BC628E">
        <w:t>,</w:t>
      </w:r>
      <w:r w:rsidRPr="0037637E">
        <w:t>” it means there isn’t one correct answer.</w:t>
      </w:r>
    </w:p>
    <w:p w14:paraId="6FEBA8E5" w14:textId="77777777" w:rsidR="00732ED2" w:rsidRPr="0037637E" w:rsidRDefault="00732ED2" w:rsidP="00732ED2">
      <w:pPr>
        <w:numPr>
          <w:ilvl w:val="1"/>
          <w:numId w:val="50"/>
        </w:numPr>
        <w:spacing w:after="120"/>
      </w:pPr>
      <w:r w:rsidRPr="0037637E">
        <w:t xml:space="preserve">For example, we give the guidance that Brittany has </w:t>
      </w:r>
      <w:r>
        <w:t xml:space="preserve">an </w:t>
      </w:r>
      <w:r w:rsidRPr="0037637E">
        <w:t xml:space="preserve">interview </w:t>
      </w:r>
      <w:proofErr w:type="gramStart"/>
      <w:r w:rsidRPr="0037637E">
        <w:t>outfit, but</w:t>
      </w:r>
      <w:proofErr w:type="gramEnd"/>
      <w:r w:rsidRPr="0037637E">
        <w:t xml:space="preserve"> isn’t sure if it fits. The learner could</w:t>
      </w:r>
      <w:r>
        <w:t xml:space="preserve"> select</w:t>
      </w:r>
      <w:r w:rsidRPr="0037637E">
        <w:t xml:space="preserve"> Yes, as Brittany does have an outfit, or </w:t>
      </w:r>
      <w:proofErr w:type="gramStart"/>
      <w:r w:rsidRPr="0037637E">
        <w:t>No</w:t>
      </w:r>
      <w:proofErr w:type="gramEnd"/>
      <w:r w:rsidRPr="0037637E">
        <w:t>, as the outfit doesn’t do her any good if it doesn’t fit. You must accept either option.</w:t>
      </w:r>
    </w:p>
    <w:p w14:paraId="3EBB4D55" w14:textId="0F90AE21" w:rsidR="00732ED2" w:rsidRPr="0037637E" w:rsidRDefault="00732ED2" w:rsidP="00732ED2">
      <w:pPr>
        <w:numPr>
          <w:ilvl w:val="0"/>
          <w:numId w:val="50"/>
        </w:numPr>
      </w:pPr>
      <w:r w:rsidRPr="0037637E">
        <w:t>If you see “learner discretion” for a Details or Notes field, it</w:t>
      </w:r>
      <w:r>
        <w:t>’</w:t>
      </w:r>
      <w:r w:rsidRPr="0037637E">
        <w:t xml:space="preserve">s up to the learner to decide if they want to enter something in that field. </w:t>
      </w:r>
      <w:r w:rsidR="00174BBE">
        <w:t>Although</w:t>
      </w:r>
      <w:r w:rsidR="00174BBE" w:rsidRPr="0037637E">
        <w:t xml:space="preserve"> </w:t>
      </w:r>
      <w:r w:rsidRPr="0037637E">
        <w:t xml:space="preserve">you </w:t>
      </w:r>
      <w:r>
        <w:t>can</w:t>
      </w:r>
      <w:r w:rsidRPr="0037637E">
        <w:t xml:space="preserve"> </w:t>
      </w:r>
      <w:proofErr w:type="gramStart"/>
      <w:r w:rsidRPr="0037637E">
        <w:t>recommend</w:t>
      </w:r>
      <w:proofErr w:type="gramEnd"/>
      <w:r w:rsidRPr="0037637E">
        <w:t xml:space="preserve"> they add something, don’t require it</w:t>
      </w:r>
      <w:r>
        <w:t xml:space="preserve"> unless the system requires an entry in that field</w:t>
      </w:r>
      <w:r w:rsidRPr="0037637E">
        <w:t>.</w:t>
      </w:r>
    </w:p>
    <w:p w14:paraId="499CB458" w14:textId="0F3FF0A3" w:rsidR="00DF46CD" w:rsidRDefault="00DF46CD" w:rsidP="00DF46CD">
      <w:pPr>
        <w:rPr>
          <w:i/>
          <w:iCs/>
        </w:rPr>
      </w:pPr>
    </w:p>
    <w:p w14:paraId="22FF5603" w14:textId="77777777" w:rsidR="00190745" w:rsidRDefault="00190745" w:rsidP="00DF46CD">
      <w:pPr>
        <w:rPr>
          <w:i/>
          <w:iCs/>
        </w:rPr>
      </w:pPr>
    </w:p>
    <w:p w14:paraId="50284471" w14:textId="77777777" w:rsidR="00F962EF" w:rsidRDefault="00F962EF">
      <w:pPr>
        <w:rPr>
          <w:rFonts w:ascii="Tahoma" w:hAnsi="Tahoma"/>
          <w:b/>
          <w:sz w:val="40"/>
        </w:rPr>
      </w:pPr>
      <w:r>
        <w:br w:type="page"/>
      </w:r>
    </w:p>
    <w:p w14:paraId="3FCF681D" w14:textId="0AEE17B9" w:rsidR="004F46D7" w:rsidRDefault="007C7BFB" w:rsidP="007C7BFB">
      <w:pPr>
        <w:pStyle w:val="Heading2"/>
      </w:pPr>
      <w:bookmarkStart w:id="5" w:name="_Toc208388168"/>
      <w:r>
        <w:lastRenderedPageBreak/>
        <w:t>Brittany/Viktor – Person Add</w:t>
      </w:r>
      <w:bookmarkEnd w:id="5"/>
      <w:r>
        <w:t xml:space="preserve"> </w:t>
      </w:r>
    </w:p>
    <w:p w14:paraId="23B2B988" w14:textId="33CEA011" w:rsidR="00882C15" w:rsidRDefault="005E494B" w:rsidP="007C7BFB">
      <w:pPr>
        <w:pStyle w:val="Heading3"/>
      </w:pPr>
      <w:bookmarkStart w:id="6" w:name="_Toc208388169"/>
      <w:r>
        <w:t>CWW</w:t>
      </w:r>
      <w:bookmarkEnd w:id="6"/>
    </w:p>
    <w:p w14:paraId="4356714F" w14:textId="77777777" w:rsidR="0044745A" w:rsidRPr="00A663D0" w:rsidRDefault="0044745A" w:rsidP="0044745A">
      <w:pPr>
        <w:pStyle w:val="Heading4"/>
      </w:pPr>
      <w:r>
        <w:t>Household Members</w:t>
      </w:r>
    </w:p>
    <w:p w14:paraId="1064ACC2" w14:textId="77777777" w:rsidR="007E69AD" w:rsidRPr="007E69AD" w:rsidRDefault="00B26F9F" w:rsidP="006A38A4">
      <w:pPr>
        <w:numPr>
          <w:ilvl w:val="0"/>
          <w:numId w:val="10"/>
        </w:numPr>
        <w:spacing w:after="120"/>
      </w:pPr>
      <w:r>
        <w:t>Viktor</w:t>
      </w:r>
      <w:r w:rsidR="0044745A" w:rsidRPr="00C51371">
        <w:t xml:space="preserve"> </w:t>
      </w:r>
      <w:r w:rsidR="0044745A" w:rsidRPr="00C51371">
        <w:rPr>
          <w:i/>
          <w:iCs/>
        </w:rPr>
        <w:t>Last Name learner discretion</w:t>
      </w:r>
    </w:p>
    <w:p w14:paraId="6645AB54" w14:textId="496EE51A" w:rsidR="0044745A" w:rsidRPr="0091443D" w:rsidRDefault="003A72CA" w:rsidP="006A38A4">
      <w:pPr>
        <w:numPr>
          <w:ilvl w:val="1"/>
          <w:numId w:val="10"/>
        </w:numPr>
        <w:spacing w:after="120"/>
      </w:pPr>
      <w:r>
        <w:t>Viktor’s name</w:t>
      </w:r>
      <w:r w:rsidR="007E69AD">
        <w:t xml:space="preserve"> must match what the learner entered on the Absent Parent and NCP Referral pages.</w:t>
      </w:r>
    </w:p>
    <w:p w14:paraId="7D1F058C" w14:textId="4CE08B18" w:rsidR="0091443D" w:rsidRPr="00C64BB0" w:rsidRDefault="0017587B" w:rsidP="006A38A4">
      <w:pPr>
        <w:numPr>
          <w:ilvl w:val="1"/>
          <w:numId w:val="10"/>
        </w:numPr>
        <w:spacing w:after="120"/>
      </w:pPr>
      <w:r>
        <w:t xml:space="preserve">Gender: </w:t>
      </w:r>
      <w:r>
        <w:rPr>
          <w:i/>
          <w:iCs/>
        </w:rPr>
        <w:t xml:space="preserve">Male </w:t>
      </w:r>
    </w:p>
    <w:p w14:paraId="3E711D0D" w14:textId="3C493FC1" w:rsidR="00C64BB0" w:rsidRDefault="00C64BB0" w:rsidP="006A38A4">
      <w:pPr>
        <w:numPr>
          <w:ilvl w:val="1"/>
          <w:numId w:val="10"/>
        </w:numPr>
        <w:spacing w:after="120"/>
      </w:pPr>
      <w:r>
        <w:t xml:space="preserve">SSN entered </w:t>
      </w:r>
    </w:p>
    <w:p w14:paraId="13D5AA85" w14:textId="007A936E" w:rsidR="00C64BB0" w:rsidRPr="0017587B" w:rsidRDefault="00C64BB0" w:rsidP="006A38A4">
      <w:pPr>
        <w:numPr>
          <w:ilvl w:val="2"/>
          <w:numId w:val="10"/>
        </w:numPr>
        <w:spacing w:after="120"/>
      </w:pPr>
      <w:r>
        <w:t xml:space="preserve">If the SSN is sequential/common, make the learner change it. </w:t>
      </w:r>
    </w:p>
    <w:p w14:paraId="19CAA83C" w14:textId="7FF82FE8" w:rsidR="0044745A" w:rsidRPr="00C51371" w:rsidRDefault="0044745A" w:rsidP="006A38A4">
      <w:pPr>
        <w:numPr>
          <w:ilvl w:val="1"/>
          <w:numId w:val="10"/>
        </w:numPr>
        <w:spacing w:after="120"/>
      </w:pPr>
      <w:r w:rsidRPr="00C51371">
        <w:t xml:space="preserve">SSA Verification: </w:t>
      </w:r>
      <w:r w:rsidRPr="00C51371">
        <w:rPr>
          <w:i/>
          <w:iCs/>
        </w:rPr>
        <w:t xml:space="preserve">C – </w:t>
      </w:r>
      <w:r w:rsidR="003A72CA">
        <w:rPr>
          <w:i/>
          <w:iCs/>
        </w:rPr>
        <w:t xml:space="preserve">Completed Requirements or V – Verified </w:t>
      </w:r>
    </w:p>
    <w:p w14:paraId="3A215716" w14:textId="6D7E234B" w:rsidR="00C64BB0" w:rsidRPr="00C64BB0" w:rsidRDefault="00C64BB0" w:rsidP="006A38A4">
      <w:pPr>
        <w:numPr>
          <w:ilvl w:val="1"/>
          <w:numId w:val="10"/>
        </w:numPr>
        <w:spacing w:after="120"/>
      </w:pPr>
      <w:r>
        <w:t xml:space="preserve">Birth Date: </w:t>
      </w:r>
      <w:r>
        <w:rPr>
          <w:i/>
          <w:iCs/>
        </w:rPr>
        <w:t>Makes him</w:t>
      </w:r>
      <w:r w:rsidR="00C74C7D">
        <w:rPr>
          <w:i/>
          <w:iCs/>
        </w:rPr>
        <w:t xml:space="preserve"> 35 years old </w:t>
      </w:r>
    </w:p>
    <w:p w14:paraId="0EA4BCCC" w14:textId="742B3F1E" w:rsidR="0044745A" w:rsidRPr="00C51371" w:rsidRDefault="0044745A" w:rsidP="006A38A4">
      <w:pPr>
        <w:numPr>
          <w:ilvl w:val="1"/>
          <w:numId w:val="10"/>
        </w:numPr>
        <w:spacing w:after="120"/>
      </w:pPr>
      <w:r w:rsidRPr="00C51371">
        <w:t xml:space="preserve">Birth Date Verification: </w:t>
      </w:r>
      <w:r w:rsidRPr="00C51371">
        <w:rPr>
          <w:i/>
          <w:iCs/>
        </w:rPr>
        <w:t xml:space="preserve">BC – </w:t>
      </w:r>
      <w:r w:rsidR="003A72CA">
        <w:rPr>
          <w:i/>
          <w:iCs/>
        </w:rPr>
        <w:t xml:space="preserve">Birth Certificate </w:t>
      </w:r>
      <w:r w:rsidRPr="00C51371">
        <w:rPr>
          <w:i/>
          <w:iCs/>
        </w:rPr>
        <w:t xml:space="preserve"> </w:t>
      </w:r>
    </w:p>
    <w:p w14:paraId="67D8437F" w14:textId="77777777" w:rsidR="0044745A" w:rsidRPr="00C51371" w:rsidRDefault="0044745A" w:rsidP="00AD11CE">
      <w:pPr>
        <w:numPr>
          <w:ilvl w:val="1"/>
          <w:numId w:val="10"/>
        </w:numPr>
      </w:pPr>
      <w:r w:rsidRPr="00C51371">
        <w:t xml:space="preserve">Not Alien Sponsor, no Alias </w:t>
      </w:r>
    </w:p>
    <w:p w14:paraId="1B193A9E" w14:textId="77777777" w:rsidR="0044745A" w:rsidRDefault="0044745A" w:rsidP="00AD11CE"/>
    <w:p w14:paraId="075840D1" w14:textId="77777777" w:rsidR="0044745A" w:rsidRPr="00C51371" w:rsidRDefault="0044745A" w:rsidP="0044745A">
      <w:pPr>
        <w:pStyle w:val="Heading4"/>
      </w:pPr>
      <w:r w:rsidRPr="00C51371">
        <w:t>Interview Details</w:t>
      </w:r>
    </w:p>
    <w:p w14:paraId="5FBB4E04" w14:textId="2B1439BF" w:rsidR="0044745A" w:rsidRPr="00C51371" w:rsidRDefault="0044745A" w:rsidP="006A38A4">
      <w:pPr>
        <w:pStyle w:val="ListParagraph"/>
        <w:numPr>
          <w:ilvl w:val="0"/>
          <w:numId w:val="13"/>
        </w:numPr>
      </w:pPr>
      <w:r w:rsidRPr="00C51371">
        <w:t xml:space="preserve">Interview Type: </w:t>
      </w:r>
      <w:r w:rsidRPr="00C51371">
        <w:rPr>
          <w:i/>
          <w:iCs/>
        </w:rPr>
        <w:t xml:space="preserve">F – </w:t>
      </w:r>
      <w:r w:rsidR="000645B3">
        <w:rPr>
          <w:i/>
          <w:iCs/>
        </w:rPr>
        <w:t>Face to Face</w:t>
      </w:r>
      <w:r w:rsidRPr="00C51371">
        <w:rPr>
          <w:i/>
          <w:iCs/>
        </w:rPr>
        <w:t xml:space="preserve"> </w:t>
      </w:r>
    </w:p>
    <w:p w14:paraId="2FACE338" w14:textId="77777777" w:rsidR="0044745A" w:rsidRPr="00C51371" w:rsidRDefault="0044745A" w:rsidP="0044745A"/>
    <w:p w14:paraId="1695A72D" w14:textId="77777777" w:rsidR="0044745A" w:rsidRPr="00C51371" w:rsidRDefault="0044745A" w:rsidP="0044745A">
      <w:pPr>
        <w:pStyle w:val="Heading4"/>
      </w:pPr>
      <w:r w:rsidRPr="00C51371">
        <w:t>Household Relationships</w:t>
      </w:r>
    </w:p>
    <w:p w14:paraId="063B15EF" w14:textId="77777777" w:rsidR="0044745A" w:rsidRPr="00C51371" w:rsidRDefault="0044745A" w:rsidP="006A38A4">
      <w:pPr>
        <w:pStyle w:val="ListParagraph"/>
        <w:numPr>
          <w:ilvl w:val="0"/>
          <w:numId w:val="35"/>
        </w:numPr>
        <w:spacing w:after="120"/>
      </w:pPr>
      <w:r w:rsidRPr="00C51371">
        <w:t xml:space="preserve">Reference Person: </w:t>
      </w:r>
      <w:r>
        <w:t>Brittany</w:t>
      </w:r>
    </w:p>
    <w:p w14:paraId="7B544A24" w14:textId="77777777" w:rsidR="004301D5" w:rsidRDefault="00841807" w:rsidP="006A38A4">
      <w:pPr>
        <w:pStyle w:val="ListParagraph"/>
        <w:numPr>
          <w:ilvl w:val="1"/>
          <w:numId w:val="35"/>
        </w:numPr>
        <w:spacing w:after="120"/>
        <w:rPr>
          <w:i/>
          <w:iCs/>
        </w:rPr>
      </w:pPr>
      <w:r>
        <w:t>Viktor</w:t>
      </w:r>
      <w:r w:rsidR="0044745A">
        <w:t xml:space="preserve">: </w:t>
      </w:r>
      <w:r w:rsidRPr="00841807">
        <w:rPr>
          <w:i/>
          <w:iCs/>
        </w:rPr>
        <w:t>FRD</w:t>
      </w:r>
      <w:r w:rsidR="00BC639B">
        <w:rPr>
          <w:i/>
          <w:iCs/>
        </w:rPr>
        <w:t xml:space="preserve"> – Friend/Not</w:t>
      </w:r>
      <w:r w:rsidR="00981462">
        <w:rPr>
          <w:i/>
          <w:iCs/>
        </w:rPr>
        <w:t xml:space="preserve"> Relative</w:t>
      </w:r>
      <w:r w:rsidR="00086DF4">
        <w:rPr>
          <w:i/>
          <w:iCs/>
        </w:rPr>
        <w:t xml:space="preserve"> or NOT</w:t>
      </w:r>
      <w:r w:rsidR="00981462">
        <w:rPr>
          <w:i/>
          <w:iCs/>
        </w:rPr>
        <w:t xml:space="preserve"> – Not Related</w:t>
      </w:r>
    </w:p>
    <w:p w14:paraId="1A55D112" w14:textId="4DE8CBD2" w:rsidR="0044745A" w:rsidRPr="00F32B46" w:rsidRDefault="0044745A" w:rsidP="00315E3D">
      <w:pPr>
        <w:pStyle w:val="ListParagraph"/>
        <w:numPr>
          <w:ilvl w:val="2"/>
          <w:numId w:val="35"/>
        </w:numPr>
        <w:spacing w:after="120"/>
        <w:rPr>
          <w:i/>
          <w:iCs/>
        </w:rPr>
      </w:pPr>
      <w:r w:rsidRPr="00C51371">
        <w:t xml:space="preserve">Verification: </w:t>
      </w:r>
      <w:r w:rsidRPr="00F32B46">
        <w:rPr>
          <w:i/>
          <w:iCs/>
        </w:rPr>
        <w:t xml:space="preserve">NQ – </w:t>
      </w:r>
      <w:r w:rsidR="009A0081">
        <w:rPr>
          <w:i/>
          <w:iCs/>
        </w:rPr>
        <w:t xml:space="preserve">Not Questionable </w:t>
      </w:r>
      <w:r w:rsidRPr="00F32B46">
        <w:rPr>
          <w:i/>
          <w:iCs/>
        </w:rPr>
        <w:t xml:space="preserve"> </w:t>
      </w:r>
    </w:p>
    <w:p w14:paraId="69425602" w14:textId="77777777" w:rsidR="0044745A" w:rsidRPr="0042653A" w:rsidRDefault="0044745A" w:rsidP="00315E3D">
      <w:pPr>
        <w:pStyle w:val="ListParagraph"/>
        <w:numPr>
          <w:ilvl w:val="2"/>
          <w:numId w:val="35"/>
        </w:numPr>
        <w:spacing w:after="120"/>
      </w:pPr>
      <w:r w:rsidRPr="00C51371">
        <w:t xml:space="preserve">Legal Custody: </w:t>
      </w:r>
      <w:r w:rsidRPr="00EA5317">
        <w:rPr>
          <w:i/>
          <w:iCs/>
        </w:rPr>
        <w:t>No</w:t>
      </w:r>
    </w:p>
    <w:p w14:paraId="5B4F7D53" w14:textId="77777777" w:rsidR="009A0081" w:rsidRPr="009A0081" w:rsidRDefault="009A0081" w:rsidP="006A38A4">
      <w:pPr>
        <w:pStyle w:val="ListParagraph"/>
        <w:numPr>
          <w:ilvl w:val="0"/>
          <w:numId w:val="37"/>
        </w:numPr>
        <w:spacing w:after="120"/>
        <w:rPr>
          <w:i/>
          <w:iCs/>
        </w:rPr>
      </w:pPr>
      <w:r>
        <w:t>Reference Person: Mason</w:t>
      </w:r>
    </w:p>
    <w:p w14:paraId="1EA51842" w14:textId="77777777" w:rsidR="009A0081" w:rsidRPr="009A0081" w:rsidRDefault="009A0081" w:rsidP="006A38A4">
      <w:pPr>
        <w:pStyle w:val="ListParagraph"/>
        <w:numPr>
          <w:ilvl w:val="1"/>
          <w:numId w:val="37"/>
        </w:numPr>
        <w:spacing w:after="120"/>
        <w:rPr>
          <w:i/>
          <w:iCs/>
        </w:rPr>
      </w:pPr>
      <w:r>
        <w:t xml:space="preserve">Viktor: </w:t>
      </w:r>
      <w:r w:rsidRPr="00315E3D">
        <w:rPr>
          <w:i/>
          <w:iCs/>
        </w:rPr>
        <w:t>NOT – Not Related</w:t>
      </w:r>
    </w:p>
    <w:p w14:paraId="1B624225" w14:textId="77777777" w:rsidR="009A0081" w:rsidRDefault="009A0081" w:rsidP="00315E3D">
      <w:pPr>
        <w:pStyle w:val="ListParagraph"/>
        <w:numPr>
          <w:ilvl w:val="2"/>
          <w:numId w:val="37"/>
        </w:numPr>
        <w:spacing w:after="120"/>
        <w:rPr>
          <w:i/>
          <w:iCs/>
        </w:rPr>
      </w:pPr>
      <w:r>
        <w:t xml:space="preserve">Verification: </w:t>
      </w:r>
      <w:r>
        <w:rPr>
          <w:i/>
          <w:iCs/>
        </w:rPr>
        <w:t>NQ – Not Questionable</w:t>
      </w:r>
    </w:p>
    <w:p w14:paraId="7D122FBC" w14:textId="77777777" w:rsidR="009A0081" w:rsidRDefault="009A0081" w:rsidP="00315E3D">
      <w:pPr>
        <w:pStyle w:val="ListParagraph"/>
        <w:numPr>
          <w:ilvl w:val="2"/>
          <w:numId w:val="37"/>
        </w:numPr>
        <w:spacing w:after="120"/>
        <w:rPr>
          <w:i/>
          <w:iCs/>
        </w:rPr>
      </w:pPr>
      <w:r>
        <w:t xml:space="preserve">Legal Custody: </w:t>
      </w:r>
      <w:r>
        <w:rPr>
          <w:i/>
          <w:iCs/>
        </w:rPr>
        <w:t>No</w:t>
      </w:r>
    </w:p>
    <w:p w14:paraId="30EA8CF4" w14:textId="624899C4" w:rsidR="0044745A" w:rsidRPr="00020D98" w:rsidRDefault="00772A3D" w:rsidP="006A38A4">
      <w:pPr>
        <w:pStyle w:val="ListParagraph"/>
        <w:numPr>
          <w:ilvl w:val="0"/>
          <w:numId w:val="17"/>
        </w:numPr>
        <w:spacing w:after="120"/>
        <w:rPr>
          <w:i/>
          <w:iCs/>
        </w:rPr>
      </w:pPr>
      <w:r>
        <w:t>Reference Person</w:t>
      </w:r>
      <w:r w:rsidR="00A53D49">
        <w:t xml:space="preserve">: Ella </w:t>
      </w:r>
    </w:p>
    <w:p w14:paraId="560069D2" w14:textId="44588DF6" w:rsidR="00677855" w:rsidRPr="009E471F" w:rsidRDefault="00020D98" w:rsidP="009E471F">
      <w:pPr>
        <w:pStyle w:val="ListParagraph"/>
        <w:numPr>
          <w:ilvl w:val="1"/>
          <w:numId w:val="36"/>
        </w:numPr>
        <w:spacing w:after="120"/>
        <w:rPr>
          <w:i/>
          <w:iCs/>
        </w:rPr>
      </w:pPr>
      <w:r>
        <w:t>Viktor</w:t>
      </w:r>
      <w:r w:rsidR="00A355E9">
        <w:t xml:space="preserve">: </w:t>
      </w:r>
      <w:r w:rsidR="00A355E9">
        <w:rPr>
          <w:i/>
          <w:iCs/>
        </w:rPr>
        <w:t>F</w:t>
      </w:r>
      <w:r w:rsidR="007F7D17">
        <w:rPr>
          <w:i/>
          <w:iCs/>
        </w:rPr>
        <w:t>TR</w:t>
      </w:r>
      <w:r w:rsidR="00A355E9">
        <w:rPr>
          <w:i/>
          <w:iCs/>
        </w:rPr>
        <w:t xml:space="preserve"> – Legal/Adj Father</w:t>
      </w:r>
    </w:p>
    <w:p w14:paraId="558C82CA" w14:textId="435CE784" w:rsidR="0044745A" w:rsidRPr="00677855" w:rsidRDefault="0044745A" w:rsidP="00315E3D">
      <w:pPr>
        <w:pStyle w:val="ListParagraph"/>
        <w:numPr>
          <w:ilvl w:val="2"/>
          <w:numId w:val="36"/>
        </w:numPr>
        <w:spacing w:after="120"/>
        <w:rPr>
          <w:i/>
          <w:iCs/>
        </w:rPr>
      </w:pPr>
      <w:r w:rsidRPr="00C51371">
        <w:t xml:space="preserve">Verification: </w:t>
      </w:r>
      <w:r w:rsidRPr="00677855">
        <w:rPr>
          <w:i/>
          <w:iCs/>
        </w:rPr>
        <w:t xml:space="preserve">BC – </w:t>
      </w:r>
      <w:r w:rsidR="00677855">
        <w:rPr>
          <w:i/>
          <w:iCs/>
        </w:rPr>
        <w:t xml:space="preserve">Birth Certificate or NQ – Not Questionable </w:t>
      </w:r>
    </w:p>
    <w:p w14:paraId="0A8257BA" w14:textId="75280C12" w:rsidR="0044745A" w:rsidRPr="00C51371" w:rsidRDefault="0044745A" w:rsidP="00315E3D">
      <w:pPr>
        <w:pStyle w:val="ListParagraph"/>
        <w:numPr>
          <w:ilvl w:val="2"/>
          <w:numId w:val="36"/>
        </w:numPr>
        <w:spacing w:after="120"/>
      </w:pPr>
      <w:r w:rsidRPr="00C51371">
        <w:t xml:space="preserve">Legal Custody: </w:t>
      </w:r>
      <w:r w:rsidR="00E65E24">
        <w:rPr>
          <w:i/>
          <w:iCs/>
        </w:rPr>
        <w:t>Yes</w:t>
      </w:r>
    </w:p>
    <w:p w14:paraId="2F0BCEE3" w14:textId="6893AB0A" w:rsidR="0044745A" w:rsidRDefault="0044745A" w:rsidP="006A38A4">
      <w:pPr>
        <w:pStyle w:val="ListParagraph"/>
        <w:numPr>
          <w:ilvl w:val="0"/>
          <w:numId w:val="17"/>
        </w:numPr>
        <w:spacing w:after="120"/>
      </w:pPr>
      <w:r w:rsidRPr="00C51371">
        <w:t>Refe</w:t>
      </w:r>
      <w:r w:rsidR="0024105D">
        <w:t>rence Person: Viktor</w:t>
      </w:r>
    </w:p>
    <w:p w14:paraId="4BD1B10B" w14:textId="4414FC98" w:rsidR="0024105D" w:rsidRPr="007F7D17" w:rsidRDefault="000E0A5D" w:rsidP="006A38A4">
      <w:pPr>
        <w:pStyle w:val="ListParagraph"/>
        <w:numPr>
          <w:ilvl w:val="1"/>
          <w:numId w:val="17"/>
        </w:numPr>
        <w:spacing w:after="120"/>
      </w:pPr>
      <w:r>
        <w:t xml:space="preserve">Brittany: </w:t>
      </w:r>
      <w:r>
        <w:rPr>
          <w:i/>
          <w:iCs/>
        </w:rPr>
        <w:t xml:space="preserve">FRD </w:t>
      </w:r>
      <w:r w:rsidR="007F7D17">
        <w:rPr>
          <w:i/>
          <w:iCs/>
        </w:rPr>
        <w:t>–</w:t>
      </w:r>
      <w:r>
        <w:rPr>
          <w:i/>
          <w:iCs/>
        </w:rPr>
        <w:t xml:space="preserve"> </w:t>
      </w:r>
      <w:r w:rsidR="007F7D17">
        <w:rPr>
          <w:i/>
          <w:iCs/>
        </w:rPr>
        <w:t xml:space="preserve">Friend/Not Relative or NOT – Not Related </w:t>
      </w:r>
    </w:p>
    <w:p w14:paraId="20C229A4" w14:textId="10ACE809" w:rsidR="007F7D17" w:rsidRPr="007F7D17" w:rsidRDefault="007F7D17" w:rsidP="006A38A4">
      <w:pPr>
        <w:pStyle w:val="ListParagraph"/>
        <w:numPr>
          <w:ilvl w:val="2"/>
          <w:numId w:val="17"/>
        </w:numPr>
        <w:spacing w:after="120"/>
      </w:pPr>
      <w:r>
        <w:lastRenderedPageBreak/>
        <w:t xml:space="preserve">Verification: </w:t>
      </w:r>
      <w:r>
        <w:rPr>
          <w:i/>
          <w:iCs/>
        </w:rPr>
        <w:t xml:space="preserve">NQ – Not Questionable </w:t>
      </w:r>
    </w:p>
    <w:p w14:paraId="5FC4CAA3" w14:textId="5A4FD7D0" w:rsidR="007F7D17" w:rsidRPr="007F7D17" w:rsidRDefault="007F7D17" w:rsidP="006A38A4">
      <w:pPr>
        <w:pStyle w:val="ListParagraph"/>
        <w:numPr>
          <w:ilvl w:val="2"/>
          <w:numId w:val="17"/>
        </w:numPr>
        <w:spacing w:after="120"/>
      </w:pPr>
      <w:r>
        <w:t xml:space="preserve">Legal Custody: </w:t>
      </w:r>
      <w:r>
        <w:rPr>
          <w:i/>
          <w:iCs/>
        </w:rPr>
        <w:t>No</w:t>
      </w:r>
    </w:p>
    <w:p w14:paraId="4AC94CF9" w14:textId="2FCDE8A3" w:rsidR="007F7D17" w:rsidRPr="007F7D17" w:rsidRDefault="007F7D17" w:rsidP="006A38A4">
      <w:pPr>
        <w:pStyle w:val="ListParagraph"/>
        <w:numPr>
          <w:ilvl w:val="1"/>
          <w:numId w:val="17"/>
        </w:numPr>
        <w:spacing w:after="120"/>
      </w:pPr>
      <w:r>
        <w:t xml:space="preserve">Mason: </w:t>
      </w:r>
      <w:r>
        <w:rPr>
          <w:i/>
          <w:iCs/>
        </w:rPr>
        <w:t xml:space="preserve">NOT – Not Related </w:t>
      </w:r>
    </w:p>
    <w:p w14:paraId="63D37672" w14:textId="77777777" w:rsidR="007F7D17" w:rsidRPr="007F7D17" w:rsidRDefault="007F7D17" w:rsidP="006A38A4">
      <w:pPr>
        <w:pStyle w:val="ListParagraph"/>
        <w:numPr>
          <w:ilvl w:val="2"/>
          <w:numId w:val="17"/>
        </w:numPr>
        <w:spacing w:after="120"/>
      </w:pPr>
      <w:r>
        <w:t xml:space="preserve">Verification: </w:t>
      </w:r>
      <w:r>
        <w:rPr>
          <w:i/>
          <w:iCs/>
        </w:rPr>
        <w:t xml:space="preserve">NQ – Not Questionable </w:t>
      </w:r>
    </w:p>
    <w:p w14:paraId="22062111" w14:textId="6123A524" w:rsidR="007F7D17" w:rsidRPr="007F7D17" w:rsidRDefault="007F7D17" w:rsidP="006A38A4">
      <w:pPr>
        <w:pStyle w:val="ListParagraph"/>
        <w:numPr>
          <w:ilvl w:val="2"/>
          <w:numId w:val="17"/>
        </w:numPr>
        <w:spacing w:after="120"/>
      </w:pPr>
      <w:r>
        <w:t xml:space="preserve">Legal Custody: </w:t>
      </w:r>
      <w:r>
        <w:rPr>
          <w:i/>
          <w:iCs/>
        </w:rPr>
        <w:t>No</w:t>
      </w:r>
    </w:p>
    <w:p w14:paraId="4AF81CE4" w14:textId="7543BB75" w:rsidR="007F7D17" w:rsidRPr="007F7D17" w:rsidRDefault="007F7D17" w:rsidP="006A38A4">
      <w:pPr>
        <w:pStyle w:val="ListParagraph"/>
        <w:numPr>
          <w:ilvl w:val="1"/>
          <w:numId w:val="17"/>
        </w:numPr>
        <w:spacing w:after="120"/>
      </w:pPr>
      <w:r>
        <w:t xml:space="preserve">Ella: </w:t>
      </w:r>
      <w:r>
        <w:rPr>
          <w:i/>
          <w:iCs/>
        </w:rPr>
        <w:t xml:space="preserve">DAU – Daughter </w:t>
      </w:r>
    </w:p>
    <w:p w14:paraId="2B50F436" w14:textId="746C636D" w:rsidR="007F7D17" w:rsidRPr="007F7D17" w:rsidRDefault="007F7D17" w:rsidP="006A38A4">
      <w:pPr>
        <w:pStyle w:val="ListParagraph"/>
        <w:numPr>
          <w:ilvl w:val="2"/>
          <w:numId w:val="17"/>
        </w:numPr>
        <w:spacing w:after="120"/>
      </w:pPr>
      <w:r>
        <w:t xml:space="preserve">Verification: </w:t>
      </w:r>
      <w:r>
        <w:rPr>
          <w:i/>
          <w:iCs/>
        </w:rPr>
        <w:t xml:space="preserve">BC – Birth Certificate or NQ – Not Questionable </w:t>
      </w:r>
    </w:p>
    <w:p w14:paraId="14CBF697" w14:textId="062F2519" w:rsidR="007F7D17" w:rsidRPr="00C51371" w:rsidRDefault="007F7D17" w:rsidP="000645B3">
      <w:pPr>
        <w:pStyle w:val="ListParagraph"/>
        <w:numPr>
          <w:ilvl w:val="2"/>
          <w:numId w:val="17"/>
        </w:numPr>
      </w:pPr>
      <w:r>
        <w:t xml:space="preserve">Legal Custody: </w:t>
      </w:r>
      <w:r w:rsidR="00364ACA">
        <w:rPr>
          <w:i/>
          <w:iCs/>
        </w:rPr>
        <w:t>No</w:t>
      </w:r>
    </w:p>
    <w:p w14:paraId="31AFB004" w14:textId="77777777" w:rsidR="004F3651" w:rsidRPr="00C51371" w:rsidRDefault="004F3651" w:rsidP="000645B3">
      <w:pPr>
        <w:pStyle w:val="ListParagraph"/>
      </w:pPr>
    </w:p>
    <w:p w14:paraId="76FD5F39" w14:textId="77777777" w:rsidR="0044745A" w:rsidRPr="00593CF9" w:rsidRDefault="0044745A" w:rsidP="0044745A">
      <w:pPr>
        <w:pStyle w:val="Heading4"/>
      </w:pPr>
      <w:r w:rsidRPr="00C51371">
        <w:t>Permanent Demographics</w:t>
      </w:r>
    </w:p>
    <w:p w14:paraId="713B0511" w14:textId="244B47C2" w:rsidR="0044745A" w:rsidRDefault="00CA200D" w:rsidP="006A38A4">
      <w:pPr>
        <w:pStyle w:val="ListParagraph"/>
        <w:numPr>
          <w:ilvl w:val="0"/>
          <w:numId w:val="18"/>
        </w:numPr>
        <w:spacing w:after="120"/>
      </w:pPr>
      <w:r>
        <w:t>Viktor</w:t>
      </w:r>
    </w:p>
    <w:p w14:paraId="003E44A8" w14:textId="6CE38269" w:rsidR="0044745A" w:rsidRPr="00593CF9" w:rsidRDefault="0044745A" w:rsidP="006A38A4">
      <w:pPr>
        <w:pStyle w:val="ListParagraph"/>
        <w:numPr>
          <w:ilvl w:val="1"/>
          <w:numId w:val="38"/>
        </w:numPr>
        <w:spacing w:after="120"/>
      </w:pPr>
      <w:r>
        <w:t xml:space="preserve">Language: </w:t>
      </w:r>
      <w:r w:rsidR="00555332">
        <w:rPr>
          <w:i/>
          <w:iCs/>
        </w:rPr>
        <w:t xml:space="preserve">E – English </w:t>
      </w:r>
    </w:p>
    <w:p w14:paraId="6FDC8EA9" w14:textId="77777777" w:rsidR="0044745A" w:rsidRPr="00593CF9" w:rsidRDefault="0044745A" w:rsidP="006A38A4">
      <w:pPr>
        <w:pStyle w:val="ListParagraph"/>
        <w:numPr>
          <w:ilvl w:val="1"/>
          <w:numId w:val="14"/>
        </w:numPr>
        <w:spacing w:after="120"/>
      </w:pPr>
      <w:r>
        <w:t xml:space="preserve">US Citizen: </w:t>
      </w:r>
      <w:r>
        <w:rPr>
          <w:i/>
          <w:iCs/>
        </w:rPr>
        <w:t>Yes</w:t>
      </w:r>
    </w:p>
    <w:p w14:paraId="39178603" w14:textId="1613ECFD" w:rsidR="00440503" w:rsidRPr="006A38A4" w:rsidRDefault="0044745A" w:rsidP="006A38A4">
      <w:pPr>
        <w:pStyle w:val="ListParagraph"/>
        <w:numPr>
          <w:ilvl w:val="1"/>
          <w:numId w:val="14"/>
        </w:numPr>
        <w:spacing w:after="120"/>
      </w:pPr>
      <w:r>
        <w:t xml:space="preserve">US </w:t>
      </w:r>
      <w:r w:rsidR="00440503">
        <w:t xml:space="preserve">Citizenship Verification: </w:t>
      </w:r>
      <w:r w:rsidR="00440503">
        <w:rPr>
          <w:i/>
          <w:iCs/>
        </w:rPr>
        <w:t>BC – Birth Certificate</w:t>
      </w:r>
    </w:p>
    <w:p w14:paraId="02AC20CC" w14:textId="77777777" w:rsidR="004A20B6" w:rsidRDefault="004A20B6" w:rsidP="004A20B6">
      <w:pPr>
        <w:pStyle w:val="ListParagraph"/>
        <w:numPr>
          <w:ilvl w:val="1"/>
          <w:numId w:val="14"/>
        </w:numPr>
        <w:spacing w:after="120"/>
      </w:pPr>
      <w:r>
        <w:t xml:space="preserve">The learner made no entries in the SSN Information section. </w:t>
      </w:r>
    </w:p>
    <w:p w14:paraId="13CD2CF9" w14:textId="77777777" w:rsidR="00440503" w:rsidRDefault="00440503" w:rsidP="006A38A4">
      <w:pPr>
        <w:pStyle w:val="ListParagraph"/>
        <w:numPr>
          <w:ilvl w:val="1"/>
          <w:numId w:val="14"/>
        </w:numPr>
        <w:spacing w:after="120"/>
      </w:pPr>
      <w:r>
        <w:t>Ethnicity:</w:t>
      </w:r>
    </w:p>
    <w:p w14:paraId="140128EE" w14:textId="77777777" w:rsidR="00952DE9" w:rsidRPr="00952DE9" w:rsidRDefault="00440503" w:rsidP="006A38A4">
      <w:pPr>
        <w:pStyle w:val="ListParagraph"/>
        <w:numPr>
          <w:ilvl w:val="2"/>
          <w:numId w:val="14"/>
        </w:numPr>
        <w:spacing w:after="120"/>
      </w:pPr>
      <w:r>
        <w:t xml:space="preserve">Hispanic: </w:t>
      </w:r>
      <w:r w:rsidR="00952DE9">
        <w:rPr>
          <w:i/>
          <w:iCs/>
        </w:rPr>
        <w:t>Decline to Answer</w:t>
      </w:r>
    </w:p>
    <w:p w14:paraId="643A86ED" w14:textId="0B8BED82" w:rsidR="0044745A" w:rsidRDefault="0044745A" w:rsidP="006A38A4">
      <w:pPr>
        <w:pStyle w:val="ListParagraph"/>
        <w:numPr>
          <w:ilvl w:val="1"/>
          <w:numId w:val="14"/>
        </w:numPr>
        <w:spacing w:after="120"/>
      </w:pPr>
      <w:r>
        <w:t xml:space="preserve">Race: </w:t>
      </w:r>
    </w:p>
    <w:p w14:paraId="3457177A" w14:textId="63C703F1" w:rsidR="0044745A" w:rsidRPr="00D56425" w:rsidRDefault="00952DE9" w:rsidP="000645B3">
      <w:pPr>
        <w:pStyle w:val="ListParagraph"/>
        <w:numPr>
          <w:ilvl w:val="2"/>
          <w:numId w:val="14"/>
        </w:numPr>
      </w:pPr>
      <w:r>
        <w:t xml:space="preserve">Decline to Answer: </w:t>
      </w:r>
      <w:r>
        <w:rPr>
          <w:i/>
          <w:iCs/>
        </w:rPr>
        <w:t xml:space="preserve">Yes </w:t>
      </w:r>
    </w:p>
    <w:p w14:paraId="01BC7CE9" w14:textId="64C3A0EE" w:rsidR="0044745A" w:rsidRPr="00D56425" w:rsidRDefault="0044745A" w:rsidP="000645B3">
      <w:pPr>
        <w:pStyle w:val="ListParagraph"/>
        <w:ind w:left="1080"/>
      </w:pPr>
    </w:p>
    <w:p w14:paraId="137E0E68" w14:textId="77777777" w:rsidR="0044745A" w:rsidRDefault="0044745A" w:rsidP="0044745A">
      <w:pPr>
        <w:pStyle w:val="Heading4"/>
      </w:pPr>
      <w:r>
        <w:t xml:space="preserve">Current Demographics </w:t>
      </w:r>
    </w:p>
    <w:p w14:paraId="65FB6F5D" w14:textId="63A5FB19" w:rsidR="0044745A" w:rsidRDefault="00461B84" w:rsidP="006A38A4">
      <w:pPr>
        <w:pStyle w:val="ListParagraph"/>
        <w:numPr>
          <w:ilvl w:val="0"/>
          <w:numId w:val="39"/>
        </w:numPr>
        <w:spacing w:after="120"/>
      </w:pPr>
      <w:r>
        <w:t>Viktor</w:t>
      </w:r>
    </w:p>
    <w:p w14:paraId="472BEB36" w14:textId="77777777" w:rsidR="00540AA0" w:rsidRPr="00593CF9" w:rsidRDefault="00540AA0" w:rsidP="006A38A4">
      <w:pPr>
        <w:pStyle w:val="ListParagraph"/>
        <w:numPr>
          <w:ilvl w:val="1"/>
          <w:numId w:val="14"/>
        </w:numPr>
        <w:spacing w:after="120"/>
      </w:pPr>
      <w:r>
        <w:t xml:space="preserve">Identity Verification: </w:t>
      </w:r>
      <w:r>
        <w:rPr>
          <w:i/>
          <w:iCs/>
        </w:rPr>
        <w:t xml:space="preserve">DR – Driver’s License </w:t>
      </w:r>
    </w:p>
    <w:p w14:paraId="7AEB57A5" w14:textId="77777777" w:rsidR="00540AA0" w:rsidRPr="00D56425" w:rsidRDefault="00540AA0" w:rsidP="006A38A4">
      <w:pPr>
        <w:pStyle w:val="ListParagraph"/>
        <w:numPr>
          <w:ilvl w:val="1"/>
          <w:numId w:val="14"/>
        </w:numPr>
        <w:spacing w:after="120"/>
      </w:pPr>
      <w:r>
        <w:t xml:space="preserve">Marital Status: </w:t>
      </w:r>
      <w:r>
        <w:rPr>
          <w:i/>
          <w:iCs/>
        </w:rPr>
        <w:t xml:space="preserve">SI – Single-Never Married </w:t>
      </w:r>
    </w:p>
    <w:p w14:paraId="5F0A7AD7" w14:textId="189789FA" w:rsidR="00215056" w:rsidRDefault="00215056" w:rsidP="00215056">
      <w:pPr>
        <w:pStyle w:val="ListParagraph"/>
        <w:numPr>
          <w:ilvl w:val="1"/>
          <w:numId w:val="14"/>
        </w:numPr>
        <w:spacing w:after="120"/>
      </w:pPr>
      <w:r>
        <w:t xml:space="preserve">Currently Living in WI: </w:t>
      </w:r>
      <w:r>
        <w:rPr>
          <w:i/>
          <w:iCs/>
        </w:rPr>
        <w:t>Yes</w:t>
      </w:r>
    </w:p>
    <w:p w14:paraId="30177E78" w14:textId="77777777" w:rsidR="00215056" w:rsidRPr="002F57FE" w:rsidRDefault="00215056" w:rsidP="00215056">
      <w:pPr>
        <w:pStyle w:val="ListParagraph"/>
        <w:numPr>
          <w:ilvl w:val="1"/>
          <w:numId w:val="14"/>
        </w:numPr>
        <w:spacing w:after="120"/>
      </w:pPr>
      <w:r>
        <w:t xml:space="preserve">Intent to Reside in WI: </w:t>
      </w:r>
      <w:r>
        <w:rPr>
          <w:i/>
          <w:iCs/>
        </w:rPr>
        <w:t>Yes</w:t>
      </w:r>
    </w:p>
    <w:p w14:paraId="105B9ECF" w14:textId="77777777" w:rsidR="00215056" w:rsidRPr="008134C7" w:rsidRDefault="00215056" w:rsidP="00215056">
      <w:pPr>
        <w:pStyle w:val="ListParagraph"/>
        <w:numPr>
          <w:ilvl w:val="1"/>
          <w:numId w:val="14"/>
        </w:numPr>
        <w:spacing w:after="120"/>
      </w:pPr>
      <w:r w:rsidRPr="008134C7">
        <w:t>Migrant Farm Worker:</w:t>
      </w:r>
      <w:r>
        <w:rPr>
          <w:i/>
          <w:iCs/>
        </w:rPr>
        <w:t xml:space="preserve"> No</w:t>
      </w:r>
    </w:p>
    <w:p w14:paraId="25E81D2E" w14:textId="77777777" w:rsidR="00215056" w:rsidRPr="00D06391" w:rsidRDefault="00215056" w:rsidP="00215056">
      <w:pPr>
        <w:pStyle w:val="ListParagraph"/>
        <w:numPr>
          <w:ilvl w:val="1"/>
          <w:numId w:val="14"/>
        </w:numPr>
        <w:spacing w:after="120"/>
      </w:pPr>
      <w:r w:rsidRPr="008134C7">
        <w:t xml:space="preserve">Fleeing Felon </w:t>
      </w:r>
      <w:proofErr w:type="gramStart"/>
      <w:r w:rsidRPr="008134C7">
        <w:t>Or</w:t>
      </w:r>
      <w:proofErr w:type="gramEnd"/>
      <w:r w:rsidRPr="008134C7">
        <w:t xml:space="preserve"> in Violation of Probation/Parole:</w:t>
      </w:r>
      <w:r>
        <w:rPr>
          <w:i/>
          <w:iCs/>
        </w:rPr>
        <w:t xml:space="preserve"> No</w:t>
      </w:r>
    </w:p>
    <w:p w14:paraId="54B4271B" w14:textId="77777777" w:rsidR="00215056" w:rsidRPr="00DC69CD" w:rsidRDefault="00215056" w:rsidP="00215056">
      <w:pPr>
        <w:pStyle w:val="ListParagraph"/>
        <w:numPr>
          <w:ilvl w:val="1"/>
          <w:numId w:val="14"/>
        </w:numPr>
        <w:spacing w:after="120"/>
      </w:pPr>
      <w:r>
        <w:t xml:space="preserve">Living Arrangement Type: </w:t>
      </w:r>
      <w:r>
        <w:rPr>
          <w:i/>
          <w:iCs/>
        </w:rPr>
        <w:t>01 – Independent (Home/Apt/</w:t>
      </w:r>
      <w:proofErr w:type="spellStart"/>
      <w:r>
        <w:rPr>
          <w:i/>
          <w:iCs/>
        </w:rPr>
        <w:t>Trlr</w:t>
      </w:r>
      <w:proofErr w:type="spellEnd"/>
      <w:r>
        <w:rPr>
          <w:i/>
          <w:iCs/>
        </w:rPr>
        <w:t>)</w:t>
      </w:r>
    </w:p>
    <w:p w14:paraId="1E4D15E5" w14:textId="5D48398C" w:rsidR="00215056" w:rsidRDefault="00215056" w:rsidP="00215056">
      <w:pPr>
        <w:pStyle w:val="ListParagraph"/>
        <w:numPr>
          <w:ilvl w:val="1"/>
          <w:numId w:val="14"/>
        </w:numPr>
      </w:pPr>
      <w:r>
        <w:t>All Verification fields not specified should be NQ – Not Questionable</w:t>
      </w:r>
      <w:r w:rsidR="00BD5CD4">
        <w:t>.</w:t>
      </w:r>
      <w:r>
        <w:t xml:space="preserve"> </w:t>
      </w:r>
    </w:p>
    <w:p w14:paraId="24CF1B61" w14:textId="77777777" w:rsidR="00957B8E" w:rsidRPr="007B3943" w:rsidRDefault="00957B8E" w:rsidP="00215056"/>
    <w:p w14:paraId="69568213" w14:textId="77777777" w:rsidR="00957B8E" w:rsidRDefault="00957B8E" w:rsidP="00957B8E">
      <w:pPr>
        <w:pStyle w:val="Heading4"/>
      </w:pPr>
      <w:r>
        <w:t xml:space="preserve">Benefits Received </w:t>
      </w:r>
    </w:p>
    <w:p w14:paraId="36C9082A" w14:textId="3A4BF96C" w:rsidR="00957B8E" w:rsidRDefault="00957B8E" w:rsidP="006A38A4">
      <w:pPr>
        <w:pStyle w:val="ListParagraph"/>
        <w:numPr>
          <w:ilvl w:val="0"/>
          <w:numId w:val="15"/>
        </w:numPr>
        <w:spacing w:after="120"/>
      </w:pPr>
      <w:r>
        <w:t>Viktor</w:t>
      </w:r>
    </w:p>
    <w:p w14:paraId="7D13E5D9" w14:textId="3D04E299" w:rsidR="00F2348E" w:rsidRPr="00F2348E" w:rsidRDefault="00957B8E" w:rsidP="00F2348E">
      <w:pPr>
        <w:pStyle w:val="ListParagraph"/>
        <w:numPr>
          <w:ilvl w:val="1"/>
          <w:numId w:val="15"/>
        </w:numPr>
      </w:pPr>
      <w:r>
        <w:t xml:space="preserve">Responses to all questions: </w:t>
      </w:r>
      <w:r>
        <w:rPr>
          <w:i/>
          <w:iCs/>
        </w:rPr>
        <w:t>No</w:t>
      </w:r>
    </w:p>
    <w:p w14:paraId="33EB032A" w14:textId="77777777" w:rsidR="00547B13" w:rsidRPr="00B56B02" w:rsidRDefault="00547B13" w:rsidP="00547B13">
      <w:pPr>
        <w:pStyle w:val="Heading4"/>
      </w:pPr>
      <w:r w:rsidRPr="00B56B02">
        <w:lastRenderedPageBreak/>
        <w:t>Absent Parent</w:t>
      </w:r>
    </w:p>
    <w:p w14:paraId="59E52A7D" w14:textId="5D4DCDC6" w:rsidR="00547B13" w:rsidRDefault="00373AD9" w:rsidP="006A38A4">
      <w:pPr>
        <w:numPr>
          <w:ilvl w:val="0"/>
          <w:numId w:val="11"/>
        </w:numPr>
        <w:spacing w:after="120"/>
      </w:pPr>
      <w:r>
        <w:t>Viktor</w:t>
      </w:r>
    </w:p>
    <w:p w14:paraId="2F9D0EAB" w14:textId="1B6811D1" w:rsidR="00547B13" w:rsidRPr="00373AD9" w:rsidRDefault="00547B13" w:rsidP="006A38A4">
      <w:pPr>
        <w:pStyle w:val="ListParagraph"/>
        <w:numPr>
          <w:ilvl w:val="1"/>
          <w:numId w:val="11"/>
        </w:numPr>
        <w:spacing w:after="120"/>
      </w:pPr>
      <w:r w:rsidRPr="00373AD9">
        <w:t xml:space="preserve">Refer to IV-D: </w:t>
      </w:r>
      <w:r w:rsidR="00215056" w:rsidRPr="00373AD9">
        <w:rPr>
          <w:i/>
          <w:iCs/>
        </w:rPr>
        <w:t>No</w:t>
      </w:r>
      <w:r w:rsidR="00215056">
        <w:rPr>
          <w:i/>
          <w:iCs/>
        </w:rPr>
        <w:t>;</w:t>
      </w:r>
      <w:r w:rsidR="00373AD9" w:rsidRPr="00373AD9">
        <w:rPr>
          <w:i/>
          <w:iCs/>
        </w:rPr>
        <w:t xml:space="preserve"> Reason</w:t>
      </w:r>
      <w:r w:rsidR="008B1D24">
        <w:rPr>
          <w:i/>
          <w:iCs/>
        </w:rPr>
        <w:t>:</w:t>
      </w:r>
      <w:r w:rsidR="00287C58">
        <w:rPr>
          <w:i/>
          <w:iCs/>
        </w:rPr>
        <w:t xml:space="preserve"> HOM</w:t>
      </w:r>
      <w:r w:rsidR="008B1D24">
        <w:rPr>
          <w:i/>
          <w:iCs/>
        </w:rPr>
        <w:t xml:space="preserve"> – Absent Parent</w:t>
      </w:r>
      <w:r w:rsidR="0062705E">
        <w:rPr>
          <w:i/>
          <w:iCs/>
        </w:rPr>
        <w:t xml:space="preserve"> in the Home</w:t>
      </w:r>
    </w:p>
    <w:p w14:paraId="374884F2" w14:textId="0A72A990" w:rsidR="00547B13" w:rsidRPr="001C1EB3" w:rsidRDefault="00547B13" w:rsidP="006A38A4">
      <w:pPr>
        <w:pStyle w:val="ListParagraph"/>
        <w:numPr>
          <w:ilvl w:val="1"/>
          <w:numId w:val="11"/>
        </w:numPr>
      </w:pPr>
      <w:r>
        <w:t xml:space="preserve">Individual: </w:t>
      </w:r>
      <w:r w:rsidR="00215056">
        <w:rPr>
          <w:i/>
          <w:iCs/>
        </w:rPr>
        <w:t>Ella</w:t>
      </w:r>
      <w:r w:rsidR="00215056" w:rsidRPr="009B7A97">
        <w:rPr>
          <w:i/>
          <w:iCs/>
        </w:rPr>
        <w:t>;</w:t>
      </w:r>
      <w:r>
        <w:t xml:space="preserve"> Legal Parentage Status: </w:t>
      </w:r>
      <w:r w:rsidRPr="009B7A97">
        <w:rPr>
          <w:i/>
          <w:iCs/>
        </w:rPr>
        <w:t xml:space="preserve">Y – </w:t>
      </w:r>
      <w:r w:rsidR="00615679">
        <w:rPr>
          <w:i/>
          <w:iCs/>
        </w:rPr>
        <w:t>L</w:t>
      </w:r>
      <w:r w:rsidR="00615679" w:rsidRPr="009B7A97">
        <w:rPr>
          <w:i/>
          <w:iCs/>
        </w:rPr>
        <w:t xml:space="preserve">egal </w:t>
      </w:r>
      <w:r w:rsidR="00615679">
        <w:rPr>
          <w:i/>
          <w:iCs/>
        </w:rPr>
        <w:t>P</w:t>
      </w:r>
      <w:r w:rsidR="00615679" w:rsidRPr="009B7A97">
        <w:rPr>
          <w:i/>
          <w:iCs/>
        </w:rPr>
        <w:t xml:space="preserve">arentage </w:t>
      </w:r>
      <w:r w:rsidR="00615679">
        <w:rPr>
          <w:i/>
          <w:iCs/>
        </w:rPr>
        <w:t>E</w:t>
      </w:r>
      <w:r w:rsidR="00615679" w:rsidRPr="009B7A97">
        <w:rPr>
          <w:i/>
          <w:iCs/>
        </w:rPr>
        <w:t xml:space="preserve">stablished </w:t>
      </w:r>
      <w:proofErr w:type="gramStart"/>
      <w:r w:rsidR="00615679">
        <w:rPr>
          <w:i/>
          <w:iCs/>
        </w:rPr>
        <w:t>F</w:t>
      </w:r>
      <w:r w:rsidR="00615679" w:rsidRPr="009B7A97">
        <w:rPr>
          <w:i/>
          <w:iCs/>
        </w:rPr>
        <w:t>or</w:t>
      </w:r>
      <w:proofErr w:type="gramEnd"/>
      <w:r w:rsidR="00615679" w:rsidRPr="009B7A97">
        <w:rPr>
          <w:i/>
          <w:iCs/>
        </w:rPr>
        <w:t xml:space="preserve"> </w:t>
      </w:r>
      <w:r w:rsidR="00615679">
        <w:rPr>
          <w:i/>
          <w:iCs/>
        </w:rPr>
        <w:t>T</w:t>
      </w:r>
      <w:r w:rsidR="00615679" w:rsidRPr="009B7A97">
        <w:rPr>
          <w:i/>
          <w:iCs/>
        </w:rPr>
        <w:t xml:space="preserve">his </w:t>
      </w:r>
      <w:r w:rsidR="00615679">
        <w:rPr>
          <w:i/>
          <w:iCs/>
        </w:rPr>
        <w:t>C</w:t>
      </w:r>
      <w:r w:rsidR="00615679" w:rsidRPr="009B7A97">
        <w:rPr>
          <w:i/>
          <w:iCs/>
        </w:rPr>
        <w:t xml:space="preserve">hild </w:t>
      </w:r>
    </w:p>
    <w:p w14:paraId="79045E5D" w14:textId="77777777" w:rsidR="00547B13" w:rsidRPr="00C51371" w:rsidRDefault="00547B13" w:rsidP="0062705E"/>
    <w:p w14:paraId="37A51C82" w14:textId="55FC536F" w:rsidR="00547B13" w:rsidRPr="00C51371" w:rsidRDefault="0062705E" w:rsidP="00547B13">
      <w:pPr>
        <w:pStyle w:val="Heading4"/>
      </w:pPr>
      <w:r>
        <w:t>Vehicle Asset</w:t>
      </w:r>
    </w:p>
    <w:p w14:paraId="5443717B" w14:textId="59C558B4" w:rsidR="00547B13" w:rsidRPr="00802C6C" w:rsidRDefault="008D5D30" w:rsidP="006A38A4">
      <w:pPr>
        <w:numPr>
          <w:ilvl w:val="0"/>
          <w:numId w:val="16"/>
        </w:numPr>
        <w:spacing w:after="120"/>
      </w:pPr>
      <w:r>
        <w:t xml:space="preserve">Type: </w:t>
      </w:r>
      <w:r>
        <w:rPr>
          <w:i/>
          <w:iCs/>
        </w:rPr>
        <w:t>AU – Automobile</w:t>
      </w:r>
      <w:r>
        <w:t xml:space="preserve">; Verification: </w:t>
      </w:r>
      <w:r>
        <w:rPr>
          <w:i/>
          <w:iCs/>
        </w:rPr>
        <w:t xml:space="preserve">VT – Vehicle Title or Registration </w:t>
      </w:r>
    </w:p>
    <w:p w14:paraId="3A6555C0" w14:textId="200C9AFF" w:rsidR="00547B13" w:rsidRPr="00802C6C" w:rsidRDefault="00547B13" w:rsidP="006A38A4">
      <w:pPr>
        <w:pStyle w:val="ListParagraph"/>
        <w:numPr>
          <w:ilvl w:val="1"/>
          <w:numId w:val="16"/>
        </w:numPr>
        <w:spacing w:after="120"/>
      </w:pPr>
      <w:r>
        <w:t xml:space="preserve">Individual: </w:t>
      </w:r>
      <w:r w:rsidR="00683A87">
        <w:rPr>
          <w:i/>
          <w:iCs/>
        </w:rPr>
        <w:t>Viktor</w:t>
      </w:r>
    </w:p>
    <w:p w14:paraId="50447BEA" w14:textId="125FB047" w:rsidR="0040301D" w:rsidRPr="00ED60A8" w:rsidRDefault="00547B13" w:rsidP="006A38A4">
      <w:pPr>
        <w:pStyle w:val="ListParagraph"/>
        <w:numPr>
          <w:ilvl w:val="1"/>
          <w:numId w:val="16"/>
        </w:numPr>
        <w:spacing w:after="120"/>
      </w:pPr>
      <w:r>
        <w:t xml:space="preserve">Jointly Owned: </w:t>
      </w:r>
      <w:r w:rsidR="008D58EB">
        <w:rPr>
          <w:i/>
          <w:iCs/>
        </w:rPr>
        <w:t>No;</w:t>
      </w:r>
      <w:r>
        <w:t xml:space="preserve"> Available: </w:t>
      </w:r>
      <w:r>
        <w:rPr>
          <w:i/>
          <w:iCs/>
        </w:rPr>
        <w:t>Yes</w:t>
      </w:r>
    </w:p>
    <w:p w14:paraId="574EB944" w14:textId="520F3893" w:rsidR="00C40CE0" w:rsidRDefault="00ED60A8" w:rsidP="006A38A4">
      <w:pPr>
        <w:pStyle w:val="ListParagraph"/>
        <w:numPr>
          <w:ilvl w:val="1"/>
          <w:numId w:val="16"/>
        </w:numPr>
        <w:spacing w:after="120"/>
      </w:pPr>
      <w:r>
        <w:t xml:space="preserve">Year: </w:t>
      </w:r>
      <w:r w:rsidR="008D58EB">
        <w:rPr>
          <w:i/>
          <w:iCs/>
        </w:rPr>
        <w:t>2012;</w:t>
      </w:r>
      <w:r>
        <w:t xml:space="preserve"> Make: </w:t>
      </w:r>
      <w:r>
        <w:rPr>
          <w:i/>
          <w:iCs/>
        </w:rPr>
        <w:t>Chevy</w:t>
      </w:r>
    </w:p>
    <w:p w14:paraId="7E3C88BD" w14:textId="49A0E8C5" w:rsidR="00ED60A8" w:rsidRPr="0040301D" w:rsidRDefault="00ED60A8" w:rsidP="006A38A4">
      <w:pPr>
        <w:pStyle w:val="ListParagraph"/>
        <w:numPr>
          <w:ilvl w:val="1"/>
          <w:numId w:val="16"/>
        </w:numPr>
        <w:spacing w:after="120"/>
      </w:pPr>
      <w:r>
        <w:t xml:space="preserve">Model: </w:t>
      </w:r>
      <w:r>
        <w:rPr>
          <w:i/>
          <w:iCs/>
        </w:rPr>
        <w:t xml:space="preserve">Traverse </w:t>
      </w:r>
    </w:p>
    <w:p w14:paraId="3BF38FEF" w14:textId="10AA9AA7" w:rsidR="0040301D" w:rsidRPr="0040301D" w:rsidRDefault="00ED60A8" w:rsidP="006A38A4">
      <w:pPr>
        <w:pStyle w:val="ListParagraph"/>
        <w:numPr>
          <w:ilvl w:val="1"/>
          <w:numId w:val="16"/>
        </w:numPr>
        <w:spacing w:after="120"/>
      </w:pPr>
      <w:r>
        <w:t>Fair Market Value:</w:t>
      </w:r>
      <w:r w:rsidR="0040301D">
        <w:rPr>
          <w:i/>
          <w:iCs/>
        </w:rPr>
        <w:t xml:space="preserve"> </w:t>
      </w:r>
      <w:r w:rsidR="002410DA">
        <w:rPr>
          <w:i/>
          <w:iCs/>
        </w:rPr>
        <w:t>$</w:t>
      </w:r>
      <w:r w:rsidR="00F34792">
        <w:rPr>
          <w:i/>
          <w:iCs/>
        </w:rPr>
        <w:t>8000.</w:t>
      </w:r>
      <w:r w:rsidR="008D58EB">
        <w:rPr>
          <w:i/>
          <w:iCs/>
        </w:rPr>
        <w:t>00;</w:t>
      </w:r>
      <w:r w:rsidR="002410DA">
        <w:t xml:space="preserve"> Source: </w:t>
      </w:r>
      <w:r w:rsidR="002410DA">
        <w:rPr>
          <w:i/>
          <w:iCs/>
        </w:rPr>
        <w:t xml:space="preserve">ND – NADA Guide </w:t>
      </w:r>
    </w:p>
    <w:p w14:paraId="500DD6CE" w14:textId="02526A3F" w:rsidR="0040301D" w:rsidRPr="002410DA" w:rsidRDefault="002410DA" w:rsidP="006A38A4">
      <w:pPr>
        <w:pStyle w:val="ListParagraph"/>
        <w:numPr>
          <w:ilvl w:val="1"/>
          <w:numId w:val="16"/>
        </w:numPr>
        <w:spacing w:after="120"/>
      </w:pPr>
      <w:r>
        <w:t xml:space="preserve">Amount Owed: </w:t>
      </w:r>
      <w:r>
        <w:rPr>
          <w:i/>
          <w:iCs/>
        </w:rPr>
        <w:t>$2000.</w:t>
      </w:r>
      <w:r w:rsidR="008D58EB">
        <w:rPr>
          <w:i/>
          <w:iCs/>
        </w:rPr>
        <w:t>00;</w:t>
      </w:r>
      <w:r>
        <w:t xml:space="preserve"> Verification: </w:t>
      </w:r>
      <w:r>
        <w:rPr>
          <w:i/>
          <w:iCs/>
        </w:rPr>
        <w:t xml:space="preserve">BS – Bank Statement </w:t>
      </w:r>
    </w:p>
    <w:p w14:paraId="6C3AEC83" w14:textId="4B0686AD" w:rsidR="00547B13" w:rsidRDefault="00547B13" w:rsidP="006A38A4">
      <w:pPr>
        <w:pStyle w:val="ListParagraph"/>
        <w:numPr>
          <w:ilvl w:val="1"/>
          <w:numId w:val="16"/>
        </w:numPr>
      </w:pPr>
      <w:r>
        <w:t>Learner entered no other information on this page</w:t>
      </w:r>
      <w:r w:rsidR="00083BA3">
        <w:t>.</w:t>
      </w:r>
    </w:p>
    <w:p w14:paraId="1E942320" w14:textId="77777777" w:rsidR="00547B13" w:rsidRPr="00C51371" w:rsidRDefault="00547B13" w:rsidP="00547B13"/>
    <w:p w14:paraId="5E6438C4" w14:textId="77777777" w:rsidR="0061608D" w:rsidRDefault="0061608D" w:rsidP="0061608D">
      <w:pPr>
        <w:pStyle w:val="Heading4"/>
      </w:pPr>
      <w:r>
        <w:t>W-2 Budget</w:t>
      </w:r>
    </w:p>
    <w:p w14:paraId="45E29BC2" w14:textId="72F884D5" w:rsidR="0061608D" w:rsidRDefault="0061608D" w:rsidP="006A38A4">
      <w:pPr>
        <w:pStyle w:val="ListParagraph"/>
        <w:numPr>
          <w:ilvl w:val="0"/>
          <w:numId w:val="40"/>
        </w:numPr>
        <w:spacing w:after="120"/>
      </w:pPr>
      <w:r>
        <w:t xml:space="preserve">Check the Determination Date to ensure the learner ran eligibility the appropriate number of times (two times if </w:t>
      </w:r>
      <w:r w:rsidR="00CF5B83">
        <w:t>CWW is currently determining eligibility for next month, three times if CWW is currently determining eligibility for two months from now)</w:t>
      </w:r>
      <w:r w:rsidR="00851155">
        <w:t>.</w:t>
      </w:r>
    </w:p>
    <w:p w14:paraId="217E322D" w14:textId="4DAF2A03" w:rsidR="0061608D" w:rsidRDefault="0061608D" w:rsidP="006A38A4">
      <w:pPr>
        <w:pStyle w:val="ListParagraph"/>
        <w:numPr>
          <w:ilvl w:val="1"/>
          <w:numId w:val="40"/>
        </w:numPr>
      </w:pPr>
      <w:r>
        <w:t>Have learner run eligibility either with or without dates if they missed a month</w:t>
      </w:r>
      <w:r w:rsidR="00F62234">
        <w:t>.</w:t>
      </w:r>
    </w:p>
    <w:p w14:paraId="6E89F231" w14:textId="77777777" w:rsidR="00547B13" w:rsidRPr="00C51371" w:rsidRDefault="00547B13" w:rsidP="00547B13"/>
    <w:p w14:paraId="3D1D4527" w14:textId="77777777" w:rsidR="00547B13" w:rsidRPr="00C51371" w:rsidRDefault="00547B13" w:rsidP="00547B13">
      <w:pPr>
        <w:pStyle w:val="Heading4"/>
      </w:pPr>
      <w:r>
        <w:t>Case Comments</w:t>
      </w:r>
    </w:p>
    <w:p w14:paraId="6BDFC297" w14:textId="4AF4464D" w:rsidR="00615679" w:rsidRDefault="00615679" w:rsidP="00615679">
      <w:pPr>
        <w:numPr>
          <w:ilvl w:val="0"/>
          <w:numId w:val="12"/>
        </w:numPr>
        <w:spacing w:after="120"/>
      </w:pPr>
      <w:r>
        <w:t>Learners can edit comments</w:t>
      </w:r>
      <w:r w:rsidR="00C47269">
        <w:t xml:space="preserve"> only</w:t>
      </w:r>
      <w:r>
        <w:t xml:space="preserve"> the same day they enter them. </w:t>
      </w:r>
    </w:p>
    <w:p w14:paraId="26F2ACAE" w14:textId="13BCC1AF" w:rsidR="00547B13" w:rsidRPr="00EE39F5" w:rsidRDefault="00547B13" w:rsidP="006A38A4">
      <w:pPr>
        <w:numPr>
          <w:ilvl w:val="0"/>
          <w:numId w:val="12"/>
        </w:numPr>
        <w:spacing w:after="120"/>
      </w:pPr>
      <w:r>
        <w:t xml:space="preserve">Comment Type: </w:t>
      </w:r>
      <w:r w:rsidR="00C872A6">
        <w:rPr>
          <w:i/>
          <w:iCs/>
        </w:rPr>
        <w:t>Change</w:t>
      </w:r>
      <w:r w:rsidR="00F62234">
        <w:rPr>
          <w:i/>
          <w:iCs/>
        </w:rPr>
        <w:t xml:space="preserve"> or General </w:t>
      </w:r>
    </w:p>
    <w:p w14:paraId="46D75BF0" w14:textId="77777777" w:rsidR="00547B13" w:rsidRDefault="00547B13" w:rsidP="006A38A4">
      <w:pPr>
        <w:numPr>
          <w:ilvl w:val="0"/>
          <w:numId w:val="12"/>
        </w:numPr>
        <w:spacing w:after="120"/>
      </w:pPr>
      <w:r>
        <w:t>Must Include:</w:t>
      </w:r>
    </w:p>
    <w:p w14:paraId="4EEEE007" w14:textId="262F3E3F" w:rsidR="00547B13" w:rsidRDefault="00BA3D1A" w:rsidP="006A38A4">
      <w:pPr>
        <w:numPr>
          <w:ilvl w:val="1"/>
          <w:numId w:val="12"/>
        </w:numPr>
        <w:spacing w:after="120"/>
      </w:pPr>
      <w:r>
        <w:t>Statement of Viktor moving into the household</w:t>
      </w:r>
      <w:r w:rsidR="001D55E2">
        <w:t>.</w:t>
      </w:r>
    </w:p>
    <w:p w14:paraId="73009D5E" w14:textId="7D73BC31" w:rsidR="00547B13" w:rsidRDefault="00547B13" w:rsidP="006A38A4">
      <w:pPr>
        <w:numPr>
          <w:ilvl w:val="1"/>
          <w:numId w:val="12"/>
        </w:numPr>
        <w:spacing w:after="120"/>
      </w:pPr>
      <w:r>
        <w:t>Verified Birth Date/US Citizenship/Household Relationship with Birth Certificate</w:t>
      </w:r>
      <w:r w:rsidR="001D55E2">
        <w:t>.</w:t>
      </w:r>
    </w:p>
    <w:p w14:paraId="79A213BC" w14:textId="5C07A4AD" w:rsidR="00547B13" w:rsidRDefault="00547B13" w:rsidP="006A38A4">
      <w:pPr>
        <w:numPr>
          <w:ilvl w:val="1"/>
          <w:numId w:val="12"/>
        </w:numPr>
        <w:spacing w:after="120"/>
      </w:pPr>
      <w:r>
        <w:t>Verified ID with Driver’s License</w:t>
      </w:r>
      <w:r w:rsidR="001D55E2">
        <w:t>.</w:t>
      </w:r>
    </w:p>
    <w:p w14:paraId="68C87F8F" w14:textId="2C456ADF" w:rsidR="00547B13" w:rsidRDefault="00547B13" w:rsidP="006A38A4">
      <w:pPr>
        <w:numPr>
          <w:ilvl w:val="1"/>
          <w:numId w:val="12"/>
        </w:numPr>
        <w:spacing w:after="120"/>
      </w:pPr>
      <w:r>
        <w:t>Reports no employment, earned income</w:t>
      </w:r>
      <w:r w:rsidR="001D55E2">
        <w:t>.</w:t>
      </w:r>
    </w:p>
    <w:p w14:paraId="1B7120E0" w14:textId="7E21C7AC" w:rsidR="00547B13" w:rsidRDefault="00547B13" w:rsidP="006A38A4">
      <w:pPr>
        <w:numPr>
          <w:ilvl w:val="1"/>
          <w:numId w:val="12"/>
        </w:numPr>
      </w:pPr>
      <w:r>
        <w:t xml:space="preserve">Reported assets </w:t>
      </w:r>
      <w:r w:rsidR="003A4134">
        <w:t xml:space="preserve">of his </w:t>
      </w:r>
      <w:r w:rsidR="00BE4D72">
        <w:t>2012 Chevy Traverse</w:t>
      </w:r>
      <w:r w:rsidR="00173CE5">
        <w:t>, verified with title/registration, vehicle value verified with NADA, and amount owed verified with bank statement</w:t>
      </w:r>
      <w:r w:rsidR="001D55E2">
        <w:t>.</w:t>
      </w:r>
    </w:p>
    <w:p w14:paraId="417EFED1" w14:textId="278C4BA1" w:rsidR="008C3447" w:rsidRDefault="008C3447" w:rsidP="008C3447"/>
    <w:p w14:paraId="66167815" w14:textId="41377228" w:rsidR="00923A20" w:rsidRPr="00923A20" w:rsidRDefault="00923A20" w:rsidP="00923A20">
      <w:pPr>
        <w:pStyle w:val="Heading2"/>
      </w:pPr>
      <w:bookmarkStart w:id="7" w:name="_Toc208388170"/>
      <w:r>
        <w:lastRenderedPageBreak/>
        <w:t>Brittany/Viktor – Two Parent Placement Change</w:t>
      </w:r>
      <w:bookmarkEnd w:id="7"/>
      <w:r>
        <w:t xml:space="preserve"> </w:t>
      </w:r>
    </w:p>
    <w:p w14:paraId="7E50E3D2" w14:textId="77777777" w:rsidR="00A67801" w:rsidRDefault="00A67801" w:rsidP="00923A20">
      <w:pPr>
        <w:pStyle w:val="Heading3"/>
      </w:pPr>
      <w:bookmarkStart w:id="8" w:name="_Toc208388171"/>
      <w:r>
        <w:t>CWW</w:t>
      </w:r>
      <w:bookmarkEnd w:id="8"/>
    </w:p>
    <w:p w14:paraId="1C3AE583" w14:textId="51A1B674" w:rsidR="00490AF9" w:rsidRPr="00490AF9" w:rsidRDefault="005F2C07" w:rsidP="005F2C07">
      <w:pPr>
        <w:pStyle w:val="Heading4"/>
        <w:rPr>
          <w:szCs w:val="28"/>
        </w:rPr>
      </w:pPr>
      <w:r>
        <w:t>W-2 Placement</w:t>
      </w:r>
    </w:p>
    <w:p w14:paraId="1E6D92ED" w14:textId="055F5EF7" w:rsidR="00B5161E" w:rsidRDefault="00B5161E" w:rsidP="006A38A4">
      <w:pPr>
        <w:pStyle w:val="ListParagraph"/>
        <w:numPr>
          <w:ilvl w:val="0"/>
          <w:numId w:val="41"/>
        </w:numPr>
        <w:spacing w:after="120"/>
      </w:pPr>
      <w:r>
        <w:t xml:space="preserve">Individual: </w:t>
      </w:r>
      <w:r w:rsidR="00D60F7D">
        <w:rPr>
          <w:i/>
          <w:iCs/>
        </w:rPr>
        <w:t xml:space="preserve">Viktor </w:t>
      </w:r>
    </w:p>
    <w:p w14:paraId="6CAA6097" w14:textId="77777777" w:rsidR="00B5161E" w:rsidRDefault="00B5161E" w:rsidP="006A38A4">
      <w:pPr>
        <w:pStyle w:val="ListParagraph"/>
        <w:numPr>
          <w:ilvl w:val="0"/>
          <w:numId w:val="41"/>
        </w:numPr>
        <w:spacing w:after="120"/>
      </w:pPr>
      <w:r>
        <w:t xml:space="preserve">Placement: </w:t>
      </w:r>
      <w:r>
        <w:rPr>
          <w:i/>
          <w:iCs/>
        </w:rPr>
        <w:t xml:space="preserve">CSJ – Community Service Job </w:t>
      </w:r>
    </w:p>
    <w:p w14:paraId="5F488088" w14:textId="77777777" w:rsidR="00B5161E" w:rsidRPr="009F5ECA" w:rsidRDefault="00B5161E" w:rsidP="006A38A4">
      <w:pPr>
        <w:pStyle w:val="ListParagraph"/>
        <w:numPr>
          <w:ilvl w:val="0"/>
          <w:numId w:val="41"/>
        </w:numPr>
      </w:pPr>
      <w:proofErr w:type="gramStart"/>
      <w:r>
        <w:t>Placement Begin</w:t>
      </w:r>
      <w:proofErr w:type="gramEnd"/>
      <w:r>
        <w:t xml:space="preserve"> Date: </w:t>
      </w:r>
      <w:r>
        <w:rPr>
          <w:i/>
          <w:iCs/>
        </w:rPr>
        <w:t>today’s date</w:t>
      </w:r>
    </w:p>
    <w:p w14:paraId="026A840A" w14:textId="77777777" w:rsidR="009414CF" w:rsidRDefault="009414CF" w:rsidP="009414CF">
      <w:pPr>
        <w:pStyle w:val="ListParagraph"/>
      </w:pPr>
    </w:p>
    <w:p w14:paraId="75C5C447" w14:textId="1274870C" w:rsidR="00490AF9" w:rsidRPr="00490AF9" w:rsidRDefault="00E46778" w:rsidP="00E46778">
      <w:pPr>
        <w:pStyle w:val="Heading4"/>
      </w:pPr>
      <w:r>
        <w:t xml:space="preserve">Federal TANF Two Parent Participation </w:t>
      </w:r>
    </w:p>
    <w:p w14:paraId="0FE12ED9" w14:textId="6EAF8E45" w:rsidR="009414CF" w:rsidRPr="00D2072D" w:rsidRDefault="00D2072D" w:rsidP="00D2072D">
      <w:pPr>
        <w:pStyle w:val="ListParagraph"/>
        <w:numPr>
          <w:ilvl w:val="0"/>
          <w:numId w:val="2"/>
        </w:numPr>
        <w:spacing w:after="120"/>
      </w:pPr>
      <w:r>
        <w:t xml:space="preserve">Disabled Adult: </w:t>
      </w:r>
      <w:r>
        <w:rPr>
          <w:i/>
          <w:iCs/>
        </w:rPr>
        <w:t>No</w:t>
      </w:r>
    </w:p>
    <w:p w14:paraId="5D9B93A9" w14:textId="205551FD" w:rsidR="00D2072D" w:rsidRPr="00D2072D" w:rsidRDefault="00D2072D" w:rsidP="000B3EE0">
      <w:pPr>
        <w:pStyle w:val="ListParagraph"/>
        <w:numPr>
          <w:ilvl w:val="0"/>
          <w:numId w:val="2"/>
        </w:numPr>
      </w:pPr>
      <w:r>
        <w:t xml:space="preserve">Caring for Severely Disabled Child: </w:t>
      </w:r>
      <w:r>
        <w:rPr>
          <w:i/>
          <w:iCs/>
        </w:rPr>
        <w:t>No</w:t>
      </w:r>
    </w:p>
    <w:p w14:paraId="4E622FFD" w14:textId="77777777" w:rsidR="00D2072D" w:rsidRDefault="00D2072D" w:rsidP="00D2072D"/>
    <w:p w14:paraId="0D9A667B" w14:textId="08244FB9" w:rsidR="00490AF9" w:rsidRPr="00490AF9" w:rsidRDefault="00490AF9" w:rsidP="00E368F0">
      <w:pPr>
        <w:pStyle w:val="Heading4"/>
      </w:pPr>
      <w:r w:rsidRPr="00490AF9">
        <w:t>Comment</w:t>
      </w:r>
    </w:p>
    <w:p w14:paraId="78BFC142" w14:textId="1FBDE12B" w:rsidR="00615679" w:rsidRDefault="00615679" w:rsidP="00615679">
      <w:pPr>
        <w:numPr>
          <w:ilvl w:val="0"/>
          <w:numId w:val="42"/>
        </w:numPr>
        <w:spacing w:after="120"/>
      </w:pPr>
      <w:r>
        <w:t xml:space="preserve">Learners </w:t>
      </w:r>
      <w:r w:rsidR="00C47269">
        <w:t>can</w:t>
      </w:r>
      <w:r>
        <w:t xml:space="preserve"> edit comments</w:t>
      </w:r>
      <w:r w:rsidR="00C47269">
        <w:t xml:space="preserve"> only</w:t>
      </w:r>
      <w:r>
        <w:t xml:space="preserve"> the same day they enter them. </w:t>
      </w:r>
    </w:p>
    <w:p w14:paraId="64C8495C" w14:textId="012B78B1" w:rsidR="00FA1DC6" w:rsidRPr="00743D6D" w:rsidRDefault="00FA1DC6" w:rsidP="006A38A4">
      <w:pPr>
        <w:pStyle w:val="ListParagraph"/>
        <w:numPr>
          <w:ilvl w:val="0"/>
          <w:numId w:val="42"/>
        </w:numPr>
        <w:spacing w:after="120"/>
      </w:pPr>
      <w:r>
        <w:t xml:space="preserve">Comment Type: </w:t>
      </w:r>
      <w:r w:rsidR="00743D6D">
        <w:rPr>
          <w:i/>
          <w:iCs/>
        </w:rPr>
        <w:t>Change</w:t>
      </w:r>
      <w:r w:rsidR="00F62234">
        <w:rPr>
          <w:i/>
          <w:iCs/>
        </w:rPr>
        <w:t xml:space="preserve"> or General </w:t>
      </w:r>
    </w:p>
    <w:p w14:paraId="28AD081B" w14:textId="7D523B1F" w:rsidR="00743D6D" w:rsidRDefault="00743D6D" w:rsidP="006A38A4">
      <w:pPr>
        <w:pStyle w:val="ListParagraph"/>
        <w:numPr>
          <w:ilvl w:val="0"/>
          <w:numId w:val="42"/>
        </w:numPr>
        <w:spacing w:after="120"/>
      </w:pPr>
      <w:r>
        <w:t>Must include:</w:t>
      </w:r>
    </w:p>
    <w:p w14:paraId="308F1AAF" w14:textId="70F60971" w:rsidR="00743D6D" w:rsidRDefault="00743D6D" w:rsidP="006A38A4">
      <w:pPr>
        <w:pStyle w:val="ListParagraph"/>
        <w:numPr>
          <w:ilvl w:val="1"/>
          <w:numId w:val="42"/>
        </w:numPr>
        <w:spacing w:after="120"/>
      </w:pPr>
      <w:r>
        <w:t xml:space="preserve">Viktor is the </w:t>
      </w:r>
      <w:proofErr w:type="gramStart"/>
      <w:r>
        <w:t>more</w:t>
      </w:r>
      <w:proofErr w:type="gramEnd"/>
      <w:r>
        <w:t xml:space="preserve"> employable parent</w:t>
      </w:r>
      <w:r w:rsidR="001D55E2">
        <w:t>.</w:t>
      </w:r>
    </w:p>
    <w:p w14:paraId="5DFF8297" w14:textId="29D52CE9" w:rsidR="00A67801" w:rsidRDefault="00743D6D" w:rsidP="006A38A4">
      <w:pPr>
        <w:pStyle w:val="ListParagraph"/>
        <w:numPr>
          <w:ilvl w:val="1"/>
          <w:numId w:val="42"/>
        </w:numPr>
        <w:spacing w:after="120"/>
      </w:pPr>
      <w:r>
        <w:t>P</w:t>
      </w:r>
      <w:r w:rsidR="00437142">
        <w:t>laced in the CSJ placement</w:t>
      </w:r>
      <w:r w:rsidR="001D55E2">
        <w:t>.</w:t>
      </w:r>
      <w:r w:rsidR="00437142">
        <w:t xml:space="preserve"> </w:t>
      </w:r>
    </w:p>
    <w:p w14:paraId="5584981A" w14:textId="77777777" w:rsidR="00772B58" w:rsidRDefault="00772B58" w:rsidP="00772B58">
      <w:pPr>
        <w:numPr>
          <w:ilvl w:val="0"/>
          <w:numId w:val="42"/>
        </w:numPr>
        <w:spacing w:after="120"/>
      </w:pPr>
      <w:r>
        <w:t xml:space="preserve">Comment can’t include any individual-related information. </w:t>
      </w:r>
    </w:p>
    <w:p w14:paraId="5ACC1148" w14:textId="77777777" w:rsidR="00772B58" w:rsidRDefault="00772B58" w:rsidP="00772B58">
      <w:pPr>
        <w:numPr>
          <w:ilvl w:val="1"/>
          <w:numId w:val="42"/>
        </w:numPr>
      </w:pPr>
      <w:r>
        <w:t xml:space="preserve">If it does, explain to the learner that these comments only include information that relates to the whole family, like eligibility-related information. Individual-related information belongs in WWP PIN Comments. </w:t>
      </w:r>
    </w:p>
    <w:p w14:paraId="3FE37B38" w14:textId="77777777" w:rsidR="00CE4185" w:rsidRDefault="00CE4185" w:rsidP="00CE4185"/>
    <w:p w14:paraId="0A9B428D" w14:textId="6EE8A426" w:rsidR="005D1AD6" w:rsidRDefault="005D1AD6" w:rsidP="000B3EE0">
      <w:pPr>
        <w:pStyle w:val="Heading3"/>
      </w:pPr>
      <w:bookmarkStart w:id="9" w:name="_Toc208388172"/>
      <w:r>
        <w:t>WWP</w:t>
      </w:r>
      <w:r w:rsidR="000B3EE0">
        <w:t xml:space="preserve"> – </w:t>
      </w:r>
      <w:r w:rsidR="00667FA8">
        <w:t>Brittany</w:t>
      </w:r>
      <w:bookmarkEnd w:id="9"/>
      <w:r w:rsidR="00667FA8">
        <w:t xml:space="preserve"> </w:t>
      </w:r>
    </w:p>
    <w:p w14:paraId="62D10B0D" w14:textId="346D1E0C" w:rsidR="00925686" w:rsidRDefault="00925686" w:rsidP="003E0DB2">
      <w:pPr>
        <w:pStyle w:val="Heading4"/>
      </w:pPr>
      <w:r w:rsidRPr="00925686">
        <w:t>Family Barriers</w:t>
      </w:r>
    </w:p>
    <w:p w14:paraId="4FD7B5A9" w14:textId="5494E37E" w:rsidR="003E0DB2" w:rsidRDefault="005164B2" w:rsidP="006A38A4">
      <w:pPr>
        <w:pStyle w:val="ListParagraph"/>
        <w:numPr>
          <w:ilvl w:val="0"/>
          <w:numId w:val="43"/>
        </w:numPr>
        <w:spacing w:after="120"/>
      </w:pPr>
      <w:r>
        <w:t>Either in a Details field or the Notes field, learners must include the following information:</w:t>
      </w:r>
    </w:p>
    <w:p w14:paraId="5EC1ED7F" w14:textId="36CC365F" w:rsidR="005164B2" w:rsidRPr="003E0DB2" w:rsidRDefault="005164B2" w:rsidP="006A38A4">
      <w:pPr>
        <w:pStyle w:val="ListParagraph"/>
        <w:numPr>
          <w:ilvl w:val="1"/>
          <w:numId w:val="43"/>
        </w:numPr>
        <w:spacing w:after="120"/>
      </w:pPr>
      <w:r>
        <w:t xml:space="preserve">Mason’s doctor completed the Need to Care for Disabled </w:t>
      </w:r>
      <w:r w:rsidR="003B7384">
        <w:t xml:space="preserve">Family Member </w:t>
      </w:r>
      <w:r>
        <w:t>form</w:t>
      </w:r>
      <w:r w:rsidR="00F62234">
        <w:t>.</w:t>
      </w:r>
    </w:p>
    <w:p w14:paraId="0154E4BB" w14:textId="53C7E5EA" w:rsidR="005D1AD6" w:rsidRPr="0048364C" w:rsidRDefault="00965FC1" w:rsidP="006A38A4">
      <w:pPr>
        <w:pStyle w:val="ListParagraph"/>
        <w:numPr>
          <w:ilvl w:val="1"/>
          <w:numId w:val="7"/>
        </w:numPr>
        <w:spacing w:after="120"/>
        <w:rPr>
          <w:b/>
        </w:rPr>
      </w:pPr>
      <w:r>
        <w:t>Brittany can participate</w:t>
      </w:r>
      <w:r w:rsidR="009B0854">
        <w:t xml:space="preserve"> in activities while Mason is at school, but she needs the flexibility to pick him up if he is having behavior issues</w:t>
      </w:r>
      <w:r w:rsidR="00F62234">
        <w:t>.</w:t>
      </w:r>
      <w:r w:rsidR="009B0854">
        <w:t xml:space="preserve"> </w:t>
      </w:r>
    </w:p>
    <w:p w14:paraId="159BC1AC" w14:textId="7BC1C5A3" w:rsidR="00BE5CE6" w:rsidRPr="005F1DED" w:rsidRDefault="005F1DED" w:rsidP="006A38A4">
      <w:pPr>
        <w:pStyle w:val="ListParagraph"/>
        <w:numPr>
          <w:ilvl w:val="1"/>
          <w:numId w:val="7"/>
        </w:numPr>
        <w:spacing w:after="120"/>
        <w:rPr>
          <w:b/>
        </w:rPr>
      </w:pPr>
      <w:r>
        <w:t>There are no local daycares with opening equipped to handle Mason’s needs</w:t>
      </w:r>
      <w:r w:rsidR="00F62234">
        <w:t>.</w:t>
      </w:r>
      <w:r>
        <w:t xml:space="preserve"> </w:t>
      </w:r>
    </w:p>
    <w:p w14:paraId="48BE438D" w14:textId="71837CD4" w:rsidR="005F1DED" w:rsidRPr="00C37F14" w:rsidRDefault="005F1DED" w:rsidP="006A38A4">
      <w:pPr>
        <w:pStyle w:val="ListParagraph"/>
        <w:numPr>
          <w:ilvl w:val="1"/>
          <w:numId w:val="7"/>
        </w:numPr>
        <w:rPr>
          <w:b/>
        </w:rPr>
      </w:pPr>
      <w:r>
        <w:t xml:space="preserve">Mason </w:t>
      </w:r>
      <w:proofErr w:type="gramStart"/>
      <w:r>
        <w:t>needs constant supervis</w:t>
      </w:r>
      <w:r w:rsidR="00450350">
        <w:t>i</w:t>
      </w:r>
      <w:r>
        <w:t>o</w:t>
      </w:r>
      <w:r w:rsidR="00450350">
        <w:t>n</w:t>
      </w:r>
      <w:r>
        <w:t xml:space="preserve"> at all times</w:t>
      </w:r>
      <w:proofErr w:type="gramEnd"/>
      <w:r>
        <w:t xml:space="preserve">. </w:t>
      </w:r>
    </w:p>
    <w:p w14:paraId="4E7E2BA5" w14:textId="77777777" w:rsidR="00C37F14" w:rsidRPr="003B4861" w:rsidRDefault="00C37F14" w:rsidP="00C37F14">
      <w:pPr>
        <w:pStyle w:val="ListParagraph"/>
        <w:ind w:left="720"/>
        <w:rPr>
          <w:b/>
        </w:rPr>
      </w:pPr>
    </w:p>
    <w:p w14:paraId="30D794AE" w14:textId="617CCB22" w:rsidR="005D1AD6" w:rsidRPr="005F1DED" w:rsidRDefault="005F1DED" w:rsidP="005F1DED">
      <w:pPr>
        <w:pStyle w:val="Heading4"/>
      </w:pPr>
      <w:r>
        <w:lastRenderedPageBreak/>
        <w:t>Participation Statuses</w:t>
      </w:r>
      <w:r w:rsidR="00592431">
        <w:t xml:space="preserve"> App</w:t>
      </w:r>
    </w:p>
    <w:p w14:paraId="439DD1FC" w14:textId="52B9BB86" w:rsidR="00AB0459" w:rsidRPr="00107D8B" w:rsidRDefault="002010AE" w:rsidP="006A38A4">
      <w:pPr>
        <w:pStyle w:val="ListParagraph"/>
        <w:numPr>
          <w:ilvl w:val="0"/>
          <w:numId w:val="44"/>
        </w:numPr>
        <w:spacing w:after="120"/>
        <w:rPr>
          <w:b/>
        </w:rPr>
      </w:pPr>
      <w:r>
        <w:rPr>
          <w:bCs/>
        </w:rPr>
        <w:t xml:space="preserve">Status: </w:t>
      </w:r>
      <w:r>
        <w:rPr>
          <w:bCs/>
          <w:i/>
          <w:iCs/>
        </w:rPr>
        <w:t xml:space="preserve">CD </w:t>
      </w:r>
      <w:r w:rsidR="00E77813">
        <w:rPr>
          <w:bCs/>
          <w:i/>
          <w:iCs/>
        </w:rPr>
        <w:t>–</w:t>
      </w:r>
      <w:r>
        <w:rPr>
          <w:bCs/>
          <w:i/>
          <w:iCs/>
        </w:rPr>
        <w:t xml:space="preserve"> </w:t>
      </w:r>
      <w:r w:rsidR="00E77813">
        <w:rPr>
          <w:bCs/>
          <w:i/>
          <w:iCs/>
        </w:rPr>
        <w:t xml:space="preserve">Caring for Disabled Child </w:t>
      </w:r>
    </w:p>
    <w:p w14:paraId="0E9376B7" w14:textId="7ADB4E92" w:rsidR="00107D8B" w:rsidRPr="00107D8B" w:rsidRDefault="00107D8B" w:rsidP="006A38A4">
      <w:pPr>
        <w:pStyle w:val="ListParagraph"/>
        <w:numPr>
          <w:ilvl w:val="0"/>
          <w:numId w:val="44"/>
        </w:numPr>
        <w:spacing w:after="120"/>
        <w:rPr>
          <w:b/>
        </w:rPr>
      </w:pPr>
      <w:r>
        <w:rPr>
          <w:bCs/>
        </w:rPr>
        <w:t xml:space="preserve">Begin Date: </w:t>
      </w:r>
      <w:r>
        <w:rPr>
          <w:bCs/>
          <w:i/>
          <w:iCs/>
        </w:rPr>
        <w:t xml:space="preserve">today’s </w:t>
      </w:r>
      <w:r w:rsidR="003B7384">
        <w:rPr>
          <w:bCs/>
          <w:i/>
          <w:iCs/>
        </w:rPr>
        <w:t>date;</w:t>
      </w:r>
      <w:r>
        <w:rPr>
          <w:bCs/>
        </w:rPr>
        <w:t xml:space="preserve"> End Date: </w:t>
      </w:r>
      <w:r>
        <w:rPr>
          <w:bCs/>
          <w:i/>
          <w:iCs/>
        </w:rPr>
        <w:t>Current</w:t>
      </w:r>
    </w:p>
    <w:p w14:paraId="493E9AE2" w14:textId="1DB5ABF5" w:rsidR="00107D8B" w:rsidRPr="00107D8B" w:rsidRDefault="00107D8B" w:rsidP="006A38A4">
      <w:pPr>
        <w:pStyle w:val="ListParagraph"/>
        <w:numPr>
          <w:ilvl w:val="0"/>
          <w:numId w:val="44"/>
        </w:numPr>
        <w:spacing w:after="120"/>
        <w:rPr>
          <w:b/>
        </w:rPr>
      </w:pPr>
      <w:r>
        <w:rPr>
          <w:bCs/>
        </w:rPr>
        <w:t xml:space="preserve">Details: </w:t>
      </w:r>
      <w:r>
        <w:rPr>
          <w:bCs/>
          <w:i/>
          <w:iCs/>
        </w:rPr>
        <w:t xml:space="preserve">not required </w:t>
      </w:r>
    </w:p>
    <w:p w14:paraId="5A5D7D98" w14:textId="489C7227" w:rsidR="00107D8B" w:rsidRPr="002010AE" w:rsidRDefault="00107D8B" w:rsidP="006A38A4">
      <w:pPr>
        <w:pStyle w:val="ListParagraph"/>
        <w:numPr>
          <w:ilvl w:val="1"/>
          <w:numId w:val="44"/>
        </w:numPr>
        <w:rPr>
          <w:b/>
        </w:rPr>
      </w:pPr>
      <w:r>
        <w:rPr>
          <w:bCs/>
        </w:rPr>
        <w:t>If the learner includes Details, make sure they do</w:t>
      </w:r>
      <w:r w:rsidR="00417E18">
        <w:rPr>
          <w:bCs/>
        </w:rPr>
        <w:t>n’t</w:t>
      </w:r>
      <w:r>
        <w:rPr>
          <w:bCs/>
        </w:rPr>
        <w:t xml:space="preserve"> include any confidential information. </w:t>
      </w:r>
    </w:p>
    <w:p w14:paraId="559DFCCF" w14:textId="77777777" w:rsidR="0007191F" w:rsidRDefault="0007191F" w:rsidP="0007191F">
      <w:pPr>
        <w:rPr>
          <w:b/>
        </w:rPr>
      </w:pPr>
    </w:p>
    <w:p w14:paraId="16EA61A5" w14:textId="77777777" w:rsidR="00B94AB5" w:rsidRDefault="00B94AB5" w:rsidP="00B94AB5">
      <w:pPr>
        <w:pStyle w:val="Heading4"/>
      </w:pPr>
      <w:r>
        <w:t>Job Readiness</w:t>
      </w:r>
    </w:p>
    <w:p w14:paraId="35CBBCDE" w14:textId="77777777" w:rsidR="00B94AB5" w:rsidRPr="00381BF2" w:rsidRDefault="00B94AB5" w:rsidP="006A38A4">
      <w:pPr>
        <w:pStyle w:val="ListParagraph"/>
        <w:numPr>
          <w:ilvl w:val="0"/>
          <w:numId w:val="45"/>
        </w:numPr>
        <w:spacing w:after="120"/>
      </w:pPr>
      <w:r w:rsidRPr="00381BF2">
        <w:t>Interview Questions</w:t>
      </w:r>
    </w:p>
    <w:p w14:paraId="7634DA8B" w14:textId="2D0C724A" w:rsidR="00AB0459" w:rsidRPr="00B94AB5" w:rsidRDefault="00B94AB5" w:rsidP="006A38A4">
      <w:pPr>
        <w:pStyle w:val="ListParagraph"/>
        <w:numPr>
          <w:ilvl w:val="1"/>
          <w:numId w:val="45"/>
        </w:numPr>
      </w:pPr>
      <w:r>
        <w:t xml:space="preserve">Outfit for Job Interview: </w:t>
      </w:r>
      <w:r>
        <w:rPr>
          <w:i/>
          <w:iCs/>
        </w:rPr>
        <w:t>Yes</w:t>
      </w:r>
    </w:p>
    <w:p w14:paraId="55787EE3" w14:textId="77777777" w:rsidR="00B94AB5" w:rsidRDefault="00B94AB5" w:rsidP="00B94AB5"/>
    <w:p w14:paraId="612BC9F9" w14:textId="77777777" w:rsidR="00D97EBD" w:rsidRDefault="00D97EBD" w:rsidP="00D97EBD">
      <w:pPr>
        <w:pStyle w:val="Heading4"/>
      </w:pPr>
      <w:r>
        <w:t>PIN Comments</w:t>
      </w:r>
    </w:p>
    <w:p w14:paraId="7C18BA55" w14:textId="22369ECA" w:rsidR="00615679" w:rsidRDefault="00615679" w:rsidP="00615679">
      <w:pPr>
        <w:numPr>
          <w:ilvl w:val="0"/>
          <w:numId w:val="19"/>
        </w:numPr>
        <w:spacing w:after="120"/>
      </w:pPr>
      <w:r>
        <w:t>Learners can edit comments</w:t>
      </w:r>
      <w:r w:rsidR="00311E30">
        <w:t xml:space="preserve"> only</w:t>
      </w:r>
      <w:r>
        <w:t xml:space="preserve"> the same day they enter them. </w:t>
      </w:r>
    </w:p>
    <w:p w14:paraId="375BC368" w14:textId="00D0BA43" w:rsidR="00D97EBD" w:rsidRPr="00AE461F" w:rsidRDefault="00D97EBD" w:rsidP="006A38A4">
      <w:pPr>
        <w:pStyle w:val="ListParagraph"/>
        <w:numPr>
          <w:ilvl w:val="0"/>
          <w:numId w:val="19"/>
        </w:numPr>
        <w:spacing w:after="120"/>
        <w:rPr>
          <w:szCs w:val="24"/>
        </w:rPr>
      </w:pPr>
      <w:r>
        <w:t>Updates</w:t>
      </w:r>
    </w:p>
    <w:p w14:paraId="566434A3" w14:textId="77777777" w:rsidR="00D97EBD" w:rsidRPr="008B0DDB" w:rsidRDefault="00D97EBD" w:rsidP="006A38A4">
      <w:pPr>
        <w:pStyle w:val="ListParagraph"/>
        <w:numPr>
          <w:ilvl w:val="1"/>
          <w:numId w:val="19"/>
        </w:numPr>
        <w:spacing w:after="120"/>
        <w:rPr>
          <w:szCs w:val="24"/>
        </w:rPr>
      </w:pPr>
      <w:r>
        <w:t xml:space="preserve">Participant Contact: </w:t>
      </w:r>
      <w:r>
        <w:rPr>
          <w:i/>
          <w:iCs/>
        </w:rPr>
        <w:t>SC</w:t>
      </w:r>
    </w:p>
    <w:p w14:paraId="5D443278" w14:textId="3E667568" w:rsidR="00D97EBD" w:rsidRPr="008B0DDB" w:rsidRDefault="00D97EBD" w:rsidP="006A38A4">
      <w:pPr>
        <w:pStyle w:val="ListParagraph"/>
        <w:numPr>
          <w:ilvl w:val="1"/>
          <w:numId w:val="19"/>
        </w:numPr>
        <w:spacing w:after="120"/>
        <w:rPr>
          <w:szCs w:val="24"/>
        </w:rPr>
      </w:pPr>
      <w:r>
        <w:t xml:space="preserve">Comment Type: </w:t>
      </w:r>
      <w:r>
        <w:rPr>
          <w:i/>
          <w:iCs/>
        </w:rPr>
        <w:t>Job Readiness/Career Assessment</w:t>
      </w:r>
      <w:r w:rsidR="00156012">
        <w:rPr>
          <w:i/>
          <w:iCs/>
        </w:rPr>
        <w:t xml:space="preserve">, Placement Decision </w:t>
      </w:r>
      <w:r>
        <w:rPr>
          <w:i/>
          <w:iCs/>
        </w:rPr>
        <w:t xml:space="preserve"> </w:t>
      </w:r>
    </w:p>
    <w:p w14:paraId="1C511CF5" w14:textId="77777777" w:rsidR="00D97EBD" w:rsidRPr="00156012" w:rsidRDefault="00D97EBD" w:rsidP="006A38A4">
      <w:pPr>
        <w:pStyle w:val="ListParagraph"/>
        <w:numPr>
          <w:ilvl w:val="1"/>
          <w:numId w:val="19"/>
        </w:numPr>
        <w:spacing w:after="120"/>
        <w:rPr>
          <w:szCs w:val="24"/>
        </w:rPr>
      </w:pPr>
      <w:r>
        <w:t>Must include:</w:t>
      </w:r>
    </w:p>
    <w:p w14:paraId="183952CB" w14:textId="205BE77F" w:rsidR="00156012" w:rsidRPr="00156012" w:rsidRDefault="00156012" w:rsidP="006A38A4">
      <w:pPr>
        <w:pStyle w:val="ListParagraph"/>
        <w:numPr>
          <w:ilvl w:val="2"/>
          <w:numId w:val="19"/>
        </w:numPr>
        <w:spacing w:after="120"/>
        <w:rPr>
          <w:szCs w:val="24"/>
        </w:rPr>
      </w:pPr>
      <w:r>
        <w:t>Either a summary of Mason’s Need to Care form or a reference to see the Family Barriers page for information about it</w:t>
      </w:r>
      <w:r w:rsidR="001D55E2">
        <w:t>.</w:t>
      </w:r>
    </w:p>
    <w:p w14:paraId="2D672B92" w14:textId="00CCBEE5" w:rsidR="00156012" w:rsidRPr="0051780A" w:rsidRDefault="00156012" w:rsidP="006A38A4">
      <w:pPr>
        <w:pStyle w:val="ListParagraph"/>
        <w:numPr>
          <w:ilvl w:val="2"/>
          <w:numId w:val="19"/>
        </w:numPr>
        <w:spacing w:after="120"/>
        <w:rPr>
          <w:szCs w:val="24"/>
        </w:rPr>
      </w:pPr>
      <w:r>
        <w:t>Brittany now has the CD Participation Status</w:t>
      </w:r>
      <w:r w:rsidR="001D55E2">
        <w:t>.</w:t>
      </w:r>
    </w:p>
    <w:p w14:paraId="62434DAF" w14:textId="04C2F8F7" w:rsidR="0051780A" w:rsidRPr="0051780A" w:rsidRDefault="0051780A" w:rsidP="006A38A4">
      <w:pPr>
        <w:pStyle w:val="ListParagraph"/>
        <w:numPr>
          <w:ilvl w:val="2"/>
          <w:numId w:val="19"/>
        </w:numPr>
        <w:spacing w:after="120"/>
        <w:rPr>
          <w:szCs w:val="24"/>
        </w:rPr>
      </w:pPr>
      <w:r>
        <w:t>She now has an interview outfit</w:t>
      </w:r>
      <w:r w:rsidR="001D55E2">
        <w:t xml:space="preserve"> that fits.</w:t>
      </w:r>
    </w:p>
    <w:p w14:paraId="45B0C66A" w14:textId="46D5D8A6" w:rsidR="0051780A" w:rsidRPr="00C7545B" w:rsidRDefault="0051780A" w:rsidP="006A38A4">
      <w:pPr>
        <w:pStyle w:val="ListParagraph"/>
        <w:numPr>
          <w:ilvl w:val="2"/>
          <w:numId w:val="19"/>
        </w:numPr>
        <w:spacing w:after="120"/>
        <w:rPr>
          <w:szCs w:val="24"/>
        </w:rPr>
      </w:pPr>
      <w:r>
        <w:t>Viktor is the more employable parent/placed and why</w:t>
      </w:r>
      <w:r w:rsidR="001D55E2">
        <w:t>.</w:t>
      </w:r>
    </w:p>
    <w:p w14:paraId="07DDC06D" w14:textId="77777777" w:rsidR="00D97EBD" w:rsidRPr="00B94AB5" w:rsidRDefault="00D97EBD" w:rsidP="00B94AB5"/>
    <w:p w14:paraId="600491DD" w14:textId="45439A8A" w:rsidR="00A67801" w:rsidRPr="00A67801" w:rsidRDefault="0051780A" w:rsidP="002931AF">
      <w:pPr>
        <w:pStyle w:val="Heading3"/>
      </w:pPr>
      <w:bookmarkStart w:id="10" w:name="_Toc208388173"/>
      <w:r>
        <w:t>WWP – Viktor</w:t>
      </w:r>
      <w:bookmarkEnd w:id="10"/>
      <w:r>
        <w:t xml:space="preserve"> </w:t>
      </w:r>
    </w:p>
    <w:p w14:paraId="5DEEFC3B" w14:textId="02F9BAA6" w:rsidR="005F52DE" w:rsidRDefault="00307331" w:rsidP="00E96375">
      <w:pPr>
        <w:pStyle w:val="Heading4"/>
      </w:pPr>
      <w:r>
        <w:t xml:space="preserve">Informal Assessment </w:t>
      </w:r>
      <w:r w:rsidR="006605EA">
        <w:t xml:space="preserve">Summary or Transactions </w:t>
      </w:r>
    </w:p>
    <w:p w14:paraId="201FB2DA" w14:textId="14E525A2" w:rsidR="001679FD" w:rsidRDefault="001679FD" w:rsidP="006A38A4">
      <w:pPr>
        <w:pStyle w:val="ListParagraph"/>
        <w:numPr>
          <w:ilvl w:val="0"/>
          <w:numId w:val="21"/>
        </w:numPr>
        <w:ind w:left="360"/>
      </w:pPr>
      <w:r>
        <w:t>Ensure the learner submitted Viktor’s informal assessment (no green checkmarks; Submit button is greyed out)</w:t>
      </w:r>
      <w:r w:rsidR="001D55E2">
        <w:t>.</w:t>
      </w:r>
    </w:p>
    <w:p w14:paraId="7B1D08AB" w14:textId="77777777" w:rsidR="001679FD" w:rsidRPr="00B6222B" w:rsidRDefault="001679FD" w:rsidP="001679FD"/>
    <w:p w14:paraId="0F443054" w14:textId="3EEC7971" w:rsidR="005738DD" w:rsidRPr="00413757" w:rsidRDefault="00413757" w:rsidP="00307331">
      <w:pPr>
        <w:pStyle w:val="Heading4"/>
      </w:pPr>
      <w:r w:rsidRPr="00413757">
        <w:t>Languages</w:t>
      </w:r>
    </w:p>
    <w:p w14:paraId="03B965BA" w14:textId="06C9CCBA" w:rsidR="00D445D9" w:rsidRPr="00473469" w:rsidRDefault="00D445D9" w:rsidP="006A38A4">
      <w:pPr>
        <w:pStyle w:val="ListParagraph"/>
        <w:numPr>
          <w:ilvl w:val="0"/>
          <w:numId w:val="22"/>
        </w:numPr>
        <w:spacing w:after="120"/>
        <w:rPr>
          <w:b/>
        </w:rPr>
      </w:pPr>
      <w:r>
        <w:t xml:space="preserve">Language at Home: </w:t>
      </w:r>
      <w:r w:rsidR="00046D81">
        <w:rPr>
          <w:i/>
          <w:iCs/>
        </w:rPr>
        <w:t>English (reads, writes, and speaks)</w:t>
      </w:r>
    </w:p>
    <w:p w14:paraId="7A803F19" w14:textId="2E20571D" w:rsidR="00D445D9" w:rsidRPr="00473469" w:rsidRDefault="00046D81" w:rsidP="006A38A4">
      <w:pPr>
        <w:pStyle w:val="ListParagraph"/>
        <w:numPr>
          <w:ilvl w:val="0"/>
          <w:numId w:val="22"/>
        </w:numPr>
        <w:rPr>
          <w:b/>
        </w:rPr>
      </w:pPr>
      <w:r>
        <w:t xml:space="preserve">Other Languages: </w:t>
      </w:r>
      <w:r>
        <w:rPr>
          <w:i/>
          <w:iCs/>
        </w:rPr>
        <w:t>Russian (speaks only)</w:t>
      </w:r>
    </w:p>
    <w:p w14:paraId="4979699E" w14:textId="77777777" w:rsidR="00931A27" w:rsidRDefault="00931A27" w:rsidP="00931A27"/>
    <w:p w14:paraId="74238ED2" w14:textId="7FE7BCA7" w:rsidR="00413757" w:rsidRDefault="00413757" w:rsidP="005A2CA0">
      <w:pPr>
        <w:pStyle w:val="Heading4"/>
      </w:pPr>
      <w:r w:rsidRPr="00413757">
        <w:t>Work History</w:t>
      </w:r>
    </w:p>
    <w:p w14:paraId="5EAA9F9F" w14:textId="5B28EABB" w:rsidR="007644F1" w:rsidRPr="001B0D2D" w:rsidRDefault="007644F1" w:rsidP="002C5172">
      <w:pPr>
        <w:pStyle w:val="ListParagraph"/>
        <w:numPr>
          <w:ilvl w:val="0"/>
          <w:numId w:val="1"/>
        </w:numPr>
        <w:spacing w:after="120"/>
      </w:pPr>
      <w:r>
        <w:t>Employment Status</w:t>
      </w:r>
      <w:r w:rsidR="001B0D2D">
        <w:t xml:space="preserve">: </w:t>
      </w:r>
      <w:r w:rsidR="001B0D2D">
        <w:rPr>
          <w:i/>
          <w:iCs/>
        </w:rPr>
        <w:t>Unemployed</w:t>
      </w:r>
    </w:p>
    <w:p w14:paraId="68ABB2D7" w14:textId="455B7F6C" w:rsidR="001B0D2D" w:rsidRPr="001B0D2D" w:rsidRDefault="008066F3" w:rsidP="002C5172">
      <w:pPr>
        <w:pStyle w:val="ListParagraph"/>
        <w:numPr>
          <w:ilvl w:val="0"/>
          <w:numId w:val="1"/>
        </w:numPr>
        <w:spacing w:after="120"/>
      </w:pPr>
      <w:r>
        <w:lastRenderedPageBreak/>
        <w:t>What Is Preventing Full-Time Work</w:t>
      </w:r>
      <w:r w:rsidR="001B0D2D">
        <w:t xml:space="preserve">: </w:t>
      </w:r>
      <w:proofErr w:type="gramStart"/>
      <w:r w:rsidR="001B0D2D">
        <w:rPr>
          <w:i/>
          <w:iCs/>
        </w:rPr>
        <w:t>learner</w:t>
      </w:r>
      <w:proofErr w:type="gramEnd"/>
      <w:r w:rsidR="001B0D2D">
        <w:rPr>
          <w:i/>
          <w:iCs/>
        </w:rPr>
        <w:t xml:space="preserve"> discretion </w:t>
      </w:r>
    </w:p>
    <w:p w14:paraId="17F21A41" w14:textId="466C071F" w:rsidR="001B0D2D" w:rsidRDefault="001B0D2D" w:rsidP="002C5172">
      <w:pPr>
        <w:pStyle w:val="ListParagraph"/>
        <w:numPr>
          <w:ilvl w:val="1"/>
          <w:numId w:val="1"/>
        </w:numPr>
        <w:spacing w:after="120"/>
      </w:pPr>
      <w:r>
        <w:t xml:space="preserve">We say Viktor was recently fired from his job after getting in a fight with the owner, who was his friend. </w:t>
      </w:r>
    </w:p>
    <w:p w14:paraId="4D2E6588" w14:textId="327F3F97" w:rsidR="001B0D2D" w:rsidRDefault="001B0D2D" w:rsidP="002C5172">
      <w:pPr>
        <w:pStyle w:val="ListParagraph"/>
        <w:numPr>
          <w:ilvl w:val="0"/>
          <w:numId w:val="1"/>
        </w:numPr>
        <w:spacing w:after="120"/>
      </w:pPr>
      <w:r>
        <w:t>Work History:</w:t>
      </w:r>
    </w:p>
    <w:p w14:paraId="3E51C566" w14:textId="0760AFD5" w:rsidR="00FE3AD3" w:rsidRPr="00654A09" w:rsidRDefault="00FE3AD3" w:rsidP="00FE3AD3">
      <w:pPr>
        <w:pStyle w:val="ListParagraph"/>
        <w:numPr>
          <w:ilvl w:val="1"/>
          <w:numId w:val="1"/>
        </w:numPr>
        <w:spacing w:after="120"/>
      </w:pPr>
      <w:r>
        <w:t xml:space="preserve">Position: </w:t>
      </w:r>
      <w:r w:rsidR="0051460B">
        <w:rPr>
          <w:i/>
          <w:iCs/>
        </w:rPr>
        <w:t>Mechanic;</w:t>
      </w:r>
      <w:r>
        <w:t xml:space="preserve"> Company: </w:t>
      </w:r>
      <w:r w:rsidR="00CC2759">
        <w:rPr>
          <w:i/>
          <w:iCs/>
        </w:rPr>
        <w:t>A+</w:t>
      </w:r>
      <w:r w:rsidR="000C56D4">
        <w:rPr>
          <w:i/>
          <w:iCs/>
        </w:rPr>
        <w:t xml:space="preserve"> </w:t>
      </w:r>
      <w:r w:rsidR="00CC2759">
        <w:rPr>
          <w:i/>
          <w:iCs/>
        </w:rPr>
        <w:t>Automotive</w:t>
      </w:r>
      <w:r w:rsidR="00367D89">
        <w:rPr>
          <w:i/>
          <w:iCs/>
        </w:rPr>
        <w:t xml:space="preserve"> Location: learner discretion </w:t>
      </w:r>
    </w:p>
    <w:p w14:paraId="620E9F96" w14:textId="56BFB28F" w:rsidR="00FE3AD3" w:rsidRDefault="00FE3AD3" w:rsidP="00FE3AD3">
      <w:pPr>
        <w:pStyle w:val="ListParagraph"/>
        <w:numPr>
          <w:ilvl w:val="2"/>
          <w:numId w:val="1"/>
        </w:numPr>
        <w:spacing w:after="120"/>
      </w:pPr>
      <w:r>
        <w:t xml:space="preserve">Job Type: </w:t>
      </w:r>
      <w:r w:rsidR="0051460B">
        <w:rPr>
          <w:i/>
          <w:iCs/>
        </w:rPr>
        <w:t>Unsubsidized;</w:t>
      </w:r>
      <w:r>
        <w:t xml:space="preserve"> Begin/End Date: </w:t>
      </w:r>
      <w:r w:rsidR="00234537">
        <w:rPr>
          <w:i/>
          <w:iCs/>
        </w:rPr>
        <w:t>Ended two weeks ago and</w:t>
      </w:r>
      <w:r w:rsidR="005B3A0C">
        <w:rPr>
          <w:i/>
          <w:iCs/>
        </w:rPr>
        <w:t xml:space="preserve"> lasted two years</w:t>
      </w:r>
    </w:p>
    <w:p w14:paraId="660D2CE9" w14:textId="68E19538" w:rsidR="00FE3AD3" w:rsidRDefault="00FE3AD3" w:rsidP="00FE3AD3">
      <w:pPr>
        <w:pStyle w:val="ListParagraph"/>
        <w:numPr>
          <w:ilvl w:val="2"/>
          <w:numId w:val="1"/>
        </w:numPr>
        <w:spacing w:after="120"/>
      </w:pPr>
      <w:r>
        <w:t xml:space="preserve">Job Duties: </w:t>
      </w:r>
      <w:r w:rsidR="007156E7">
        <w:rPr>
          <w:i/>
          <w:iCs/>
        </w:rPr>
        <w:t>tire rotation, and repairs, oil changes, general tune-ups, fixing work brake pads</w:t>
      </w:r>
      <w:r>
        <w:t xml:space="preserve"> </w:t>
      </w:r>
    </w:p>
    <w:p w14:paraId="2280C44F" w14:textId="789E3C82" w:rsidR="00FE3AD3" w:rsidRDefault="00FE3AD3" w:rsidP="00FE3AD3">
      <w:pPr>
        <w:pStyle w:val="ListParagraph"/>
        <w:numPr>
          <w:ilvl w:val="2"/>
          <w:numId w:val="1"/>
        </w:numPr>
        <w:spacing w:after="120"/>
      </w:pPr>
      <w:r>
        <w:t xml:space="preserve">Reason for Leaving: </w:t>
      </w:r>
      <w:r w:rsidR="0051460B">
        <w:rPr>
          <w:i/>
          <w:iCs/>
        </w:rPr>
        <w:t>Fired;</w:t>
      </w:r>
      <w:r w:rsidR="005B3A0C">
        <w:t xml:space="preserve"> Details: A</w:t>
      </w:r>
      <w:r w:rsidR="00665B3F">
        <w:rPr>
          <w:i/>
          <w:iCs/>
        </w:rPr>
        <w:t>rgument with boss</w:t>
      </w:r>
    </w:p>
    <w:p w14:paraId="38C4D39E" w14:textId="77777777" w:rsidR="00CA6AAA" w:rsidRPr="00CA6AAA" w:rsidRDefault="00FE3AD3" w:rsidP="00FE3AD3">
      <w:pPr>
        <w:pStyle w:val="ListParagraph"/>
        <w:numPr>
          <w:ilvl w:val="2"/>
          <w:numId w:val="1"/>
        </w:numPr>
        <w:spacing w:after="120"/>
      </w:pPr>
      <w:r>
        <w:t xml:space="preserve">Pay Types: </w:t>
      </w:r>
      <w:r>
        <w:rPr>
          <w:i/>
          <w:iCs/>
        </w:rPr>
        <w:t xml:space="preserve">Hourly </w:t>
      </w:r>
      <w:r w:rsidR="0051460B">
        <w:rPr>
          <w:i/>
          <w:iCs/>
        </w:rPr>
        <w:t>Wage</w:t>
      </w:r>
    </w:p>
    <w:p w14:paraId="588F75FF" w14:textId="77777777" w:rsidR="00CA6AAA" w:rsidRDefault="00FE3AD3" w:rsidP="00FE3AD3">
      <w:pPr>
        <w:pStyle w:val="ListParagraph"/>
        <w:numPr>
          <w:ilvl w:val="2"/>
          <w:numId w:val="1"/>
        </w:numPr>
        <w:spacing w:after="120"/>
      </w:pPr>
      <w:r>
        <w:t xml:space="preserve">Beginning Rate: </w:t>
      </w:r>
      <w:r>
        <w:rPr>
          <w:i/>
          <w:iCs/>
        </w:rPr>
        <w:t>$</w:t>
      </w:r>
      <w:r w:rsidR="00665B3F">
        <w:rPr>
          <w:i/>
          <w:iCs/>
        </w:rPr>
        <w:t>16.50</w:t>
      </w:r>
      <w:r>
        <w:rPr>
          <w:i/>
          <w:iCs/>
        </w:rPr>
        <w:t xml:space="preserve"> Hour</w:t>
      </w:r>
    </w:p>
    <w:p w14:paraId="40F7C020" w14:textId="163A605C" w:rsidR="00FE3AD3" w:rsidRPr="00C255B6" w:rsidRDefault="00FE3AD3" w:rsidP="00FE3AD3">
      <w:pPr>
        <w:pStyle w:val="ListParagraph"/>
        <w:numPr>
          <w:ilvl w:val="2"/>
          <w:numId w:val="1"/>
        </w:numPr>
        <w:spacing w:after="120"/>
      </w:pPr>
      <w:r>
        <w:t xml:space="preserve">Ending Rate: </w:t>
      </w:r>
      <w:r>
        <w:rPr>
          <w:i/>
          <w:iCs/>
        </w:rPr>
        <w:t>No Change</w:t>
      </w:r>
    </w:p>
    <w:p w14:paraId="7B9252A7" w14:textId="12EF7F7C" w:rsidR="00FE3AD3" w:rsidRPr="00C255B6" w:rsidRDefault="00FE3AD3" w:rsidP="00FE3AD3">
      <w:pPr>
        <w:pStyle w:val="ListParagraph"/>
        <w:numPr>
          <w:ilvl w:val="2"/>
          <w:numId w:val="1"/>
        </w:numPr>
        <w:spacing w:after="120"/>
      </w:pPr>
      <w:r>
        <w:t xml:space="preserve">Avg Weekly Hours: </w:t>
      </w:r>
      <w:r w:rsidR="00665B3F">
        <w:rPr>
          <w:i/>
          <w:iCs/>
        </w:rPr>
        <w:t>40</w:t>
      </w:r>
    </w:p>
    <w:p w14:paraId="31D3262E" w14:textId="31E29078" w:rsidR="005F52DE" w:rsidRDefault="002C5172" w:rsidP="002C5172">
      <w:pPr>
        <w:pStyle w:val="ListParagraph"/>
        <w:numPr>
          <w:ilvl w:val="0"/>
          <w:numId w:val="1"/>
        </w:numPr>
      </w:pPr>
      <w:r>
        <w:t xml:space="preserve">Career Assessment: </w:t>
      </w:r>
      <w:r>
        <w:rPr>
          <w:i/>
          <w:iCs/>
        </w:rPr>
        <w:t xml:space="preserve">No </w:t>
      </w:r>
    </w:p>
    <w:p w14:paraId="23F2C6BB" w14:textId="77777777" w:rsidR="00F06AC4" w:rsidRDefault="00F06AC4" w:rsidP="007323B0">
      <w:pPr>
        <w:pStyle w:val="ListParagraph"/>
      </w:pPr>
    </w:p>
    <w:p w14:paraId="0622B78C" w14:textId="6DD3E974" w:rsidR="00F06AC4" w:rsidRPr="00F06AC4" w:rsidRDefault="00F06AC4" w:rsidP="002C5172">
      <w:pPr>
        <w:pStyle w:val="Heading4"/>
      </w:pPr>
      <w:r w:rsidRPr="00F06AC4">
        <w:t>Work Programs</w:t>
      </w:r>
    </w:p>
    <w:p w14:paraId="61A3E745" w14:textId="55E5280A" w:rsidR="00D56E3F" w:rsidRPr="00315F99" w:rsidRDefault="00D45E41" w:rsidP="006A38A4">
      <w:pPr>
        <w:pStyle w:val="ListParagraph"/>
        <w:numPr>
          <w:ilvl w:val="0"/>
          <w:numId w:val="46"/>
        </w:numPr>
        <w:spacing w:after="120"/>
      </w:pPr>
      <w:r>
        <w:t xml:space="preserve">Any other Work Programs: </w:t>
      </w:r>
      <w:r>
        <w:rPr>
          <w:i/>
          <w:iCs/>
        </w:rPr>
        <w:t>Yes</w:t>
      </w:r>
    </w:p>
    <w:p w14:paraId="07813653" w14:textId="6B1FA923" w:rsidR="00315F99" w:rsidRPr="00315F99" w:rsidRDefault="00315F99" w:rsidP="006A38A4">
      <w:pPr>
        <w:pStyle w:val="ListParagraph"/>
        <w:numPr>
          <w:ilvl w:val="0"/>
          <w:numId w:val="46"/>
        </w:numPr>
        <w:spacing w:after="120"/>
      </w:pPr>
      <w:r>
        <w:t xml:space="preserve">Status: </w:t>
      </w:r>
      <w:r>
        <w:rPr>
          <w:i/>
          <w:iCs/>
        </w:rPr>
        <w:t>Past</w:t>
      </w:r>
    </w:p>
    <w:p w14:paraId="36101DDD" w14:textId="45A6128C" w:rsidR="00315F99" w:rsidRPr="00315F99" w:rsidRDefault="00315F99" w:rsidP="006A38A4">
      <w:pPr>
        <w:pStyle w:val="ListParagraph"/>
        <w:numPr>
          <w:ilvl w:val="0"/>
          <w:numId w:val="46"/>
        </w:numPr>
        <w:spacing w:after="120"/>
      </w:pPr>
      <w:r>
        <w:t xml:space="preserve">Program Name: </w:t>
      </w:r>
      <w:r>
        <w:rPr>
          <w:i/>
          <w:iCs/>
        </w:rPr>
        <w:t>FSET</w:t>
      </w:r>
    </w:p>
    <w:p w14:paraId="3324FB62" w14:textId="4F35D6C2" w:rsidR="00315F99" w:rsidRPr="0094727B" w:rsidRDefault="00315F99" w:rsidP="006A38A4">
      <w:pPr>
        <w:pStyle w:val="ListParagraph"/>
        <w:numPr>
          <w:ilvl w:val="0"/>
          <w:numId w:val="46"/>
        </w:numPr>
      </w:pPr>
      <w:r>
        <w:t>Start</w:t>
      </w:r>
      <w:r w:rsidR="00A117A4">
        <w:t xml:space="preserve">/End Date: </w:t>
      </w:r>
      <w:r w:rsidR="00A117A4">
        <w:rPr>
          <w:i/>
          <w:iCs/>
        </w:rPr>
        <w:t xml:space="preserve">three years </w:t>
      </w:r>
      <w:proofErr w:type="gramStart"/>
      <w:r w:rsidR="00A117A4">
        <w:rPr>
          <w:i/>
          <w:iCs/>
        </w:rPr>
        <w:t>ago</w:t>
      </w:r>
      <w:proofErr w:type="gramEnd"/>
      <w:r w:rsidR="00A117A4">
        <w:rPr>
          <w:i/>
          <w:iCs/>
        </w:rPr>
        <w:t xml:space="preserve"> and </w:t>
      </w:r>
      <w:r w:rsidR="0094727B">
        <w:rPr>
          <w:i/>
          <w:iCs/>
        </w:rPr>
        <w:t xml:space="preserve">lasted four months </w:t>
      </w:r>
    </w:p>
    <w:p w14:paraId="4B908341" w14:textId="77777777" w:rsidR="0094727B" w:rsidRDefault="0094727B" w:rsidP="0094727B">
      <w:pPr>
        <w:pStyle w:val="ListParagraph"/>
      </w:pPr>
    </w:p>
    <w:p w14:paraId="2C5D08B8" w14:textId="15978D44" w:rsidR="00D56E3F" w:rsidRDefault="00D56E3F" w:rsidP="00CA6AAA">
      <w:pPr>
        <w:pStyle w:val="Heading4"/>
      </w:pPr>
      <w:r w:rsidRPr="00D56E3F">
        <w:t>Education History</w:t>
      </w:r>
    </w:p>
    <w:p w14:paraId="2F1669A9" w14:textId="55A8BE53" w:rsidR="001000D1" w:rsidRPr="0070400B" w:rsidRDefault="00386462" w:rsidP="006A38A4">
      <w:pPr>
        <w:pStyle w:val="ListParagraph"/>
        <w:numPr>
          <w:ilvl w:val="0"/>
          <w:numId w:val="23"/>
        </w:numPr>
        <w:spacing w:after="120"/>
      </w:pPr>
      <w:r>
        <w:t>High School Graduation Status</w:t>
      </w:r>
      <w:r w:rsidR="001000D1">
        <w:t xml:space="preserve">: </w:t>
      </w:r>
      <w:r w:rsidR="000C5990">
        <w:rPr>
          <w:i/>
          <w:iCs/>
        </w:rPr>
        <w:t>Diploma</w:t>
      </w:r>
    </w:p>
    <w:p w14:paraId="438587F8" w14:textId="77777777" w:rsidR="00264977" w:rsidRPr="00264977" w:rsidRDefault="001000D1" w:rsidP="00264977">
      <w:pPr>
        <w:pStyle w:val="ListParagraph"/>
        <w:numPr>
          <w:ilvl w:val="0"/>
          <w:numId w:val="23"/>
        </w:numPr>
        <w:spacing w:after="120"/>
      </w:pPr>
      <w:r>
        <w:t xml:space="preserve">Location: </w:t>
      </w:r>
      <w:r w:rsidR="00036B6A" w:rsidRPr="00264977">
        <w:rPr>
          <w:i/>
          <w:iCs/>
        </w:rPr>
        <w:t>Green Bay</w:t>
      </w:r>
    </w:p>
    <w:p w14:paraId="7B8C899C" w14:textId="77777777" w:rsidR="00264977" w:rsidRPr="00264977" w:rsidRDefault="001000D1" w:rsidP="00264977">
      <w:pPr>
        <w:pStyle w:val="ListParagraph"/>
        <w:numPr>
          <w:ilvl w:val="0"/>
          <w:numId w:val="23"/>
        </w:numPr>
        <w:spacing w:after="120"/>
      </w:pPr>
      <w:r>
        <w:t xml:space="preserve">School Name: </w:t>
      </w:r>
      <w:r w:rsidR="00036B6A" w:rsidRPr="00264977">
        <w:rPr>
          <w:i/>
          <w:iCs/>
        </w:rPr>
        <w:t>Green Bay West High School</w:t>
      </w:r>
    </w:p>
    <w:p w14:paraId="031D3524" w14:textId="59880E1F" w:rsidR="00A8007C" w:rsidRPr="000C5990" w:rsidRDefault="00264977" w:rsidP="00264977">
      <w:pPr>
        <w:pStyle w:val="ListParagraph"/>
        <w:numPr>
          <w:ilvl w:val="0"/>
          <w:numId w:val="23"/>
        </w:numPr>
      </w:pPr>
      <w:r>
        <w:t>L</w:t>
      </w:r>
      <w:r w:rsidR="001000D1">
        <w:t xml:space="preserve">ast Year Attended: </w:t>
      </w:r>
      <w:r w:rsidR="000C5990" w:rsidRPr="00264977">
        <w:rPr>
          <w:i/>
          <w:iCs/>
        </w:rPr>
        <w:t>17</w:t>
      </w:r>
      <w:r w:rsidR="001000D1" w:rsidRPr="00264977">
        <w:rPr>
          <w:i/>
          <w:iCs/>
        </w:rPr>
        <w:t xml:space="preserve"> years ago </w:t>
      </w:r>
    </w:p>
    <w:p w14:paraId="1059A43D" w14:textId="77777777" w:rsidR="000C5990" w:rsidRDefault="000C5990" w:rsidP="00264977"/>
    <w:p w14:paraId="286928C6" w14:textId="640A7F7D" w:rsidR="00A8007C" w:rsidRDefault="00A8007C" w:rsidP="000C5990">
      <w:pPr>
        <w:pStyle w:val="Heading4"/>
      </w:pPr>
      <w:r>
        <w:t>Post Secondary Education</w:t>
      </w:r>
    </w:p>
    <w:p w14:paraId="197F4C71" w14:textId="77777777" w:rsidR="00EF4F97" w:rsidRPr="0079717F" w:rsidRDefault="00EF4F97" w:rsidP="006A38A4">
      <w:pPr>
        <w:pStyle w:val="ListParagraph"/>
        <w:numPr>
          <w:ilvl w:val="0"/>
          <w:numId w:val="47"/>
        </w:numPr>
        <w:spacing w:after="120"/>
      </w:pPr>
      <w:r>
        <w:t xml:space="preserve">Attended College/University: </w:t>
      </w:r>
      <w:r>
        <w:rPr>
          <w:i/>
          <w:iCs/>
        </w:rPr>
        <w:t>No</w:t>
      </w:r>
    </w:p>
    <w:p w14:paraId="43A43A7B" w14:textId="77777777" w:rsidR="00EF4F97" w:rsidRPr="00CA60EE" w:rsidRDefault="00EF4F97" w:rsidP="006A38A4">
      <w:pPr>
        <w:pStyle w:val="ListParagraph"/>
        <w:numPr>
          <w:ilvl w:val="0"/>
          <w:numId w:val="47"/>
        </w:numPr>
        <w:spacing w:after="120"/>
      </w:pPr>
      <w:r>
        <w:t xml:space="preserve">Licenses/Certificates: </w:t>
      </w:r>
      <w:r>
        <w:rPr>
          <w:i/>
          <w:iCs/>
        </w:rPr>
        <w:t>No</w:t>
      </w:r>
    </w:p>
    <w:p w14:paraId="0E6459B4" w14:textId="174F2497" w:rsidR="00EF4F97" w:rsidRPr="00FD20E6" w:rsidRDefault="00EF4F97" w:rsidP="006A38A4">
      <w:pPr>
        <w:pStyle w:val="ListParagraph"/>
        <w:numPr>
          <w:ilvl w:val="0"/>
          <w:numId w:val="47"/>
        </w:numPr>
        <w:spacing w:after="120"/>
      </w:pPr>
      <w:r>
        <w:t xml:space="preserve">Notes: </w:t>
      </w:r>
      <w:r>
        <w:rPr>
          <w:i/>
          <w:iCs/>
        </w:rPr>
        <w:t xml:space="preserve">learner discretion </w:t>
      </w:r>
    </w:p>
    <w:p w14:paraId="3AD1F9C6" w14:textId="5FECEE79" w:rsidR="00EF4F97" w:rsidRPr="000D7FBC" w:rsidRDefault="00EF4F97" w:rsidP="006A38A4">
      <w:pPr>
        <w:pStyle w:val="ListParagraph"/>
        <w:numPr>
          <w:ilvl w:val="1"/>
          <w:numId w:val="47"/>
        </w:numPr>
      </w:pPr>
      <w:r>
        <w:t xml:space="preserve">We say he is interested in getting an automotive repair certification.  </w:t>
      </w:r>
    </w:p>
    <w:p w14:paraId="3378C79F" w14:textId="77777777" w:rsidR="00A8007C" w:rsidRDefault="00A8007C" w:rsidP="00A8007C">
      <w:pPr>
        <w:pStyle w:val="ListParagraph"/>
      </w:pPr>
    </w:p>
    <w:p w14:paraId="74CA75CC" w14:textId="320CCE8C" w:rsidR="00A8007C" w:rsidRDefault="00A8007C" w:rsidP="00EF4F97">
      <w:pPr>
        <w:pStyle w:val="Heading4"/>
      </w:pPr>
      <w:r>
        <w:lastRenderedPageBreak/>
        <w:t>Military Experience</w:t>
      </w:r>
    </w:p>
    <w:p w14:paraId="02DADC34" w14:textId="30AFD5BB" w:rsidR="00A8007C" w:rsidRPr="00615679" w:rsidRDefault="002E272B" w:rsidP="00A8007C">
      <w:pPr>
        <w:pStyle w:val="ListParagraph"/>
        <w:numPr>
          <w:ilvl w:val="0"/>
          <w:numId w:val="24"/>
        </w:numPr>
      </w:pPr>
      <w:r>
        <w:t xml:space="preserve">Military Training: </w:t>
      </w:r>
      <w:r>
        <w:rPr>
          <w:i/>
          <w:iCs/>
        </w:rPr>
        <w:t>No</w:t>
      </w:r>
    </w:p>
    <w:p w14:paraId="312E6F40" w14:textId="77777777" w:rsidR="00615679" w:rsidRDefault="00615679" w:rsidP="00615679"/>
    <w:p w14:paraId="3B1E4CAE" w14:textId="4B51B048" w:rsidR="00A8007C" w:rsidRDefault="00A8007C" w:rsidP="002E272B">
      <w:pPr>
        <w:pStyle w:val="Heading4"/>
      </w:pPr>
      <w:r>
        <w:t>Housing</w:t>
      </w:r>
    </w:p>
    <w:p w14:paraId="68F39DE9" w14:textId="5058A6C9" w:rsidR="00C70F1B" w:rsidRDefault="00C70F1B" w:rsidP="00C70F1B">
      <w:pPr>
        <w:pStyle w:val="ListParagraph"/>
        <w:numPr>
          <w:ilvl w:val="0"/>
          <w:numId w:val="1"/>
        </w:numPr>
        <w:spacing w:after="120"/>
      </w:pPr>
      <w:r>
        <w:t>Current Housing</w:t>
      </w:r>
      <w:r w:rsidR="00381157">
        <w:t>:</w:t>
      </w:r>
    </w:p>
    <w:p w14:paraId="372EB152" w14:textId="77777777" w:rsidR="00E36550" w:rsidRPr="00E36550" w:rsidRDefault="00C70F1B" w:rsidP="007C6D6C">
      <w:pPr>
        <w:pStyle w:val="ListParagraph"/>
        <w:numPr>
          <w:ilvl w:val="1"/>
          <w:numId w:val="1"/>
        </w:numPr>
        <w:spacing w:after="120"/>
      </w:pPr>
      <w:r>
        <w:t xml:space="preserve">Housing Situation: </w:t>
      </w:r>
      <w:r>
        <w:rPr>
          <w:i/>
          <w:iCs/>
        </w:rPr>
        <w:t>Rent/Own (Unsubsidized)</w:t>
      </w:r>
      <w:r w:rsidR="006A639C">
        <w:rPr>
          <w:i/>
          <w:iCs/>
        </w:rPr>
        <w:t xml:space="preserve"> or </w:t>
      </w:r>
      <w:r w:rsidR="00062F28">
        <w:rPr>
          <w:i/>
          <w:iCs/>
        </w:rPr>
        <w:t>Temporarily Living with Others</w:t>
      </w:r>
    </w:p>
    <w:p w14:paraId="55A326EC" w14:textId="0D7AB2EC" w:rsidR="004C05EE" w:rsidRPr="004C05EE" w:rsidRDefault="00C70F1B" w:rsidP="007C6D6C">
      <w:pPr>
        <w:pStyle w:val="ListParagraph"/>
        <w:numPr>
          <w:ilvl w:val="1"/>
          <w:numId w:val="1"/>
        </w:numPr>
        <w:spacing w:after="120"/>
      </w:pPr>
      <w:r>
        <w:t xml:space="preserve">Begin Date: </w:t>
      </w:r>
      <w:r w:rsidR="007C6D6C">
        <w:rPr>
          <w:i/>
          <w:iCs/>
        </w:rPr>
        <w:t>t</w:t>
      </w:r>
      <w:r w:rsidR="00062F28">
        <w:rPr>
          <w:i/>
          <w:iCs/>
        </w:rPr>
        <w:t>his month</w:t>
      </w:r>
    </w:p>
    <w:p w14:paraId="64FDF425" w14:textId="050A37B3" w:rsidR="00C70F1B" w:rsidRPr="002F3FFF" w:rsidRDefault="004C05EE" w:rsidP="007C6D6C">
      <w:pPr>
        <w:pStyle w:val="ListParagraph"/>
        <w:numPr>
          <w:ilvl w:val="1"/>
          <w:numId w:val="1"/>
        </w:numPr>
        <w:spacing w:after="120"/>
      </w:pPr>
      <w:r>
        <w:t xml:space="preserve">Monthly Amount: </w:t>
      </w:r>
      <w:r>
        <w:rPr>
          <w:i/>
          <w:iCs/>
        </w:rPr>
        <w:t>Unknown</w:t>
      </w:r>
      <w:r w:rsidR="006E3B09">
        <w:t xml:space="preserve"> </w:t>
      </w:r>
    </w:p>
    <w:p w14:paraId="14B1099F" w14:textId="4B5D4F91" w:rsidR="00B6626B" w:rsidRPr="007609BA" w:rsidRDefault="00C70F1B" w:rsidP="007C6D6C">
      <w:pPr>
        <w:pStyle w:val="ListParagraph"/>
        <w:numPr>
          <w:ilvl w:val="1"/>
          <w:numId w:val="1"/>
        </w:numPr>
        <w:spacing w:after="120"/>
      </w:pPr>
      <w:r>
        <w:t xml:space="preserve">Risk of Eviction: </w:t>
      </w:r>
      <w:r>
        <w:rPr>
          <w:i/>
          <w:iCs/>
        </w:rPr>
        <w:t>No</w:t>
      </w:r>
    </w:p>
    <w:p w14:paraId="605C7FA5" w14:textId="749C74F9" w:rsidR="007609BA" w:rsidRPr="002F3FFF" w:rsidRDefault="007609BA" w:rsidP="007C6D6C">
      <w:pPr>
        <w:pStyle w:val="ListParagraph"/>
        <w:numPr>
          <w:ilvl w:val="1"/>
          <w:numId w:val="1"/>
        </w:numPr>
        <w:spacing w:after="120"/>
      </w:pPr>
      <w:r>
        <w:t xml:space="preserve">The scenario says Viktor moved in with </w:t>
      </w:r>
      <w:proofErr w:type="gramStart"/>
      <w:r>
        <w:t>Brittany, but</w:t>
      </w:r>
      <w:proofErr w:type="gramEnd"/>
      <w:r>
        <w:t xml:space="preserve"> doesn’t say if he helps pay rent or if he’ll permanently </w:t>
      </w:r>
      <w:r w:rsidR="00C25CD9">
        <w:t xml:space="preserve">live there. </w:t>
      </w:r>
    </w:p>
    <w:p w14:paraId="0340DED2" w14:textId="74033B77" w:rsidR="00C70F1B" w:rsidRDefault="00C70F1B" w:rsidP="00C70F1B">
      <w:pPr>
        <w:pStyle w:val="ListParagraph"/>
        <w:numPr>
          <w:ilvl w:val="0"/>
          <w:numId w:val="1"/>
        </w:numPr>
        <w:spacing w:after="120"/>
      </w:pPr>
      <w:r>
        <w:t>Housing History</w:t>
      </w:r>
      <w:r w:rsidR="00381157">
        <w:t>:</w:t>
      </w:r>
    </w:p>
    <w:p w14:paraId="65146E58" w14:textId="77777777" w:rsidR="00E36550" w:rsidRPr="00E36550" w:rsidRDefault="00C70F1B" w:rsidP="00C70F1B">
      <w:pPr>
        <w:pStyle w:val="ListParagraph"/>
        <w:numPr>
          <w:ilvl w:val="1"/>
          <w:numId w:val="1"/>
        </w:numPr>
        <w:spacing w:after="120"/>
      </w:pPr>
      <w:r>
        <w:t xml:space="preserve">Situation: </w:t>
      </w:r>
      <w:r>
        <w:rPr>
          <w:i/>
          <w:iCs/>
        </w:rPr>
        <w:t>Rent/Own (Unsubsidized)</w:t>
      </w:r>
    </w:p>
    <w:p w14:paraId="6618712C" w14:textId="77777777" w:rsidR="00E36550" w:rsidRPr="00E36550" w:rsidRDefault="00C70F1B" w:rsidP="00C70F1B">
      <w:pPr>
        <w:pStyle w:val="ListParagraph"/>
        <w:numPr>
          <w:ilvl w:val="1"/>
          <w:numId w:val="1"/>
        </w:numPr>
        <w:spacing w:after="120"/>
      </w:pPr>
      <w:proofErr w:type="gramStart"/>
      <w:r>
        <w:t>Begin Date</w:t>
      </w:r>
      <w:proofErr w:type="gramEnd"/>
      <w:r>
        <w:t xml:space="preserve">: </w:t>
      </w:r>
      <w:r>
        <w:rPr>
          <w:i/>
          <w:iCs/>
        </w:rPr>
        <w:t>two years ago</w:t>
      </w:r>
    </w:p>
    <w:p w14:paraId="6053D72A" w14:textId="5B945F4A" w:rsidR="00373591" w:rsidRDefault="00C70F1B" w:rsidP="00C70F1B">
      <w:pPr>
        <w:pStyle w:val="ListParagraph"/>
        <w:numPr>
          <w:ilvl w:val="1"/>
          <w:numId w:val="1"/>
        </w:numPr>
        <w:spacing w:after="120"/>
      </w:pPr>
      <w:r>
        <w:t>End Date:</w:t>
      </w:r>
      <w:r w:rsidR="007C6D6C">
        <w:t xml:space="preserve"> </w:t>
      </w:r>
      <w:r w:rsidR="007C6D6C">
        <w:rPr>
          <w:i/>
          <w:iCs/>
        </w:rPr>
        <w:t>this month</w:t>
      </w:r>
      <w:r w:rsidR="006E3B09">
        <w:t xml:space="preserve"> </w:t>
      </w:r>
    </w:p>
    <w:p w14:paraId="6AB0C7B9" w14:textId="6E84AF89" w:rsidR="00C70F1B" w:rsidRPr="0045697D" w:rsidRDefault="0045697D" w:rsidP="00C70F1B">
      <w:pPr>
        <w:pStyle w:val="ListParagraph"/>
        <w:numPr>
          <w:ilvl w:val="1"/>
          <w:numId w:val="1"/>
        </w:numPr>
        <w:spacing w:after="120"/>
      </w:pPr>
      <w:r>
        <w:t xml:space="preserve">Monthly Amount: </w:t>
      </w:r>
      <w:r>
        <w:rPr>
          <w:i/>
          <w:iCs/>
        </w:rPr>
        <w:t>$625</w:t>
      </w:r>
    </w:p>
    <w:p w14:paraId="38B44347" w14:textId="315BBFBD" w:rsidR="0045697D" w:rsidRPr="002F3FFF" w:rsidRDefault="0045697D" w:rsidP="00C70F1B">
      <w:pPr>
        <w:pStyle w:val="ListParagraph"/>
        <w:numPr>
          <w:ilvl w:val="1"/>
          <w:numId w:val="1"/>
        </w:numPr>
        <w:spacing w:after="120"/>
      </w:pPr>
      <w:r>
        <w:t xml:space="preserve">Evicted: </w:t>
      </w:r>
      <w:r>
        <w:rPr>
          <w:i/>
          <w:iCs/>
        </w:rPr>
        <w:t>No</w:t>
      </w:r>
    </w:p>
    <w:p w14:paraId="1AEAEF36" w14:textId="77777777" w:rsidR="00C70F1B" w:rsidRPr="00436021" w:rsidRDefault="00C70F1B" w:rsidP="006A38A4">
      <w:pPr>
        <w:pStyle w:val="ListParagraph"/>
        <w:numPr>
          <w:ilvl w:val="0"/>
          <w:numId w:val="25"/>
        </w:numPr>
        <w:spacing w:after="120"/>
      </w:pPr>
      <w:r>
        <w:t xml:space="preserve">Risk of Utility Disconnected: </w:t>
      </w:r>
      <w:r>
        <w:rPr>
          <w:i/>
          <w:iCs/>
        </w:rPr>
        <w:t>No</w:t>
      </w:r>
    </w:p>
    <w:p w14:paraId="5FDB0DF1" w14:textId="77777777" w:rsidR="00436021" w:rsidRPr="000E4ADB" w:rsidRDefault="00436021" w:rsidP="006A38A4">
      <w:pPr>
        <w:pStyle w:val="ListParagraph"/>
        <w:numPr>
          <w:ilvl w:val="0"/>
          <w:numId w:val="25"/>
        </w:numPr>
        <w:spacing w:after="120"/>
      </w:pPr>
      <w:r>
        <w:t xml:space="preserve">Housing Make it Hard to Work: </w:t>
      </w:r>
      <w:r>
        <w:rPr>
          <w:i/>
          <w:iCs/>
        </w:rPr>
        <w:t>No</w:t>
      </w:r>
    </w:p>
    <w:p w14:paraId="138965A7" w14:textId="77777777" w:rsidR="006929DD" w:rsidRDefault="00436021" w:rsidP="006929DD">
      <w:pPr>
        <w:pStyle w:val="ListParagraph"/>
        <w:numPr>
          <w:ilvl w:val="1"/>
          <w:numId w:val="26"/>
        </w:numPr>
        <w:spacing w:after="120"/>
      </w:pPr>
      <w:r>
        <w:t xml:space="preserve">Action Needed: </w:t>
      </w:r>
      <w:r>
        <w:rPr>
          <w:i/>
          <w:iCs/>
        </w:rPr>
        <w:t>No Action Needed</w:t>
      </w:r>
      <w:r w:rsidR="006929DD" w:rsidRPr="006929DD">
        <w:t xml:space="preserve"> </w:t>
      </w:r>
    </w:p>
    <w:p w14:paraId="71B2B1E3" w14:textId="328AD7E6" w:rsidR="00436021" w:rsidRPr="000E4ADB" w:rsidRDefault="006929DD" w:rsidP="006929DD">
      <w:pPr>
        <w:pStyle w:val="ListParagraph"/>
        <w:numPr>
          <w:ilvl w:val="2"/>
          <w:numId w:val="26"/>
        </w:numPr>
      </w:pPr>
      <w:r>
        <w:t xml:space="preserve">If the learner entered an Action Needed item, and it makes sense for the scenario, don’t make them remove it. </w:t>
      </w:r>
    </w:p>
    <w:p w14:paraId="2D8E69E6" w14:textId="1A4B71F8" w:rsidR="009119CF" w:rsidRDefault="009119CF" w:rsidP="006929DD"/>
    <w:p w14:paraId="56A2B665" w14:textId="3A154817" w:rsidR="00C15ED3" w:rsidRDefault="00C15ED3" w:rsidP="0045697D">
      <w:pPr>
        <w:pStyle w:val="Heading4"/>
      </w:pPr>
      <w:r w:rsidRPr="00312A55">
        <w:t>Transportation</w:t>
      </w:r>
    </w:p>
    <w:p w14:paraId="420B1BDB" w14:textId="77777777" w:rsidR="005067AD" w:rsidRDefault="00612C08" w:rsidP="005067AD">
      <w:pPr>
        <w:pStyle w:val="ListParagraph"/>
        <w:numPr>
          <w:ilvl w:val="0"/>
          <w:numId w:val="26"/>
        </w:numPr>
        <w:spacing w:after="120"/>
      </w:pPr>
      <w:r>
        <w:t xml:space="preserve">Transportation Methods: </w:t>
      </w:r>
      <w:r>
        <w:rPr>
          <w:i/>
          <w:iCs/>
        </w:rPr>
        <w:t>Personal Vehicle</w:t>
      </w:r>
      <w:r>
        <w:t xml:space="preserve"> </w:t>
      </w:r>
    </w:p>
    <w:p w14:paraId="389A246D" w14:textId="77777777" w:rsidR="005067AD" w:rsidRPr="005067AD" w:rsidRDefault="00612C08" w:rsidP="006A38A4">
      <w:pPr>
        <w:pStyle w:val="ListParagraph"/>
        <w:numPr>
          <w:ilvl w:val="0"/>
          <w:numId w:val="26"/>
        </w:numPr>
        <w:spacing w:after="120"/>
      </w:pPr>
      <w:r>
        <w:t xml:space="preserve">Vehicle Insured: </w:t>
      </w:r>
      <w:r w:rsidRPr="005067AD">
        <w:rPr>
          <w:i/>
          <w:iCs/>
        </w:rPr>
        <w:t>Yes</w:t>
      </w:r>
    </w:p>
    <w:p w14:paraId="2BAEFB49" w14:textId="0DC39055" w:rsidR="00612C08" w:rsidRPr="004A7E6A" w:rsidRDefault="005067AD" w:rsidP="006A38A4">
      <w:pPr>
        <w:pStyle w:val="ListParagraph"/>
        <w:numPr>
          <w:ilvl w:val="0"/>
          <w:numId w:val="26"/>
        </w:numPr>
        <w:spacing w:after="120"/>
      </w:pPr>
      <w:r>
        <w:t xml:space="preserve">Vehicle </w:t>
      </w:r>
      <w:r w:rsidR="00612C08">
        <w:t xml:space="preserve">Registration Current: </w:t>
      </w:r>
      <w:r w:rsidR="00612C08">
        <w:rPr>
          <w:i/>
          <w:iCs/>
        </w:rPr>
        <w:t xml:space="preserve">Yes </w:t>
      </w:r>
    </w:p>
    <w:p w14:paraId="015455FC" w14:textId="5B106681" w:rsidR="00641EC7" w:rsidRDefault="00612C08" w:rsidP="006A38A4">
      <w:pPr>
        <w:pStyle w:val="ListParagraph"/>
        <w:numPr>
          <w:ilvl w:val="0"/>
          <w:numId w:val="26"/>
        </w:numPr>
        <w:spacing w:after="120"/>
      </w:pPr>
      <w:r>
        <w:t xml:space="preserve">Valid Driver’s License: </w:t>
      </w:r>
      <w:r>
        <w:rPr>
          <w:i/>
          <w:iCs/>
        </w:rPr>
        <w:t xml:space="preserve">Yes </w:t>
      </w:r>
    </w:p>
    <w:p w14:paraId="72EAED98" w14:textId="0B923AC9" w:rsidR="00612C08" w:rsidRPr="00574A7C" w:rsidRDefault="00612C08" w:rsidP="006A38A4">
      <w:pPr>
        <w:pStyle w:val="ListParagraph"/>
        <w:numPr>
          <w:ilvl w:val="0"/>
          <w:numId w:val="26"/>
        </w:numPr>
        <w:spacing w:after="120"/>
      </w:pPr>
      <w:r>
        <w:t xml:space="preserve">State: </w:t>
      </w:r>
      <w:r w:rsidR="00AA3AD1">
        <w:rPr>
          <w:i/>
          <w:iCs/>
        </w:rPr>
        <w:t>Wisconsin;</w:t>
      </w:r>
      <w:r>
        <w:t xml:space="preserve"> Expiration: </w:t>
      </w:r>
      <w:r w:rsidRPr="00F76D11">
        <w:rPr>
          <w:i/>
          <w:iCs/>
        </w:rPr>
        <w:t>learner discretion</w:t>
      </w:r>
      <w:r w:rsidR="00F76D11">
        <w:rPr>
          <w:i/>
          <w:iCs/>
        </w:rPr>
        <w:t xml:space="preserve"> (we don’t provide)</w:t>
      </w:r>
    </w:p>
    <w:p w14:paraId="39A9C466" w14:textId="77777777" w:rsidR="00612C08" w:rsidRPr="00574A7C" w:rsidRDefault="00612C08" w:rsidP="006A38A4">
      <w:pPr>
        <w:pStyle w:val="ListParagraph"/>
        <w:numPr>
          <w:ilvl w:val="0"/>
          <w:numId w:val="26"/>
        </w:numPr>
        <w:spacing w:after="120"/>
      </w:pPr>
      <w:r>
        <w:t xml:space="preserve">CDL: </w:t>
      </w:r>
      <w:r>
        <w:rPr>
          <w:i/>
          <w:iCs/>
        </w:rPr>
        <w:t>No</w:t>
      </w:r>
    </w:p>
    <w:p w14:paraId="789DAA6E" w14:textId="7C5EABFA" w:rsidR="00612C08" w:rsidRPr="006929DD" w:rsidRDefault="00612C08" w:rsidP="00E45629">
      <w:pPr>
        <w:pStyle w:val="ListParagraph"/>
        <w:numPr>
          <w:ilvl w:val="0"/>
          <w:numId w:val="26"/>
        </w:numPr>
        <w:spacing w:after="120"/>
      </w:pPr>
      <w:r>
        <w:t xml:space="preserve">Action Needed: </w:t>
      </w:r>
      <w:r>
        <w:rPr>
          <w:i/>
          <w:iCs/>
        </w:rPr>
        <w:t>No Action Needed</w:t>
      </w:r>
    </w:p>
    <w:p w14:paraId="2953E559" w14:textId="7DBE429E" w:rsidR="006929DD" w:rsidRPr="00D05E5E" w:rsidRDefault="006929DD" w:rsidP="006929DD">
      <w:pPr>
        <w:pStyle w:val="ListParagraph"/>
        <w:numPr>
          <w:ilvl w:val="1"/>
          <w:numId w:val="26"/>
        </w:numPr>
      </w:pPr>
      <w:r>
        <w:t xml:space="preserve">If the learner entered an Action Needed item, and it makes sense for the scenario, don’t make them remove it. </w:t>
      </w:r>
    </w:p>
    <w:p w14:paraId="3CB7195B" w14:textId="77777777" w:rsidR="00807B62" w:rsidRDefault="00807B62" w:rsidP="00F76D11"/>
    <w:p w14:paraId="3EF394D7" w14:textId="60337277" w:rsidR="00C15ED3" w:rsidRPr="00312A55" w:rsidRDefault="00C15ED3" w:rsidP="00F76D11">
      <w:pPr>
        <w:pStyle w:val="Heading4"/>
      </w:pPr>
      <w:r w:rsidRPr="00312A55">
        <w:lastRenderedPageBreak/>
        <w:t xml:space="preserve">Legal </w:t>
      </w:r>
      <w:r w:rsidR="00312A55" w:rsidRPr="00312A55">
        <w:t>Issues</w:t>
      </w:r>
    </w:p>
    <w:p w14:paraId="22F1B676" w14:textId="77777777" w:rsidR="0094314F" w:rsidRPr="00D05E5E" w:rsidRDefault="0094314F" w:rsidP="006A38A4">
      <w:pPr>
        <w:pStyle w:val="ListParagraph"/>
        <w:numPr>
          <w:ilvl w:val="0"/>
          <w:numId w:val="27"/>
        </w:numPr>
        <w:spacing w:after="120"/>
      </w:pPr>
      <w:r>
        <w:t xml:space="preserve">Responses to all questions: </w:t>
      </w:r>
      <w:r>
        <w:rPr>
          <w:i/>
          <w:iCs/>
        </w:rPr>
        <w:t xml:space="preserve">No </w:t>
      </w:r>
    </w:p>
    <w:p w14:paraId="2DF19B65" w14:textId="77777777" w:rsidR="0094314F" w:rsidRPr="00D05E5E" w:rsidRDefault="0094314F" w:rsidP="006A38A4">
      <w:pPr>
        <w:pStyle w:val="ListParagraph"/>
        <w:numPr>
          <w:ilvl w:val="0"/>
          <w:numId w:val="27"/>
        </w:numPr>
      </w:pPr>
      <w:r>
        <w:t xml:space="preserve">Action Needed: </w:t>
      </w:r>
      <w:r>
        <w:rPr>
          <w:i/>
          <w:iCs/>
        </w:rPr>
        <w:t>No Action Needed</w:t>
      </w:r>
    </w:p>
    <w:p w14:paraId="7D23FAA1" w14:textId="77777777" w:rsidR="00AB0459" w:rsidRDefault="00AB0459" w:rsidP="00AB0459"/>
    <w:p w14:paraId="2729044C" w14:textId="04B29A15" w:rsidR="00793F26" w:rsidRPr="00F76D11" w:rsidRDefault="00B11EFE" w:rsidP="00F76D11">
      <w:pPr>
        <w:pStyle w:val="Heading4"/>
      </w:pPr>
      <w:r w:rsidRPr="00B11EFE">
        <w:t>Participant Barriers</w:t>
      </w:r>
    </w:p>
    <w:p w14:paraId="64E91010" w14:textId="09375747" w:rsidR="0028361A" w:rsidRPr="00F76D11" w:rsidRDefault="0028361A" w:rsidP="006A38A4">
      <w:pPr>
        <w:pStyle w:val="ListParagraph"/>
        <w:numPr>
          <w:ilvl w:val="0"/>
          <w:numId w:val="27"/>
        </w:numPr>
        <w:spacing w:after="120"/>
      </w:pPr>
      <w:r>
        <w:t>Responses to all questions</w:t>
      </w:r>
      <w:r w:rsidR="000A563C">
        <w:t>:</w:t>
      </w:r>
      <w:r>
        <w:t xml:space="preserve"> </w:t>
      </w:r>
      <w:r>
        <w:rPr>
          <w:i/>
          <w:iCs/>
        </w:rPr>
        <w:t xml:space="preserve">No </w:t>
      </w:r>
    </w:p>
    <w:p w14:paraId="5F31D40B" w14:textId="249FB266" w:rsidR="00D81C21" w:rsidRPr="00D05E5E" w:rsidRDefault="001908F2" w:rsidP="00F2624C">
      <w:pPr>
        <w:pStyle w:val="ListParagraph"/>
        <w:numPr>
          <w:ilvl w:val="0"/>
          <w:numId w:val="27"/>
        </w:numPr>
        <w:spacing w:after="120"/>
      </w:pPr>
      <w:r>
        <w:t>The</w:t>
      </w:r>
      <w:r w:rsidR="00F76D11">
        <w:t xml:space="preserve"> DV questions</w:t>
      </w:r>
      <w:r>
        <w:t xml:space="preserve"> must be blank</w:t>
      </w:r>
      <w:r w:rsidR="00F76D11">
        <w:t xml:space="preserve"> as we say Brittany is at the appointment. </w:t>
      </w:r>
    </w:p>
    <w:p w14:paraId="5C1A1319" w14:textId="77777777" w:rsidR="0028361A" w:rsidRPr="000A563C" w:rsidRDefault="0028361A" w:rsidP="006A38A4">
      <w:pPr>
        <w:pStyle w:val="ListParagraph"/>
        <w:numPr>
          <w:ilvl w:val="0"/>
          <w:numId w:val="27"/>
        </w:numPr>
      </w:pPr>
      <w:r>
        <w:t xml:space="preserve">Action Needed: </w:t>
      </w:r>
      <w:r>
        <w:rPr>
          <w:i/>
          <w:iCs/>
        </w:rPr>
        <w:t>No Action Needed</w:t>
      </w:r>
    </w:p>
    <w:p w14:paraId="1B889E39" w14:textId="77777777" w:rsidR="00A92715" w:rsidRDefault="00A92715" w:rsidP="003900D9">
      <w:pPr>
        <w:pStyle w:val="ListParagraph"/>
      </w:pPr>
    </w:p>
    <w:p w14:paraId="75CB581D" w14:textId="17A1C57A" w:rsidR="00962F58" w:rsidRDefault="00962F58" w:rsidP="00F76D11">
      <w:pPr>
        <w:pStyle w:val="Heading4"/>
      </w:pPr>
      <w:r>
        <w:t>Child and Youth Supports</w:t>
      </w:r>
    </w:p>
    <w:p w14:paraId="27535451" w14:textId="77777777" w:rsidR="00DD2776" w:rsidRPr="00A043E4" w:rsidRDefault="00DD2776" w:rsidP="006A38A4">
      <w:pPr>
        <w:pStyle w:val="ListParagraph"/>
        <w:numPr>
          <w:ilvl w:val="0"/>
          <w:numId w:val="28"/>
        </w:numPr>
        <w:spacing w:after="120"/>
      </w:pPr>
      <w:r>
        <w:t xml:space="preserve">Child under 12: </w:t>
      </w:r>
      <w:r>
        <w:rPr>
          <w:i/>
          <w:iCs/>
        </w:rPr>
        <w:t>Yes</w:t>
      </w:r>
    </w:p>
    <w:p w14:paraId="42D678B9" w14:textId="37409A48" w:rsidR="00DD2776" w:rsidRPr="00373C77" w:rsidRDefault="00DD2776" w:rsidP="006A38A4">
      <w:pPr>
        <w:pStyle w:val="ListParagraph"/>
        <w:numPr>
          <w:ilvl w:val="1"/>
          <w:numId w:val="28"/>
        </w:numPr>
        <w:spacing w:after="120"/>
      </w:pPr>
      <w:r>
        <w:t xml:space="preserve">First Name: </w:t>
      </w:r>
      <w:r w:rsidR="004F21C3">
        <w:rPr>
          <w:i/>
          <w:iCs/>
        </w:rPr>
        <w:t>Ella;</w:t>
      </w:r>
      <w:r>
        <w:t xml:space="preserve"> Last Name: </w:t>
      </w:r>
      <w:r>
        <w:rPr>
          <w:i/>
          <w:iCs/>
        </w:rPr>
        <w:t>must match last name in CWW</w:t>
      </w:r>
      <w:r>
        <w:t xml:space="preserve">; Date of Birth: </w:t>
      </w:r>
      <w:r>
        <w:rPr>
          <w:i/>
          <w:iCs/>
        </w:rPr>
        <w:t>must match DOB in CWW</w:t>
      </w:r>
    </w:p>
    <w:p w14:paraId="35A22C2D" w14:textId="77777777" w:rsidR="004F21C3" w:rsidRPr="004F21C3" w:rsidRDefault="00DD2776" w:rsidP="006A38A4">
      <w:pPr>
        <w:pStyle w:val="ListParagraph"/>
        <w:numPr>
          <w:ilvl w:val="1"/>
          <w:numId w:val="28"/>
        </w:numPr>
        <w:spacing w:after="120"/>
      </w:pPr>
      <w:r>
        <w:t xml:space="preserve">Care Arrangement: </w:t>
      </w:r>
      <w:r w:rsidR="00502D56">
        <w:rPr>
          <w:i/>
          <w:iCs/>
        </w:rPr>
        <w:t xml:space="preserve">learner </w:t>
      </w:r>
      <w:r w:rsidR="004F21C3">
        <w:rPr>
          <w:i/>
          <w:iCs/>
        </w:rPr>
        <w:t>discretion</w:t>
      </w:r>
    </w:p>
    <w:p w14:paraId="38E22E1E" w14:textId="1E72CFFF" w:rsidR="00DD2776" w:rsidRPr="00502D56" w:rsidRDefault="00DD2776" w:rsidP="006A38A4">
      <w:pPr>
        <w:pStyle w:val="ListParagraph"/>
        <w:numPr>
          <w:ilvl w:val="1"/>
          <w:numId w:val="28"/>
        </w:numPr>
        <w:spacing w:after="120"/>
      </w:pPr>
      <w:r>
        <w:t xml:space="preserve">Special Needs: </w:t>
      </w:r>
      <w:r>
        <w:rPr>
          <w:i/>
          <w:iCs/>
        </w:rPr>
        <w:t xml:space="preserve">No </w:t>
      </w:r>
    </w:p>
    <w:p w14:paraId="76968123" w14:textId="74E5CBF7" w:rsidR="00502D56" w:rsidRPr="00F70658" w:rsidRDefault="00502D56" w:rsidP="00731910">
      <w:pPr>
        <w:pStyle w:val="ListParagraph"/>
        <w:numPr>
          <w:ilvl w:val="1"/>
          <w:numId w:val="28"/>
        </w:numPr>
        <w:spacing w:after="120"/>
      </w:pPr>
      <w:r>
        <w:t xml:space="preserve">This must match what learners have as Ella’s care arrangement on Brittany’s </w:t>
      </w:r>
      <w:r w:rsidRPr="001908F2">
        <w:t>Child and Youth Supports</w:t>
      </w:r>
      <w:r>
        <w:t xml:space="preserve"> page. </w:t>
      </w:r>
    </w:p>
    <w:p w14:paraId="581017BA" w14:textId="103E124D" w:rsidR="00DD2776" w:rsidRPr="00882563" w:rsidRDefault="00DD2776" w:rsidP="006A38A4">
      <w:pPr>
        <w:pStyle w:val="ListParagraph"/>
        <w:numPr>
          <w:ilvl w:val="0"/>
          <w:numId w:val="28"/>
        </w:numPr>
        <w:spacing w:after="120"/>
      </w:pPr>
      <w:r>
        <w:t xml:space="preserve">Children 13 to 18 with </w:t>
      </w:r>
      <w:r w:rsidR="00731910">
        <w:t>S</w:t>
      </w:r>
      <w:r>
        <w:t xml:space="preserve">pecial </w:t>
      </w:r>
      <w:r w:rsidR="00731910">
        <w:t>N</w:t>
      </w:r>
      <w:r>
        <w:t xml:space="preserve">eeds: </w:t>
      </w:r>
      <w:r>
        <w:rPr>
          <w:i/>
          <w:iCs/>
        </w:rPr>
        <w:t>No</w:t>
      </w:r>
    </w:p>
    <w:p w14:paraId="5F8C4BF4" w14:textId="73A4883F" w:rsidR="000413D0" w:rsidRPr="002F280D" w:rsidRDefault="000413D0" w:rsidP="006A38A4">
      <w:pPr>
        <w:pStyle w:val="ListParagraph"/>
        <w:numPr>
          <w:ilvl w:val="0"/>
          <w:numId w:val="28"/>
        </w:numPr>
        <w:spacing w:after="120"/>
      </w:pPr>
      <w:r>
        <w:t xml:space="preserve">Special Needs Programming: </w:t>
      </w:r>
      <w:r w:rsidR="00F81B40">
        <w:rPr>
          <w:i/>
          <w:iCs/>
        </w:rPr>
        <w:t>Yes;</w:t>
      </w:r>
      <w:r>
        <w:t xml:space="preserve"> Details: </w:t>
      </w:r>
      <w:r>
        <w:rPr>
          <w:i/>
          <w:iCs/>
        </w:rPr>
        <w:t>Birth to 3</w:t>
      </w:r>
    </w:p>
    <w:p w14:paraId="6C55F34F" w14:textId="77777777" w:rsidR="00D03590" w:rsidRPr="00D03590" w:rsidRDefault="000413D0" w:rsidP="006A38A4">
      <w:pPr>
        <w:pStyle w:val="ListParagraph"/>
        <w:numPr>
          <w:ilvl w:val="0"/>
          <w:numId w:val="28"/>
        </w:numPr>
        <w:spacing w:after="120"/>
      </w:pPr>
      <w:r>
        <w:t xml:space="preserve">WIC: </w:t>
      </w:r>
      <w:r>
        <w:rPr>
          <w:i/>
          <w:iCs/>
        </w:rPr>
        <w:t>Yes</w:t>
      </w:r>
    </w:p>
    <w:p w14:paraId="244AB6E5" w14:textId="4AB712B8" w:rsidR="000413D0" w:rsidRPr="008A7F7F" w:rsidRDefault="000413D0" w:rsidP="006A38A4">
      <w:pPr>
        <w:pStyle w:val="ListParagraph"/>
        <w:numPr>
          <w:ilvl w:val="0"/>
          <w:numId w:val="28"/>
        </w:numPr>
        <w:spacing w:after="120"/>
      </w:pPr>
      <w:r>
        <w:t xml:space="preserve">Head Start: </w:t>
      </w:r>
      <w:r>
        <w:rPr>
          <w:i/>
          <w:iCs/>
        </w:rPr>
        <w:t>No</w:t>
      </w:r>
    </w:p>
    <w:p w14:paraId="7C6B2ACF" w14:textId="5D313D5F" w:rsidR="00DD2776" w:rsidRPr="008A7F7F" w:rsidRDefault="00DD2776" w:rsidP="006A38A4">
      <w:pPr>
        <w:pStyle w:val="ListParagraph"/>
        <w:numPr>
          <w:ilvl w:val="0"/>
          <w:numId w:val="28"/>
        </w:numPr>
        <w:spacing w:after="120"/>
      </w:pPr>
      <w:r>
        <w:t xml:space="preserve">After </w:t>
      </w:r>
      <w:r w:rsidR="00D03590">
        <w:t>S</w:t>
      </w:r>
      <w:r>
        <w:t>chool/</w:t>
      </w:r>
      <w:r w:rsidR="00D03590">
        <w:t>S</w:t>
      </w:r>
      <w:r>
        <w:t xml:space="preserve">ummer </w:t>
      </w:r>
      <w:r w:rsidR="00D03590">
        <w:t>School Program</w:t>
      </w:r>
      <w:r>
        <w:t xml:space="preserve">: </w:t>
      </w:r>
      <w:r>
        <w:rPr>
          <w:i/>
          <w:iCs/>
        </w:rPr>
        <w:t>No</w:t>
      </w:r>
    </w:p>
    <w:p w14:paraId="36564B26" w14:textId="02AAA894" w:rsidR="00DD2776" w:rsidRPr="008A7F7F" w:rsidRDefault="00DD2776" w:rsidP="006A38A4">
      <w:pPr>
        <w:pStyle w:val="ListParagraph"/>
        <w:numPr>
          <w:ilvl w:val="0"/>
          <w:numId w:val="28"/>
        </w:numPr>
        <w:spacing w:after="120"/>
      </w:pPr>
      <w:r>
        <w:t xml:space="preserve">Mentoring </w:t>
      </w:r>
      <w:r w:rsidR="00D03590">
        <w:t>P</w:t>
      </w:r>
      <w:r>
        <w:t xml:space="preserve">rograms: </w:t>
      </w:r>
      <w:r>
        <w:rPr>
          <w:i/>
          <w:iCs/>
        </w:rPr>
        <w:t>No</w:t>
      </w:r>
    </w:p>
    <w:p w14:paraId="278DC5B3" w14:textId="7000F142" w:rsidR="00DD2776" w:rsidRPr="008A7F7F" w:rsidRDefault="00DD2776" w:rsidP="006A38A4">
      <w:pPr>
        <w:pStyle w:val="ListParagraph"/>
        <w:numPr>
          <w:ilvl w:val="0"/>
          <w:numId w:val="28"/>
        </w:numPr>
        <w:spacing w:after="120"/>
      </w:pPr>
      <w:r>
        <w:t xml:space="preserve">Child </w:t>
      </w:r>
      <w:r w:rsidR="00D03590">
        <w:t>W</w:t>
      </w:r>
      <w:r>
        <w:t xml:space="preserve">elfare </w:t>
      </w:r>
      <w:r w:rsidR="00D03590">
        <w:t>W</w:t>
      </w:r>
      <w:r>
        <w:t xml:space="preserve">orker: </w:t>
      </w:r>
      <w:r>
        <w:rPr>
          <w:i/>
          <w:iCs/>
        </w:rPr>
        <w:t>No</w:t>
      </w:r>
    </w:p>
    <w:p w14:paraId="49B855A8" w14:textId="77777777" w:rsidR="009F4A0B" w:rsidRPr="008A7F7F" w:rsidRDefault="009F4A0B" w:rsidP="006A38A4">
      <w:pPr>
        <w:pStyle w:val="ListParagraph"/>
        <w:numPr>
          <w:ilvl w:val="0"/>
          <w:numId w:val="28"/>
        </w:numPr>
        <w:spacing w:after="120"/>
      </w:pPr>
      <w:r>
        <w:t xml:space="preserve">Changes to Child Care: </w:t>
      </w:r>
      <w:r>
        <w:rPr>
          <w:i/>
          <w:iCs/>
        </w:rPr>
        <w:t>No</w:t>
      </w:r>
    </w:p>
    <w:p w14:paraId="6D6CF47B" w14:textId="54C53FD8" w:rsidR="008F4DA6" w:rsidRPr="00F81B40" w:rsidRDefault="009F4A0B" w:rsidP="00F81B40">
      <w:pPr>
        <w:pStyle w:val="ListParagraph"/>
        <w:numPr>
          <w:ilvl w:val="0"/>
          <w:numId w:val="28"/>
        </w:numPr>
        <w:spacing w:after="120"/>
      </w:pPr>
      <w:r>
        <w:t xml:space="preserve">Action Needed: </w:t>
      </w:r>
      <w:r w:rsidRPr="000413D0">
        <w:rPr>
          <w:i/>
          <w:iCs/>
        </w:rPr>
        <w:t>No Action Needed</w:t>
      </w:r>
    </w:p>
    <w:p w14:paraId="004F9EAA" w14:textId="72234345" w:rsidR="00F81B40" w:rsidRPr="000413D0" w:rsidRDefault="00F81B40" w:rsidP="004E554C">
      <w:pPr>
        <w:pStyle w:val="ListParagraph"/>
        <w:numPr>
          <w:ilvl w:val="1"/>
          <w:numId w:val="28"/>
        </w:numPr>
      </w:pPr>
      <w:r>
        <w:t xml:space="preserve">If the learner entered an Action Needed item, and it makes sense for the scenario, don’t make them remove it. </w:t>
      </w:r>
    </w:p>
    <w:p w14:paraId="5FB33D52" w14:textId="77777777" w:rsidR="000413D0" w:rsidRDefault="000413D0" w:rsidP="004E554C"/>
    <w:p w14:paraId="07EBF944" w14:textId="77777777" w:rsidR="008F4DA6" w:rsidRDefault="008F4DA6" w:rsidP="008F4DA6">
      <w:pPr>
        <w:pStyle w:val="Heading4"/>
      </w:pPr>
      <w:r>
        <w:t xml:space="preserve">Family Barriers </w:t>
      </w:r>
    </w:p>
    <w:p w14:paraId="02C64C72" w14:textId="77777777" w:rsidR="008F4DA6" w:rsidRPr="00D05E5E" w:rsidRDefault="008F4DA6" w:rsidP="006A38A4">
      <w:pPr>
        <w:pStyle w:val="ListParagraph"/>
        <w:numPr>
          <w:ilvl w:val="0"/>
          <w:numId w:val="27"/>
        </w:numPr>
        <w:spacing w:after="120"/>
      </w:pPr>
      <w:r>
        <w:t xml:space="preserve">Responses to all questions: </w:t>
      </w:r>
      <w:r>
        <w:rPr>
          <w:i/>
          <w:iCs/>
        </w:rPr>
        <w:t xml:space="preserve">No </w:t>
      </w:r>
    </w:p>
    <w:p w14:paraId="0C6F615F" w14:textId="77777777" w:rsidR="008F4DA6" w:rsidRPr="00D05E5E" w:rsidRDefault="008F4DA6" w:rsidP="006A38A4">
      <w:pPr>
        <w:pStyle w:val="ListParagraph"/>
        <w:numPr>
          <w:ilvl w:val="0"/>
          <w:numId w:val="27"/>
        </w:numPr>
      </w:pPr>
      <w:r>
        <w:t xml:space="preserve">Action Needed: </w:t>
      </w:r>
      <w:r>
        <w:rPr>
          <w:i/>
          <w:iCs/>
        </w:rPr>
        <w:t>No Action Needed</w:t>
      </w:r>
    </w:p>
    <w:p w14:paraId="51F5BE05" w14:textId="77777777" w:rsidR="008F4DA6" w:rsidRDefault="008F4DA6" w:rsidP="000413D0">
      <w:pPr>
        <w:rPr>
          <w:b/>
        </w:rPr>
      </w:pPr>
    </w:p>
    <w:p w14:paraId="5B87B6D8" w14:textId="77777777" w:rsidR="008F4DA6" w:rsidRDefault="008F4DA6" w:rsidP="008F4DA6">
      <w:pPr>
        <w:pStyle w:val="Heading4"/>
      </w:pPr>
      <w:r>
        <w:lastRenderedPageBreak/>
        <w:t>Non-Custodial Parents</w:t>
      </w:r>
    </w:p>
    <w:p w14:paraId="7FECC595" w14:textId="03715AB1" w:rsidR="008F4DA6" w:rsidRPr="00A14C8B" w:rsidRDefault="008F4DA6" w:rsidP="006A38A4">
      <w:pPr>
        <w:pStyle w:val="ListParagraph"/>
        <w:numPr>
          <w:ilvl w:val="0"/>
          <w:numId w:val="27"/>
        </w:numPr>
      </w:pPr>
      <w:r>
        <w:t xml:space="preserve">Have children who live with another individual: </w:t>
      </w:r>
      <w:r>
        <w:rPr>
          <w:i/>
          <w:iCs/>
        </w:rPr>
        <w:t xml:space="preserve">No </w:t>
      </w:r>
      <w:r w:rsidR="000510BA">
        <w:rPr>
          <w:i/>
          <w:iCs/>
        </w:rPr>
        <w:br/>
      </w:r>
    </w:p>
    <w:p w14:paraId="3964D329" w14:textId="77777777" w:rsidR="008F4DA6" w:rsidRDefault="008F4DA6" w:rsidP="008F4DA6">
      <w:pPr>
        <w:pStyle w:val="Heading4"/>
      </w:pPr>
      <w:r>
        <w:t xml:space="preserve">NCP Referral </w:t>
      </w:r>
    </w:p>
    <w:p w14:paraId="6C05AF06" w14:textId="6D06E358" w:rsidR="008F4DA6" w:rsidRPr="000413D0" w:rsidRDefault="008F4DA6" w:rsidP="006A38A4">
      <w:pPr>
        <w:pStyle w:val="ListParagraph"/>
        <w:numPr>
          <w:ilvl w:val="0"/>
          <w:numId w:val="29"/>
        </w:numPr>
      </w:pPr>
      <w:r>
        <w:t xml:space="preserve">Children whose other </w:t>
      </w:r>
      <w:proofErr w:type="gramStart"/>
      <w:r>
        <w:t>parent isn’t</w:t>
      </w:r>
      <w:proofErr w:type="gramEnd"/>
      <w:r>
        <w:t xml:space="preserve"> living with you: </w:t>
      </w:r>
      <w:r w:rsidR="00040A20">
        <w:rPr>
          <w:i/>
          <w:iCs/>
        </w:rPr>
        <w:t>No</w:t>
      </w:r>
    </w:p>
    <w:p w14:paraId="0F0A37C3" w14:textId="77777777" w:rsidR="000413D0" w:rsidRPr="00416635" w:rsidRDefault="000413D0" w:rsidP="000413D0"/>
    <w:p w14:paraId="2FF67683" w14:textId="4A0C3FAF" w:rsidR="007932B9" w:rsidRDefault="000413D0" w:rsidP="007932B9">
      <w:pPr>
        <w:pStyle w:val="Heading4"/>
      </w:pPr>
      <w:r>
        <w:t>Job</w:t>
      </w:r>
      <w:r w:rsidR="007932B9">
        <w:t xml:space="preserve"> Readiness</w:t>
      </w:r>
    </w:p>
    <w:p w14:paraId="29E08823" w14:textId="77777777" w:rsidR="00FB2DB1" w:rsidRDefault="00FB2DB1" w:rsidP="006A38A4">
      <w:pPr>
        <w:pStyle w:val="ListParagraph"/>
        <w:numPr>
          <w:ilvl w:val="0"/>
          <w:numId w:val="30"/>
        </w:numPr>
        <w:spacing w:after="120"/>
      </w:pPr>
      <w:r>
        <w:t>Work Preference Questions</w:t>
      </w:r>
    </w:p>
    <w:p w14:paraId="25D37C6F" w14:textId="200402EC" w:rsidR="00FB2DB1" w:rsidRPr="00CC4A5E" w:rsidRDefault="00C65E51" w:rsidP="006A38A4">
      <w:pPr>
        <w:pStyle w:val="ListParagraph"/>
        <w:numPr>
          <w:ilvl w:val="1"/>
          <w:numId w:val="30"/>
        </w:numPr>
        <w:spacing w:after="120"/>
      </w:pPr>
      <w:r>
        <w:t>What Kind of Job Would You Like</w:t>
      </w:r>
      <w:r w:rsidR="00FB2DB1">
        <w:t xml:space="preserve">: </w:t>
      </w:r>
      <w:r w:rsidR="00795821">
        <w:rPr>
          <w:i/>
          <w:iCs/>
        </w:rPr>
        <w:t xml:space="preserve">Mechanic, </w:t>
      </w:r>
      <w:r w:rsidR="000E10FC">
        <w:rPr>
          <w:i/>
          <w:iCs/>
        </w:rPr>
        <w:t xml:space="preserve">Auto Industry </w:t>
      </w:r>
    </w:p>
    <w:p w14:paraId="3D59805F" w14:textId="39DC1DF7" w:rsidR="00FB2DB1" w:rsidRPr="007F689B" w:rsidRDefault="000A079C" w:rsidP="006A38A4">
      <w:pPr>
        <w:pStyle w:val="ListParagraph"/>
        <w:numPr>
          <w:ilvl w:val="1"/>
          <w:numId w:val="30"/>
        </w:numPr>
        <w:spacing w:after="120"/>
      </w:pPr>
      <w:r>
        <w:t>What about Job Interests You</w:t>
      </w:r>
      <w:r w:rsidR="00FB2DB1">
        <w:t xml:space="preserve">: </w:t>
      </w:r>
      <w:r w:rsidR="00C65E51">
        <w:rPr>
          <w:i/>
          <w:iCs/>
        </w:rPr>
        <w:t>W</w:t>
      </w:r>
      <w:r w:rsidR="00525B86" w:rsidRPr="003E19E4">
        <w:rPr>
          <w:i/>
          <w:iCs/>
        </w:rPr>
        <w:t>orking with his hands</w:t>
      </w:r>
    </w:p>
    <w:p w14:paraId="2D9E9262" w14:textId="61DE70BD" w:rsidR="00FB2DB1" w:rsidRPr="007F689B" w:rsidRDefault="00EF6A6A" w:rsidP="006A38A4">
      <w:pPr>
        <w:pStyle w:val="ListParagraph"/>
        <w:numPr>
          <w:ilvl w:val="1"/>
          <w:numId w:val="30"/>
        </w:numPr>
        <w:spacing w:after="120"/>
      </w:pPr>
      <w:r>
        <w:t>What Kind of Training/Experience Do You Think You Might Need</w:t>
      </w:r>
      <w:r w:rsidR="00FB2DB1">
        <w:t xml:space="preserve">: </w:t>
      </w:r>
      <w:r w:rsidR="00375DF2">
        <w:rPr>
          <w:i/>
          <w:iCs/>
        </w:rPr>
        <w:t xml:space="preserve">Auto repair certification </w:t>
      </w:r>
    </w:p>
    <w:p w14:paraId="37627339" w14:textId="7DC467CA" w:rsidR="00FB2DB1" w:rsidRPr="00AE51D0" w:rsidRDefault="000462A8" w:rsidP="006A38A4">
      <w:pPr>
        <w:pStyle w:val="ListParagraph"/>
        <w:numPr>
          <w:ilvl w:val="1"/>
          <w:numId w:val="30"/>
        </w:numPr>
        <w:spacing w:after="120"/>
      </w:pPr>
      <w:r>
        <w:t>Name Places Job Available</w:t>
      </w:r>
      <w:r w:rsidR="00AE51D0">
        <w:t xml:space="preserve">: </w:t>
      </w:r>
      <w:r w:rsidR="00AE51D0">
        <w:rPr>
          <w:i/>
          <w:iCs/>
        </w:rPr>
        <w:t xml:space="preserve">learner discretion </w:t>
      </w:r>
    </w:p>
    <w:p w14:paraId="2625099F" w14:textId="43D28E63" w:rsidR="00AE51D0" w:rsidRPr="007F689B" w:rsidRDefault="007A5868" w:rsidP="006A38A4">
      <w:pPr>
        <w:pStyle w:val="ListParagraph"/>
        <w:numPr>
          <w:ilvl w:val="2"/>
          <w:numId w:val="30"/>
        </w:numPr>
        <w:spacing w:after="120"/>
      </w:pPr>
      <w:r>
        <w:t>We say Viktor</w:t>
      </w:r>
      <w:r w:rsidR="00AE51D0">
        <w:t xml:space="preserve"> can think of three places, so learners must enter three. </w:t>
      </w:r>
    </w:p>
    <w:p w14:paraId="56EB1F55" w14:textId="13BFFFDC" w:rsidR="00FB2DB1" w:rsidRPr="001D24EB" w:rsidRDefault="004E661B" w:rsidP="006A38A4">
      <w:pPr>
        <w:pStyle w:val="ListParagraph"/>
        <w:numPr>
          <w:ilvl w:val="1"/>
          <w:numId w:val="30"/>
        </w:numPr>
        <w:spacing w:after="120"/>
      </w:pPr>
      <w:r>
        <w:t>Work Situations Prefer to Avoid</w:t>
      </w:r>
      <w:r w:rsidR="00FB2DB1">
        <w:t xml:space="preserve">: </w:t>
      </w:r>
      <w:r w:rsidR="00AE51D0">
        <w:rPr>
          <w:i/>
          <w:iCs/>
        </w:rPr>
        <w:t xml:space="preserve">Working for </w:t>
      </w:r>
      <w:r w:rsidR="007710A1">
        <w:rPr>
          <w:i/>
          <w:iCs/>
        </w:rPr>
        <w:t>friends</w:t>
      </w:r>
    </w:p>
    <w:p w14:paraId="151DE09D" w14:textId="0465BF52" w:rsidR="00FB2DB1" w:rsidRPr="001D24EB" w:rsidRDefault="00FB2DB1" w:rsidP="006A38A4">
      <w:pPr>
        <w:pStyle w:val="ListParagraph"/>
        <w:numPr>
          <w:ilvl w:val="1"/>
          <w:numId w:val="30"/>
        </w:numPr>
        <w:spacing w:after="120"/>
      </w:pPr>
      <w:r>
        <w:t xml:space="preserve">Ideal Schedule: </w:t>
      </w:r>
      <w:r>
        <w:rPr>
          <w:i/>
          <w:iCs/>
        </w:rPr>
        <w:t>1</w:t>
      </w:r>
      <w:r w:rsidRPr="00DB4BCD">
        <w:rPr>
          <w:i/>
          <w:iCs/>
          <w:vertAlign w:val="superscript"/>
        </w:rPr>
        <w:t>st</w:t>
      </w:r>
      <w:r>
        <w:rPr>
          <w:i/>
          <w:iCs/>
        </w:rPr>
        <w:t xml:space="preserve"> shift</w:t>
      </w:r>
    </w:p>
    <w:p w14:paraId="43D13D39" w14:textId="0C4E0FB5" w:rsidR="00BF25B7" w:rsidRDefault="00FB2DB1" w:rsidP="006A38A4">
      <w:pPr>
        <w:pStyle w:val="ListParagraph"/>
        <w:numPr>
          <w:ilvl w:val="1"/>
          <w:numId w:val="30"/>
        </w:numPr>
        <w:spacing w:after="120"/>
      </w:pPr>
      <w:r>
        <w:t xml:space="preserve">Travel Time: </w:t>
      </w:r>
      <w:r w:rsidR="00893F8B">
        <w:rPr>
          <w:i/>
          <w:iCs/>
        </w:rPr>
        <w:t>20 minutes</w:t>
      </w:r>
    </w:p>
    <w:p w14:paraId="363EAD9E" w14:textId="430FDDF5" w:rsidR="00FB2DB1" w:rsidRDefault="003659FD" w:rsidP="006A38A4">
      <w:pPr>
        <w:pStyle w:val="ListParagraph"/>
        <w:numPr>
          <w:ilvl w:val="1"/>
          <w:numId w:val="30"/>
        </w:numPr>
        <w:spacing w:after="120"/>
      </w:pPr>
      <w:r>
        <w:t>Distance</w:t>
      </w:r>
      <w:r w:rsidR="00F17D9C">
        <w:t xml:space="preserve">: </w:t>
      </w:r>
      <w:r w:rsidR="00F17D9C">
        <w:rPr>
          <w:i/>
          <w:iCs/>
        </w:rPr>
        <w:t>15 miles</w:t>
      </w:r>
    </w:p>
    <w:p w14:paraId="1D976449" w14:textId="77777777" w:rsidR="00FB2DB1" w:rsidRDefault="00FB2DB1" w:rsidP="006A38A4">
      <w:pPr>
        <w:pStyle w:val="ListParagraph"/>
        <w:numPr>
          <w:ilvl w:val="0"/>
          <w:numId w:val="30"/>
        </w:numPr>
        <w:spacing w:after="120"/>
      </w:pPr>
      <w:r>
        <w:t>Contact Questions</w:t>
      </w:r>
    </w:p>
    <w:p w14:paraId="53EF0ED9" w14:textId="709898D9" w:rsidR="00FB2DB1" w:rsidRPr="00D0642B" w:rsidRDefault="00DC14B8" w:rsidP="006A38A4">
      <w:pPr>
        <w:pStyle w:val="ListParagraph"/>
        <w:numPr>
          <w:ilvl w:val="1"/>
          <w:numId w:val="30"/>
        </w:numPr>
        <w:spacing w:after="120"/>
      </w:pPr>
      <w:r>
        <w:t>Phone Number Employers Can Use to Contact You</w:t>
      </w:r>
      <w:r w:rsidR="00FB2DB1">
        <w:t xml:space="preserve">: </w:t>
      </w:r>
      <w:r w:rsidR="00FB2DB1">
        <w:rPr>
          <w:i/>
          <w:iCs/>
        </w:rPr>
        <w:t xml:space="preserve">Yes </w:t>
      </w:r>
    </w:p>
    <w:p w14:paraId="15197BDE" w14:textId="21942644" w:rsidR="00FB2DB1" w:rsidRPr="009D5109" w:rsidRDefault="00832DB4" w:rsidP="006A38A4">
      <w:pPr>
        <w:pStyle w:val="ListParagraph"/>
        <w:numPr>
          <w:ilvl w:val="1"/>
          <w:numId w:val="30"/>
        </w:numPr>
        <w:spacing w:after="120"/>
      </w:pPr>
      <w:r>
        <w:t>Access to Voicemail or Text Messages on Phone</w:t>
      </w:r>
      <w:r w:rsidR="00FB2DB1">
        <w:t xml:space="preserve">: </w:t>
      </w:r>
      <w:r w:rsidR="00786435">
        <w:rPr>
          <w:i/>
          <w:iCs/>
        </w:rPr>
        <w:t>Yes</w:t>
      </w:r>
    </w:p>
    <w:p w14:paraId="0DB1AFBF" w14:textId="3AB2F21A" w:rsidR="00FB2DB1" w:rsidRPr="009D5109" w:rsidRDefault="00375556" w:rsidP="006A38A4">
      <w:pPr>
        <w:pStyle w:val="ListParagraph"/>
        <w:numPr>
          <w:ilvl w:val="1"/>
          <w:numId w:val="30"/>
        </w:numPr>
        <w:spacing w:after="120"/>
      </w:pPr>
      <w:r>
        <w:t>Email Address Employers can Use to Contact You</w:t>
      </w:r>
      <w:r w:rsidR="00FB2DB1">
        <w:t xml:space="preserve">: </w:t>
      </w:r>
      <w:r w:rsidR="00FB2DB1">
        <w:rPr>
          <w:i/>
          <w:iCs/>
        </w:rPr>
        <w:t>Yes</w:t>
      </w:r>
      <w:r w:rsidR="00786435">
        <w:t xml:space="preserve">; Details: </w:t>
      </w:r>
      <w:r w:rsidR="00786435">
        <w:rPr>
          <w:i/>
          <w:iCs/>
        </w:rPr>
        <w:t>learner discretion</w:t>
      </w:r>
    </w:p>
    <w:p w14:paraId="74AFD96C" w14:textId="504B301E" w:rsidR="00FB2DB1" w:rsidRDefault="00FB2DB1" w:rsidP="006A38A4">
      <w:pPr>
        <w:pStyle w:val="ListParagraph"/>
        <w:numPr>
          <w:ilvl w:val="2"/>
          <w:numId w:val="30"/>
        </w:numPr>
        <w:spacing w:after="120"/>
      </w:pPr>
      <w:r w:rsidRPr="00EA7E62">
        <w:t xml:space="preserve">We </w:t>
      </w:r>
      <w:r w:rsidR="00786435">
        <w:t xml:space="preserve">say Viktor provides his email address, but we don’t specifically tell learners to enter it. </w:t>
      </w:r>
    </w:p>
    <w:p w14:paraId="1934F66E" w14:textId="02F8A14D" w:rsidR="00FB2DB1" w:rsidRPr="004B5E5F" w:rsidRDefault="00331511" w:rsidP="006A38A4">
      <w:pPr>
        <w:pStyle w:val="ListParagraph"/>
        <w:numPr>
          <w:ilvl w:val="1"/>
          <w:numId w:val="30"/>
        </w:numPr>
      </w:pPr>
      <w:r>
        <w:t>Access Email Daily Basis</w:t>
      </w:r>
      <w:r w:rsidR="00FB2DB1">
        <w:t xml:space="preserve">: </w:t>
      </w:r>
      <w:r w:rsidR="00FB2DB1">
        <w:rPr>
          <w:i/>
          <w:iCs/>
        </w:rPr>
        <w:t xml:space="preserve">Yes </w:t>
      </w:r>
    </w:p>
    <w:p w14:paraId="677348E5" w14:textId="77777777" w:rsidR="00231DE9" w:rsidRDefault="00231DE9" w:rsidP="00231DE9">
      <w:pPr>
        <w:pStyle w:val="ListParagraph"/>
        <w:ind w:left="1080"/>
      </w:pPr>
    </w:p>
    <w:p w14:paraId="266D3061" w14:textId="77777777" w:rsidR="00231DE9" w:rsidRDefault="00231DE9" w:rsidP="00231DE9">
      <w:pPr>
        <w:pStyle w:val="Heading4"/>
      </w:pPr>
      <w:r>
        <w:t>PIN Comments</w:t>
      </w:r>
    </w:p>
    <w:p w14:paraId="2446E7A2" w14:textId="418DAE39" w:rsidR="00096D19" w:rsidRPr="00DE5797" w:rsidRDefault="00096D19" w:rsidP="00096D19">
      <w:pPr>
        <w:pStyle w:val="ListParagraph"/>
        <w:numPr>
          <w:ilvl w:val="0"/>
          <w:numId w:val="19"/>
        </w:numPr>
        <w:spacing w:after="120"/>
        <w:rPr>
          <w:szCs w:val="24"/>
        </w:rPr>
      </w:pPr>
      <w:r>
        <w:t xml:space="preserve">Learners may have all the information in one comment. </w:t>
      </w:r>
      <w:r w:rsidR="00174BBE">
        <w:t xml:space="preserve">Although </w:t>
      </w:r>
      <w:r>
        <w:t xml:space="preserve">you can encourage them to separate the information and explain the benefits, don’t make them separate it. As long as they have all the required information and Comment Types, it’s acceptable. </w:t>
      </w:r>
    </w:p>
    <w:p w14:paraId="2292211E" w14:textId="3DB0EC72" w:rsidR="004E554C" w:rsidRDefault="004E554C" w:rsidP="004E554C">
      <w:pPr>
        <w:numPr>
          <w:ilvl w:val="0"/>
          <w:numId w:val="19"/>
        </w:numPr>
        <w:spacing w:after="120"/>
      </w:pPr>
      <w:r>
        <w:t xml:space="preserve">Learners can edit comments </w:t>
      </w:r>
      <w:r w:rsidR="000D070A">
        <w:t xml:space="preserve">only </w:t>
      </w:r>
      <w:r>
        <w:t xml:space="preserve">the same day they enter them. </w:t>
      </w:r>
    </w:p>
    <w:p w14:paraId="45E5CFA2" w14:textId="77777777" w:rsidR="00231DE9" w:rsidRPr="00AE461F" w:rsidRDefault="00231DE9" w:rsidP="006A38A4">
      <w:pPr>
        <w:pStyle w:val="ListParagraph"/>
        <w:numPr>
          <w:ilvl w:val="0"/>
          <w:numId w:val="19"/>
        </w:numPr>
        <w:spacing w:after="120"/>
        <w:rPr>
          <w:szCs w:val="24"/>
        </w:rPr>
      </w:pPr>
      <w:r>
        <w:t>Informal Assessment</w:t>
      </w:r>
    </w:p>
    <w:p w14:paraId="1C5B54E4" w14:textId="77777777" w:rsidR="00231DE9" w:rsidRPr="008B0DDB" w:rsidRDefault="00231DE9" w:rsidP="006A38A4">
      <w:pPr>
        <w:pStyle w:val="ListParagraph"/>
        <w:numPr>
          <w:ilvl w:val="1"/>
          <w:numId w:val="19"/>
        </w:numPr>
        <w:spacing w:after="120"/>
        <w:rPr>
          <w:szCs w:val="24"/>
        </w:rPr>
      </w:pPr>
      <w:r>
        <w:t xml:space="preserve">Participant Contact: </w:t>
      </w:r>
      <w:r>
        <w:rPr>
          <w:i/>
          <w:iCs/>
        </w:rPr>
        <w:t>SC</w:t>
      </w:r>
    </w:p>
    <w:p w14:paraId="76D47CE6" w14:textId="77777777" w:rsidR="00231DE9" w:rsidRPr="008B0DDB" w:rsidRDefault="00231DE9" w:rsidP="006A38A4">
      <w:pPr>
        <w:pStyle w:val="ListParagraph"/>
        <w:numPr>
          <w:ilvl w:val="1"/>
          <w:numId w:val="19"/>
        </w:numPr>
        <w:spacing w:after="120"/>
        <w:rPr>
          <w:szCs w:val="24"/>
        </w:rPr>
      </w:pPr>
      <w:r>
        <w:lastRenderedPageBreak/>
        <w:t xml:space="preserve">Comment Type: </w:t>
      </w:r>
      <w:r>
        <w:rPr>
          <w:i/>
          <w:iCs/>
        </w:rPr>
        <w:t>Informal Assessment</w:t>
      </w:r>
    </w:p>
    <w:p w14:paraId="50C88E19" w14:textId="77777777" w:rsidR="00231DE9" w:rsidRPr="00BA05D7" w:rsidRDefault="00231DE9" w:rsidP="006A38A4">
      <w:pPr>
        <w:pStyle w:val="ListParagraph"/>
        <w:numPr>
          <w:ilvl w:val="1"/>
          <w:numId w:val="19"/>
        </w:numPr>
        <w:spacing w:after="120"/>
        <w:rPr>
          <w:szCs w:val="24"/>
        </w:rPr>
      </w:pPr>
      <w:r>
        <w:t>Must include:</w:t>
      </w:r>
    </w:p>
    <w:p w14:paraId="39002961" w14:textId="64A73FB9" w:rsidR="00231DE9" w:rsidRDefault="00231DE9" w:rsidP="006A38A4">
      <w:pPr>
        <w:pStyle w:val="ListParagraph"/>
        <w:numPr>
          <w:ilvl w:val="2"/>
          <w:numId w:val="19"/>
        </w:numPr>
        <w:spacing w:after="120"/>
        <w:rPr>
          <w:szCs w:val="24"/>
        </w:rPr>
      </w:pPr>
      <w:r>
        <w:rPr>
          <w:szCs w:val="24"/>
        </w:rPr>
        <w:t xml:space="preserve">Reads, writes, speaks </w:t>
      </w:r>
      <w:r w:rsidR="00CB7EE5">
        <w:rPr>
          <w:szCs w:val="24"/>
        </w:rPr>
        <w:t xml:space="preserve">English </w:t>
      </w:r>
      <w:r w:rsidR="00A218E9">
        <w:rPr>
          <w:szCs w:val="24"/>
        </w:rPr>
        <w:t xml:space="preserve">and is fluent </w:t>
      </w:r>
      <w:r w:rsidR="00786435">
        <w:rPr>
          <w:szCs w:val="24"/>
        </w:rPr>
        <w:t xml:space="preserve">speaking </w:t>
      </w:r>
      <w:r w:rsidR="00CB7EE5">
        <w:rPr>
          <w:szCs w:val="24"/>
        </w:rPr>
        <w:t>Russian</w:t>
      </w:r>
      <w:r w:rsidR="00302583">
        <w:rPr>
          <w:szCs w:val="24"/>
        </w:rPr>
        <w:t>.</w:t>
      </w:r>
    </w:p>
    <w:p w14:paraId="56402EFA" w14:textId="7F447F69" w:rsidR="00231DE9" w:rsidRDefault="00231DE9" w:rsidP="006A38A4">
      <w:pPr>
        <w:pStyle w:val="ListParagraph"/>
        <w:numPr>
          <w:ilvl w:val="2"/>
          <w:numId w:val="19"/>
        </w:numPr>
        <w:spacing w:after="120"/>
        <w:rPr>
          <w:szCs w:val="24"/>
        </w:rPr>
      </w:pPr>
      <w:r>
        <w:rPr>
          <w:szCs w:val="24"/>
        </w:rPr>
        <w:t xml:space="preserve">Unemployed and </w:t>
      </w:r>
      <w:proofErr w:type="gramStart"/>
      <w:r>
        <w:rPr>
          <w:szCs w:val="24"/>
        </w:rPr>
        <w:t>has</w:t>
      </w:r>
      <w:proofErr w:type="gramEnd"/>
      <w:r>
        <w:rPr>
          <w:szCs w:val="24"/>
        </w:rPr>
        <w:t xml:space="preserve"> experience working as a </w:t>
      </w:r>
      <w:r w:rsidR="00CB7EE5">
        <w:rPr>
          <w:szCs w:val="24"/>
        </w:rPr>
        <w:t>mechanic</w:t>
      </w:r>
      <w:r w:rsidR="00302583">
        <w:rPr>
          <w:szCs w:val="24"/>
        </w:rPr>
        <w:t>.</w:t>
      </w:r>
    </w:p>
    <w:p w14:paraId="77570442" w14:textId="01D8CBDF" w:rsidR="00231DE9" w:rsidRDefault="00231DE9" w:rsidP="006A38A4">
      <w:pPr>
        <w:pStyle w:val="ListParagraph"/>
        <w:numPr>
          <w:ilvl w:val="2"/>
          <w:numId w:val="19"/>
        </w:numPr>
        <w:spacing w:after="120"/>
        <w:rPr>
          <w:szCs w:val="24"/>
        </w:rPr>
      </w:pPr>
      <w:proofErr w:type="gramStart"/>
      <w:r>
        <w:rPr>
          <w:szCs w:val="24"/>
        </w:rPr>
        <w:t>Wants</w:t>
      </w:r>
      <w:proofErr w:type="gramEnd"/>
      <w:r>
        <w:rPr>
          <w:szCs w:val="24"/>
        </w:rPr>
        <w:t xml:space="preserve"> to find a 1</w:t>
      </w:r>
      <w:r w:rsidRPr="008C4BE9">
        <w:rPr>
          <w:szCs w:val="24"/>
          <w:vertAlign w:val="superscript"/>
        </w:rPr>
        <w:t>st</w:t>
      </w:r>
      <w:r>
        <w:rPr>
          <w:szCs w:val="24"/>
        </w:rPr>
        <w:t xml:space="preserve"> shift job in</w:t>
      </w:r>
      <w:r w:rsidR="00CB7EE5">
        <w:rPr>
          <w:szCs w:val="24"/>
        </w:rPr>
        <w:t xml:space="preserve"> automotive industry</w:t>
      </w:r>
      <w:r w:rsidR="00302583">
        <w:rPr>
          <w:szCs w:val="24"/>
        </w:rPr>
        <w:t>.</w:t>
      </w:r>
    </w:p>
    <w:p w14:paraId="604B5734" w14:textId="7511CCB3" w:rsidR="00231DE9" w:rsidRDefault="00231DE9" w:rsidP="006A38A4">
      <w:pPr>
        <w:pStyle w:val="ListParagraph"/>
        <w:numPr>
          <w:ilvl w:val="2"/>
          <w:numId w:val="19"/>
        </w:numPr>
        <w:spacing w:after="120"/>
        <w:rPr>
          <w:szCs w:val="24"/>
        </w:rPr>
      </w:pPr>
      <w:r>
        <w:rPr>
          <w:szCs w:val="24"/>
        </w:rPr>
        <w:t xml:space="preserve">Highest level of education </w:t>
      </w:r>
      <w:r w:rsidR="00CB7EE5">
        <w:rPr>
          <w:szCs w:val="24"/>
        </w:rPr>
        <w:t>high school diploma</w:t>
      </w:r>
      <w:r w:rsidR="00302583">
        <w:rPr>
          <w:szCs w:val="24"/>
        </w:rPr>
        <w:t>.</w:t>
      </w:r>
    </w:p>
    <w:p w14:paraId="455D5037" w14:textId="46E6F30E" w:rsidR="00231DE9" w:rsidRDefault="00231DE9" w:rsidP="006A38A4">
      <w:pPr>
        <w:pStyle w:val="ListParagraph"/>
        <w:numPr>
          <w:ilvl w:val="2"/>
          <w:numId w:val="19"/>
        </w:numPr>
        <w:spacing w:after="120"/>
        <w:rPr>
          <w:szCs w:val="24"/>
        </w:rPr>
      </w:pPr>
      <w:r>
        <w:rPr>
          <w:szCs w:val="24"/>
        </w:rPr>
        <w:t>No work program or military experience</w:t>
      </w:r>
      <w:r w:rsidR="00302583">
        <w:rPr>
          <w:szCs w:val="24"/>
        </w:rPr>
        <w:t>.</w:t>
      </w:r>
    </w:p>
    <w:p w14:paraId="27DB1E28" w14:textId="25072C97" w:rsidR="00231DE9" w:rsidRDefault="0061625A" w:rsidP="006A38A4">
      <w:pPr>
        <w:pStyle w:val="ListParagraph"/>
        <w:numPr>
          <w:ilvl w:val="2"/>
          <w:numId w:val="19"/>
        </w:numPr>
        <w:spacing w:after="120"/>
        <w:rPr>
          <w:szCs w:val="24"/>
        </w:rPr>
      </w:pPr>
      <w:proofErr w:type="gramStart"/>
      <w:r>
        <w:rPr>
          <w:szCs w:val="24"/>
        </w:rPr>
        <w:t>Recently</w:t>
      </w:r>
      <w:proofErr w:type="gramEnd"/>
      <w:r>
        <w:rPr>
          <w:szCs w:val="24"/>
        </w:rPr>
        <w:t xml:space="preserve"> moved in with Brittany</w:t>
      </w:r>
      <w:r w:rsidR="00AD6A5C">
        <w:rPr>
          <w:szCs w:val="24"/>
        </w:rPr>
        <w:t xml:space="preserve"> due to job loss two weeks ago</w:t>
      </w:r>
      <w:r w:rsidR="00302583">
        <w:rPr>
          <w:szCs w:val="24"/>
        </w:rPr>
        <w:t>.</w:t>
      </w:r>
    </w:p>
    <w:p w14:paraId="1C20A5A5" w14:textId="1F4661CB" w:rsidR="00231DE9" w:rsidRDefault="00231DE9" w:rsidP="006A38A4">
      <w:pPr>
        <w:pStyle w:val="ListParagraph"/>
        <w:numPr>
          <w:ilvl w:val="2"/>
          <w:numId w:val="19"/>
        </w:numPr>
        <w:spacing w:after="120"/>
        <w:rPr>
          <w:szCs w:val="24"/>
        </w:rPr>
      </w:pPr>
      <w:proofErr w:type="gramStart"/>
      <w:r>
        <w:rPr>
          <w:szCs w:val="24"/>
        </w:rPr>
        <w:t>Has</w:t>
      </w:r>
      <w:proofErr w:type="gramEnd"/>
      <w:r>
        <w:rPr>
          <w:szCs w:val="24"/>
        </w:rPr>
        <w:t xml:space="preserve"> vehicle and driver’s license</w:t>
      </w:r>
      <w:r w:rsidR="00302583">
        <w:rPr>
          <w:szCs w:val="24"/>
        </w:rPr>
        <w:t>.</w:t>
      </w:r>
    </w:p>
    <w:p w14:paraId="2B7F7EDD" w14:textId="6A22606A" w:rsidR="00231DE9" w:rsidRDefault="00231DE9" w:rsidP="006A38A4">
      <w:pPr>
        <w:pStyle w:val="ListParagraph"/>
        <w:numPr>
          <w:ilvl w:val="2"/>
          <w:numId w:val="19"/>
        </w:numPr>
        <w:spacing w:after="120"/>
        <w:rPr>
          <w:szCs w:val="24"/>
        </w:rPr>
      </w:pPr>
      <w:r>
        <w:rPr>
          <w:szCs w:val="24"/>
        </w:rPr>
        <w:t>No legal issues, personal barriers, family barriers, or children outside the home</w:t>
      </w:r>
      <w:r w:rsidR="00302583">
        <w:rPr>
          <w:szCs w:val="24"/>
        </w:rPr>
        <w:t>.</w:t>
      </w:r>
    </w:p>
    <w:p w14:paraId="07896D0A" w14:textId="43D9C123" w:rsidR="00231DE9" w:rsidRDefault="00231DE9" w:rsidP="006A38A4">
      <w:pPr>
        <w:pStyle w:val="ListParagraph"/>
        <w:numPr>
          <w:ilvl w:val="2"/>
          <w:numId w:val="19"/>
        </w:numPr>
        <w:spacing w:after="120"/>
        <w:rPr>
          <w:szCs w:val="24"/>
        </w:rPr>
      </w:pPr>
      <w:r>
        <w:rPr>
          <w:szCs w:val="24"/>
        </w:rPr>
        <w:t>Any other information the learner didn’t include in other Details/Notes fields</w:t>
      </w:r>
      <w:r w:rsidR="00302583">
        <w:rPr>
          <w:szCs w:val="24"/>
        </w:rPr>
        <w:t>.</w:t>
      </w:r>
      <w:r>
        <w:rPr>
          <w:szCs w:val="24"/>
        </w:rPr>
        <w:t xml:space="preserve"> </w:t>
      </w:r>
    </w:p>
    <w:p w14:paraId="3E28DBEB" w14:textId="77777777" w:rsidR="00231DE9" w:rsidRDefault="00231DE9" w:rsidP="006A38A4">
      <w:pPr>
        <w:pStyle w:val="ListParagraph"/>
        <w:numPr>
          <w:ilvl w:val="0"/>
          <w:numId w:val="19"/>
        </w:numPr>
        <w:spacing w:after="120"/>
        <w:rPr>
          <w:szCs w:val="24"/>
        </w:rPr>
      </w:pPr>
      <w:r>
        <w:rPr>
          <w:szCs w:val="24"/>
        </w:rPr>
        <w:t>Job Readiness</w:t>
      </w:r>
    </w:p>
    <w:p w14:paraId="4089A48E" w14:textId="77777777" w:rsidR="00231DE9" w:rsidRPr="00240DA3" w:rsidRDefault="00231DE9" w:rsidP="006A38A4">
      <w:pPr>
        <w:pStyle w:val="ListParagraph"/>
        <w:numPr>
          <w:ilvl w:val="1"/>
          <w:numId w:val="19"/>
        </w:numPr>
        <w:spacing w:after="120"/>
        <w:rPr>
          <w:szCs w:val="24"/>
        </w:rPr>
      </w:pPr>
      <w:r>
        <w:rPr>
          <w:szCs w:val="24"/>
        </w:rPr>
        <w:t xml:space="preserve">Participant Contact: </w:t>
      </w:r>
      <w:r>
        <w:rPr>
          <w:i/>
          <w:iCs/>
          <w:szCs w:val="24"/>
        </w:rPr>
        <w:t>SC</w:t>
      </w:r>
    </w:p>
    <w:p w14:paraId="7B7AC1C9" w14:textId="2F2671C3" w:rsidR="00231DE9" w:rsidRPr="00247469" w:rsidRDefault="00231DE9" w:rsidP="006A38A4">
      <w:pPr>
        <w:pStyle w:val="ListParagraph"/>
        <w:numPr>
          <w:ilvl w:val="1"/>
          <w:numId w:val="19"/>
        </w:numPr>
        <w:spacing w:after="120"/>
        <w:rPr>
          <w:szCs w:val="24"/>
        </w:rPr>
      </w:pPr>
      <w:r>
        <w:rPr>
          <w:szCs w:val="24"/>
        </w:rPr>
        <w:t xml:space="preserve">Comment Type: </w:t>
      </w:r>
      <w:r>
        <w:rPr>
          <w:i/>
          <w:iCs/>
          <w:szCs w:val="24"/>
        </w:rPr>
        <w:t>Job Readiness</w:t>
      </w:r>
      <w:r w:rsidR="001A507C">
        <w:rPr>
          <w:i/>
          <w:iCs/>
          <w:szCs w:val="24"/>
        </w:rPr>
        <w:t>/Career Assessment</w:t>
      </w:r>
    </w:p>
    <w:p w14:paraId="2F6932EF" w14:textId="77777777" w:rsidR="00231DE9" w:rsidRDefault="00231DE9" w:rsidP="006A38A4">
      <w:pPr>
        <w:pStyle w:val="ListParagraph"/>
        <w:numPr>
          <w:ilvl w:val="1"/>
          <w:numId w:val="19"/>
        </w:numPr>
        <w:spacing w:after="120"/>
        <w:rPr>
          <w:szCs w:val="24"/>
        </w:rPr>
      </w:pPr>
      <w:r>
        <w:rPr>
          <w:szCs w:val="24"/>
        </w:rPr>
        <w:t>Must include:</w:t>
      </w:r>
    </w:p>
    <w:p w14:paraId="71D3B87D" w14:textId="13D33482" w:rsidR="00231DE9" w:rsidRDefault="00231DE9" w:rsidP="006A38A4">
      <w:pPr>
        <w:pStyle w:val="ListParagraph"/>
        <w:numPr>
          <w:ilvl w:val="2"/>
          <w:numId w:val="19"/>
        </w:numPr>
        <w:spacing w:after="120"/>
        <w:rPr>
          <w:szCs w:val="24"/>
        </w:rPr>
      </w:pPr>
      <w:r>
        <w:rPr>
          <w:szCs w:val="24"/>
        </w:rPr>
        <w:t>Discussed Work Preferences and Contact questions and plan to discuss the rest of the questions at a future appointment</w:t>
      </w:r>
      <w:r w:rsidR="00302583">
        <w:rPr>
          <w:szCs w:val="24"/>
        </w:rPr>
        <w:t>.</w:t>
      </w:r>
    </w:p>
    <w:p w14:paraId="6259800E" w14:textId="28921C12" w:rsidR="00231DE9" w:rsidRDefault="00231DE9" w:rsidP="006A38A4">
      <w:pPr>
        <w:pStyle w:val="ListParagraph"/>
        <w:numPr>
          <w:ilvl w:val="2"/>
          <w:numId w:val="19"/>
        </w:numPr>
        <w:spacing w:after="120"/>
        <w:rPr>
          <w:szCs w:val="24"/>
        </w:rPr>
      </w:pPr>
      <w:r>
        <w:rPr>
          <w:szCs w:val="24"/>
        </w:rPr>
        <w:t>Wants 1</w:t>
      </w:r>
      <w:r w:rsidRPr="006D6A99">
        <w:rPr>
          <w:szCs w:val="24"/>
          <w:vertAlign w:val="superscript"/>
        </w:rPr>
        <w:t>st</w:t>
      </w:r>
      <w:r>
        <w:rPr>
          <w:szCs w:val="24"/>
        </w:rPr>
        <w:t xml:space="preserve"> shift work in </w:t>
      </w:r>
      <w:r w:rsidR="008622FF">
        <w:rPr>
          <w:szCs w:val="24"/>
        </w:rPr>
        <w:t>automotive industry</w:t>
      </w:r>
      <w:r w:rsidR="00302583">
        <w:rPr>
          <w:szCs w:val="24"/>
        </w:rPr>
        <w:t>.</w:t>
      </w:r>
    </w:p>
    <w:p w14:paraId="1E92819D" w14:textId="084BA4E7" w:rsidR="00231DE9" w:rsidRDefault="008622FF" w:rsidP="006A38A4">
      <w:pPr>
        <w:pStyle w:val="ListParagraph"/>
        <w:numPr>
          <w:ilvl w:val="2"/>
          <w:numId w:val="19"/>
        </w:numPr>
        <w:spacing w:after="120"/>
        <w:rPr>
          <w:szCs w:val="24"/>
        </w:rPr>
      </w:pPr>
      <w:r>
        <w:rPr>
          <w:szCs w:val="24"/>
        </w:rPr>
        <w:t>Interested in obtaining a certificate in Automotive repair</w:t>
      </w:r>
      <w:r w:rsidR="00302583">
        <w:rPr>
          <w:szCs w:val="24"/>
        </w:rPr>
        <w:t>.</w:t>
      </w:r>
    </w:p>
    <w:p w14:paraId="4365D487" w14:textId="5901D489" w:rsidR="00231DE9" w:rsidRDefault="00231DE9" w:rsidP="006A38A4">
      <w:pPr>
        <w:pStyle w:val="ListParagraph"/>
        <w:numPr>
          <w:ilvl w:val="2"/>
          <w:numId w:val="19"/>
        </w:numPr>
        <w:spacing w:after="120"/>
        <w:rPr>
          <w:szCs w:val="24"/>
        </w:rPr>
      </w:pPr>
      <w:r>
        <w:rPr>
          <w:szCs w:val="24"/>
        </w:rPr>
        <w:t>Prefers to find a job 20 minutes or 1</w:t>
      </w:r>
      <w:r w:rsidR="008622FF">
        <w:rPr>
          <w:szCs w:val="24"/>
        </w:rPr>
        <w:t>5</w:t>
      </w:r>
      <w:r>
        <w:rPr>
          <w:szCs w:val="24"/>
        </w:rPr>
        <w:t xml:space="preserve"> miles away</w:t>
      </w:r>
      <w:r w:rsidR="00302583">
        <w:rPr>
          <w:szCs w:val="24"/>
        </w:rPr>
        <w:t>.</w:t>
      </w:r>
    </w:p>
    <w:p w14:paraId="34970A0C" w14:textId="36436276" w:rsidR="00231DE9" w:rsidRDefault="00231DE9" w:rsidP="006A38A4">
      <w:pPr>
        <w:pStyle w:val="ListParagraph"/>
        <w:numPr>
          <w:ilvl w:val="2"/>
          <w:numId w:val="19"/>
        </w:numPr>
        <w:spacing w:after="120"/>
        <w:rPr>
          <w:szCs w:val="24"/>
        </w:rPr>
      </w:pPr>
      <w:r>
        <w:rPr>
          <w:szCs w:val="24"/>
        </w:rPr>
        <w:t>Has phone with voicemail set up</w:t>
      </w:r>
      <w:r w:rsidR="00302583">
        <w:rPr>
          <w:szCs w:val="24"/>
        </w:rPr>
        <w:t>.</w:t>
      </w:r>
    </w:p>
    <w:p w14:paraId="21694162" w14:textId="522528C6" w:rsidR="00231DE9" w:rsidRDefault="00231DE9" w:rsidP="006A38A4">
      <w:pPr>
        <w:pStyle w:val="ListParagraph"/>
        <w:numPr>
          <w:ilvl w:val="2"/>
          <w:numId w:val="19"/>
        </w:numPr>
        <w:spacing w:after="120"/>
        <w:rPr>
          <w:szCs w:val="24"/>
        </w:rPr>
      </w:pPr>
      <w:r>
        <w:rPr>
          <w:szCs w:val="24"/>
        </w:rPr>
        <w:t xml:space="preserve">Has email </w:t>
      </w:r>
      <w:r w:rsidR="008622FF">
        <w:rPr>
          <w:szCs w:val="24"/>
        </w:rPr>
        <w:t>and checks regularly</w:t>
      </w:r>
      <w:r w:rsidR="00302583">
        <w:rPr>
          <w:szCs w:val="24"/>
        </w:rPr>
        <w:t>.</w:t>
      </w:r>
    </w:p>
    <w:p w14:paraId="75D13FDD" w14:textId="769A20F3" w:rsidR="00231DE9" w:rsidRPr="006820E4" w:rsidRDefault="00231DE9" w:rsidP="006A38A4">
      <w:pPr>
        <w:pStyle w:val="ListParagraph"/>
        <w:numPr>
          <w:ilvl w:val="2"/>
          <w:numId w:val="19"/>
        </w:numPr>
        <w:spacing w:after="120"/>
        <w:rPr>
          <w:szCs w:val="24"/>
        </w:rPr>
      </w:pPr>
      <w:r>
        <w:rPr>
          <w:szCs w:val="24"/>
        </w:rPr>
        <w:t>Any other information the learner didn’t include in other Details/Notes fields</w:t>
      </w:r>
      <w:r w:rsidR="00302583">
        <w:rPr>
          <w:szCs w:val="24"/>
        </w:rPr>
        <w:t>.</w:t>
      </w:r>
      <w:r>
        <w:rPr>
          <w:szCs w:val="24"/>
        </w:rPr>
        <w:t xml:space="preserve"> </w:t>
      </w:r>
    </w:p>
    <w:p w14:paraId="6689F98A" w14:textId="4C2F7529" w:rsidR="006C743F" w:rsidRDefault="006C743F" w:rsidP="006A38A4">
      <w:pPr>
        <w:pStyle w:val="ListParagraph"/>
        <w:numPr>
          <w:ilvl w:val="0"/>
          <w:numId w:val="19"/>
        </w:numPr>
        <w:spacing w:after="120"/>
        <w:rPr>
          <w:szCs w:val="24"/>
        </w:rPr>
      </w:pPr>
      <w:r>
        <w:rPr>
          <w:szCs w:val="24"/>
        </w:rPr>
        <w:t>Placement</w:t>
      </w:r>
    </w:p>
    <w:p w14:paraId="56370849" w14:textId="77777777" w:rsidR="006C743F" w:rsidRPr="00240DA3" w:rsidRDefault="006C743F" w:rsidP="006A38A4">
      <w:pPr>
        <w:pStyle w:val="ListParagraph"/>
        <w:numPr>
          <w:ilvl w:val="1"/>
          <w:numId w:val="19"/>
        </w:numPr>
        <w:spacing w:after="120"/>
        <w:rPr>
          <w:szCs w:val="24"/>
        </w:rPr>
      </w:pPr>
      <w:r>
        <w:rPr>
          <w:szCs w:val="24"/>
        </w:rPr>
        <w:t xml:space="preserve">Participant Contact: </w:t>
      </w:r>
      <w:r>
        <w:rPr>
          <w:i/>
          <w:iCs/>
          <w:szCs w:val="24"/>
        </w:rPr>
        <w:t>SC</w:t>
      </w:r>
    </w:p>
    <w:p w14:paraId="1845BA9A" w14:textId="33BB459A" w:rsidR="006C743F" w:rsidRPr="00247469" w:rsidRDefault="006C743F" w:rsidP="006A38A4">
      <w:pPr>
        <w:pStyle w:val="ListParagraph"/>
        <w:numPr>
          <w:ilvl w:val="1"/>
          <w:numId w:val="19"/>
        </w:numPr>
        <w:spacing w:after="120"/>
        <w:rPr>
          <w:szCs w:val="24"/>
        </w:rPr>
      </w:pPr>
      <w:r>
        <w:rPr>
          <w:szCs w:val="24"/>
        </w:rPr>
        <w:t xml:space="preserve">Comment Type: </w:t>
      </w:r>
      <w:r>
        <w:rPr>
          <w:i/>
          <w:iCs/>
          <w:szCs w:val="24"/>
        </w:rPr>
        <w:t xml:space="preserve">Placement Decision </w:t>
      </w:r>
    </w:p>
    <w:p w14:paraId="11A77B8C" w14:textId="4F8F6D3B" w:rsidR="006925BE" w:rsidRDefault="006C743F" w:rsidP="006A38A4">
      <w:pPr>
        <w:pStyle w:val="ListParagraph"/>
        <w:numPr>
          <w:ilvl w:val="1"/>
          <w:numId w:val="19"/>
        </w:numPr>
        <w:spacing w:after="120"/>
        <w:rPr>
          <w:szCs w:val="24"/>
        </w:rPr>
      </w:pPr>
      <w:r>
        <w:rPr>
          <w:szCs w:val="24"/>
        </w:rPr>
        <w:t>Must include:</w:t>
      </w:r>
    </w:p>
    <w:p w14:paraId="5BD228E1" w14:textId="11EEEF22" w:rsidR="006C743F" w:rsidRDefault="006C743F" w:rsidP="006A38A4">
      <w:pPr>
        <w:pStyle w:val="ListParagraph"/>
        <w:numPr>
          <w:ilvl w:val="2"/>
          <w:numId w:val="19"/>
        </w:numPr>
        <w:spacing w:after="120"/>
        <w:rPr>
          <w:szCs w:val="24"/>
        </w:rPr>
      </w:pPr>
      <w:r>
        <w:rPr>
          <w:szCs w:val="24"/>
        </w:rPr>
        <w:t xml:space="preserve">Viktor is the </w:t>
      </w:r>
      <w:proofErr w:type="gramStart"/>
      <w:r>
        <w:rPr>
          <w:szCs w:val="24"/>
        </w:rPr>
        <w:t>more</w:t>
      </w:r>
      <w:proofErr w:type="gramEnd"/>
      <w:r>
        <w:rPr>
          <w:szCs w:val="24"/>
        </w:rPr>
        <w:t xml:space="preserve"> employable parent and why the learner believes so</w:t>
      </w:r>
      <w:r w:rsidR="00302583">
        <w:rPr>
          <w:szCs w:val="24"/>
        </w:rPr>
        <w:t>.</w:t>
      </w:r>
    </w:p>
    <w:p w14:paraId="5A319EFA" w14:textId="1658B1B6" w:rsidR="008F4E7A" w:rsidRDefault="008F4E7A" w:rsidP="006A38A4">
      <w:pPr>
        <w:pStyle w:val="ListParagraph"/>
        <w:numPr>
          <w:ilvl w:val="2"/>
          <w:numId w:val="19"/>
        </w:numPr>
        <w:rPr>
          <w:szCs w:val="24"/>
        </w:rPr>
      </w:pPr>
      <w:r>
        <w:rPr>
          <w:szCs w:val="24"/>
        </w:rPr>
        <w:t>Placed in the CSJ placement</w:t>
      </w:r>
      <w:r w:rsidR="00302583">
        <w:rPr>
          <w:szCs w:val="24"/>
        </w:rPr>
        <w:t>.</w:t>
      </w:r>
    </w:p>
    <w:p w14:paraId="425F69CA" w14:textId="77777777" w:rsidR="008F4E7A" w:rsidRPr="008F4E7A" w:rsidRDefault="008F4E7A" w:rsidP="008F4E7A">
      <w:pPr>
        <w:rPr>
          <w:szCs w:val="24"/>
        </w:rPr>
      </w:pPr>
    </w:p>
    <w:p w14:paraId="37450B1A" w14:textId="30276637" w:rsidR="00191D0B" w:rsidRDefault="0046383F" w:rsidP="001B7872">
      <w:pPr>
        <w:pStyle w:val="Heading2"/>
      </w:pPr>
      <w:bookmarkStart w:id="11" w:name="_Toc208388174"/>
      <w:r>
        <w:lastRenderedPageBreak/>
        <w:t>Brittany/Viktor – Job Readiness and Employability Plan</w:t>
      </w:r>
      <w:bookmarkEnd w:id="11"/>
      <w:r>
        <w:t xml:space="preserve"> </w:t>
      </w:r>
    </w:p>
    <w:p w14:paraId="4A0112C9" w14:textId="77777777" w:rsidR="008109E3" w:rsidRDefault="008109E3" w:rsidP="0046383F">
      <w:pPr>
        <w:pStyle w:val="Heading4"/>
      </w:pPr>
      <w:r w:rsidRPr="008F6613">
        <w:t>Job Readiness</w:t>
      </w:r>
    </w:p>
    <w:p w14:paraId="0A155686" w14:textId="55B8D880" w:rsidR="00DB09F6" w:rsidRDefault="00DB09F6" w:rsidP="006A38A4">
      <w:pPr>
        <w:pStyle w:val="ListParagraph"/>
        <w:numPr>
          <w:ilvl w:val="0"/>
          <w:numId w:val="48"/>
        </w:numPr>
        <w:spacing w:after="120"/>
      </w:pPr>
      <w:r>
        <w:t>History Questions</w:t>
      </w:r>
    </w:p>
    <w:p w14:paraId="2ED796CB" w14:textId="50252119" w:rsidR="008109E3" w:rsidRDefault="00A40085" w:rsidP="006A38A4">
      <w:pPr>
        <w:pStyle w:val="ListParagraph"/>
        <w:numPr>
          <w:ilvl w:val="1"/>
          <w:numId w:val="48"/>
        </w:numPr>
        <w:spacing w:after="120"/>
        <w:rPr>
          <w:i/>
          <w:iCs/>
        </w:rPr>
      </w:pPr>
      <w:r>
        <w:t>About Last Job</w:t>
      </w:r>
      <w:r w:rsidR="00DB09F6">
        <w:t xml:space="preserve">: </w:t>
      </w:r>
      <w:r w:rsidR="00EE6DDE">
        <w:rPr>
          <w:i/>
          <w:iCs/>
        </w:rPr>
        <w:t>Worked</w:t>
      </w:r>
      <w:r w:rsidR="008109E3" w:rsidRPr="008A4235">
        <w:rPr>
          <w:i/>
          <w:iCs/>
        </w:rPr>
        <w:t xml:space="preserve"> at A+ Automotive </w:t>
      </w:r>
      <w:r w:rsidR="00EE6DDE">
        <w:rPr>
          <w:i/>
          <w:iCs/>
        </w:rPr>
        <w:t>and really liked it</w:t>
      </w:r>
      <w:r w:rsidR="00E6083C">
        <w:rPr>
          <w:i/>
          <w:iCs/>
        </w:rPr>
        <w:t>. Left due</w:t>
      </w:r>
      <w:r w:rsidR="008109E3" w:rsidRPr="008A4235">
        <w:rPr>
          <w:i/>
          <w:iCs/>
        </w:rPr>
        <w:t xml:space="preserve"> </w:t>
      </w:r>
      <w:r w:rsidR="0016063C" w:rsidRPr="008A4235">
        <w:rPr>
          <w:i/>
          <w:iCs/>
        </w:rPr>
        <w:t>to having</w:t>
      </w:r>
      <w:r w:rsidR="00E6083C">
        <w:rPr>
          <w:i/>
          <w:iCs/>
        </w:rPr>
        <w:t xml:space="preserve"> a</w:t>
      </w:r>
      <w:r w:rsidR="00E6083C" w:rsidRPr="008A4235">
        <w:rPr>
          <w:i/>
          <w:iCs/>
        </w:rPr>
        <w:t xml:space="preserve"> </w:t>
      </w:r>
      <w:r w:rsidR="008109E3" w:rsidRPr="008A4235">
        <w:rPr>
          <w:i/>
          <w:iCs/>
        </w:rPr>
        <w:t>fight with his friend</w:t>
      </w:r>
      <w:r w:rsidR="00EE6DDE">
        <w:rPr>
          <w:i/>
          <w:iCs/>
        </w:rPr>
        <w:t>, the owner</w:t>
      </w:r>
    </w:p>
    <w:p w14:paraId="1FC0AAC9" w14:textId="1CFA656A" w:rsidR="008109E3" w:rsidRDefault="00B663E3" w:rsidP="006A38A4">
      <w:pPr>
        <w:pStyle w:val="ListParagraph"/>
        <w:numPr>
          <w:ilvl w:val="1"/>
          <w:numId w:val="48"/>
        </w:numPr>
        <w:spacing w:after="120"/>
        <w:rPr>
          <w:i/>
          <w:iCs/>
        </w:rPr>
      </w:pPr>
      <w:r>
        <w:t>About Time Felt Proud</w:t>
      </w:r>
      <w:r w:rsidR="007A24A3">
        <w:t xml:space="preserve">: </w:t>
      </w:r>
      <w:r w:rsidR="00EE6DDE">
        <w:rPr>
          <w:i/>
          <w:iCs/>
        </w:rPr>
        <w:t>S</w:t>
      </w:r>
      <w:r w:rsidR="008109E3" w:rsidRPr="007A24A3">
        <w:rPr>
          <w:i/>
          <w:iCs/>
        </w:rPr>
        <w:t>tarting to rebuild an engine</w:t>
      </w:r>
    </w:p>
    <w:p w14:paraId="3D64ADF9" w14:textId="77A9D8D5" w:rsidR="008109E3" w:rsidRDefault="00B730EF" w:rsidP="006A38A4">
      <w:pPr>
        <w:pStyle w:val="ListParagraph"/>
        <w:numPr>
          <w:ilvl w:val="1"/>
          <w:numId w:val="48"/>
        </w:numPr>
        <w:spacing w:after="120"/>
        <w:rPr>
          <w:i/>
          <w:iCs/>
        </w:rPr>
      </w:pPr>
      <w:r>
        <w:t>Greatest Strengths</w:t>
      </w:r>
      <w:r w:rsidR="007A24A3">
        <w:t xml:space="preserve">: </w:t>
      </w:r>
      <w:r w:rsidR="00EE6DDE">
        <w:rPr>
          <w:i/>
          <w:iCs/>
        </w:rPr>
        <w:t>L</w:t>
      </w:r>
      <w:r w:rsidR="008109E3" w:rsidRPr="007A24A3">
        <w:rPr>
          <w:i/>
          <w:iCs/>
        </w:rPr>
        <w:t>oyalty, punctuality, and a good work ethic</w:t>
      </w:r>
    </w:p>
    <w:p w14:paraId="5A72F1D6" w14:textId="33FD5871" w:rsidR="008109E3" w:rsidRPr="007A24A3" w:rsidRDefault="0046702B" w:rsidP="006A38A4">
      <w:pPr>
        <w:pStyle w:val="ListParagraph"/>
        <w:numPr>
          <w:ilvl w:val="1"/>
          <w:numId w:val="48"/>
        </w:numPr>
        <w:spacing w:after="120"/>
        <w:rPr>
          <w:i/>
          <w:iCs/>
        </w:rPr>
      </w:pPr>
      <w:r>
        <w:t>Areas Would Like to Improve On</w:t>
      </w:r>
      <w:r w:rsidR="007A24A3">
        <w:t xml:space="preserve">: </w:t>
      </w:r>
      <w:r w:rsidR="008109E3" w:rsidRPr="007A24A3">
        <w:rPr>
          <w:i/>
          <w:iCs/>
        </w:rPr>
        <w:t>Knows he needs to work on his attitude</w:t>
      </w:r>
    </w:p>
    <w:p w14:paraId="479EAAE9" w14:textId="77777777" w:rsidR="00954DD7" w:rsidRDefault="00954DD7" w:rsidP="006A38A4">
      <w:pPr>
        <w:pStyle w:val="ListParagraph"/>
        <w:numPr>
          <w:ilvl w:val="0"/>
          <w:numId w:val="48"/>
        </w:numPr>
        <w:spacing w:after="120"/>
        <w:rPr>
          <w:bCs/>
          <w:szCs w:val="24"/>
        </w:rPr>
      </w:pPr>
      <w:r w:rsidRPr="00954DD7">
        <w:rPr>
          <w:bCs/>
          <w:szCs w:val="24"/>
        </w:rPr>
        <w:t>Application Questions</w:t>
      </w:r>
    </w:p>
    <w:p w14:paraId="65739CBD" w14:textId="6472AE1F" w:rsidR="00954DD7" w:rsidRPr="00954DD7" w:rsidRDefault="00AD0410" w:rsidP="006A38A4">
      <w:pPr>
        <w:pStyle w:val="ListParagraph"/>
        <w:numPr>
          <w:ilvl w:val="1"/>
          <w:numId w:val="48"/>
        </w:numPr>
        <w:spacing w:after="120"/>
        <w:rPr>
          <w:bCs/>
          <w:szCs w:val="24"/>
        </w:rPr>
      </w:pPr>
      <w:r>
        <w:t xml:space="preserve">Comfortable Submitting </w:t>
      </w:r>
      <w:proofErr w:type="gramStart"/>
      <w:r>
        <w:t>An</w:t>
      </w:r>
      <w:proofErr w:type="gramEnd"/>
      <w:r>
        <w:t xml:space="preserve"> Online Job Application</w:t>
      </w:r>
      <w:r w:rsidR="00954DD7">
        <w:rPr>
          <w:bCs/>
          <w:szCs w:val="24"/>
        </w:rPr>
        <w:t xml:space="preserve">: </w:t>
      </w:r>
      <w:proofErr w:type="gramStart"/>
      <w:r w:rsidR="00954DD7">
        <w:rPr>
          <w:bCs/>
          <w:i/>
          <w:iCs/>
          <w:szCs w:val="24"/>
        </w:rPr>
        <w:t>learner discretion</w:t>
      </w:r>
      <w:proofErr w:type="gramEnd"/>
    </w:p>
    <w:p w14:paraId="12F4DB00" w14:textId="14455AD9" w:rsidR="0014134C" w:rsidRPr="00651084" w:rsidRDefault="00954DD7" w:rsidP="006A38A4">
      <w:pPr>
        <w:pStyle w:val="ListParagraph"/>
        <w:numPr>
          <w:ilvl w:val="2"/>
          <w:numId w:val="48"/>
        </w:numPr>
        <w:spacing w:after="120"/>
        <w:rPr>
          <w:bCs/>
          <w:szCs w:val="24"/>
        </w:rPr>
      </w:pPr>
      <w:r w:rsidRPr="00954DD7">
        <w:rPr>
          <w:bCs/>
          <w:szCs w:val="24"/>
        </w:rPr>
        <w:t>We say Viktor has</w:t>
      </w:r>
      <w:r w:rsidR="008109E3">
        <w:t xml:space="preserve"> submitted online applications, unsure if he is doing something wrong</w:t>
      </w:r>
      <w:r w:rsidR="00E138E6">
        <w:t>.</w:t>
      </w:r>
    </w:p>
    <w:p w14:paraId="196FE418" w14:textId="566BCF0F" w:rsidR="00A87751" w:rsidRPr="00A87751" w:rsidRDefault="006F7638" w:rsidP="006A38A4">
      <w:pPr>
        <w:pStyle w:val="ListParagraph"/>
        <w:numPr>
          <w:ilvl w:val="1"/>
          <w:numId w:val="48"/>
        </w:numPr>
        <w:spacing w:after="120"/>
        <w:rPr>
          <w:bCs/>
          <w:szCs w:val="24"/>
        </w:rPr>
      </w:pPr>
      <w:r>
        <w:t>Have a Current Resume/Cover Letter</w:t>
      </w:r>
      <w:r w:rsidR="00651084">
        <w:t xml:space="preserve">: </w:t>
      </w:r>
      <w:r w:rsidR="00651084">
        <w:rPr>
          <w:i/>
          <w:iCs/>
        </w:rPr>
        <w:t>No</w:t>
      </w:r>
    </w:p>
    <w:p w14:paraId="65A98EC4" w14:textId="55F760E3" w:rsidR="008109E3" w:rsidRPr="00A87751" w:rsidRDefault="00320E0B" w:rsidP="006A38A4">
      <w:pPr>
        <w:pStyle w:val="ListParagraph"/>
        <w:numPr>
          <w:ilvl w:val="1"/>
          <w:numId w:val="48"/>
        </w:numPr>
        <w:spacing w:after="120"/>
      </w:pPr>
      <w:r>
        <w:t>Have Three Personal or Professional References</w:t>
      </w:r>
      <w:r w:rsidR="00A87751">
        <w:t xml:space="preserve">: </w:t>
      </w:r>
      <w:r w:rsidR="00A87751">
        <w:rPr>
          <w:i/>
          <w:iCs/>
        </w:rPr>
        <w:t>Yes</w:t>
      </w:r>
    </w:p>
    <w:p w14:paraId="7FF85200" w14:textId="5DB25389" w:rsidR="00A87751" w:rsidRPr="00A87751" w:rsidRDefault="002478D8" w:rsidP="006A38A4">
      <w:pPr>
        <w:pStyle w:val="ListParagraph"/>
        <w:numPr>
          <w:ilvl w:val="1"/>
          <w:numId w:val="48"/>
        </w:numPr>
        <w:spacing w:after="120"/>
      </w:pPr>
      <w:r>
        <w:t>Have Documents Needed for Employment</w:t>
      </w:r>
      <w:r w:rsidR="00A87751">
        <w:t xml:space="preserve">: </w:t>
      </w:r>
      <w:r w:rsidR="00A87751">
        <w:rPr>
          <w:i/>
          <w:iCs/>
        </w:rPr>
        <w:t xml:space="preserve">Yes </w:t>
      </w:r>
    </w:p>
    <w:p w14:paraId="2D887FDD" w14:textId="6123D1B1" w:rsidR="00A87751" w:rsidRDefault="00A87751" w:rsidP="006A38A4">
      <w:pPr>
        <w:pStyle w:val="ListParagraph"/>
        <w:numPr>
          <w:ilvl w:val="0"/>
          <w:numId w:val="48"/>
        </w:numPr>
        <w:spacing w:after="120"/>
      </w:pPr>
      <w:r>
        <w:t>Interview Questions</w:t>
      </w:r>
    </w:p>
    <w:p w14:paraId="1D7ECA85" w14:textId="43BAE8CF" w:rsidR="00A87751" w:rsidRPr="00A87751" w:rsidRDefault="005C7DF4" w:rsidP="006A38A4">
      <w:pPr>
        <w:pStyle w:val="ListParagraph"/>
        <w:numPr>
          <w:ilvl w:val="1"/>
          <w:numId w:val="48"/>
        </w:numPr>
        <w:spacing w:after="120"/>
      </w:pPr>
      <w:r>
        <w:t>About Last Interview</w:t>
      </w:r>
      <w:r w:rsidR="00A87751">
        <w:t xml:space="preserve">: </w:t>
      </w:r>
      <w:r w:rsidR="00F86DC8">
        <w:rPr>
          <w:i/>
          <w:iCs/>
        </w:rPr>
        <w:t>L</w:t>
      </w:r>
      <w:r w:rsidR="0021335F">
        <w:rPr>
          <w:i/>
          <w:iCs/>
        </w:rPr>
        <w:t>a</w:t>
      </w:r>
      <w:r w:rsidR="00F86DC8">
        <w:rPr>
          <w:i/>
          <w:iCs/>
        </w:rPr>
        <w:t>st interview</w:t>
      </w:r>
      <w:r w:rsidR="0021335F">
        <w:rPr>
          <w:i/>
          <w:iCs/>
        </w:rPr>
        <w:t xml:space="preserve"> was with a friend so doesn’t feel like it was </w:t>
      </w:r>
      <w:r w:rsidR="002A5798">
        <w:rPr>
          <w:i/>
          <w:iCs/>
        </w:rPr>
        <w:t>really an “interview”</w:t>
      </w:r>
      <w:r w:rsidR="00E138E6">
        <w:rPr>
          <w:i/>
          <w:iCs/>
        </w:rPr>
        <w:t>.</w:t>
      </w:r>
      <w:r w:rsidR="00F86DC8">
        <w:rPr>
          <w:i/>
          <w:iCs/>
        </w:rPr>
        <w:t xml:space="preserve"> </w:t>
      </w:r>
      <w:r w:rsidR="00A06CF6" w:rsidRPr="00A87751">
        <w:rPr>
          <w:i/>
          <w:iCs/>
        </w:rPr>
        <w:t xml:space="preserve"> </w:t>
      </w:r>
    </w:p>
    <w:p w14:paraId="5346436C" w14:textId="5C6A8080" w:rsidR="00A87751" w:rsidRPr="002F7E54" w:rsidRDefault="00FF32E0" w:rsidP="006A38A4">
      <w:pPr>
        <w:pStyle w:val="ListParagraph"/>
        <w:numPr>
          <w:ilvl w:val="1"/>
          <w:numId w:val="48"/>
        </w:numPr>
        <w:spacing w:after="120"/>
      </w:pPr>
      <w:r>
        <w:t>Anything You Don’t Want a Potential Employer to See on Social Media</w:t>
      </w:r>
      <w:r w:rsidR="002F7E54">
        <w:t xml:space="preserve">: </w:t>
      </w:r>
      <w:r w:rsidR="002F7E54">
        <w:rPr>
          <w:i/>
          <w:iCs/>
        </w:rPr>
        <w:t xml:space="preserve">No </w:t>
      </w:r>
    </w:p>
    <w:p w14:paraId="11E072B4" w14:textId="1322D3FE" w:rsidR="002F7E54" w:rsidRPr="002F7E54" w:rsidRDefault="007D6369" w:rsidP="006A38A4">
      <w:pPr>
        <w:pStyle w:val="ListParagraph"/>
        <w:numPr>
          <w:ilvl w:val="1"/>
          <w:numId w:val="48"/>
        </w:numPr>
        <w:spacing w:after="120"/>
      </w:pPr>
      <w:r>
        <w:t>Outfit to Wear for a Job Interview</w:t>
      </w:r>
      <w:r w:rsidR="002F7E54">
        <w:t xml:space="preserve">: </w:t>
      </w:r>
      <w:r w:rsidR="002F7E54">
        <w:rPr>
          <w:i/>
          <w:iCs/>
        </w:rPr>
        <w:t>learner discretion</w:t>
      </w:r>
    </w:p>
    <w:p w14:paraId="7AF44F05" w14:textId="41064710" w:rsidR="00471D2D" w:rsidRDefault="002F7E54" w:rsidP="006A38A4">
      <w:pPr>
        <w:pStyle w:val="ListParagraph"/>
        <w:numPr>
          <w:ilvl w:val="2"/>
          <w:numId w:val="48"/>
        </w:numPr>
        <w:spacing w:after="120"/>
      </w:pPr>
      <w:r>
        <w:t xml:space="preserve">We say he has nice jeans and a polo </w:t>
      </w:r>
      <w:proofErr w:type="gramStart"/>
      <w:r>
        <w:t>shi</w:t>
      </w:r>
      <w:r w:rsidR="008A6B71">
        <w:t>rt</w:t>
      </w:r>
      <w:r>
        <w:t>, but</w:t>
      </w:r>
      <w:proofErr w:type="gramEnd"/>
      <w:r>
        <w:t xml:space="preserve"> only has tennis shoes. </w:t>
      </w:r>
    </w:p>
    <w:p w14:paraId="41DF21E6" w14:textId="1613BB55" w:rsidR="002F7E54" w:rsidRDefault="002F7E54" w:rsidP="005E353B">
      <w:pPr>
        <w:pStyle w:val="ListParagraph"/>
        <w:numPr>
          <w:ilvl w:val="0"/>
          <w:numId w:val="48"/>
        </w:numPr>
        <w:spacing w:after="120"/>
      </w:pPr>
      <w:r>
        <w:t>No Action Needed</w:t>
      </w:r>
    </w:p>
    <w:p w14:paraId="5215C1B5" w14:textId="5C7BEB5A" w:rsidR="005E353B" w:rsidRDefault="005E353B" w:rsidP="005E353B">
      <w:pPr>
        <w:pStyle w:val="ListParagraph"/>
        <w:numPr>
          <w:ilvl w:val="1"/>
          <w:numId w:val="48"/>
        </w:numPr>
      </w:pPr>
      <w:r>
        <w:t xml:space="preserve">If the learner entered an Action Needed item, and it makes sense for the scenario, don’t make them remove it. </w:t>
      </w:r>
    </w:p>
    <w:p w14:paraId="31C96712" w14:textId="77777777" w:rsidR="003918E0" w:rsidRDefault="003918E0" w:rsidP="005E353B"/>
    <w:p w14:paraId="003122E9" w14:textId="3D1DD7F4" w:rsidR="00DB7965" w:rsidRDefault="00DB7965" w:rsidP="00DB7965">
      <w:pPr>
        <w:pStyle w:val="Heading4"/>
      </w:pPr>
      <w:r>
        <w:t>Employability Plan Overview</w:t>
      </w:r>
    </w:p>
    <w:p w14:paraId="7814E22A" w14:textId="77777777" w:rsidR="00DB7965" w:rsidRPr="008A0A64" w:rsidRDefault="00DB7965" w:rsidP="006A38A4">
      <w:pPr>
        <w:pStyle w:val="ListParagraph"/>
        <w:numPr>
          <w:ilvl w:val="0"/>
          <w:numId w:val="31"/>
        </w:numPr>
        <w:spacing w:after="120"/>
        <w:rPr>
          <w:bCs/>
          <w:i/>
          <w:iCs/>
        </w:rPr>
      </w:pPr>
      <w:r>
        <w:rPr>
          <w:bCs/>
        </w:rPr>
        <w:t xml:space="preserve">EP Begin Date: </w:t>
      </w:r>
      <w:r>
        <w:rPr>
          <w:bCs/>
          <w:i/>
          <w:iCs/>
        </w:rPr>
        <w:t xml:space="preserve">today’s date </w:t>
      </w:r>
    </w:p>
    <w:p w14:paraId="543554D4" w14:textId="6DD23291" w:rsidR="00DB7965" w:rsidRDefault="00DB7965" w:rsidP="006A38A4">
      <w:pPr>
        <w:pStyle w:val="ListParagraph"/>
        <w:numPr>
          <w:ilvl w:val="0"/>
          <w:numId w:val="31"/>
        </w:numPr>
        <w:spacing w:after="120"/>
        <w:rPr>
          <w:bCs/>
          <w:i/>
          <w:iCs/>
        </w:rPr>
      </w:pPr>
      <w:r>
        <w:rPr>
          <w:bCs/>
        </w:rPr>
        <w:t>EP End Date:</w:t>
      </w:r>
      <w:r>
        <w:rPr>
          <w:bCs/>
          <w:i/>
          <w:iCs/>
        </w:rPr>
        <w:t xml:space="preserve"> </w:t>
      </w:r>
      <w:r w:rsidR="0081325B">
        <w:rPr>
          <w:bCs/>
          <w:i/>
          <w:iCs/>
        </w:rPr>
        <w:t>no longer than 30 days</w:t>
      </w:r>
    </w:p>
    <w:p w14:paraId="1D041CB7" w14:textId="77777777" w:rsidR="00DB7965" w:rsidRDefault="00DB7965" w:rsidP="006A38A4">
      <w:pPr>
        <w:pStyle w:val="ListParagraph"/>
        <w:numPr>
          <w:ilvl w:val="0"/>
          <w:numId w:val="31"/>
        </w:numPr>
        <w:spacing w:after="120"/>
        <w:rPr>
          <w:bCs/>
          <w:i/>
          <w:iCs/>
        </w:rPr>
      </w:pPr>
      <w:r>
        <w:rPr>
          <w:bCs/>
        </w:rPr>
        <w:t xml:space="preserve">EP without activities: </w:t>
      </w:r>
      <w:r>
        <w:rPr>
          <w:bCs/>
          <w:i/>
          <w:iCs/>
        </w:rPr>
        <w:t>No</w:t>
      </w:r>
    </w:p>
    <w:p w14:paraId="41CE47D6" w14:textId="77777777" w:rsidR="00DB7965" w:rsidRDefault="00DB7965" w:rsidP="006A38A4">
      <w:pPr>
        <w:pStyle w:val="ListParagraph"/>
        <w:numPr>
          <w:ilvl w:val="0"/>
          <w:numId w:val="31"/>
        </w:numPr>
        <w:spacing w:after="120"/>
        <w:rPr>
          <w:bCs/>
          <w:i/>
          <w:iCs/>
        </w:rPr>
      </w:pPr>
      <w:r>
        <w:rPr>
          <w:bCs/>
        </w:rPr>
        <w:t>Notes:</w:t>
      </w:r>
      <w:r>
        <w:rPr>
          <w:bCs/>
          <w:i/>
          <w:iCs/>
        </w:rPr>
        <w:t xml:space="preserve"> N/A</w:t>
      </w:r>
    </w:p>
    <w:p w14:paraId="7E0E8F9F" w14:textId="38AE3E12" w:rsidR="0081325B" w:rsidRPr="005E353B" w:rsidRDefault="00DB7965" w:rsidP="0081325B">
      <w:pPr>
        <w:pStyle w:val="ListParagraph"/>
        <w:numPr>
          <w:ilvl w:val="1"/>
          <w:numId w:val="31"/>
        </w:numPr>
        <w:rPr>
          <w:bCs/>
          <w:i/>
          <w:iCs/>
        </w:rPr>
      </w:pPr>
      <w:r>
        <w:rPr>
          <w:bCs/>
        </w:rPr>
        <w:t xml:space="preserve">If the learner has something entered in the Notes field, it must be information specifically for the parent. If it isn’t, make them change it. </w:t>
      </w:r>
    </w:p>
    <w:p w14:paraId="7881FCF7" w14:textId="4CCC2C0D" w:rsidR="002315DC" w:rsidRPr="0081325B" w:rsidRDefault="00BE742F" w:rsidP="0081325B">
      <w:pPr>
        <w:pStyle w:val="Heading4"/>
      </w:pPr>
      <w:r w:rsidRPr="0081325B">
        <w:lastRenderedPageBreak/>
        <w:t>Goals</w:t>
      </w:r>
    </w:p>
    <w:p w14:paraId="52D1B915" w14:textId="77777777" w:rsidR="002315DC" w:rsidRDefault="002315DC" w:rsidP="006A38A4">
      <w:pPr>
        <w:pStyle w:val="ListParagraph"/>
        <w:numPr>
          <w:ilvl w:val="0"/>
          <w:numId w:val="32"/>
        </w:numPr>
        <w:spacing w:after="120"/>
      </w:pPr>
      <w:r>
        <w:t>Primary Employment Goal</w:t>
      </w:r>
    </w:p>
    <w:p w14:paraId="52B64853" w14:textId="3169DCF4" w:rsidR="002315DC" w:rsidRPr="00DC7468" w:rsidRDefault="002315DC" w:rsidP="006A38A4">
      <w:pPr>
        <w:pStyle w:val="ListParagraph"/>
        <w:numPr>
          <w:ilvl w:val="1"/>
          <w:numId w:val="32"/>
        </w:numPr>
        <w:spacing w:after="120"/>
      </w:pPr>
      <w:r>
        <w:t xml:space="preserve">Goal Name: </w:t>
      </w:r>
      <w:r>
        <w:rPr>
          <w:i/>
          <w:iCs/>
        </w:rPr>
        <w:t xml:space="preserve">Mechanic </w:t>
      </w:r>
    </w:p>
    <w:p w14:paraId="36018600" w14:textId="23BEE76F" w:rsidR="002315DC" w:rsidRPr="007B1747" w:rsidRDefault="002315DC" w:rsidP="006A38A4">
      <w:pPr>
        <w:pStyle w:val="ListParagraph"/>
        <w:numPr>
          <w:ilvl w:val="1"/>
          <w:numId w:val="32"/>
        </w:numPr>
        <w:spacing w:after="120"/>
      </w:pPr>
      <w:r>
        <w:t>Goal Description:</w:t>
      </w:r>
      <w:r w:rsidR="007B1747">
        <w:t xml:space="preserve"> </w:t>
      </w:r>
      <w:r w:rsidR="007B1747">
        <w:rPr>
          <w:i/>
          <w:iCs/>
        </w:rPr>
        <w:t xml:space="preserve">learner discretion </w:t>
      </w:r>
    </w:p>
    <w:p w14:paraId="2EAE12CB" w14:textId="63A65C18" w:rsidR="007B1747" w:rsidRPr="00AC50C6" w:rsidRDefault="007B1747" w:rsidP="006A38A4">
      <w:pPr>
        <w:pStyle w:val="ListParagraph"/>
        <w:numPr>
          <w:ilvl w:val="2"/>
          <w:numId w:val="32"/>
        </w:numPr>
        <w:spacing w:after="120"/>
      </w:pPr>
      <w:proofErr w:type="gramStart"/>
      <w:r>
        <w:t>Learner</w:t>
      </w:r>
      <w:proofErr w:type="gramEnd"/>
      <w:r>
        <w:t xml:space="preserve"> must include enough details to remind Viktor why he has this goal</w:t>
      </w:r>
      <w:r w:rsidR="00302583">
        <w:t>.</w:t>
      </w:r>
    </w:p>
    <w:p w14:paraId="1504C732" w14:textId="46C617DD" w:rsidR="008C761B" w:rsidRDefault="002315DC" w:rsidP="006A38A4">
      <w:pPr>
        <w:pStyle w:val="ListParagraph"/>
        <w:numPr>
          <w:ilvl w:val="1"/>
          <w:numId w:val="32"/>
        </w:numPr>
        <w:spacing w:after="120"/>
        <w:rPr>
          <w:i/>
          <w:iCs/>
        </w:rPr>
      </w:pPr>
      <w:r>
        <w:t>Goal Steps:</w:t>
      </w:r>
      <w:r w:rsidR="009170D2">
        <w:t xml:space="preserve"> </w:t>
      </w:r>
      <w:r w:rsidR="00037D6E">
        <w:rPr>
          <w:i/>
          <w:iCs/>
        </w:rPr>
        <w:t>learner discretion</w:t>
      </w:r>
    </w:p>
    <w:p w14:paraId="49E38418" w14:textId="69D611A5" w:rsidR="00037D6E" w:rsidRPr="00037D6E" w:rsidRDefault="00475946" w:rsidP="006A38A4">
      <w:pPr>
        <w:pStyle w:val="ListParagraph"/>
        <w:numPr>
          <w:ilvl w:val="2"/>
          <w:numId w:val="32"/>
        </w:numPr>
        <w:spacing w:after="120"/>
        <w:rPr>
          <w:i/>
          <w:iCs/>
        </w:rPr>
      </w:pPr>
      <w:r>
        <w:t xml:space="preserve">Learners must have at least one Goal Step for this goal. However, encourage them to add several Goal Steps. </w:t>
      </w:r>
      <w:r w:rsidR="00037D6E">
        <w:t xml:space="preserve"> </w:t>
      </w:r>
    </w:p>
    <w:p w14:paraId="01AB5EF3" w14:textId="77777777" w:rsidR="007A36ED" w:rsidRDefault="007A36ED" w:rsidP="006A38A4">
      <w:pPr>
        <w:pStyle w:val="ListParagraph"/>
        <w:numPr>
          <w:ilvl w:val="0"/>
          <w:numId w:val="32"/>
        </w:numPr>
        <w:spacing w:after="120"/>
      </w:pPr>
      <w:r>
        <w:t>Secondary Employment Goal</w:t>
      </w:r>
    </w:p>
    <w:p w14:paraId="26664DCC" w14:textId="51DC0A74" w:rsidR="007A36ED" w:rsidRPr="00DC7468" w:rsidRDefault="007A36ED" w:rsidP="006A38A4">
      <w:pPr>
        <w:pStyle w:val="ListParagraph"/>
        <w:numPr>
          <w:ilvl w:val="1"/>
          <w:numId w:val="32"/>
        </w:numPr>
        <w:spacing w:after="120"/>
      </w:pPr>
      <w:r>
        <w:t xml:space="preserve">Goal Name: </w:t>
      </w:r>
      <w:r w:rsidR="00422A91">
        <w:rPr>
          <w:i/>
          <w:iCs/>
        </w:rPr>
        <w:t xml:space="preserve">Oil Change </w:t>
      </w:r>
      <w:r w:rsidR="000631C3">
        <w:rPr>
          <w:i/>
          <w:iCs/>
        </w:rPr>
        <w:t>Technician</w:t>
      </w:r>
    </w:p>
    <w:p w14:paraId="2B0704A9" w14:textId="77777777" w:rsidR="004C09B0" w:rsidRPr="007B1747" w:rsidRDefault="004C09B0" w:rsidP="006A38A4">
      <w:pPr>
        <w:pStyle w:val="ListParagraph"/>
        <w:numPr>
          <w:ilvl w:val="1"/>
          <w:numId w:val="32"/>
        </w:numPr>
        <w:spacing w:after="120"/>
      </w:pPr>
      <w:r>
        <w:t xml:space="preserve">Goal Description: </w:t>
      </w:r>
      <w:r>
        <w:rPr>
          <w:i/>
          <w:iCs/>
        </w:rPr>
        <w:t xml:space="preserve">learner discretion </w:t>
      </w:r>
    </w:p>
    <w:p w14:paraId="474AA428" w14:textId="002801C7" w:rsidR="004C09B0" w:rsidRPr="00AC50C6" w:rsidRDefault="004C09B0" w:rsidP="006A38A4">
      <w:pPr>
        <w:pStyle w:val="ListParagraph"/>
        <w:numPr>
          <w:ilvl w:val="2"/>
          <w:numId w:val="32"/>
        </w:numPr>
        <w:spacing w:after="120"/>
      </w:pPr>
      <w:proofErr w:type="gramStart"/>
      <w:r>
        <w:t>Learner</w:t>
      </w:r>
      <w:proofErr w:type="gramEnd"/>
      <w:r>
        <w:t xml:space="preserve"> must include enough details to remind Viktor why he has this goal</w:t>
      </w:r>
      <w:r w:rsidR="00302583">
        <w:t>.</w:t>
      </w:r>
    </w:p>
    <w:p w14:paraId="1588676E" w14:textId="77777777" w:rsidR="004C09B0" w:rsidRDefault="004C09B0" w:rsidP="006A38A4">
      <w:pPr>
        <w:pStyle w:val="ListParagraph"/>
        <w:numPr>
          <w:ilvl w:val="1"/>
          <w:numId w:val="32"/>
        </w:numPr>
        <w:spacing w:after="120"/>
        <w:rPr>
          <w:i/>
          <w:iCs/>
        </w:rPr>
      </w:pPr>
      <w:r>
        <w:t xml:space="preserve">Goal Steps: </w:t>
      </w:r>
      <w:r>
        <w:rPr>
          <w:i/>
          <w:iCs/>
        </w:rPr>
        <w:t>learner discretion</w:t>
      </w:r>
    </w:p>
    <w:p w14:paraId="2CF492B8" w14:textId="175DA37C" w:rsidR="004C09B0" w:rsidRPr="00037D6E" w:rsidRDefault="004C09B0" w:rsidP="006A38A4">
      <w:pPr>
        <w:pStyle w:val="ListParagraph"/>
        <w:numPr>
          <w:ilvl w:val="2"/>
          <w:numId w:val="32"/>
        </w:numPr>
        <w:spacing w:after="120"/>
        <w:rPr>
          <w:i/>
          <w:iCs/>
        </w:rPr>
      </w:pPr>
      <w:r>
        <w:t xml:space="preserve">Encourage the learner to add </w:t>
      </w:r>
      <w:r w:rsidR="00403825">
        <w:t xml:space="preserve">at least </w:t>
      </w:r>
      <w:r w:rsidR="002A11C5">
        <w:t>several</w:t>
      </w:r>
      <w:r w:rsidR="00403825">
        <w:t xml:space="preserve"> Goal Step. </w:t>
      </w:r>
      <w:r>
        <w:t xml:space="preserve"> </w:t>
      </w:r>
    </w:p>
    <w:p w14:paraId="2CC0BBD8" w14:textId="77777777" w:rsidR="00D73FBB" w:rsidRDefault="00D73FBB" w:rsidP="006A38A4">
      <w:pPr>
        <w:pStyle w:val="ListParagraph"/>
        <w:numPr>
          <w:ilvl w:val="0"/>
          <w:numId w:val="32"/>
        </w:numPr>
        <w:spacing w:after="120"/>
      </w:pPr>
      <w:r>
        <w:t>Other Program Goal</w:t>
      </w:r>
    </w:p>
    <w:p w14:paraId="78F30B22" w14:textId="3787CD46" w:rsidR="00D73FBB" w:rsidRPr="00DC7468" w:rsidRDefault="00D73FBB" w:rsidP="006A38A4">
      <w:pPr>
        <w:pStyle w:val="ListParagraph"/>
        <w:numPr>
          <w:ilvl w:val="1"/>
          <w:numId w:val="32"/>
        </w:numPr>
        <w:spacing w:after="120"/>
      </w:pPr>
      <w:r>
        <w:t xml:space="preserve">Goal Name: </w:t>
      </w:r>
      <w:r>
        <w:rPr>
          <w:i/>
          <w:iCs/>
        </w:rPr>
        <w:t xml:space="preserve">Obtain a </w:t>
      </w:r>
      <w:r w:rsidR="009E32FE">
        <w:rPr>
          <w:i/>
          <w:iCs/>
        </w:rPr>
        <w:t>C</w:t>
      </w:r>
      <w:r>
        <w:rPr>
          <w:i/>
          <w:iCs/>
        </w:rPr>
        <w:t>ert</w:t>
      </w:r>
      <w:r w:rsidR="0082555E">
        <w:rPr>
          <w:i/>
          <w:iCs/>
        </w:rPr>
        <w:t xml:space="preserve">ificate in </w:t>
      </w:r>
      <w:r w:rsidR="009E32FE">
        <w:rPr>
          <w:i/>
          <w:iCs/>
        </w:rPr>
        <w:t>A</w:t>
      </w:r>
      <w:r w:rsidR="0082555E">
        <w:rPr>
          <w:i/>
          <w:iCs/>
        </w:rPr>
        <w:t>utomotive</w:t>
      </w:r>
      <w:r w:rsidR="009E32FE">
        <w:rPr>
          <w:i/>
          <w:iCs/>
        </w:rPr>
        <w:t xml:space="preserve"> R</w:t>
      </w:r>
      <w:r w:rsidR="0082555E">
        <w:rPr>
          <w:i/>
          <w:iCs/>
        </w:rPr>
        <w:t>epair</w:t>
      </w:r>
      <w:r w:rsidR="00BF0783">
        <w:rPr>
          <w:i/>
          <w:iCs/>
        </w:rPr>
        <w:t>,</w:t>
      </w:r>
      <w:r w:rsidR="009E32FE">
        <w:rPr>
          <w:i/>
          <w:iCs/>
        </w:rPr>
        <w:t xml:space="preserve"> or something similar </w:t>
      </w:r>
      <w:r w:rsidR="0082555E">
        <w:rPr>
          <w:i/>
          <w:iCs/>
        </w:rPr>
        <w:t xml:space="preserve"> </w:t>
      </w:r>
    </w:p>
    <w:p w14:paraId="1EFF0400" w14:textId="3C553F28" w:rsidR="00D73FBB" w:rsidRPr="004415B5" w:rsidRDefault="00D73FBB" w:rsidP="006A38A4">
      <w:pPr>
        <w:pStyle w:val="ListParagraph"/>
        <w:numPr>
          <w:ilvl w:val="1"/>
          <w:numId w:val="33"/>
        </w:numPr>
        <w:spacing w:after="120"/>
      </w:pPr>
      <w:r>
        <w:t xml:space="preserve">Goal Description: </w:t>
      </w:r>
      <w:r w:rsidR="004415B5">
        <w:rPr>
          <w:i/>
          <w:iCs/>
        </w:rPr>
        <w:t xml:space="preserve">learner discretion </w:t>
      </w:r>
    </w:p>
    <w:p w14:paraId="0A6414FC" w14:textId="328A6254" w:rsidR="004415B5" w:rsidRPr="00301C47" w:rsidRDefault="004415B5" w:rsidP="006A38A4">
      <w:pPr>
        <w:pStyle w:val="ListParagraph"/>
        <w:numPr>
          <w:ilvl w:val="2"/>
          <w:numId w:val="33"/>
        </w:numPr>
        <w:spacing w:after="120"/>
      </w:pPr>
      <w:proofErr w:type="gramStart"/>
      <w:r>
        <w:t>Learner</w:t>
      </w:r>
      <w:proofErr w:type="gramEnd"/>
      <w:r>
        <w:t xml:space="preserve"> must include enough details to remind Viktor why he has this goal.</w:t>
      </w:r>
    </w:p>
    <w:p w14:paraId="694F4501" w14:textId="4B72CA8B" w:rsidR="005B2D0A" w:rsidRPr="004415B5" w:rsidRDefault="00301C47" w:rsidP="006A38A4">
      <w:pPr>
        <w:pStyle w:val="ListParagraph"/>
        <w:numPr>
          <w:ilvl w:val="1"/>
          <w:numId w:val="33"/>
        </w:numPr>
        <w:spacing w:after="120"/>
      </w:pPr>
      <w:r>
        <w:t>Goal Step</w:t>
      </w:r>
      <w:r w:rsidR="004415B5">
        <w:t xml:space="preserve">s: </w:t>
      </w:r>
      <w:r w:rsidR="004415B5">
        <w:rPr>
          <w:i/>
          <w:iCs/>
        </w:rPr>
        <w:t xml:space="preserve">learner discretion </w:t>
      </w:r>
    </w:p>
    <w:p w14:paraId="2624FF2B" w14:textId="32AA24A5" w:rsidR="004415B5" w:rsidRDefault="004415B5" w:rsidP="006A38A4">
      <w:pPr>
        <w:pStyle w:val="ListParagraph"/>
        <w:numPr>
          <w:ilvl w:val="2"/>
          <w:numId w:val="33"/>
        </w:numPr>
        <w:spacing w:after="120"/>
      </w:pPr>
      <w:r>
        <w:t xml:space="preserve">Based on Viktor’s scenario, there are several things he’ll need to do in order to get a certification. Encourage the learner to add several Goal Steps. </w:t>
      </w:r>
    </w:p>
    <w:p w14:paraId="330426DC" w14:textId="77777777" w:rsidR="00284EAA" w:rsidRDefault="00284EAA" w:rsidP="006A38A4">
      <w:pPr>
        <w:pStyle w:val="ListParagraph"/>
        <w:numPr>
          <w:ilvl w:val="0"/>
          <w:numId w:val="33"/>
        </w:numPr>
        <w:spacing w:after="120"/>
      </w:pPr>
      <w:r>
        <w:t>Long Term Career Goal</w:t>
      </w:r>
    </w:p>
    <w:p w14:paraId="707D7154" w14:textId="2876216E" w:rsidR="009A598F" w:rsidRPr="009A598F" w:rsidRDefault="00284EAA" w:rsidP="006A38A4">
      <w:pPr>
        <w:pStyle w:val="ListParagraph"/>
        <w:numPr>
          <w:ilvl w:val="1"/>
          <w:numId w:val="33"/>
        </w:numPr>
        <w:spacing w:after="120"/>
      </w:pPr>
      <w:r>
        <w:t xml:space="preserve">Goal Name: </w:t>
      </w:r>
      <w:r>
        <w:rPr>
          <w:i/>
          <w:iCs/>
        </w:rPr>
        <w:t xml:space="preserve">Own </w:t>
      </w:r>
      <w:r w:rsidR="009A598F">
        <w:rPr>
          <w:i/>
          <w:iCs/>
        </w:rPr>
        <w:t>a</w:t>
      </w:r>
      <w:r w:rsidR="004415B5">
        <w:rPr>
          <w:i/>
          <w:iCs/>
        </w:rPr>
        <w:t>n</w:t>
      </w:r>
      <w:r w:rsidR="009A598F">
        <w:rPr>
          <w:i/>
          <w:iCs/>
        </w:rPr>
        <w:t xml:space="preserve"> Auto Repair shop</w:t>
      </w:r>
      <w:r w:rsidR="00BF0783">
        <w:rPr>
          <w:i/>
          <w:iCs/>
        </w:rPr>
        <w:t>,</w:t>
      </w:r>
      <w:r w:rsidR="004415B5">
        <w:rPr>
          <w:i/>
          <w:iCs/>
        </w:rPr>
        <w:t xml:space="preserve"> or something similar </w:t>
      </w:r>
    </w:p>
    <w:p w14:paraId="6295879A" w14:textId="77777777" w:rsidR="004415B5" w:rsidRPr="004415B5" w:rsidRDefault="004415B5" w:rsidP="006A38A4">
      <w:pPr>
        <w:pStyle w:val="ListParagraph"/>
        <w:numPr>
          <w:ilvl w:val="1"/>
          <w:numId w:val="33"/>
        </w:numPr>
        <w:spacing w:after="120"/>
      </w:pPr>
      <w:r>
        <w:t xml:space="preserve">Goal Description: </w:t>
      </w:r>
      <w:r>
        <w:rPr>
          <w:i/>
          <w:iCs/>
        </w:rPr>
        <w:t xml:space="preserve">learner discretion </w:t>
      </w:r>
    </w:p>
    <w:p w14:paraId="1D801D5A" w14:textId="77777777" w:rsidR="004415B5" w:rsidRPr="00301C47" w:rsidRDefault="004415B5" w:rsidP="006A38A4">
      <w:pPr>
        <w:pStyle w:val="ListParagraph"/>
        <w:numPr>
          <w:ilvl w:val="2"/>
          <w:numId w:val="33"/>
        </w:numPr>
        <w:spacing w:after="120"/>
      </w:pPr>
      <w:proofErr w:type="gramStart"/>
      <w:r>
        <w:t>Learner</w:t>
      </w:r>
      <w:proofErr w:type="gramEnd"/>
      <w:r>
        <w:t xml:space="preserve"> must include enough details to remind Viktor why he has this goal.</w:t>
      </w:r>
    </w:p>
    <w:p w14:paraId="56F2C994" w14:textId="77777777" w:rsidR="004415B5" w:rsidRPr="004415B5" w:rsidRDefault="004415B5" w:rsidP="006A38A4">
      <w:pPr>
        <w:pStyle w:val="ListParagraph"/>
        <w:numPr>
          <w:ilvl w:val="1"/>
          <w:numId w:val="33"/>
        </w:numPr>
        <w:spacing w:after="120"/>
      </w:pPr>
      <w:r>
        <w:t xml:space="preserve">Goal Steps: </w:t>
      </w:r>
      <w:r>
        <w:rPr>
          <w:i/>
          <w:iCs/>
        </w:rPr>
        <w:t xml:space="preserve">learner discretion </w:t>
      </w:r>
    </w:p>
    <w:p w14:paraId="3B2C2256" w14:textId="7E557900" w:rsidR="004415B5" w:rsidRDefault="004415B5" w:rsidP="006A38A4">
      <w:pPr>
        <w:pStyle w:val="ListParagraph"/>
        <w:numPr>
          <w:ilvl w:val="2"/>
          <w:numId w:val="33"/>
        </w:numPr>
        <w:spacing w:after="120"/>
      </w:pPr>
      <w:r>
        <w:t>Based on Viktor’s scenario, there are several things he’ll need to do in order to own a business. Encourage the learner to add several Goal Steps</w:t>
      </w:r>
      <w:r w:rsidR="002A11C5">
        <w:t>.</w:t>
      </w:r>
      <w:r>
        <w:t xml:space="preserve">  </w:t>
      </w:r>
    </w:p>
    <w:p w14:paraId="75A144AE" w14:textId="77777777" w:rsidR="005916AA" w:rsidRDefault="005916AA" w:rsidP="006A38A4">
      <w:pPr>
        <w:pStyle w:val="ListParagraph"/>
        <w:numPr>
          <w:ilvl w:val="0"/>
          <w:numId w:val="33"/>
        </w:numPr>
        <w:spacing w:after="120"/>
      </w:pPr>
      <w:r>
        <w:t>Personal Goal</w:t>
      </w:r>
    </w:p>
    <w:p w14:paraId="46D4B102" w14:textId="0A40757F" w:rsidR="005916AA" w:rsidRPr="00D020CF" w:rsidRDefault="005916AA" w:rsidP="006A38A4">
      <w:pPr>
        <w:pStyle w:val="ListParagraph"/>
        <w:numPr>
          <w:ilvl w:val="1"/>
          <w:numId w:val="33"/>
        </w:numPr>
        <w:spacing w:after="120"/>
      </w:pPr>
      <w:r>
        <w:t xml:space="preserve">Goal Name: </w:t>
      </w:r>
      <w:r w:rsidRPr="00D020CF">
        <w:rPr>
          <w:i/>
          <w:iCs/>
        </w:rPr>
        <w:t>Spend more time with El</w:t>
      </w:r>
      <w:r>
        <w:rPr>
          <w:i/>
          <w:iCs/>
        </w:rPr>
        <w:t>la</w:t>
      </w:r>
    </w:p>
    <w:p w14:paraId="68293B33" w14:textId="77777777" w:rsidR="00FA2E12" w:rsidRPr="004415B5" w:rsidRDefault="00FA2E12" w:rsidP="006A38A4">
      <w:pPr>
        <w:pStyle w:val="ListParagraph"/>
        <w:numPr>
          <w:ilvl w:val="1"/>
          <w:numId w:val="33"/>
        </w:numPr>
        <w:spacing w:after="120"/>
      </w:pPr>
      <w:r>
        <w:t xml:space="preserve">Goal Description: </w:t>
      </w:r>
      <w:r>
        <w:rPr>
          <w:i/>
          <w:iCs/>
        </w:rPr>
        <w:t xml:space="preserve">learner discretion </w:t>
      </w:r>
    </w:p>
    <w:p w14:paraId="10D0F324" w14:textId="77777777" w:rsidR="00FA2E12" w:rsidRPr="00301C47" w:rsidRDefault="00FA2E12" w:rsidP="006A38A4">
      <w:pPr>
        <w:pStyle w:val="ListParagraph"/>
        <w:numPr>
          <w:ilvl w:val="2"/>
          <w:numId w:val="33"/>
        </w:numPr>
        <w:spacing w:after="120"/>
      </w:pPr>
      <w:proofErr w:type="gramStart"/>
      <w:r>
        <w:t>Learner</w:t>
      </w:r>
      <w:proofErr w:type="gramEnd"/>
      <w:r>
        <w:t xml:space="preserve"> must include enough details to remind Viktor why he has this goal.</w:t>
      </w:r>
    </w:p>
    <w:p w14:paraId="3B0C56DD" w14:textId="77777777" w:rsidR="00FA2E12" w:rsidRPr="00FA2E12" w:rsidRDefault="00FA2E12" w:rsidP="006A38A4">
      <w:pPr>
        <w:pStyle w:val="ListParagraph"/>
        <w:numPr>
          <w:ilvl w:val="1"/>
          <w:numId w:val="33"/>
        </w:numPr>
        <w:spacing w:after="120"/>
      </w:pPr>
      <w:r>
        <w:t xml:space="preserve">Goal Steps: </w:t>
      </w:r>
      <w:r>
        <w:rPr>
          <w:i/>
          <w:iCs/>
        </w:rPr>
        <w:t xml:space="preserve">learner discretion </w:t>
      </w:r>
    </w:p>
    <w:p w14:paraId="05567AFA" w14:textId="32483508" w:rsidR="00FA2E12" w:rsidRPr="004415B5" w:rsidRDefault="00FA2E12" w:rsidP="006A38A4">
      <w:pPr>
        <w:pStyle w:val="ListParagraph"/>
        <w:numPr>
          <w:ilvl w:val="2"/>
          <w:numId w:val="33"/>
        </w:numPr>
      </w:pPr>
      <w:r>
        <w:lastRenderedPageBreak/>
        <w:t>If the learner doesn’t include Goal Steps for this goal, i</w:t>
      </w:r>
      <w:r w:rsidR="002A11C5">
        <w:t>t’s acceptable</w:t>
      </w:r>
      <w:r>
        <w:t xml:space="preserve">. </w:t>
      </w:r>
    </w:p>
    <w:p w14:paraId="20C1DD87" w14:textId="77777777" w:rsidR="00677DA5" w:rsidRPr="00D020CF" w:rsidRDefault="00677DA5" w:rsidP="008715BC"/>
    <w:p w14:paraId="485C56EA" w14:textId="77777777" w:rsidR="00677DA5" w:rsidRDefault="00677DA5" w:rsidP="00677DA5">
      <w:pPr>
        <w:pStyle w:val="Heading4"/>
      </w:pPr>
      <w:proofErr w:type="gramStart"/>
      <w:r>
        <w:t>Employments</w:t>
      </w:r>
      <w:proofErr w:type="gramEnd"/>
    </w:p>
    <w:p w14:paraId="197F24CE" w14:textId="4E5E7BCB" w:rsidR="00677DA5" w:rsidRDefault="00677DA5" w:rsidP="006A38A4">
      <w:pPr>
        <w:pStyle w:val="ListParagraph"/>
        <w:numPr>
          <w:ilvl w:val="0"/>
          <w:numId w:val="20"/>
        </w:numPr>
      </w:pPr>
      <w:r>
        <w:t>Vikto</w:t>
      </w:r>
      <w:r w:rsidR="009A449F">
        <w:t>r i</w:t>
      </w:r>
      <w:r>
        <w:t>s</w:t>
      </w:r>
      <w:r w:rsidR="00F96A5C">
        <w:t>n’t</w:t>
      </w:r>
      <w:r>
        <w:t xml:space="preserve"> working</w:t>
      </w:r>
      <w:r w:rsidR="002A11C5">
        <w:t>.</w:t>
      </w:r>
    </w:p>
    <w:p w14:paraId="07F1B911" w14:textId="77777777" w:rsidR="00CA76F9" w:rsidRDefault="00CA76F9" w:rsidP="00A911DF"/>
    <w:p w14:paraId="57C25A36" w14:textId="77777777" w:rsidR="00CA76F9" w:rsidRDefault="00CA76F9" w:rsidP="00CA76F9">
      <w:pPr>
        <w:pStyle w:val="Heading4"/>
      </w:pPr>
      <w:r>
        <w:t>Activities</w:t>
      </w:r>
    </w:p>
    <w:p w14:paraId="435E5C9B" w14:textId="0D22FBB2" w:rsidR="00970F3E" w:rsidRDefault="00970F3E" w:rsidP="006A38A4">
      <w:pPr>
        <w:pStyle w:val="ListParagraph"/>
        <w:numPr>
          <w:ilvl w:val="0"/>
          <w:numId w:val="20"/>
        </w:numPr>
        <w:spacing w:after="120"/>
      </w:pPr>
      <w:r>
        <w:t>We do</w:t>
      </w:r>
      <w:r w:rsidR="00F96A5C">
        <w:t>n’t</w:t>
      </w:r>
      <w:r>
        <w:t xml:space="preserve"> instruct learners to enter any specific activities. </w:t>
      </w:r>
      <w:r w:rsidR="00F06E55">
        <w:t xml:space="preserve">Some activities we recommend, but do not require, include: </w:t>
      </w:r>
    </w:p>
    <w:p w14:paraId="16397BB6" w14:textId="77777777" w:rsidR="00EC0BAE" w:rsidRDefault="00EC0BAE" w:rsidP="006A38A4">
      <w:pPr>
        <w:pStyle w:val="ListParagraph"/>
        <w:numPr>
          <w:ilvl w:val="1"/>
          <w:numId w:val="20"/>
        </w:numPr>
        <w:spacing w:after="120"/>
      </w:pPr>
      <w:r>
        <w:t>TABE</w:t>
      </w:r>
    </w:p>
    <w:p w14:paraId="0F918F60" w14:textId="247E240B" w:rsidR="0013556A" w:rsidRDefault="0013556A" w:rsidP="006A38A4">
      <w:pPr>
        <w:pStyle w:val="ListParagraph"/>
        <w:numPr>
          <w:ilvl w:val="1"/>
          <w:numId w:val="20"/>
        </w:numPr>
        <w:spacing w:after="120"/>
      </w:pPr>
      <w:r>
        <w:t xml:space="preserve">Job Search </w:t>
      </w:r>
    </w:p>
    <w:p w14:paraId="7E0C015A" w14:textId="4CE8C24A" w:rsidR="0013556A" w:rsidRDefault="0013556A" w:rsidP="006A38A4">
      <w:pPr>
        <w:pStyle w:val="ListParagraph"/>
        <w:numPr>
          <w:ilvl w:val="1"/>
          <w:numId w:val="20"/>
        </w:numPr>
        <w:spacing w:after="120"/>
      </w:pPr>
      <w:r>
        <w:t>Career Assessment</w:t>
      </w:r>
    </w:p>
    <w:p w14:paraId="790D6605" w14:textId="367BCC3E" w:rsidR="0013556A" w:rsidRDefault="0013556A" w:rsidP="006A38A4">
      <w:pPr>
        <w:pStyle w:val="ListParagraph"/>
        <w:numPr>
          <w:ilvl w:val="1"/>
          <w:numId w:val="20"/>
        </w:numPr>
        <w:spacing w:after="120"/>
      </w:pPr>
      <w:r>
        <w:t>Job Development</w:t>
      </w:r>
    </w:p>
    <w:p w14:paraId="5D72E3E6" w14:textId="79411968" w:rsidR="0005742A" w:rsidRDefault="007C3E8C" w:rsidP="006A38A4">
      <w:pPr>
        <w:pStyle w:val="ListParagraph"/>
        <w:numPr>
          <w:ilvl w:val="1"/>
          <w:numId w:val="20"/>
        </w:numPr>
        <w:spacing w:after="120"/>
      </w:pPr>
      <w:r>
        <w:t xml:space="preserve">Something related to making good impressions with employers </w:t>
      </w:r>
    </w:p>
    <w:p w14:paraId="768A568A" w14:textId="70C85C21" w:rsidR="0053247A" w:rsidRDefault="0053247A" w:rsidP="0053247A">
      <w:pPr>
        <w:pStyle w:val="ListParagraph"/>
        <w:numPr>
          <w:ilvl w:val="0"/>
          <w:numId w:val="20"/>
        </w:numPr>
        <w:spacing w:after="120"/>
      </w:pPr>
      <w:r>
        <w:t xml:space="preserve">Learners get Career Assessment and TABE results back from Viktor in their next set of entries. If they don’t have Viktor assigned those activities, recommend they add them. </w:t>
      </w:r>
    </w:p>
    <w:p w14:paraId="49FD77A7" w14:textId="55FFC79F" w:rsidR="00BD4897" w:rsidRDefault="00BD4897" w:rsidP="006A38A4">
      <w:pPr>
        <w:pStyle w:val="ListParagraph"/>
        <w:numPr>
          <w:ilvl w:val="0"/>
          <w:numId w:val="20"/>
        </w:numPr>
      </w:pPr>
      <w:r>
        <w:t>Based on Viktor’s scenario, it is realistic for him to be assigned 40 hours a week</w:t>
      </w:r>
      <w:r w:rsidR="00517204">
        <w:t>.</w:t>
      </w:r>
    </w:p>
    <w:p w14:paraId="34BEADAB" w14:textId="77777777" w:rsidR="009E75B3" w:rsidRPr="00970F3E" w:rsidRDefault="009E75B3" w:rsidP="009E75B3"/>
    <w:p w14:paraId="754FF00E" w14:textId="7CD58106" w:rsidR="006D5BCE" w:rsidRDefault="006D5BCE" w:rsidP="006D5BCE">
      <w:pPr>
        <w:pStyle w:val="Heading4"/>
      </w:pPr>
      <w:r>
        <w:t xml:space="preserve">Employability Plan </w:t>
      </w:r>
    </w:p>
    <w:p w14:paraId="16B93D4D" w14:textId="77777777" w:rsidR="006D5BCE" w:rsidRPr="008A6D16" w:rsidRDefault="006D5BCE" w:rsidP="006A38A4">
      <w:pPr>
        <w:pStyle w:val="ListParagraph"/>
        <w:numPr>
          <w:ilvl w:val="0"/>
          <w:numId w:val="49"/>
        </w:numPr>
      </w:pPr>
      <w:r>
        <w:t xml:space="preserve">Learner did not submit the EP. </w:t>
      </w:r>
    </w:p>
    <w:p w14:paraId="3EBABC2E" w14:textId="77777777" w:rsidR="003918E0" w:rsidRDefault="003918E0" w:rsidP="003918E0"/>
    <w:p w14:paraId="3E9AB761" w14:textId="77777777" w:rsidR="009937E5" w:rsidRDefault="009937E5" w:rsidP="009937E5">
      <w:pPr>
        <w:pStyle w:val="Heading4"/>
      </w:pPr>
      <w:r w:rsidRPr="00415A72">
        <w:t>Supportive Services</w:t>
      </w:r>
    </w:p>
    <w:p w14:paraId="5079D084" w14:textId="77777777" w:rsidR="009937E5" w:rsidRPr="00B339CC" w:rsidRDefault="009937E5" w:rsidP="006A38A4">
      <w:pPr>
        <w:pStyle w:val="ListParagraph"/>
        <w:numPr>
          <w:ilvl w:val="0"/>
          <w:numId w:val="49"/>
        </w:numPr>
        <w:spacing w:after="120"/>
      </w:pPr>
      <w:r>
        <w:t xml:space="preserve">Expense Type: </w:t>
      </w:r>
      <w:r>
        <w:rPr>
          <w:i/>
          <w:iCs/>
        </w:rPr>
        <w:t>Transportation</w:t>
      </w:r>
    </w:p>
    <w:p w14:paraId="6C412E58" w14:textId="17609C5A" w:rsidR="009937E5" w:rsidRPr="00B339CC" w:rsidRDefault="009937E5" w:rsidP="006A38A4">
      <w:pPr>
        <w:pStyle w:val="ListParagraph"/>
        <w:numPr>
          <w:ilvl w:val="1"/>
          <w:numId w:val="49"/>
        </w:numPr>
        <w:spacing w:after="120"/>
      </w:pPr>
      <w:r>
        <w:t xml:space="preserve">Expense Details: </w:t>
      </w:r>
      <w:r>
        <w:rPr>
          <w:i/>
          <w:iCs/>
        </w:rPr>
        <w:t>Gas voucher provided to complete assigned activities</w:t>
      </w:r>
      <w:r w:rsidR="00BF0783">
        <w:rPr>
          <w:i/>
          <w:iCs/>
        </w:rPr>
        <w:t>,</w:t>
      </w:r>
      <w:r>
        <w:rPr>
          <w:i/>
          <w:iCs/>
        </w:rPr>
        <w:t xml:space="preserve"> or something similar </w:t>
      </w:r>
    </w:p>
    <w:p w14:paraId="1B9BD05F" w14:textId="53245C74" w:rsidR="009937E5" w:rsidRPr="00B339CC" w:rsidRDefault="009937E5" w:rsidP="006A38A4">
      <w:pPr>
        <w:pStyle w:val="ListParagraph"/>
        <w:numPr>
          <w:ilvl w:val="1"/>
          <w:numId w:val="49"/>
        </w:numPr>
        <w:spacing w:after="120"/>
      </w:pPr>
      <w:r>
        <w:t xml:space="preserve">Amount: </w:t>
      </w:r>
      <w:r>
        <w:rPr>
          <w:i/>
          <w:iCs/>
        </w:rPr>
        <w:t xml:space="preserve">learner discretion </w:t>
      </w:r>
    </w:p>
    <w:p w14:paraId="43957D4A" w14:textId="77777777" w:rsidR="009937E5" w:rsidRPr="006A33DB" w:rsidRDefault="009937E5" w:rsidP="006A38A4">
      <w:pPr>
        <w:pStyle w:val="ListParagraph"/>
        <w:numPr>
          <w:ilvl w:val="1"/>
          <w:numId w:val="49"/>
        </w:numPr>
        <w:spacing w:after="120"/>
      </w:pPr>
      <w:r>
        <w:t xml:space="preserve">Issuance Date: </w:t>
      </w:r>
      <w:proofErr w:type="gramStart"/>
      <w:r>
        <w:rPr>
          <w:i/>
          <w:iCs/>
        </w:rPr>
        <w:t>today’s date</w:t>
      </w:r>
      <w:proofErr w:type="gramEnd"/>
      <w:r>
        <w:rPr>
          <w:i/>
          <w:iCs/>
        </w:rPr>
        <w:t xml:space="preserve"> </w:t>
      </w:r>
    </w:p>
    <w:p w14:paraId="01E38434" w14:textId="426FAB4B" w:rsidR="00FD25B8" w:rsidRDefault="00FD25B8" w:rsidP="006A38A4">
      <w:pPr>
        <w:pStyle w:val="ListParagraph"/>
        <w:numPr>
          <w:ilvl w:val="0"/>
          <w:numId w:val="49"/>
        </w:numPr>
        <w:spacing w:after="120"/>
      </w:pPr>
      <w:r>
        <w:t>Learners also</w:t>
      </w:r>
      <w:r w:rsidR="00DE41A6">
        <w:t xml:space="preserve"> might</w:t>
      </w:r>
      <w:r>
        <w:t xml:space="preserve"> enter a clothing voucher for Viktor to get interview shoes. </w:t>
      </w:r>
    </w:p>
    <w:p w14:paraId="58F4633D" w14:textId="08DB5F70" w:rsidR="009937E5" w:rsidRPr="00C7545B" w:rsidRDefault="009937E5" w:rsidP="006A38A4">
      <w:pPr>
        <w:pStyle w:val="ListParagraph"/>
        <w:numPr>
          <w:ilvl w:val="0"/>
          <w:numId w:val="49"/>
        </w:numPr>
      </w:pPr>
      <w:r>
        <w:t>Learners can update this information</w:t>
      </w:r>
      <w:r w:rsidR="003044CD">
        <w:t xml:space="preserve"> only</w:t>
      </w:r>
      <w:r>
        <w:t xml:space="preserve"> the same day they enter it. </w:t>
      </w:r>
    </w:p>
    <w:p w14:paraId="0F8363DC" w14:textId="77777777" w:rsidR="009937E5" w:rsidRDefault="009937E5" w:rsidP="003918E0"/>
    <w:p w14:paraId="3F5D1BBE" w14:textId="77777777" w:rsidR="00A910FD" w:rsidRDefault="00A910FD" w:rsidP="00A910FD">
      <w:pPr>
        <w:pStyle w:val="Heading4"/>
      </w:pPr>
      <w:r>
        <w:t>PIN Comments</w:t>
      </w:r>
    </w:p>
    <w:p w14:paraId="0ED9D2A7" w14:textId="39C6E608" w:rsidR="00E053BF" w:rsidRPr="00E053BF" w:rsidRDefault="00E053BF" w:rsidP="006A38A4">
      <w:pPr>
        <w:pStyle w:val="ListParagraph"/>
        <w:numPr>
          <w:ilvl w:val="0"/>
          <w:numId w:val="19"/>
        </w:numPr>
        <w:spacing w:after="120"/>
        <w:rPr>
          <w:szCs w:val="24"/>
        </w:rPr>
      </w:pPr>
      <w:r>
        <w:t xml:space="preserve">Learners may have all the information in one comment. </w:t>
      </w:r>
      <w:r w:rsidR="00174BBE">
        <w:t xml:space="preserve">Although </w:t>
      </w:r>
      <w:r>
        <w:t xml:space="preserve">you can encourage them to separate the information and explain the benefits, don’t make them separate it. As long as they have all the required information and Comment Types, it’s </w:t>
      </w:r>
      <w:r w:rsidR="00434F17">
        <w:t>acceptable</w:t>
      </w:r>
      <w:r>
        <w:t xml:space="preserve">. </w:t>
      </w:r>
    </w:p>
    <w:p w14:paraId="04F4A458" w14:textId="42A922BB" w:rsidR="004E554C" w:rsidRDefault="004E554C" w:rsidP="004E554C">
      <w:pPr>
        <w:numPr>
          <w:ilvl w:val="0"/>
          <w:numId w:val="19"/>
        </w:numPr>
        <w:spacing w:after="120"/>
      </w:pPr>
      <w:r>
        <w:t>Learners can edit comments</w:t>
      </w:r>
      <w:r w:rsidR="003044CD">
        <w:t xml:space="preserve"> only</w:t>
      </w:r>
      <w:r>
        <w:t xml:space="preserve"> the same day they enter them. </w:t>
      </w:r>
    </w:p>
    <w:p w14:paraId="5AC1F97A" w14:textId="27B16DAB" w:rsidR="00E053BF" w:rsidRPr="00E053BF" w:rsidRDefault="00E053BF" w:rsidP="006A38A4">
      <w:pPr>
        <w:pStyle w:val="ListParagraph"/>
        <w:numPr>
          <w:ilvl w:val="0"/>
          <w:numId w:val="19"/>
        </w:numPr>
        <w:spacing w:after="120"/>
        <w:rPr>
          <w:szCs w:val="24"/>
        </w:rPr>
      </w:pPr>
      <w:r>
        <w:lastRenderedPageBreak/>
        <w:t>Job Readiness</w:t>
      </w:r>
    </w:p>
    <w:p w14:paraId="2850DFE5" w14:textId="41419051" w:rsidR="00E053BF" w:rsidRPr="00E053BF" w:rsidRDefault="00E053BF" w:rsidP="006A38A4">
      <w:pPr>
        <w:pStyle w:val="ListParagraph"/>
        <w:numPr>
          <w:ilvl w:val="1"/>
          <w:numId w:val="19"/>
        </w:numPr>
        <w:spacing w:after="120"/>
        <w:rPr>
          <w:szCs w:val="24"/>
        </w:rPr>
      </w:pPr>
      <w:r>
        <w:t xml:space="preserve">Participant Contact: </w:t>
      </w:r>
      <w:r>
        <w:rPr>
          <w:i/>
          <w:iCs/>
        </w:rPr>
        <w:t>SC</w:t>
      </w:r>
    </w:p>
    <w:p w14:paraId="3B6F07CA" w14:textId="0E0A7B72" w:rsidR="00E053BF" w:rsidRPr="00B209F6" w:rsidRDefault="00E053BF" w:rsidP="006A38A4">
      <w:pPr>
        <w:pStyle w:val="ListParagraph"/>
        <w:numPr>
          <w:ilvl w:val="1"/>
          <w:numId w:val="19"/>
        </w:numPr>
        <w:spacing w:after="120"/>
        <w:rPr>
          <w:szCs w:val="24"/>
        </w:rPr>
      </w:pPr>
      <w:r>
        <w:t xml:space="preserve">Comment Type: </w:t>
      </w:r>
      <w:r>
        <w:rPr>
          <w:i/>
          <w:iCs/>
        </w:rPr>
        <w:t>Job Readiness/Career Assessment, Supportive Services (if the learner provided</w:t>
      </w:r>
      <w:r w:rsidR="00B209F6">
        <w:rPr>
          <w:i/>
          <w:iCs/>
        </w:rPr>
        <w:t>)</w:t>
      </w:r>
    </w:p>
    <w:p w14:paraId="34348839" w14:textId="1FF44309" w:rsidR="00B209F6" w:rsidRPr="00B209F6" w:rsidRDefault="00B209F6" w:rsidP="006A38A4">
      <w:pPr>
        <w:pStyle w:val="ListParagraph"/>
        <w:numPr>
          <w:ilvl w:val="1"/>
          <w:numId w:val="19"/>
        </w:numPr>
        <w:spacing w:after="120"/>
        <w:rPr>
          <w:szCs w:val="24"/>
        </w:rPr>
      </w:pPr>
      <w:r>
        <w:t xml:space="preserve">Must include: </w:t>
      </w:r>
    </w:p>
    <w:p w14:paraId="710E883E" w14:textId="2F04C5C6" w:rsidR="00B209F6" w:rsidRDefault="00490992" w:rsidP="006A38A4">
      <w:pPr>
        <w:pStyle w:val="ListParagraph"/>
        <w:numPr>
          <w:ilvl w:val="2"/>
          <w:numId w:val="19"/>
        </w:numPr>
        <w:spacing w:after="120"/>
        <w:rPr>
          <w:szCs w:val="24"/>
        </w:rPr>
      </w:pPr>
      <w:r>
        <w:rPr>
          <w:szCs w:val="24"/>
        </w:rPr>
        <w:t xml:space="preserve">Viktor’s last job was working for A+ Automotive. He liked the position and had to leave when he got in a fight with the owner. </w:t>
      </w:r>
    </w:p>
    <w:p w14:paraId="32768D2A" w14:textId="4DD80686" w:rsidR="00490992" w:rsidRDefault="00490992" w:rsidP="006A38A4">
      <w:pPr>
        <w:pStyle w:val="ListParagraph"/>
        <w:numPr>
          <w:ilvl w:val="2"/>
          <w:numId w:val="19"/>
        </w:numPr>
        <w:spacing w:after="120"/>
        <w:rPr>
          <w:szCs w:val="24"/>
        </w:rPr>
      </w:pPr>
      <w:r>
        <w:rPr>
          <w:szCs w:val="24"/>
        </w:rPr>
        <w:t xml:space="preserve">He’s proud of starting to rebuild an engine. His strengths include loyalty, punctuality, and good work </w:t>
      </w:r>
      <w:proofErr w:type="gramStart"/>
      <w:r>
        <w:rPr>
          <w:szCs w:val="24"/>
        </w:rPr>
        <w:t>ethic</w:t>
      </w:r>
      <w:proofErr w:type="gramEnd"/>
      <w:r>
        <w:rPr>
          <w:szCs w:val="24"/>
        </w:rPr>
        <w:t xml:space="preserve">. He needs to work on his attitude. </w:t>
      </w:r>
    </w:p>
    <w:p w14:paraId="23A52521" w14:textId="2FA6EDE4" w:rsidR="00490992" w:rsidRDefault="00490992" w:rsidP="006A38A4">
      <w:pPr>
        <w:pStyle w:val="ListParagraph"/>
        <w:numPr>
          <w:ilvl w:val="2"/>
          <w:numId w:val="19"/>
        </w:numPr>
        <w:spacing w:after="120"/>
        <w:rPr>
          <w:szCs w:val="24"/>
        </w:rPr>
      </w:pPr>
      <w:r>
        <w:rPr>
          <w:szCs w:val="24"/>
        </w:rPr>
        <w:t xml:space="preserve">Viktor </w:t>
      </w:r>
      <w:r w:rsidR="00951FF2">
        <w:rPr>
          <w:szCs w:val="24"/>
        </w:rPr>
        <w:t xml:space="preserve">can submit online applications, doesn’t have a resume/cover letter, has references, and has all documents needed for employment. </w:t>
      </w:r>
    </w:p>
    <w:p w14:paraId="6E46AD06" w14:textId="321BFF20" w:rsidR="00951FF2" w:rsidRDefault="00951FF2" w:rsidP="006A38A4">
      <w:pPr>
        <w:pStyle w:val="ListParagraph"/>
        <w:numPr>
          <w:ilvl w:val="2"/>
          <w:numId w:val="19"/>
        </w:numPr>
        <w:spacing w:after="120"/>
        <w:rPr>
          <w:szCs w:val="24"/>
        </w:rPr>
      </w:pPr>
      <w:r>
        <w:rPr>
          <w:szCs w:val="24"/>
        </w:rPr>
        <w:t>His last interview didn’t feel like a true interview. He has no social media concerns.</w:t>
      </w:r>
    </w:p>
    <w:p w14:paraId="53F8E6C1" w14:textId="2D651E7E" w:rsidR="00951FF2" w:rsidRPr="00DE5797" w:rsidRDefault="00951FF2" w:rsidP="006A38A4">
      <w:pPr>
        <w:pStyle w:val="ListParagraph"/>
        <w:numPr>
          <w:ilvl w:val="2"/>
          <w:numId w:val="19"/>
        </w:numPr>
        <w:spacing w:after="120"/>
        <w:rPr>
          <w:szCs w:val="24"/>
        </w:rPr>
      </w:pPr>
      <w:r>
        <w:rPr>
          <w:szCs w:val="24"/>
        </w:rPr>
        <w:t xml:space="preserve">Viktor has interview clothes, but not shoes. </w:t>
      </w:r>
    </w:p>
    <w:p w14:paraId="71FE1426" w14:textId="794F642E" w:rsidR="00A910FD" w:rsidRPr="00AE461F" w:rsidRDefault="00A910FD" w:rsidP="006A38A4">
      <w:pPr>
        <w:pStyle w:val="ListParagraph"/>
        <w:numPr>
          <w:ilvl w:val="0"/>
          <w:numId w:val="19"/>
        </w:numPr>
        <w:spacing w:after="120"/>
        <w:rPr>
          <w:szCs w:val="24"/>
        </w:rPr>
      </w:pPr>
      <w:r>
        <w:t>Employability Plan</w:t>
      </w:r>
    </w:p>
    <w:p w14:paraId="3B57E4A0" w14:textId="77777777" w:rsidR="00A910FD" w:rsidRPr="008B0DDB" w:rsidRDefault="00A910FD" w:rsidP="006A38A4">
      <w:pPr>
        <w:pStyle w:val="ListParagraph"/>
        <w:numPr>
          <w:ilvl w:val="1"/>
          <w:numId w:val="19"/>
        </w:numPr>
        <w:spacing w:after="120"/>
        <w:rPr>
          <w:szCs w:val="24"/>
        </w:rPr>
      </w:pPr>
      <w:r>
        <w:t xml:space="preserve">Participant Contact: </w:t>
      </w:r>
      <w:r>
        <w:rPr>
          <w:i/>
          <w:iCs/>
        </w:rPr>
        <w:t>SC</w:t>
      </w:r>
    </w:p>
    <w:p w14:paraId="35EA9A7A" w14:textId="102BF65F" w:rsidR="00A910FD" w:rsidRPr="008B0DDB" w:rsidRDefault="00A910FD" w:rsidP="006A38A4">
      <w:pPr>
        <w:pStyle w:val="ListParagraph"/>
        <w:numPr>
          <w:ilvl w:val="1"/>
          <w:numId w:val="19"/>
        </w:numPr>
        <w:spacing w:after="120"/>
        <w:rPr>
          <w:szCs w:val="24"/>
        </w:rPr>
      </w:pPr>
      <w:r>
        <w:t xml:space="preserve">Comment Type: </w:t>
      </w:r>
      <w:r>
        <w:rPr>
          <w:i/>
          <w:iCs/>
        </w:rPr>
        <w:t xml:space="preserve">Employability Plan/Activity Assignment, Supportive Services </w:t>
      </w:r>
    </w:p>
    <w:p w14:paraId="043517AF" w14:textId="790D9BFF" w:rsidR="00A910FD" w:rsidRPr="00C7545B" w:rsidRDefault="00A910FD" w:rsidP="006A38A4">
      <w:pPr>
        <w:pStyle w:val="ListParagraph"/>
        <w:numPr>
          <w:ilvl w:val="1"/>
          <w:numId w:val="19"/>
        </w:numPr>
        <w:spacing w:after="120"/>
        <w:rPr>
          <w:szCs w:val="24"/>
        </w:rPr>
      </w:pPr>
      <w:r>
        <w:t>Must include:</w:t>
      </w:r>
    </w:p>
    <w:p w14:paraId="03DA547E" w14:textId="257258AF" w:rsidR="00A910FD" w:rsidRPr="002667DC" w:rsidRDefault="00A910FD" w:rsidP="006A38A4">
      <w:pPr>
        <w:pStyle w:val="ListParagraph"/>
        <w:numPr>
          <w:ilvl w:val="2"/>
          <w:numId w:val="19"/>
        </w:numPr>
        <w:spacing w:after="120"/>
        <w:rPr>
          <w:szCs w:val="24"/>
        </w:rPr>
      </w:pPr>
      <w:r>
        <w:t>Viktor’s Primary Employment Secondary Employment, Other Program, Long Term Career, and Personal Goals</w:t>
      </w:r>
      <w:r w:rsidR="00434F17">
        <w:t>.</w:t>
      </w:r>
      <w:r>
        <w:t xml:space="preserve"> </w:t>
      </w:r>
    </w:p>
    <w:p w14:paraId="69E816ED" w14:textId="79D645B5" w:rsidR="00A910FD" w:rsidRPr="0023564B" w:rsidRDefault="00A910FD" w:rsidP="006A38A4">
      <w:pPr>
        <w:pStyle w:val="ListParagraph"/>
        <w:numPr>
          <w:ilvl w:val="2"/>
          <w:numId w:val="19"/>
        </w:numPr>
        <w:spacing w:after="120"/>
        <w:rPr>
          <w:szCs w:val="24"/>
        </w:rPr>
      </w:pPr>
      <w:r>
        <w:t xml:space="preserve">The activities </w:t>
      </w:r>
      <w:r w:rsidR="00616F3F">
        <w:t>Viktor i</w:t>
      </w:r>
      <w:r>
        <w:t xml:space="preserve">s assigned and why they assigned those activities. </w:t>
      </w:r>
    </w:p>
    <w:p w14:paraId="1CAB17A9" w14:textId="69B649BE" w:rsidR="0023564B" w:rsidRPr="00951FF2" w:rsidRDefault="0023564B" w:rsidP="006A38A4">
      <w:pPr>
        <w:pStyle w:val="ListParagraph"/>
        <w:numPr>
          <w:ilvl w:val="2"/>
          <w:numId w:val="19"/>
        </w:numPr>
        <w:spacing w:after="120"/>
        <w:rPr>
          <w:szCs w:val="24"/>
        </w:rPr>
      </w:pPr>
      <w:r>
        <w:t xml:space="preserve">If the learner did not assign Viktor 40 hours a week of activities, they must include why in their comment. </w:t>
      </w:r>
    </w:p>
    <w:p w14:paraId="239ABFF7" w14:textId="705E9D0C" w:rsidR="00951FF2" w:rsidRPr="00570C18" w:rsidRDefault="00951FF2" w:rsidP="006A38A4">
      <w:pPr>
        <w:pStyle w:val="ListParagraph"/>
        <w:numPr>
          <w:ilvl w:val="2"/>
          <w:numId w:val="19"/>
        </w:numPr>
        <w:rPr>
          <w:szCs w:val="24"/>
        </w:rPr>
      </w:pPr>
      <w:proofErr w:type="gramStart"/>
      <w:r>
        <w:t>Learner</w:t>
      </w:r>
      <w:proofErr w:type="gramEnd"/>
      <w:r>
        <w:t xml:space="preserve"> provided Viktor with gas vouchers to complete assigned activities. </w:t>
      </w:r>
    </w:p>
    <w:p w14:paraId="3275014B" w14:textId="77777777" w:rsidR="005246D6" w:rsidRDefault="005246D6" w:rsidP="005246D6"/>
    <w:p w14:paraId="4DBF6373" w14:textId="19872E91" w:rsidR="005246D6" w:rsidRPr="0081452A" w:rsidRDefault="005246D6" w:rsidP="005246D6">
      <w:pPr>
        <w:rPr>
          <w:b/>
          <w:bCs/>
        </w:rPr>
      </w:pPr>
      <w:r w:rsidRPr="0081452A">
        <w:rPr>
          <w:b/>
          <w:bCs/>
        </w:rPr>
        <w:t>**After all updates are complete, tell learners to submit the EP</w:t>
      </w:r>
      <w:r>
        <w:rPr>
          <w:b/>
          <w:bCs/>
        </w:rPr>
        <w:t xml:space="preserve">, and remind them to reply once they have submitted </w:t>
      </w:r>
      <w:proofErr w:type="gramStart"/>
      <w:r>
        <w:rPr>
          <w:b/>
          <w:bCs/>
        </w:rPr>
        <w:t>it</w:t>
      </w:r>
      <w:r w:rsidRPr="0081452A">
        <w:rPr>
          <w:b/>
          <w:bCs/>
        </w:rPr>
        <w:t>.*</w:t>
      </w:r>
      <w:proofErr w:type="gramEnd"/>
      <w:r w:rsidRPr="0081452A">
        <w:rPr>
          <w:b/>
          <w:bCs/>
        </w:rPr>
        <w:t>*</w:t>
      </w:r>
    </w:p>
    <w:p w14:paraId="527A1D8B" w14:textId="77777777" w:rsidR="009079AC" w:rsidRPr="009079AC" w:rsidRDefault="009079AC" w:rsidP="00286644"/>
    <w:p w14:paraId="3BE31595" w14:textId="77777777" w:rsidR="00434F17" w:rsidRDefault="00434F17">
      <w:pPr>
        <w:rPr>
          <w:rFonts w:ascii="Tahoma" w:hAnsi="Tahoma"/>
          <w:b/>
          <w:kern w:val="28"/>
          <w:sz w:val="48"/>
        </w:rPr>
      </w:pPr>
      <w:r>
        <w:br w:type="page"/>
      </w:r>
    </w:p>
    <w:p w14:paraId="4448B05A" w14:textId="2EC0F77C" w:rsidR="00E043CC" w:rsidRDefault="00383CA0" w:rsidP="00E043CC">
      <w:pPr>
        <w:pStyle w:val="Heading1"/>
      </w:pPr>
      <w:bookmarkStart w:id="12" w:name="_Toc208388175"/>
      <w:r>
        <w:lastRenderedPageBreak/>
        <w:t>09 Two-Parent Households</w:t>
      </w:r>
      <w:r w:rsidR="00E043CC">
        <w:t xml:space="preserve"> Completed: Next Steps</w:t>
      </w:r>
      <w:bookmarkEnd w:id="12"/>
    </w:p>
    <w:p w14:paraId="33A23AEC" w14:textId="77777777" w:rsidR="00E043CC" w:rsidRPr="00C222D3" w:rsidRDefault="00E043CC" w:rsidP="00E043CC">
      <w:pPr>
        <w:pStyle w:val="Heading2"/>
      </w:pPr>
      <w:bookmarkStart w:id="13" w:name="_Toc208388176"/>
      <w:r>
        <w:t>Requesting the Next Curriculum</w:t>
      </w:r>
      <w:bookmarkEnd w:id="13"/>
    </w:p>
    <w:p w14:paraId="59DDE838" w14:textId="7630D488" w:rsidR="0037511D" w:rsidRDefault="0037511D" w:rsidP="0037511D">
      <w:r>
        <w:t xml:space="preserve">Email the </w:t>
      </w:r>
      <w:r w:rsidR="00252C35">
        <w:t>learne</w:t>
      </w:r>
      <w:r>
        <w:t>r</w:t>
      </w:r>
      <w:r w:rsidRPr="00E359C7">
        <w:t xml:space="preserve"> to prepare </w:t>
      </w:r>
      <w:r>
        <w:t xml:space="preserve">them </w:t>
      </w:r>
      <w:r w:rsidRPr="00E359C7">
        <w:t xml:space="preserve">for </w:t>
      </w:r>
      <w:r>
        <w:t>the next curriculum.</w:t>
      </w:r>
    </w:p>
    <w:p w14:paraId="6230842A" w14:textId="77777777" w:rsidR="00E043CC" w:rsidRDefault="00E043CC" w:rsidP="00E043CC"/>
    <w:p w14:paraId="7A4B192B" w14:textId="77777777" w:rsidR="00E043CC" w:rsidRDefault="00E043CC" w:rsidP="000B609F">
      <w:pPr>
        <w:pStyle w:val="Heading3"/>
      </w:pPr>
      <w:bookmarkStart w:id="14" w:name="_Toc208388177"/>
      <w:r>
        <w:t>Email Text - FEP</w:t>
      </w:r>
      <w:bookmarkEnd w:id="14"/>
    </w:p>
    <w:p w14:paraId="0A5D53BB" w14:textId="77777777" w:rsidR="000B609F" w:rsidRPr="008F0D58" w:rsidRDefault="000B609F" w:rsidP="000B609F">
      <w:pPr>
        <w:spacing w:after="120"/>
        <w:rPr>
          <w:bCs/>
        </w:rPr>
      </w:pPr>
      <w:r>
        <w:rPr>
          <w:b/>
        </w:rPr>
        <w:t xml:space="preserve">CC: </w:t>
      </w:r>
      <w:r>
        <w:rPr>
          <w:bCs/>
        </w:rPr>
        <w:t xml:space="preserve">Reg Staff, ATL, </w:t>
      </w:r>
      <w:hyperlink r:id="rId11" w:history="1">
        <w:r w:rsidRPr="00B77AEF">
          <w:rPr>
            <w:rStyle w:val="Hyperlink"/>
            <w:bCs/>
          </w:rPr>
          <w:t>PTTTrainingSupp@wisconsin.gov</w:t>
        </w:r>
      </w:hyperlink>
      <w:r>
        <w:rPr>
          <w:bCs/>
        </w:rPr>
        <w:t xml:space="preserve"> </w:t>
      </w:r>
    </w:p>
    <w:p w14:paraId="2E1185A0" w14:textId="7C7380FC" w:rsidR="00E043CC" w:rsidRPr="000B609F" w:rsidRDefault="00E043CC" w:rsidP="00E043CC">
      <w:pPr>
        <w:rPr>
          <w:bCs/>
        </w:rPr>
      </w:pPr>
      <w:r>
        <w:rPr>
          <w:b/>
        </w:rPr>
        <w:t xml:space="preserve">Subject Line: </w:t>
      </w:r>
      <w:r w:rsidRPr="000B609F">
        <w:rPr>
          <w:bCs/>
        </w:rPr>
        <w:t xml:space="preserve">Next Steps: </w:t>
      </w:r>
      <w:r w:rsidR="00383CA0" w:rsidRPr="000B609F">
        <w:rPr>
          <w:bCs/>
        </w:rPr>
        <w:t>10 Employment</w:t>
      </w:r>
      <w:r w:rsidRPr="000B609F">
        <w:rPr>
          <w:bCs/>
        </w:rPr>
        <w:t xml:space="preserve"> Curriculum</w:t>
      </w:r>
    </w:p>
    <w:p w14:paraId="71402077" w14:textId="77777777" w:rsidR="00E043CC" w:rsidRDefault="00E043CC" w:rsidP="00E043CC"/>
    <w:p w14:paraId="442A7129" w14:textId="21A2ED79" w:rsidR="00E043CC" w:rsidRPr="00960C07" w:rsidRDefault="00E043CC" w:rsidP="00E043CC">
      <w:r w:rsidRPr="00960C07">
        <w:t xml:space="preserve">You’ve added someone to a case and </w:t>
      </w:r>
      <w:proofErr w:type="gramStart"/>
      <w:r w:rsidRPr="00960C07">
        <w:t>made adjustments</w:t>
      </w:r>
      <w:proofErr w:type="gramEnd"/>
      <w:r w:rsidRPr="00960C07">
        <w:t xml:space="preserve"> for a two-parent household. </w:t>
      </w:r>
    </w:p>
    <w:p w14:paraId="2B441C85" w14:textId="77777777" w:rsidR="00E043CC" w:rsidRPr="00960C07" w:rsidRDefault="00E043CC" w:rsidP="00E043CC"/>
    <w:p w14:paraId="6F06DFFF" w14:textId="12B4A757" w:rsidR="00E043CC" w:rsidRPr="00960C07" w:rsidRDefault="00E043CC" w:rsidP="00E043CC">
      <w:pPr>
        <w:rPr>
          <w:b/>
          <w:bCs/>
        </w:rPr>
      </w:pPr>
      <w:r w:rsidRPr="00960C07">
        <w:t xml:space="preserve">Your next assigned curriculum is </w:t>
      </w:r>
      <w:r w:rsidR="00383CA0" w:rsidRPr="00960C07">
        <w:rPr>
          <w:b/>
          <w:bCs/>
        </w:rPr>
        <w:t>10 Employment</w:t>
      </w:r>
      <w:r w:rsidRPr="00960C07">
        <w:rPr>
          <w:b/>
          <w:bCs/>
        </w:rPr>
        <w:t>.</w:t>
      </w:r>
    </w:p>
    <w:p w14:paraId="75CC36FD" w14:textId="77777777" w:rsidR="00E043CC" w:rsidRPr="00960C07" w:rsidRDefault="00E043CC" w:rsidP="00E043CC"/>
    <w:p w14:paraId="366683C4" w14:textId="257C837E" w:rsidR="00E043CC" w:rsidRDefault="00E043CC" w:rsidP="00E043CC">
      <w:r w:rsidRPr="00960C07">
        <w:t xml:space="preserve">You’re moving your way through </w:t>
      </w:r>
      <w:r w:rsidR="00960C07" w:rsidRPr="00960C07">
        <w:t>changes that happen in ongoing case management</w:t>
      </w:r>
      <w:r w:rsidRPr="00960C07">
        <w:t xml:space="preserve">! In this next section, you’ll learn how to document changes due to employment. You’ll have hands-on experience with the Employment Page in CWW. You’ll also create a </w:t>
      </w:r>
      <w:r w:rsidR="003918E0">
        <w:t>S</w:t>
      </w:r>
      <w:r w:rsidRPr="00960C07">
        <w:t xml:space="preserve">upportive </w:t>
      </w:r>
      <w:r w:rsidR="003918E0">
        <w:t>S</w:t>
      </w:r>
      <w:r w:rsidRPr="00960C07">
        <w:t xml:space="preserve">ervice </w:t>
      </w:r>
      <w:r w:rsidR="003918E0">
        <w:t>P</w:t>
      </w:r>
      <w:r w:rsidRPr="00960C07">
        <w:t xml:space="preserve">lan for a </w:t>
      </w:r>
      <w:r w:rsidR="006921D2">
        <w:t xml:space="preserve">parent </w:t>
      </w:r>
      <w:r w:rsidRPr="00960C07">
        <w:t>moving into a case management placement.</w:t>
      </w:r>
    </w:p>
    <w:p w14:paraId="7CB24CDB" w14:textId="77777777" w:rsidR="00F470F6" w:rsidRDefault="00F470F6" w:rsidP="00F470F6"/>
    <w:p w14:paraId="1BC420EB" w14:textId="77777777" w:rsidR="00F470F6" w:rsidRPr="001260D8" w:rsidRDefault="00F470F6" w:rsidP="00F470F6"/>
    <w:sectPr w:rsidR="00F470F6" w:rsidRPr="001260D8">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661AF3" w14:textId="77777777" w:rsidR="002137FC" w:rsidRDefault="002137FC" w:rsidP="00CE3BB0">
      <w:r>
        <w:separator/>
      </w:r>
    </w:p>
  </w:endnote>
  <w:endnote w:type="continuationSeparator" w:id="0">
    <w:p w14:paraId="7BA4EBFB" w14:textId="77777777" w:rsidR="002137FC" w:rsidRDefault="002137FC" w:rsidP="00CE3BB0">
      <w:r>
        <w:continuationSeparator/>
      </w:r>
    </w:p>
  </w:endnote>
  <w:endnote w:type="continuationNotice" w:id="1">
    <w:p w14:paraId="29DC7E51" w14:textId="77777777" w:rsidR="002137FC" w:rsidRDefault="002137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687" w:usb1="00000013"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8A216" w14:textId="6599D096" w:rsidR="00787E09" w:rsidRDefault="00787E09" w:rsidP="00F76312">
    <w:pPr>
      <w:pStyle w:val="Footer"/>
      <w:pBdr>
        <w:top w:val="thinThickSmallGap" w:sz="12" w:space="1" w:color="auto"/>
      </w:pBdr>
      <w:rPr>
        <w:sz w:val="20"/>
      </w:rPr>
    </w:pPr>
    <w:r w:rsidRPr="00B652C0">
      <w:rPr>
        <w:sz w:val="20"/>
      </w:rPr>
      <w:t>DFES/Partner Training Team</w:t>
    </w:r>
    <w:r w:rsidRPr="00B652C0">
      <w:rPr>
        <w:sz w:val="20"/>
      </w:rPr>
      <w:ptab w:relativeTo="margin" w:alignment="center" w:leader="none"/>
    </w:r>
    <w:r w:rsidRPr="00B652C0">
      <w:rPr>
        <w:sz w:val="20"/>
      </w:rPr>
      <w:fldChar w:fldCharType="begin"/>
    </w:r>
    <w:r w:rsidRPr="00B652C0">
      <w:rPr>
        <w:sz w:val="20"/>
      </w:rPr>
      <w:instrText xml:space="preserve"> PAGE   \* MERGEFORMAT </w:instrText>
    </w:r>
    <w:r w:rsidRPr="00B652C0">
      <w:rPr>
        <w:sz w:val="20"/>
      </w:rPr>
      <w:fldChar w:fldCharType="separate"/>
    </w:r>
    <w:r>
      <w:rPr>
        <w:sz w:val="20"/>
      </w:rPr>
      <w:t>15</w:t>
    </w:r>
    <w:r w:rsidRPr="00B652C0">
      <w:rPr>
        <w:noProof/>
        <w:sz w:val="20"/>
      </w:rPr>
      <w:fldChar w:fldCharType="end"/>
    </w:r>
    <w:r w:rsidRPr="00B652C0">
      <w:rPr>
        <w:sz w:val="20"/>
      </w:rPr>
      <w:ptab w:relativeTo="margin" w:alignment="right" w:leader="none"/>
    </w:r>
    <w:r>
      <w:rPr>
        <w:sz w:val="20"/>
      </w:rPr>
      <w:t>0</w:t>
    </w:r>
    <w:r w:rsidR="00434F17">
      <w:rPr>
        <w:sz w:val="20"/>
      </w:rPr>
      <w:t>9/</w:t>
    </w:r>
    <w:r w:rsidR="0070371F">
      <w:rPr>
        <w:sz w:val="20"/>
      </w:rPr>
      <w:t>10</w:t>
    </w:r>
    <w:r>
      <w:rPr>
        <w:sz w:val="20"/>
      </w:rPr>
      <w:t>/25</w:t>
    </w:r>
  </w:p>
  <w:p w14:paraId="3C273E02" w14:textId="62AA82E2" w:rsidR="00954D46" w:rsidRPr="00F76312" w:rsidRDefault="00000000" w:rsidP="00F76312">
    <w:pPr>
      <w:pStyle w:val="Footer"/>
      <w:pBdr>
        <w:top w:val="thinThickSmallGap" w:sz="12" w:space="1" w:color="auto"/>
      </w:pBdr>
      <w:rPr>
        <w:sz w:val="20"/>
      </w:rPr>
    </w:pPr>
    <w:sdt>
      <w:sdtPr>
        <w:rPr>
          <w:rStyle w:val="PageNumber"/>
          <w:sz w:val="16"/>
          <w:szCs w:val="16"/>
        </w:rPr>
        <w:id w:val="-165321087"/>
        <w:docPartObj>
          <w:docPartGallery w:val="Page Numbers (Bottom of Page)"/>
          <w:docPartUnique/>
        </w:docPartObj>
      </w:sdtPr>
      <w:sdtEndPr>
        <w:rPr>
          <w:rStyle w:val="DefaultParagraphFont"/>
          <w:noProof/>
          <w:sz w:val="20"/>
          <w:szCs w:val="20"/>
        </w:rPr>
      </w:sdtEndPr>
      <w:sdtContent>
        <w:proofErr w:type="gramStart"/>
        <w:r w:rsidR="007A3E68" w:rsidRPr="001C0473">
          <w:rPr>
            <w:rStyle w:val="PageNumber"/>
            <w:sz w:val="16"/>
            <w:szCs w:val="16"/>
          </w:rPr>
          <w:t>S:…</w:t>
        </w:r>
        <w:proofErr w:type="gramEnd"/>
        <w:r w:rsidR="007A3E68" w:rsidRPr="000352C4">
          <w:rPr>
            <w:rStyle w:val="PageNumber"/>
            <w:sz w:val="16"/>
            <w:szCs w:val="16"/>
          </w:rPr>
          <w:t>\\New_Worker_Training\Guides\</w:t>
        </w:r>
        <w:r w:rsidR="007A3E68">
          <w:rPr>
            <w:rStyle w:val="PageNumber"/>
            <w:sz w:val="16"/>
            <w:szCs w:val="16"/>
          </w:rPr>
          <w:t>Trainer\</w:t>
        </w:r>
        <w:r w:rsidR="00577FF5">
          <w:rPr>
            <w:rStyle w:val="PageNumber"/>
            <w:sz w:val="16"/>
            <w:szCs w:val="16"/>
          </w:rPr>
          <w:t>09_TwoParentHouseholds</w:t>
        </w:r>
        <w:r w:rsidR="001A1CF4">
          <w:rPr>
            <w:rStyle w:val="PageNumber"/>
            <w:sz w:val="16"/>
            <w:szCs w:val="16"/>
          </w:rPr>
          <w:t>_</w:t>
        </w:r>
        <w:r w:rsidR="002947A7">
          <w:rPr>
            <w:rStyle w:val="PageNumber"/>
            <w:sz w:val="16"/>
            <w:szCs w:val="16"/>
          </w:rPr>
          <w:t>TrainerGuide_</w:t>
        </w:r>
        <w:r w:rsidR="00D3472A">
          <w:rPr>
            <w:rStyle w:val="PageNumber"/>
            <w:sz w:val="16"/>
            <w:szCs w:val="16"/>
          </w:rPr>
          <w:t>0</w:t>
        </w:r>
        <w:r w:rsidR="00434F17">
          <w:rPr>
            <w:rStyle w:val="PageNumber"/>
            <w:sz w:val="16"/>
            <w:szCs w:val="16"/>
          </w:rPr>
          <w:t>9</w:t>
        </w:r>
        <w:r w:rsidR="0070371F">
          <w:rPr>
            <w:rStyle w:val="PageNumber"/>
            <w:sz w:val="16"/>
            <w:szCs w:val="16"/>
          </w:rPr>
          <w:t>10</w:t>
        </w:r>
        <w:r w:rsidR="007B657D">
          <w:rPr>
            <w:rStyle w:val="PageNumber"/>
            <w:sz w:val="16"/>
            <w:szCs w:val="16"/>
          </w:rPr>
          <w:t>2</w:t>
        </w:r>
        <w:r w:rsidR="00E043CC">
          <w:rPr>
            <w:rStyle w:val="PageNumber"/>
            <w:sz w:val="16"/>
            <w:szCs w:val="16"/>
          </w:rPr>
          <w:t>5</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4CCDBE" w14:textId="77777777" w:rsidR="002137FC" w:rsidRDefault="002137FC" w:rsidP="00CE3BB0">
      <w:r>
        <w:separator/>
      </w:r>
    </w:p>
  </w:footnote>
  <w:footnote w:type="continuationSeparator" w:id="0">
    <w:p w14:paraId="64B02C41" w14:textId="77777777" w:rsidR="002137FC" w:rsidRDefault="002137FC" w:rsidP="00CE3BB0">
      <w:r>
        <w:continuationSeparator/>
      </w:r>
    </w:p>
  </w:footnote>
  <w:footnote w:type="continuationNotice" w:id="1">
    <w:p w14:paraId="44C15ECE" w14:textId="77777777" w:rsidR="002137FC" w:rsidRDefault="002137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FC296" w14:textId="7A75EE53" w:rsidR="00954D46" w:rsidRPr="00CE3BB0" w:rsidRDefault="00D45F8C" w:rsidP="00CE3BB0">
    <w:pPr>
      <w:pStyle w:val="Header"/>
      <w:pBdr>
        <w:bottom w:val="thickThinSmallGap" w:sz="12" w:space="1" w:color="auto"/>
      </w:pBdr>
      <w:jc w:val="right"/>
      <w:rPr>
        <w:sz w:val="20"/>
      </w:rPr>
    </w:pPr>
    <w:r>
      <w:rPr>
        <w:sz w:val="20"/>
      </w:rPr>
      <w:t>09 Two-Parent Households</w:t>
    </w:r>
    <w:r w:rsidR="00954D46" w:rsidRPr="00CE3BB0">
      <w:rPr>
        <w:sz w:val="20"/>
      </w:rPr>
      <w:t xml:space="preserve"> Trainer Guide</w:t>
    </w:r>
  </w:p>
  <w:p w14:paraId="56E8F2D2" w14:textId="77777777" w:rsidR="00954D46" w:rsidRDefault="00954D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E57DA"/>
    <w:multiLevelType w:val="multilevel"/>
    <w:tmpl w:val="0B922340"/>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1" w15:restartNumberingAfterBreak="0">
    <w:nsid w:val="046845C7"/>
    <w:multiLevelType w:val="multilevel"/>
    <w:tmpl w:val="43A43CF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cs="Courier New" w:hint="default"/>
      </w:rPr>
    </w:lvl>
    <w:lvl w:ilvl="8">
      <w:start w:val="1"/>
      <w:numFmt w:val="bullet"/>
      <w:lvlText w:val=""/>
      <w:lvlJc w:val="left"/>
      <w:pPr>
        <w:ind w:left="3600" w:hanging="360"/>
      </w:pPr>
      <w:rPr>
        <w:rFonts w:ascii="Wingdings" w:hAnsi="Wingdings" w:hint="default"/>
      </w:rPr>
    </w:lvl>
  </w:abstractNum>
  <w:abstractNum w:abstractNumId="2" w15:restartNumberingAfterBreak="0">
    <w:nsid w:val="05C336E2"/>
    <w:multiLevelType w:val="multilevel"/>
    <w:tmpl w:val="0B922340"/>
    <w:numStyleLink w:val="PTTBullets"/>
  </w:abstractNum>
  <w:abstractNum w:abstractNumId="3" w15:restartNumberingAfterBreak="0">
    <w:nsid w:val="07C13607"/>
    <w:multiLevelType w:val="multilevel"/>
    <w:tmpl w:val="0B922340"/>
    <w:numStyleLink w:val="PTTBullets"/>
  </w:abstractNum>
  <w:abstractNum w:abstractNumId="4" w15:restartNumberingAfterBreak="0">
    <w:nsid w:val="09357895"/>
    <w:multiLevelType w:val="multilevel"/>
    <w:tmpl w:val="0B922340"/>
    <w:numStyleLink w:val="PTTBullets"/>
  </w:abstractNum>
  <w:abstractNum w:abstractNumId="5" w15:restartNumberingAfterBreak="0">
    <w:nsid w:val="100B3296"/>
    <w:multiLevelType w:val="multilevel"/>
    <w:tmpl w:val="0B922340"/>
    <w:numStyleLink w:val="PTTBullets"/>
  </w:abstractNum>
  <w:abstractNum w:abstractNumId="6" w15:restartNumberingAfterBreak="0">
    <w:nsid w:val="164874E0"/>
    <w:multiLevelType w:val="multilevel"/>
    <w:tmpl w:val="1BD8A382"/>
    <w:styleLink w:val="PTTNumbering"/>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6CB11D9"/>
    <w:multiLevelType w:val="multilevel"/>
    <w:tmpl w:val="0B922340"/>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8" w15:restartNumberingAfterBreak="0">
    <w:nsid w:val="1A126936"/>
    <w:multiLevelType w:val="multilevel"/>
    <w:tmpl w:val="0B922340"/>
    <w:numStyleLink w:val="PTTBullets"/>
  </w:abstractNum>
  <w:abstractNum w:abstractNumId="9" w15:restartNumberingAfterBreak="0">
    <w:nsid w:val="1A381A04"/>
    <w:multiLevelType w:val="multilevel"/>
    <w:tmpl w:val="0B922340"/>
    <w:numStyleLink w:val="PTTBullets"/>
  </w:abstractNum>
  <w:abstractNum w:abstractNumId="10" w15:restartNumberingAfterBreak="0">
    <w:nsid w:val="1C0F3495"/>
    <w:multiLevelType w:val="multilevel"/>
    <w:tmpl w:val="0B922340"/>
    <w:numStyleLink w:val="PTTBullets"/>
  </w:abstractNum>
  <w:abstractNum w:abstractNumId="11" w15:restartNumberingAfterBreak="0">
    <w:nsid w:val="1D433D67"/>
    <w:multiLevelType w:val="multilevel"/>
    <w:tmpl w:val="0B922340"/>
    <w:numStyleLink w:val="PTTBullets"/>
  </w:abstractNum>
  <w:abstractNum w:abstractNumId="12" w15:restartNumberingAfterBreak="0">
    <w:nsid w:val="1E8D3CA3"/>
    <w:multiLevelType w:val="multilevel"/>
    <w:tmpl w:val="0B922340"/>
    <w:numStyleLink w:val="PTTBullets"/>
  </w:abstractNum>
  <w:abstractNum w:abstractNumId="13" w15:restartNumberingAfterBreak="0">
    <w:nsid w:val="26913503"/>
    <w:multiLevelType w:val="multilevel"/>
    <w:tmpl w:val="0B922340"/>
    <w:numStyleLink w:val="PTTBullets"/>
  </w:abstractNum>
  <w:abstractNum w:abstractNumId="14" w15:restartNumberingAfterBreak="0">
    <w:nsid w:val="27C61297"/>
    <w:multiLevelType w:val="multilevel"/>
    <w:tmpl w:val="0B922340"/>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15" w15:restartNumberingAfterBreak="0">
    <w:nsid w:val="28A737D3"/>
    <w:multiLevelType w:val="multilevel"/>
    <w:tmpl w:val="0B922340"/>
    <w:numStyleLink w:val="PTTBullets"/>
  </w:abstractNum>
  <w:abstractNum w:abstractNumId="16" w15:restartNumberingAfterBreak="0">
    <w:nsid w:val="29C93D4F"/>
    <w:multiLevelType w:val="multilevel"/>
    <w:tmpl w:val="0B922340"/>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17" w15:restartNumberingAfterBreak="0">
    <w:nsid w:val="2FAD2C22"/>
    <w:multiLevelType w:val="multilevel"/>
    <w:tmpl w:val="0B922340"/>
    <w:numStyleLink w:val="PTTBullets"/>
  </w:abstractNum>
  <w:abstractNum w:abstractNumId="18" w15:restartNumberingAfterBreak="0">
    <w:nsid w:val="3078332B"/>
    <w:multiLevelType w:val="multilevel"/>
    <w:tmpl w:val="0B922340"/>
    <w:numStyleLink w:val="PTTBullets"/>
  </w:abstractNum>
  <w:abstractNum w:abstractNumId="19" w15:restartNumberingAfterBreak="0">
    <w:nsid w:val="31B3561E"/>
    <w:multiLevelType w:val="multilevel"/>
    <w:tmpl w:val="0B922340"/>
    <w:numStyleLink w:val="PTTBullets"/>
  </w:abstractNum>
  <w:abstractNum w:abstractNumId="20" w15:restartNumberingAfterBreak="0">
    <w:nsid w:val="31E854E9"/>
    <w:multiLevelType w:val="multilevel"/>
    <w:tmpl w:val="0B922340"/>
    <w:numStyleLink w:val="PTTBullets"/>
  </w:abstractNum>
  <w:abstractNum w:abstractNumId="21" w15:restartNumberingAfterBreak="0">
    <w:nsid w:val="34542D43"/>
    <w:multiLevelType w:val="multilevel"/>
    <w:tmpl w:val="0B922340"/>
    <w:numStyleLink w:val="PTTBullets"/>
  </w:abstractNum>
  <w:abstractNum w:abstractNumId="22" w15:restartNumberingAfterBreak="0">
    <w:nsid w:val="345C69B8"/>
    <w:multiLevelType w:val="multilevel"/>
    <w:tmpl w:val="0B922340"/>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23" w15:restartNumberingAfterBreak="0">
    <w:nsid w:val="389F5F17"/>
    <w:multiLevelType w:val="multilevel"/>
    <w:tmpl w:val="0B922340"/>
    <w:lvl w:ilvl="0">
      <w:start w:val="1"/>
      <w:numFmt w:val="bullet"/>
      <w:lvlText w:val=""/>
      <w:lvlJc w:val="left"/>
      <w:pPr>
        <w:ind w:left="360" w:hanging="360"/>
      </w:pPr>
      <w:rPr>
        <w:rFonts w:ascii="Symbol" w:hAnsi="Symbol" w:hint="default"/>
      </w:rPr>
    </w:lvl>
    <w:lvl w:ilvl="1">
      <w:start w:val="1"/>
      <w:numFmt w:val="bullet"/>
      <w:lvlText w:val="o"/>
      <w:lvlJc w:val="left"/>
      <w:pPr>
        <w:ind w:left="45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24" w15:restartNumberingAfterBreak="0">
    <w:nsid w:val="3B8640B9"/>
    <w:multiLevelType w:val="hybridMultilevel"/>
    <w:tmpl w:val="4C026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723BA6"/>
    <w:multiLevelType w:val="multilevel"/>
    <w:tmpl w:val="0B922340"/>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26" w15:restartNumberingAfterBreak="0">
    <w:nsid w:val="406C266B"/>
    <w:multiLevelType w:val="multilevel"/>
    <w:tmpl w:val="0B922340"/>
    <w:styleLink w:val="PTTBullets"/>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27" w15:restartNumberingAfterBreak="0">
    <w:nsid w:val="422E0EDC"/>
    <w:multiLevelType w:val="multilevel"/>
    <w:tmpl w:val="0B922340"/>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28" w15:restartNumberingAfterBreak="0">
    <w:nsid w:val="42C258BB"/>
    <w:multiLevelType w:val="multilevel"/>
    <w:tmpl w:val="0B922340"/>
    <w:numStyleLink w:val="PTTBullets"/>
  </w:abstractNum>
  <w:abstractNum w:abstractNumId="29" w15:restartNumberingAfterBreak="0">
    <w:nsid w:val="44AA676E"/>
    <w:multiLevelType w:val="multilevel"/>
    <w:tmpl w:val="0B922340"/>
    <w:numStyleLink w:val="PTTBullets"/>
  </w:abstractNum>
  <w:abstractNum w:abstractNumId="30" w15:restartNumberingAfterBreak="0">
    <w:nsid w:val="4C3C5A67"/>
    <w:multiLevelType w:val="multilevel"/>
    <w:tmpl w:val="0B922340"/>
    <w:numStyleLink w:val="PTTBullets"/>
  </w:abstractNum>
  <w:abstractNum w:abstractNumId="31" w15:restartNumberingAfterBreak="0">
    <w:nsid w:val="4F1B0A0E"/>
    <w:multiLevelType w:val="multilevel"/>
    <w:tmpl w:val="0B922340"/>
    <w:numStyleLink w:val="PTTBullets"/>
  </w:abstractNum>
  <w:abstractNum w:abstractNumId="32" w15:restartNumberingAfterBreak="0">
    <w:nsid w:val="4F541821"/>
    <w:multiLevelType w:val="multilevel"/>
    <w:tmpl w:val="0B922340"/>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33" w15:restartNumberingAfterBreak="0">
    <w:nsid w:val="5102707D"/>
    <w:multiLevelType w:val="multilevel"/>
    <w:tmpl w:val="0B922340"/>
    <w:numStyleLink w:val="PTTBullets"/>
  </w:abstractNum>
  <w:abstractNum w:abstractNumId="34" w15:restartNumberingAfterBreak="0">
    <w:nsid w:val="592243E1"/>
    <w:multiLevelType w:val="multilevel"/>
    <w:tmpl w:val="0B922340"/>
    <w:numStyleLink w:val="PTTBullets"/>
  </w:abstractNum>
  <w:abstractNum w:abstractNumId="35" w15:restartNumberingAfterBreak="0">
    <w:nsid w:val="594A285A"/>
    <w:multiLevelType w:val="multilevel"/>
    <w:tmpl w:val="0B922340"/>
    <w:numStyleLink w:val="PTTBullets"/>
  </w:abstractNum>
  <w:abstractNum w:abstractNumId="36" w15:restartNumberingAfterBreak="0">
    <w:nsid w:val="5BD71AF1"/>
    <w:multiLevelType w:val="multilevel"/>
    <w:tmpl w:val="0B922340"/>
    <w:numStyleLink w:val="PTTBullets"/>
  </w:abstractNum>
  <w:abstractNum w:abstractNumId="37" w15:restartNumberingAfterBreak="0">
    <w:nsid w:val="5F4C2565"/>
    <w:multiLevelType w:val="multilevel"/>
    <w:tmpl w:val="0B922340"/>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38" w15:restartNumberingAfterBreak="0">
    <w:nsid w:val="601D7F95"/>
    <w:multiLevelType w:val="multilevel"/>
    <w:tmpl w:val="0B922340"/>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39" w15:restartNumberingAfterBreak="0">
    <w:nsid w:val="64585969"/>
    <w:multiLevelType w:val="multilevel"/>
    <w:tmpl w:val="0B922340"/>
    <w:numStyleLink w:val="PTTBullets"/>
  </w:abstractNum>
  <w:abstractNum w:abstractNumId="40" w15:restartNumberingAfterBreak="0">
    <w:nsid w:val="65301F62"/>
    <w:multiLevelType w:val="hybridMultilevel"/>
    <w:tmpl w:val="442257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81B20B5"/>
    <w:multiLevelType w:val="multilevel"/>
    <w:tmpl w:val="0B922340"/>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42" w15:restartNumberingAfterBreak="0">
    <w:nsid w:val="694E223C"/>
    <w:multiLevelType w:val="hybridMultilevel"/>
    <w:tmpl w:val="1F7675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A3B2689"/>
    <w:multiLevelType w:val="multilevel"/>
    <w:tmpl w:val="1BD8A382"/>
    <w:numStyleLink w:val="PTTNumbering"/>
  </w:abstractNum>
  <w:abstractNum w:abstractNumId="44" w15:restartNumberingAfterBreak="0">
    <w:nsid w:val="6B601C84"/>
    <w:multiLevelType w:val="multilevel"/>
    <w:tmpl w:val="0B922340"/>
    <w:numStyleLink w:val="PTTBullets"/>
  </w:abstractNum>
  <w:abstractNum w:abstractNumId="45" w15:restartNumberingAfterBreak="0">
    <w:nsid w:val="6B90303D"/>
    <w:multiLevelType w:val="hybridMultilevel"/>
    <w:tmpl w:val="CFFA41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6CF966EB"/>
    <w:multiLevelType w:val="multilevel"/>
    <w:tmpl w:val="0B922340"/>
    <w:numStyleLink w:val="PTTBullets"/>
  </w:abstractNum>
  <w:abstractNum w:abstractNumId="47" w15:restartNumberingAfterBreak="0">
    <w:nsid w:val="78C60D52"/>
    <w:multiLevelType w:val="multilevel"/>
    <w:tmpl w:val="0B922340"/>
    <w:numStyleLink w:val="PTTBullets"/>
  </w:abstractNum>
  <w:abstractNum w:abstractNumId="48" w15:restartNumberingAfterBreak="0">
    <w:nsid w:val="793E0D56"/>
    <w:multiLevelType w:val="multilevel"/>
    <w:tmpl w:val="0B922340"/>
    <w:numStyleLink w:val="PTTBullets"/>
  </w:abstractNum>
  <w:abstractNum w:abstractNumId="49" w15:restartNumberingAfterBreak="0">
    <w:nsid w:val="7EF1459A"/>
    <w:multiLevelType w:val="multilevel"/>
    <w:tmpl w:val="0B922340"/>
    <w:numStyleLink w:val="PTTBullets"/>
  </w:abstractNum>
  <w:num w:numId="1" w16cid:durableId="949966919">
    <w:abstractNumId w:val="31"/>
  </w:num>
  <w:num w:numId="2" w16cid:durableId="925462661">
    <w:abstractNumId w:val="42"/>
  </w:num>
  <w:num w:numId="3" w16cid:durableId="1106005915">
    <w:abstractNumId w:val="26"/>
  </w:num>
  <w:num w:numId="4" w16cid:durableId="1166939953">
    <w:abstractNumId w:val="6"/>
  </w:num>
  <w:num w:numId="5" w16cid:durableId="1638871070">
    <w:abstractNumId w:val="19"/>
  </w:num>
  <w:num w:numId="6" w16cid:durableId="166555499">
    <w:abstractNumId w:val="11"/>
  </w:num>
  <w:num w:numId="7" w16cid:durableId="571701649">
    <w:abstractNumId w:val="2"/>
  </w:num>
  <w:num w:numId="8" w16cid:durableId="242763833">
    <w:abstractNumId w:val="43"/>
  </w:num>
  <w:num w:numId="9" w16cid:durableId="151069299">
    <w:abstractNumId w:val="45"/>
  </w:num>
  <w:num w:numId="10" w16cid:durableId="1721636969">
    <w:abstractNumId w:val="14"/>
  </w:num>
  <w:num w:numId="11" w16cid:durableId="1449665223">
    <w:abstractNumId w:val="39"/>
  </w:num>
  <w:num w:numId="12" w16cid:durableId="486482686">
    <w:abstractNumId w:val="21"/>
  </w:num>
  <w:num w:numId="13" w16cid:durableId="2088765293">
    <w:abstractNumId w:val="3"/>
  </w:num>
  <w:num w:numId="14" w16cid:durableId="935938672">
    <w:abstractNumId w:val="46"/>
  </w:num>
  <w:num w:numId="15" w16cid:durableId="374500981">
    <w:abstractNumId w:val="27"/>
  </w:num>
  <w:num w:numId="16" w16cid:durableId="443960419">
    <w:abstractNumId w:val="25"/>
  </w:num>
  <w:num w:numId="17" w16cid:durableId="928194272">
    <w:abstractNumId w:val="23"/>
  </w:num>
  <w:num w:numId="18" w16cid:durableId="715198158">
    <w:abstractNumId w:val="20"/>
  </w:num>
  <w:num w:numId="19" w16cid:durableId="254478438">
    <w:abstractNumId w:val="32"/>
  </w:num>
  <w:num w:numId="20" w16cid:durableId="1879002266">
    <w:abstractNumId w:val="47"/>
  </w:num>
  <w:num w:numId="21" w16cid:durableId="1914659003">
    <w:abstractNumId w:val="24"/>
  </w:num>
  <w:num w:numId="22" w16cid:durableId="1304040060">
    <w:abstractNumId w:val="29"/>
  </w:num>
  <w:num w:numId="23" w16cid:durableId="941835853">
    <w:abstractNumId w:val="28"/>
  </w:num>
  <w:num w:numId="24" w16cid:durableId="1527792763">
    <w:abstractNumId w:val="41"/>
  </w:num>
  <w:num w:numId="25" w16cid:durableId="965165314">
    <w:abstractNumId w:val="1"/>
  </w:num>
  <w:num w:numId="26" w16cid:durableId="627512111">
    <w:abstractNumId w:val="13"/>
  </w:num>
  <w:num w:numId="27" w16cid:durableId="285814227">
    <w:abstractNumId w:val="16"/>
  </w:num>
  <w:num w:numId="28" w16cid:durableId="1958289873">
    <w:abstractNumId w:val="8"/>
  </w:num>
  <w:num w:numId="29" w16cid:durableId="150296205">
    <w:abstractNumId w:val="17"/>
  </w:num>
  <w:num w:numId="30" w16cid:durableId="803043579">
    <w:abstractNumId w:val="4"/>
  </w:num>
  <w:num w:numId="31" w16cid:durableId="1036345144">
    <w:abstractNumId w:val="18"/>
  </w:num>
  <w:num w:numId="32" w16cid:durableId="1109204903">
    <w:abstractNumId w:val="49"/>
  </w:num>
  <w:num w:numId="33" w16cid:durableId="1804880295">
    <w:abstractNumId w:val="30"/>
  </w:num>
  <w:num w:numId="34" w16cid:durableId="649023317">
    <w:abstractNumId w:val="40"/>
  </w:num>
  <w:num w:numId="35" w16cid:durableId="2012100526">
    <w:abstractNumId w:val="36"/>
  </w:num>
  <w:num w:numId="36" w16cid:durableId="642079428">
    <w:abstractNumId w:val="44"/>
  </w:num>
  <w:num w:numId="37" w16cid:durableId="456996088">
    <w:abstractNumId w:val="35"/>
  </w:num>
  <w:num w:numId="38" w16cid:durableId="2089383090">
    <w:abstractNumId w:val="5"/>
  </w:num>
  <w:num w:numId="39" w16cid:durableId="1167012546">
    <w:abstractNumId w:val="0"/>
  </w:num>
  <w:num w:numId="40" w16cid:durableId="1269200481">
    <w:abstractNumId w:val="15"/>
  </w:num>
  <w:num w:numId="41" w16cid:durableId="1223326248">
    <w:abstractNumId w:val="12"/>
  </w:num>
  <w:num w:numId="42" w16cid:durableId="329139668">
    <w:abstractNumId w:val="10"/>
  </w:num>
  <w:num w:numId="43" w16cid:durableId="308216920">
    <w:abstractNumId w:val="34"/>
  </w:num>
  <w:num w:numId="44" w16cid:durableId="267665027">
    <w:abstractNumId w:val="48"/>
  </w:num>
  <w:num w:numId="45" w16cid:durableId="1617101911">
    <w:abstractNumId w:val="22"/>
  </w:num>
  <w:num w:numId="46" w16cid:durableId="2007786176">
    <w:abstractNumId w:val="9"/>
  </w:num>
  <w:num w:numId="47" w16cid:durableId="407921746">
    <w:abstractNumId w:val="38"/>
  </w:num>
  <w:num w:numId="48" w16cid:durableId="228614175">
    <w:abstractNumId w:val="37"/>
  </w:num>
  <w:num w:numId="49" w16cid:durableId="799150534">
    <w:abstractNumId w:val="7"/>
  </w:num>
  <w:num w:numId="50" w16cid:durableId="2039771659">
    <w:abstractNumId w:val="33"/>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NDOzMDS2tDQztzRX0lEKTi0uzszPAymwrAUAcO4yUywAAAA="/>
  </w:docVars>
  <w:rsids>
    <w:rsidRoot w:val="00DF46CD"/>
    <w:rsid w:val="0000496F"/>
    <w:rsid w:val="000117C3"/>
    <w:rsid w:val="00012429"/>
    <w:rsid w:val="000133F1"/>
    <w:rsid w:val="00013A2B"/>
    <w:rsid w:val="00014CA1"/>
    <w:rsid w:val="0001792F"/>
    <w:rsid w:val="00020D98"/>
    <w:rsid w:val="0002134D"/>
    <w:rsid w:val="00021D2A"/>
    <w:rsid w:val="00023C8D"/>
    <w:rsid w:val="000306B2"/>
    <w:rsid w:val="000327E0"/>
    <w:rsid w:val="000329A8"/>
    <w:rsid w:val="00034E14"/>
    <w:rsid w:val="0003501B"/>
    <w:rsid w:val="00036B6A"/>
    <w:rsid w:val="00037D6E"/>
    <w:rsid w:val="00040A20"/>
    <w:rsid w:val="000413D0"/>
    <w:rsid w:val="00043CA4"/>
    <w:rsid w:val="00043CAE"/>
    <w:rsid w:val="00045697"/>
    <w:rsid w:val="000462A8"/>
    <w:rsid w:val="00046D81"/>
    <w:rsid w:val="00047445"/>
    <w:rsid w:val="00050A84"/>
    <w:rsid w:val="00050CEB"/>
    <w:rsid w:val="000510BA"/>
    <w:rsid w:val="00051CC8"/>
    <w:rsid w:val="00054242"/>
    <w:rsid w:val="0005742A"/>
    <w:rsid w:val="0006094B"/>
    <w:rsid w:val="00062F28"/>
    <w:rsid w:val="000631C3"/>
    <w:rsid w:val="000645B3"/>
    <w:rsid w:val="00064686"/>
    <w:rsid w:val="0007191F"/>
    <w:rsid w:val="000739A0"/>
    <w:rsid w:val="00075CCE"/>
    <w:rsid w:val="0007730E"/>
    <w:rsid w:val="00083BA3"/>
    <w:rsid w:val="000853C1"/>
    <w:rsid w:val="000856C5"/>
    <w:rsid w:val="00086DF4"/>
    <w:rsid w:val="0009108A"/>
    <w:rsid w:val="00095202"/>
    <w:rsid w:val="00096D19"/>
    <w:rsid w:val="0009725B"/>
    <w:rsid w:val="000A0646"/>
    <w:rsid w:val="000A079C"/>
    <w:rsid w:val="000A3248"/>
    <w:rsid w:val="000A563C"/>
    <w:rsid w:val="000A622F"/>
    <w:rsid w:val="000A6847"/>
    <w:rsid w:val="000A70DD"/>
    <w:rsid w:val="000B2DEF"/>
    <w:rsid w:val="000B36FE"/>
    <w:rsid w:val="000B3EE0"/>
    <w:rsid w:val="000B609F"/>
    <w:rsid w:val="000C1749"/>
    <w:rsid w:val="000C2A69"/>
    <w:rsid w:val="000C396D"/>
    <w:rsid w:val="000C4E14"/>
    <w:rsid w:val="000C54A8"/>
    <w:rsid w:val="000C56D4"/>
    <w:rsid w:val="000C5990"/>
    <w:rsid w:val="000C78A6"/>
    <w:rsid w:val="000C7A6B"/>
    <w:rsid w:val="000D070A"/>
    <w:rsid w:val="000D0C00"/>
    <w:rsid w:val="000D1E5E"/>
    <w:rsid w:val="000D3E06"/>
    <w:rsid w:val="000D6928"/>
    <w:rsid w:val="000E02C9"/>
    <w:rsid w:val="000E0A5D"/>
    <w:rsid w:val="000E10FC"/>
    <w:rsid w:val="000E25A3"/>
    <w:rsid w:val="000E5CDE"/>
    <w:rsid w:val="000E74A8"/>
    <w:rsid w:val="000F0390"/>
    <w:rsid w:val="000F0516"/>
    <w:rsid w:val="000F60DA"/>
    <w:rsid w:val="000F74BE"/>
    <w:rsid w:val="001000D1"/>
    <w:rsid w:val="001032A6"/>
    <w:rsid w:val="00104AFD"/>
    <w:rsid w:val="001057E2"/>
    <w:rsid w:val="00107D8B"/>
    <w:rsid w:val="001103A8"/>
    <w:rsid w:val="001130ED"/>
    <w:rsid w:val="00113457"/>
    <w:rsid w:val="00113F85"/>
    <w:rsid w:val="001201BE"/>
    <w:rsid w:val="001217F5"/>
    <w:rsid w:val="0012215D"/>
    <w:rsid w:val="001227AE"/>
    <w:rsid w:val="00122A97"/>
    <w:rsid w:val="0012406C"/>
    <w:rsid w:val="001269F6"/>
    <w:rsid w:val="001327C9"/>
    <w:rsid w:val="00134D42"/>
    <w:rsid w:val="0013556A"/>
    <w:rsid w:val="00136DB0"/>
    <w:rsid w:val="0014134C"/>
    <w:rsid w:val="00141CC5"/>
    <w:rsid w:val="00143235"/>
    <w:rsid w:val="00144D26"/>
    <w:rsid w:val="00145B5B"/>
    <w:rsid w:val="00147FDA"/>
    <w:rsid w:val="00156012"/>
    <w:rsid w:val="0016063C"/>
    <w:rsid w:val="00160B9C"/>
    <w:rsid w:val="001670B7"/>
    <w:rsid w:val="0016754E"/>
    <w:rsid w:val="001679FD"/>
    <w:rsid w:val="00170F3E"/>
    <w:rsid w:val="00171F2F"/>
    <w:rsid w:val="00173CE5"/>
    <w:rsid w:val="00174BBE"/>
    <w:rsid w:val="0017587B"/>
    <w:rsid w:val="0017652F"/>
    <w:rsid w:val="00176EE1"/>
    <w:rsid w:val="001777A4"/>
    <w:rsid w:val="00177A19"/>
    <w:rsid w:val="00186D4B"/>
    <w:rsid w:val="00187F47"/>
    <w:rsid w:val="00190745"/>
    <w:rsid w:val="001908F2"/>
    <w:rsid w:val="00191D0B"/>
    <w:rsid w:val="00192FFA"/>
    <w:rsid w:val="0019468F"/>
    <w:rsid w:val="00195C43"/>
    <w:rsid w:val="0019750F"/>
    <w:rsid w:val="001A1CF4"/>
    <w:rsid w:val="001A4DFC"/>
    <w:rsid w:val="001A507C"/>
    <w:rsid w:val="001B0D2D"/>
    <w:rsid w:val="001B2835"/>
    <w:rsid w:val="001B294A"/>
    <w:rsid w:val="001B356A"/>
    <w:rsid w:val="001B3BBE"/>
    <w:rsid w:val="001B62C4"/>
    <w:rsid w:val="001B71B6"/>
    <w:rsid w:val="001B7872"/>
    <w:rsid w:val="001C56E0"/>
    <w:rsid w:val="001D04CE"/>
    <w:rsid w:val="001D2E8D"/>
    <w:rsid w:val="001D55E2"/>
    <w:rsid w:val="001D7218"/>
    <w:rsid w:val="001D7B2D"/>
    <w:rsid w:val="001E67CF"/>
    <w:rsid w:val="001E6B10"/>
    <w:rsid w:val="001F6284"/>
    <w:rsid w:val="002010AE"/>
    <w:rsid w:val="002052A8"/>
    <w:rsid w:val="00206AE0"/>
    <w:rsid w:val="002110CA"/>
    <w:rsid w:val="0021117E"/>
    <w:rsid w:val="0021335F"/>
    <w:rsid w:val="002137FC"/>
    <w:rsid w:val="00215056"/>
    <w:rsid w:val="002216E9"/>
    <w:rsid w:val="00223F49"/>
    <w:rsid w:val="002315DC"/>
    <w:rsid w:val="00231DE9"/>
    <w:rsid w:val="00231EC3"/>
    <w:rsid w:val="00233BCA"/>
    <w:rsid w:val="00234537"/>
    <w:rsid w:val="0023564B"/>
    <w:rsid w:val="00240D96"/>
    <w:rsid w:val="0024105D"/>
    <w:rsid w:val="002410DA"/>
    <w:rsid w:val="002420DC"/>
    <w:rsid w:val="00242160"/>
    <w:rsid w:val="00242E30"/>
    <w:rsid w:val="00242EEC"/>
    <w:rsid w:val="002430AB"/>
    <w:rsid w:val="00246B3E"/>
    <w:rsid w:val="002478D8"/>
    <w:rsid w:val="0025008B"/>
    <w:rsid w:val="00252474"/>
    <w:rsid w:val="00252C35"/>
    <w:rsid w:val="00252C4B"/>
    <w:rsid w:val="00262BD6"/>
    <w:rsid w:val="00264977"/>
    <w:rsid w:val="00265D13"/>
    <w:rsid w:val="002672A8"/>
    <w:rsid w:val="0027151A"/>
    <w:rsid w:val="002741A1"/>
    <w:rsid w:val="00275E6B"/>
    <w:rsid w:val="00282A21"/>
    <w:rsid w:val="0028361A"/>
    <w:rsid w:val="00284EAA"/>
    <w:rsid w:val="00285E6E"/>
    <w:rsid w:val="00286644"/>
    <w:rsid w:val="00286D52"/>
    <w:rsid w:val="0028703F"/>
    <w:rsid w:val="00287C58"/>
    <w:rsid w:val="00290713"/>
    <w:rsid w:val="00290F50"/>
    <w:rsid w:val="002911E7"/>
    <w:rsid w:val="002931AF"/>
    <w:rsid w:val="002947A7"/>
    <w:rsid w:val="00294939"/>
    <w:rsid w:val="002959E6"/>
    <w:rsid w:val="002A11C5"/>
    <w:rsid w:val="002A1491"/>
    <w:rsid w:val="002A16D5"/>
    <w:rsid w:val="002A5798"/>
    <w:rsid w:val="002A763A"/>
    <w:rsid w:val="002B0490"/>
    <w:rsid w:val="002B09BF"/>
    <w:rsid w:val="002B3320"/>
    <w:rsid w:val="002B42CE"/>
    <w:rsid w:val="002B45D3"/>
    <w:rsid w:val="002B5F1E"/>
    <w:rsid w:val="002C5172"/>
    <w:rsid w:val="002C625C"/>
    <w:rsid w:val="002C6822"/>
    <w:rsid w:val="002C6F85"/>
    <w:rsid w:val="002D021D"/>
    <w:rsid w:val="002D17D0"/>
    <w:rsid w:val="002D2AEC"/>
    <w:rsid w:val="002D2D5F"/>
    <w:rsid w:val="002D37AF"/>
    <w:rsid w:val="002D3AE9"/>
    <w:rsid w:val="002D4858"/>
    <w:rsid w:val="002D4DC0"/>
    <w:rsid w:val="002D52C8"/>
    <w:rsid w:val="002D6B33"/>
    <w:rsid w:val="002E272B"/>
    <w:rsid w:val="002E3D18"/>
    <w:rsid w:val="002E5AD6"/>
    <w:rsid w:val="002E5ECE"/>
    <w:rsid w:val="002F3139"/>
    <w:rsid w:val="002F7E54"/>
    <w:rsid w:val="00301C47"/>
    <w:rsid w:val="003021B8"/>
    <w:rsid w:val="00302583"/>
    <w:rsid w:val="003044CD"/>
    <w:rsid w:val="00307331"/>
    <w:rsid w:val="00311E30"/>
    <w:rsid w:val="003124C2"/>
    <w:rsid w:val="00312A55"/>
    <w:rsid w:val="00315E3D"/>
    <w:rsid w:val="00315F99"/>
    <w:rsid w:val="00320E0B"/>
    <w:rsid w:val="00321B69"/>
    <w:rsid w:val="003277A2"/>
    <w:rsid w:val="00331511"/>
    <w:rsid w:val="00332C69"/>
    <w:rsid w:val="003336B9"/>
    <w:rsid w:val="00336B81"/>
    <w:rsid w:val="00337B26"/>
    <w:rsid w:val="00340770"/>
    <w:rsid w:val="00340A77"/>
    <w:rsid w:val="00346A7B"/>
    <w:rsid w:val="00347639"/>
    <w:rsid w:val="00350992"/>
    <w:rsid w:val="00351143"/>
    <w:rsid w:val="0035372D"/>
    <w:rsid w:val="003617BD"/>
    <w:rsid w:val="00364ACA"/>
    <w:rsid w:val="00365620"/>
    <w:rsid w:val="003659FD"/>
    <w:rsid w:val="00366693"/>
    <w:rsid w:val="00367D89"/>
    <w:rsid w:val="00370356"/>
    <w:rsid w:val="00370632"/>
    <w:rsid w:val="00370AD8"/>
    <w:rsid w:val="00370E2A"/>
    <w:rsid w:val="00373591"/>
    <w:rsid w:val="00373AD9"/>
    <w:rsid w:val="0037511D"/>
    <w:rsid w:val="00375556"/>
    <w:rsid w:val="00375653"/>
    <w:rsid w:val="00375C6C"/>
    <w:rsid w:val="00375DF2"/>
    <w:rsid w:val="003800A4"/>
    <w:rsid w:val="00381157"/>
    <w:rsid w:val="0038207E"/>
    <w:rsid w:val="00383683"/>
    <w:rsid w:val="00383CA0"/>
    <w:rsid w:val="003854E6"/>
    <w:rsid w:val="00386462"/>
    <w:rsid w:val="003900D9"/>
    <w:rsid w:val="003918E0"/>
    <w:rsid w:val="00392C11"/>
    <w:rsid w:val="00392CBF"/>
    <w:rsid w:val="00393A8D"/>
    <w:rsid w:val="0039445A"/>
    <w:rsid w:val="00394979"/>
    <w:rsid w:val="00394BD7"/>
    <w:rsid w:val="00395235"/>
    <w:rsid w:val="003A1863"/>
    <w:rsid w:val="003A4134"/>
    <w:rsid w:val="003A72CA"/>
    <w:rsid w:val="003B4861"/>
    <w:rsid w:val="003B678D"/>
    <w:rsid w:val="003B7384"/>
    <w:rsid w:val="003B7428"/>
    <w:rsid w:val="003C13A2"/>
    <w:rsid w:val="003D2626"/>
    <w:rsid w:val="003D77DB"/>
    <w:rsid w:val="003E0C9B"/>
    <w:rsid w:val="003E0DB2"/>
    <w:rsid w:val="003E19E4"/>
    <w:rsid w:val="003E3CC2"/>
    <w:rsid w:val="003E7C6D"/>
    <w:rsid w:val="003F07A3"/>
    <w:rsid w:val="003F10B5"/>
    <w:rsid w:val="003F21AA"/>
    <w:rsid w:val="003F33BE"/>
    <w:rsid w:val="003F3DB1"/>
    <w:rsid w:val="003F63A9"/>
    <w:rsid w:val="003F73C5"/>
    <w:rsid w:val="00402DF9"/>
    <w:rsid w:val="0040301D"/>
    <w:rsid w:val="00403825"/>
    <w:rsid w:val="00404056"/>
    <w:rsid w:val="00411431"/>
    <w:rsid w:val="00411C64"/>
    <w:rsid w:val="0041360B"/>
    <w:rsid w:val="00413757"/>
    <w:rsid w:val="00414A17"/>
    <w:rsid w:val="00415799"/>
    <w:rsid w:val="00416635"/>
    <w:rsid w:val="00417E18"/>
    <w:rsid w:val="00422A91"/>
    <w:rsid w:val="004245E3"/>
    <w:rsid w:val="00426504"/>
    <w:rsid w:val="004301D5"/>
    <w:rsid w:val="00431EC8"/>
    <w:rsid w:val="00434189"/>
    <w:rsid w:val="00434F17"/>
    <w:rsid w:val="00436021"/>
    <w:rsid w:val="00437142"/>
    <w:rsid w:val="004377A9"/>
    <w:rsid w:val="00440503"/>
    <w:rsid w:val="004415B5"/>
    <w:rsid w:val="00441D05"/>
    <w:rsid w:val="0044277B"/>
    <w:rsid w:val="00445630"/>
    <w:rsid w:val="00445C03"/>
    <w:rsid w:val="0044745A"/>
    <w:rsid w:val="00450350"/>
    <w:rsid w:val="004516FA"/>
    <w:rsid w:val="00453727"/>
    <w:rsid w:val="00454C04"/>
    <w:rsid w:val="00454D8C"/>
    <w:rsid w:val="00455F10"/>
    <w:rsid w:val="004566CE"/>
    <w:rsid w:val="0045678B"/>
    <w:rsid w:val="0045697D"/>
    <w:rsid w:val="004603EA"/>
    <w:rsid w:val="00461B84"/>
    <w:rsid w:val="0046383F"/>
    <w:rsid w:val="0046594A"/>
    <w:rsid w:val="004661B7"/>
    <w:rsid w:val="0046702B"/>
    <w:rsid w:val="00471814"/>
    <w:rsid w:val="00471D2D"/>
    <w:rsid w:val="0047373A"/>
    <w:rsid w:val="004737C2"/>
    <w:rsid w:val="00473B56"/>
    <w:rsid w:val="00474C58"/>
    <w:rsid w:val="00475946"/>
    <w:rsid w:val="0047663D"/>
    <w:rsid w:val="00480465"/>
    <w:rsid w:val="0048364C"/>
    <w:rsid w:val="00486A5E"/>
    <w:rsid w:val="004903FA"/>
    <w:rsid w:val="00490992"/>
    <w:rsid w:val="004909F6"/>
    <w:rsid w:val="00490AF9"/>
    <w:rsid w:val="0049446A"/>
    <w:rsid w:val="004A20B6"/>
    <w:rsid w:val="004A72FF"/>
    <w:rsid w:val="004B01D7"/>
    <w:rsid w:val="004B13C7"/>
    <w:rsid w:val="004B7E7E"/>
    <w:rsid w:val="004C05EE"/>
    <w:rsid w:val="004C09B0"/>
    <w:rsid w:val="004C469E"/>
    <w:rsid w:val="004C4F0F"/>
    <w:rsid w:val="004D1334"/>
    <w:rsid w:val="004D2996"/>
    <w:rsid w:val="004E1DA9"/>
    <w:rsid w:val="004E1F60"/>
    <w:rsid w:val="004E31ED"/>
    <w:rsid w:val="004E3DE8"/>
    <w:rsid w:val="004E554C"/>
    <w:rsid w:val="004E661B"/>
    <w:rsid w:val="004F0899"/>
    <w:rsid w:val="004F21C3"/>
    <w:rsid w:val="004F2304"/>
    <w:rsid w:val="004F3651"/>
    <w:rsid w:val="004F46D7"/>
    <w:rsid w:val="004F5E0D"/>
    <w:rsid w:val="0050277A"/>
    <w:rsid w:val="00502D56"/>
    <w:rsid w:val="005035F2"/>
    <w:rsid w:val="00503639"/>
    <w:rsid w:val="005067AD"/>
    <w:rsid w:val="0051460B"/>
    <w:rsid w:val="00515BA2"/>
    <w:rsid w:val="005164B2"/>
    <w:rsid w:val="00516678"/>
    <w:rsid w:val="00517204"/>
    <w:rsid w:val="0051780A"/>
    <w:rsid w:val="005206DB"/>
    <w:rsid w:val="00521EF2"/>
    <w:rsid w:val="0052296C"/>
    <w:rsid w:val="0052323F"/>
    <w:rsid w:val="005246D6"/>
    <w:rsid w:val="0052476B"/>
    <w:rsid w:val="00525B86"/>
    <w:rsid w:val="00530270"/>
    <w:rsid w:val="0053247A"/>
    <w:rsid w:val="005340B7"/>
    <w:rsid w:val="005343C0"/>
    <w:rsid w:val="00534483"/>
    <w:rsid w:val="00534A5E"/>
    <w:rsid w:val="00536DDA"/>
    <w:rsid w:val="00540AA0"/>
    <w:rsid w:val="00540C04"/>
    <w:rsid w:val="005419EC"/>
    <w:rsid w:val="005430FE"/>
    <w:rsid w:val="00547B13"/>
    <w:rsid w:val="00551F26"/>
    <w:rsid w:val="00553FC7"/>
    <w:rsid w:val="00555332"/>
    <w:rsid w:val="005608F5"/>
    <w:rsid w:val="0056501D"/>
    <w:rsid w:val="00566389"/>
    <w:rsid w:val="00566600"/>
    <w:rsid w:val="00567781"/>
    <w:rsid w:val="005738DD"/>
    <w:rsid w:val="00574B0E"/>
    <w:rsid w:val="00577FF5"/>
    <w:rsid w:val="00580DAB"/>
    <w:rsid w:val="005916AA"/>
    <w:rsid w:val="00592431"/>
    <w:rsid w:val="005932B4"/>
    <w:rsid w:val="00594045"/>
    <w:rsid w:val="00594B95"/>
    <w:rsid w:val="00594BF5"/>
    <w:rsid w:val="0059737E"/>
    <w:rsid w:val="0059769F"/>
    <w:rsid w:val="005A0A14"/>
    <w:rsid w:val="005A2280"/>
    <w:rsid w:val="005A2CA0"/>
    <w:rsid w:val="005A33B2"/>
    <w:rsid w:val="005A3B8F"/>
    <w:rsid w:val="005A793F"/>
    <w:rsid w:val="005B08D5"/>
    <w:rsid w:val="005B2D0A"/>
    <w:rsid w:val="005B3A0C"/>
    <w:rsid w:val="005B3E14"/>
    <w:rsid w:val="005B59C6"/>
    <w:rsid w:val="005C5A7C"/>
    <w:rsid w:val="005C7DF4"/>
    <w:rsid w:val="005D0EFD"/>
    <w:rsid w:val="005D1AD6"/>
    <w:rsid w:val="005D3475"/>
    <w:rsid w:val="005D50F3"/>
    <w:rsid w:val="005D681E"/>
    <w:rsid w:val="005D6FF6"/>
    <w:rsid w:val="005E353B"/>
    <w:rsid w:val="005E3841"/>
    <w:rsid w:val="005E4792"/>
    <w:rsid w:val="005E494B"/>
    <w:rsid w:val="005E5BC8"/>
    <w:rsid w:val="005F0038"/>
    <w:rsid w:val="005F00B2"/>
    <w:rsid w:val="005F1835"/>
    <w:rsid w:val="005F1DED"/>
    <w:rsid w:val="005F2500"/>
    <w:rsid w:val="005F2C07"/>
    <w:rsid w:val="005F52DE"/>
    <w:rsid w:val="005F65FE"/>
    <w:rsid w:val="005F6FF3"/>
    <w:rsid w:val="006022C7"/>
    <w:rsid w:val="0060618A"/>
    <w:rsid w:val="00607306"/>
    <w:rsid w:val="006100EF"/>
    <w:rsid w:val="00610599"/>
    <w:rsid w:val="006127D3"/>
    <w:rsid w:val="00612C08"/>
    <w:rsid w:val="00614B77"/>
    <w:rsid w:val="00615679"/>
    <w:rsid w:val="0061608D"/>
    <w:rsid w:val="0061625A"/>
    <w:rsid w:val="00616F3F"/>
    <w:rsid w:val="00617FA4"/>
    <w:rsid w:val="00620F36"/>
    <w:rsid w:val="00625EB9"/>
    <w:rsid w:val="006266E5"/>
    <w:rsid w:val="0062705E"/>
    <w:rsid w:val="006354AA"/>
    <w:rsid w:val="00636795"/>
    <w:rsid w:val="00637B73"/>
    <w:rsid w:val="00641EC7"/>
    <w:rsid w:val="00646A70"/>
    <w:rsid w:val="00651084"/>
    <w:rsid w:val="0065158F"/>
    <w:rsid w:val="006516E0"/>
    <w:rsid w:val="00655AEE"/>
    <w:rsid w:val="00655D0B"/>
    <w:rsid w:val="00657A8F"/>
    <w:rsid w:val="006605EA"/>
    <w:rsid w:val="00662DDF"/>
    <w:rsid w:val="00664E06"/>
    <w:rsid w:val="00665B3F"/>
    <w:rsid w:val="00667FA8"/>
    <w:rsid w:val="00671D66"/>
    <w:rsid w:val="006746B9"/>
    <w:rsid w:val="00675DED"/>
    <w:rsid w:val="0067624F"/>
    <w:rsid w:val="006763E0"/>
    <w:rsid w:val="00677855"/>
    <w:rsid w:val="00677DA5"/>
    <w:rsid w:val="0068169F"/>
    <w:rsid w:val="00683A87"/>
    <w:rsid w:val="00684C05"/>
    <w:rsid w:val="00690832"/>
    <w:rsid w:val="0069164B"/>
    <w:rsid w:val="006921D2"/>
    <w:rsid w:val="006925BE"/>
    <w:rsid w:val="006929DD"/>
    <w:rsid w:val="00694C9E"/>
    <w:rsid w:val="006962E2"/>
    <w:rsid w:val="00697F03"/>
    <w:rsid w:val="006A04F6"/>
    <w:rsid w:val="006A1EED"/>
    <w:rsid w:val="006A3498"/>
    <w:rsid w:val="006A38A4"/>
    <w:rsid w:val="006A4096"/>
    <w:rsid w:val="006A592A"/>
    <w:rsid w:val="006A639C"/>
    <w:rsid w:val="006B0113"/>
    <w:rsid w:val="006B1B34"/>
    <w:rsid w:val="006B46EF"/>
    <w:rsid w:val="006B47FC"/>
    <w:rsid w:val="006B5DFE"/>
    <w:rsid w:val="006C28D3"/>
    <w:rsid w:val="006C4AC3"/>
    <w:rsid w:val="006C6E4F"/>
    <w:rsid w:val="006C743F"/>
    <w:rsid w:val="006D5428"/>
    <w:rsid w:val="006D5BCE"/>
    <w:rsid w:val="006D62E2"/>
    <w:rsid w:val="006D6861"/>
    <w:rsid w:val="006D7469"/>
    <w:rsid w:val="006E0213"/>
    <w:rsid w:val="006E03BD"/>
    <w:rsid w:val="006E3B09"/>
    <w:rsid w:val="006E3E97"/>
    <w:rsid w:val="006E5A96"/>
    <w:rsid w:val="006E6520"/>
    <w:rsid w:val="006E7107"/>
    <w:rsid w:val="006E7C26"/>
    <w:rsid w:val="006F7638"/>
    <w:rsid w:val="006F76C9"/>
    <w:rsid w:val="0070165C"/>
    <w:rsid w:val="007023A2"/>
    <w:rsid w:val="00702EF1"/>
    <w:rsid w:val="007034F6"/>
    <w:rsid w:val="0070371F"/>
    <w:rsid w:val="0070431E"/>
    <w:rsid w:val="00711362"/>
    <w:rsid w:val="007115E1"/>
    <w:rsid w:val="00712DB6"/>
    <w:rsid w:val="00714049"/>
    <w:rsid w:val="007156E7"/>
    <w:rsid w:val="00717729"/>
    <w:rsid w:val="00720B89"/>
    <w:rsid w:val="00721150"/>
    <w:rsid w:val="00723ED0"/>
    <w:rsid w:val="00730949"/>
    <w:rsid w:val="00730AC7"/>
    <w:rsid w:val="0073101A"/>
    <w:rsid w:val="00731910"/>
    <w:rsid w:val="007323B0"/>
    <w:rsid w:val="00732ED2"/>
    <w:rsid w:val="00735614"/>
    <w:rsid w:val="007416DF"/>
    <w:rsid w:val="00743D6D"/>
    <w:rsid w:val="007440D8"/>
    <w:rsid w:val="00745462"/>
    <w:rsid w:val="00745C96"/>
    <w:rsid w:val="00752E3A"/>
    <w:rsid w:val="007609BA"/>
    <w:rsid w:val="00763ACC"/>
    <w:rsid w:val="007644F1"/>
    <w:rsid w:val="00767383"/>
    <w:rsid w:val="00767409"/>
    <w:rsid w:val="007678E8"/>
    <w:rsid w:val="007710A1"/>
    <w:rsid w:val="00771D3C"/>
    <w:rsid w:val="00772A3D"/>
    <w:rsid w:val="00772B58"/>
    <w:rsid w:val="00773B2D"/>
    <w:rsid w:val="0077785A"/>
    <w:rsid w:val="00782DFC"/>
    <w:rsid w:val="007848F6"/>
    <w:rsid w:val="00785360"/>
    <w:rsid w:val="00786435"/>
    <w:rsid w:val="0078716E"/>
    <w:rsid w:val="00787A01"/>
    <w:rsid w:val="00787E09"/>
    <w:rsid w:val="007900E3"/>
    <w:rsid w:val="00790DA2"/>
    <w:rsid w:val="007932B9"/>
    <w:rsid w:val="00793A64"/>
    <w:rsid w:val="00793F26"/>
    <w:rsid w:val="00795821"/>
    <w:rsid w:val="007A0461"/>
    <w:rsid w:val="007A24A3"/>
    <w:rsid w:val="007A36ED"/>
    <w:rsid w:val="007A3E68"/>
    <w:rsid w:val="007A4B04"/>
    <w:rsid w:val="007A4B79"/>
    <w:rsid w:val="007A5868"/>
    <w:rsid w:val="007A6140"/>
    <w:rsid w:val="007B1747"/>
    <w:rsid w:val="007B3943"/>
    <w:rsid w:val="007B5C87"/>
    <w:rsid w:val="007B657D"/>
    <w:rsid w:val="007C3E8C"/>
    <w:rsid w:val="007C4187"/>
    <w:rsid w:val="007C44C8"/>
    <w:rsid w:val="007C4961"/>
    <w:rsid w:val="007C6D6C"/>
    <w:rsid w:val="007C7BFB"/>
    <w:rsid w:val="007C7E43"/>
    <w:rsid w:val="007D4028"/>
    <w:rsid w:val="007D619A"/>
    <w:rsid w:val="007D6369"/>
    <w:rsid w:val="007E0A6F"/>
    <w:rsid w:val="007E0C58"/>
    <w:rsid w:val="007E2AE5"/>
    <w:rsid w:val="007E3379"/>
    <w:rsid w:val="007E35D0"/>
    <w:rsid w:val="007E69AD"/>
    <w:rsid w:val="007E6DCA"/>
    <w:rsid w:val="007E6EEC"/>
    <w:rsid w:val="007F19B1"/>
    <w:rsid w:val="007F2B6C"/>
    <w:rsid w:val="007F3C21"/>
    <w:rsid w:val="007F5E35"/>
    <w:rsid w:val="007F7D17"/>
    <w:rsid w:val="00801996"/>
    <w:rsid w:val="00804980"/>
    <w:rsid w:val="008066F3"/>
    <w:rsid w:val="0080703A"/>
    <w:rsid w:val="00807B62"/>
    <w:rsid w:val="008109E3"/>
    <w:rsid w:val="00810DED"/>
    <w:rsid w:val="008123B1"/>
    <w:rsid w:val="008127B4"/>
    <w:rsid w:val="0081325B"/>
    <w:rsid w:val="00814E39"/>
    <w:rsid w:val="0082013D"/>
    <w:rsid w:val="008246B8"/>
    <w:rsid w:val="00824D5E"/>
    <w:rsid w:val="0082555E"/>
    <w:rsid w:val="00830CC2"/>
    <w:rsid w:val="00832DB4"/>
    <w:rsid w:val="00840970"/>
    <w:rsid w:val="00841072"/>
    <w:rsid w:val="00841807"/>
    <w:rsid w:val="008423D1"/>
    <w:rsid w:val="008471D6"/>
    <w:rsid w:val="0085007A"/>
    <w:rsid w:val="008501D1"/>
    <w:rsid w:val="00851155"/>
    <w:rsid w:val="00851DF8"/>
    <w:rsid w:val="00852037"/>
    <w:rsid w:val="00852330"/>
    <w:rsid w:val="008523BF"/>
    <w:rsid w:val="0085381F"/>
    <w:rsid w:val="00854995"/>
    <w:rsid w:val="00860421"/>
    <w:rsid w:val="008620A1"/>
    <w:rsid w:val="008622FF"/>
    <w:rsid w:val="00864844"/>
    <w:rsid w:val="00865F06"/>
    <w:rsid w:val="008715BC"/>
    <w:rsid w:val="00874D29"/>
    <w:rsid w:val="00875EF3"/>
    <w:rsid w:val="00875F8C"/>
    <w:rsid w:val="008769FF"/>
    <w:rsid w:val="0088119B"/>
    <w:rsid w:val="00882563"/>
    <w:rsid w:val="00882C15"/>
    <w:rsid w:val="00883606"/>
    <w:rsid w:val="00885D0F"/>
    <w:rsid w:val="008917BA"/>
    <w:rsid w:val="00891E92"/>
    <w:rsid w:val="00893080"/>
    <w:rsid w:val="00893F8B"/>
    <w:rsid w:val="008A0359"/>
    <w:rsid w:val="008A0F19"/>
    <w:rsid w:val="008A1444"/>
    <w:rsid w:val="008A3417"/>
    <w:rsid w:val="008A4235"/>
    <w:rsid w:val="008A5115"/>
    <w:rsid w:val="008A6B71"/>
    <w:rsid w:val="008B0AFA"/>
    <w:rsid w:val="008B0FD9"/>
    <w:rsid w:val="008B1D24"/>
    <w:rsid w:val="008C0FEA"/>
    <w:rsid w:val="008C2FCA"/>
    <w:rsid w:val="008C3447"/>
    <w:rsid w:val="008C3B12"/>
    <w:rsid w:val="008C4832"/>
    <w:rsid w:val="008C4E70"/>
    <w:rsid w:val="008C761B"/>
    <w:rsid w:val="008D0945"/>
    <w:rsid w:val="008D1B5B"/>
    <w:rsid w:val="008D2AB3"/>
    <w:rsid w:val="008D50BE"/>
    <w:rsid w:val="008D58EB"/>
    <w:rsid w:val="008D5D30"/>
    <w:rsid w:val="008E0994"/>
    <w:rsid w:val="008E1B42"/>
    <w:rsid w:val="008E2089"/>
    <w:rsid w:val="008E2960"/>
    <w:rsid w:val="008E625B"/>
    <w:rsid w:val="008F28EB"/>
    <w:rsid w:val="008F41A8"/>
    <w:rsid w:val="008F4DA6"/>
    <w:rsid w:val="008F4E7A"/>
    <w:rsid w:val="008F6613"/>
    <w:rsid w:val="00900B75"/>
    <w:rsid w:val="00901454"/>
    <w:rsid w:val="00901D4B"/>
    <w:rsid w:val="009079AC"/>
    <w:rsid w:val="009108D1"/>
    <w:rsid w:val="009119CF"/>
    <w:rsid w:val="00913B10"/>
    <w:rsid w:val="0091443D"/>
    <w:rsid w:val="0091576E"/>
    <w:rsid w:val="00915C64"/>
    <w:rsid w:val="00915D87"/>
    <w:rsid w:val="00916251"/>
    <w:rsid w:val="00916D9C"/>
    <w:rsid w:val="009170D2"/>
    <w:rsid w:val="0092086D"/>
    <w:rsid w:val="00923A20"/>
    <w:rsid w:val="00925686"/>
    <w:rsid w:val="0092677A"/>
    <w:rsid w:val="009310DB"/>
    <w:rsid w:val="00931A27"/>
    <w:rsid w:val="009327B3"/>
    <w:rsid w:val="00933241"/>
    <w:rsid w:val="00934734"/>
    <w:rsid w:val="00937742"/>
    <w:rsid w:val="009414CF"/>
    <w:rsid w:val="00942ADC"/>
    <w:rsid w:val="0094314F"/>
    <w:rsid w:val="009469B0"/>
    <w:rsid w:val="0094727B"/>
    <w:rsid w:val="00951FF2"/>
    <w:rsid w:val="00952DE9"/>
    <w:rsid w:val="00954D46"/>
    <w:rsid w:val="00954DD7"/>
    <w:rsid w:val="00957B8E"/>
    <w:rsid w:val="00960BFE"/>
    <w:rsid w:val="00960C07"/>
    <w:rsid w:val="00962F58"/>
    <w:rsid w:val="00964B19"/>
    <w:rsid w:val="00964CB0"/>
    <w:rsid w:val="00965FC1"/>
    <w:rsid w:val="00970F3E"/>
    <w:rsid w:val="00972454"/>
    <w:rsid w:val="0097668B"/>
    <w:rsid w:val="00981462"/>
    <w:rsid w:val="00984129"/>
    <w:rsid w:val="00985F6F"/>
    <w:rsid w:val="0099106A"/>
    <w:rsid w:val="009937E5"/>
    <w:rsid w:val="00994DC5"/>
    <w:rsid w:val="00995D2F"/>
    <w:rsid w:val="009A0081"/>
    <w:rsid w:val="009A2649"/>
    <w:rsid w:val="009A4071"/>
    <w:rsid w:val="009A449F"/>
    <w:rsid w:val="009A598F"/>
    <w:rsid w:val="009B0854"/>
    <w:rsid w:val="009B22E2"/>
    <w:rsid w:val="009B4047"/>
    <w:rsid w:val="009B539C"/>
    <w:rsid w:val="009B5644"/>
    <w:rsid w:val="009C3C14"/>
    <w:rsid w:val="009C48F5"/>
    <w:rsid w:val="009C49C9"/>
    <w:rsid w:val="009C52E0"/>
    <w:rsid w:val="009C7E90"/>
    <w:rsid w:val="009D08DF"/>
    <w:rsid w:val="009D0C39"/>
    <w:rsid w:val="009D25C6"/>
    <w:rsid w:val="009D2BEE"/>
    <w:rsid w:val="009D33E5"/>
    <w:rsid w:val="009D67B8"/>
    <w:rsid w:val="009E0BC0"/>
    <w:rsid w:val="009E1311"/>
    <w:rsid w:val="009E1C95"/>
    <w:rsid w:val="009E2976"/>
    <w:rsid w:val="009E30D2"/>
    <w:rsid w:val="009E3110"/>
    <w:rsid w:val="009E32FE"/>
    <w:rsid w:val="009E3ECF"/>
    <w:rsid w:val="009E471F"/>
    <w:rsid w:val="009E5E32"/>
    <w:rsid w:val="009E75B3"/>
    <w:rsid w:val="009E7D24"/>
    <w:rsid w:val="009F16FB"/>
    <w:rsid w:val="009F1C91"/>
    <w:rsid w:val="009F3526"/>
    <w:rsid w:val="009F4A0B"/>
    <w:rsid w:val="00A0112E"/>
    <w:rsid w:val="00A0264C"/>
    <w:rsid w:val="00A0344E"/>
    <w:rsid w:val="00A03BDD"/>
    <w:rsid w:val="00A04945"/>
    <w:rsid w:val="00A06CF6"/>
    <w:rsid w:val="00A11014"/>
    <w:rsid w:val="00A117A4"/>
    <w:rsid w:val="00A14B4B"/>
    <w:rsid w:val="00A218E9"/>
    <w:rsid w:val="00A218F4"/>
    <w:rsid w:val="00A23406"/>
    <w:rsid w:val="00A276E8"/>
    <w:rsid w:val="00A27919"/>
    <w:rsid w:val="00A3010E"/>
    <w:rsid w:val="00A31646"/>
    <w:rsid w:val="00A31A6A"/>
    <w:rsid w:val="00A355E9"/>
    <w:rsid w:val="00A40085"/>
    <w:rsid w:val="00A50112"/>
    <w:rsid w:val="00A522FD"/>
    <w:rsid w:val="00A53D49"/>
    <w:rsid w:val="00A53F0F"/>
    <w:rsid w:val="00A632EB"/>
    <w:rsid w:val="00A66FF1"/>
    <w:rsid w:val="00A67801"/>
    <w:rsid w:val="00A70EC0"/>
    <w:rsid w:val="00A71A4D"/>
    <w:rsid w:val="00A8007C"/>
    <w:rsid w:val="00A801DF"/>
    <w:rsid w:val="00A837C9"/>
    <w:rsid w:val="00A85506"/>
    <w:rsid w:val="00A86263"/>
    <w:rsid w:val="00A87751"/>
    <w:rsid w:val="00A87A30"/>
    <w:rsid w:val="00A9108A"/>
    <w:rsid w:val="00A910FD"/>
    <w:rsid w:val="00A911DF"/>
    <w:rsid w:val="00A92715"/>
    <w:rsid w:val="00A95272"/>
    <w:rsid w:val="00A96F58"/>
    <w:rsid w:val="00A97E1C"/>
    <w:rsid w:val="00AA0D8A"/>
    <w:rsid w:val="00AA3AD1"/>
    <w:rsid w:val="00AA463F"/>
    <w:rsid w:val="00AA5631"/>
    <w:rsid w:val="00AB0459"/>
    <w:rsid w:val="00AB2063"/>
    <w:rsid w:val="00AB338B"/>
    <w:rsid w:val="00AC014E"/>
    <w:rsid w:val="00AC5BD8"/>
    <w:rsid w:val="00AC7341"/>
    <w:rsid w:val="00AC782C"/>
    <w:rsid w:val="00AC7CC9"/>
    <w:rsid w:val="00AD0410"/>
    <w:rsid w:val="00AD11CE"/>
    <w:rsid w:val="00AD57DE"/>
    <w:rsid w:val="00AD6A5C"/>
    <w:rsid w:val="00AE2934"/>
    <w:rsid w:val="00AE49E9"/>
    <w:rsid w:val="00AE51D0"/>
    <w:rsid w:val="00AE5DF7"/>
    <w:rsid w:val="00AF3E41"/>
    <w:rsid w:val="00AF53C7"/>
    <w:rsid w:val="00AF7592"/>
    <w:rsid w:val="00B078B6"/>
    <w:rsid w:val="00B11C0E"/>
    <w:rsid w:val="00B11EFE"/>
    <w:rsid w:val="00B122E8"/>
    <w:rsid w:val="00B14EC6"/>
    <w:rsid w:val="00B16CDC"/>
    <w:rsid w:val="00B17DE9"/>
    <w:rsid w:val="00B209F6"/>
    <w:rsid w:val="00B20B47"/>
    <w:rsid w:val="00B22D4A"/>
    <w:rsid w:val="00B24E93"/>
    <w:rsid w:val="00B26F9F"/>
    <w:rsid w:val="00B27971"/>
    <w:rsid w:val="00B3584E"/>
    <w:rsid w:val="00B35BB2"/>
    <w:rsid w:val="00B401DF"/>
    <w:rsid w:val="00B43659"/>
    <w:rsid w:val="00B4562F"/>
    <w:rsid w:val="00B46166"/>
    <w:rsid w:val="00B47389"/>
    <w:rsid w:val="00B5062E"/>
    <w:rsid w:val="00B5121B"/>
    <w:rsid w:val="00B5161E"/>
    <w:rsid w:val="00B51763"/>
    <w:rsid w:val="00B51929"/>
    <w:rsid w:val="00B5592E"/>
    <w:rsid w:val="00B55B5E"/>
    <w:rsid w:val="00B61B0F"/>
    <w:rsid w:val="00B62539"/>
    <w:rsid w:val="00B65778"/>
    <w:rsid w:val="00B6626B"/>
    <w:rsid w:val="00B663E3"/>
    <w:rsid w:val="00B67825"/>
    <w:rsid w:val="00B71040"/>
    <w:rsid w:val="00B716FE"/>
    <w:rsid w:val="00B71E3D"/>
    <w:rsid w:val="00B730EF"/>
    <w:rsid w:val="00B7576D"/>
    <w:rsid w:val="00B77315"/>
    <w:rsid w:val="00B77A20"/>
    <w:rsid w:val="00B8258A"/>
    <w:rsid w:val="00B8543B"/>
    <w:rsid w:val="00B85C32"/>
    <w:rsid w:val="00B86168"/>
    <w:rsid w:val="00B866CB"/>
    <w:rsid w:val="00B87463"/>
    <w:rsid w:val="00B90C6A"/>
    <w:rsid w:val="00B94AB5"/>
    <w:rsid w:val="00BA0712"/>
    <w:rsid w:val="00BA3D1A"/>
    <w:rsid w:val="00BA3DDA"/>
    <w:rsid w:val="00BA4C35"/>
    <w:rsid w:val="00BB14CD"/>
    <w:rsid w:val="00BB2AA6"/>
    <w:rsid w:val="00BB2B6E"/>
    <w:rsid w:val="00BB3F5D"/>
    <w:rsid w:val="00BB4885"/>
    <w:rsid w:val="00BB5FFA"/>
    <w:rsid w:val="00BC1D3F"/>
    <w:rsid w:val="00BC1F05"/>
    <w:rsid w:val="00BC3826"/>
    <w:rsid w:val="00BC628E"/>
    <w:rsid w:val="00BC639B"/>
    <w:rsid w:val="00BC6563"/>
    <w:rsid w:val="00BD01E7"/>
    <w:rsid w:val="00BD2F00"/>
    <w:rsid w:val="00BD4897"/>
    <w:rsid w:val="00BD5CD4"/>
    <w:rsid w:val="00BD5E36"/>
    <w:rsid w:val="00BE040F"/>
    <w:rsid w:val="00BE4D72"/>
    <w:rsid w:val="00BE5CE6"/>
    <w:rsid w:val="00BE742F"/>
    <w:rsid w:val="00BF0783"/>
    <w:rsid w:val="00BF25B7"/>
    <w:rsid w:val="00BF6855"/>
    <w:rsid w:val="00BF6E7E"/>
    <w:rsid w:val="00BF6FB3"/>
    <w:rsid w:val="00C0005F"/>
    <w:rsid w:val="00C017EE"/>
    <w:rsid w:val="00C02BEC"/>
    <w:rsid w:val="00C03C3A"/>
    <w:rsid w:val="00C1312A"/>
    <w:rsid w:val="00C15ED3"/>
    <w:rsid w:val="00C16E06"/>
    <w:rsid w:val="00C17A1B"/>
    <w:rsid w:val="00C2535C"/>
    <w:rsid w:val="00C25CD9"/>
    <w:rsid w:val="00C27337"/>
    <w:rsid w:val="00C33040"/>
    <w:rsid w:val="00C3465E"/>
    <w:rsid w:val="00C35510"/>
    <w:rsid w:val="00C35614"/>
    <w:rsid w:val="00C37179"/>
    <w:rsid w:val="00C3744E"/>
    <w:rsid w:val="00C37F14"/>
    <w:rsid w:val="00C40BB3"/>
    <w:rsid w:val="00C40CE0"/>
    <w:rsid w:val="00C423CE"/>
    <w:rsid w:val="00C43FF8"/>
    <w:rsid w:val="00C4446C"/>
    <w:rsid w:val="00C44B30"/>
    <w:rsid w:val="00C45B82"/>
    <w:rsid w:val="00C45F73"/>
    <w:rsid w:val="00C4600C"/>
    <w:rsid w:val="00C47269"/>
    <w:rsid w:val="00C4799A"/>
    <w:rsid w:val="00C50BFC"/>
    <w:rsid w:val="00C57419"/>
    <w:rsid w:val="00C64BB0"/>
    <w:rsid w:val="00C65E51"/>
    <w:rsid w:val="00C662B4"/>
    <w:rsid w:val="00C70F1B"/>
    <w:rsid w:val="00C74C7D"/>
    <w:rsid w:val="00C74D3A"/>
    <w:rsid w:val="00C76693"/>
    <w:rsid w:val="00C81101"/>
    <w:rsid w:val="00C83EC1"/>
    <w:rsid w:val="00C85985"/>
    <w:rsid w:val="00C872A6"/>
    <w:rsid w:val="00C9483B"/>
    <w:rsid w:val="00C94916"/>
    <w:rsid w:val="00C9505B"/>
    <w:rsid w:val="00CA128C"/>
    <w:rsid w:val="00CA200D"/>
    <w:rsid w:val="00CA2B06"/>
    <w:rsid w:val="00CA4398"/>
    <w:rsid w:val="00CA4D70"/>
    <w:rsid w:val="00CA6AAA"/>
    <w:rsid w:val="00CA6DD0"/>
    <w:rsid w:val="00CA7581"/>
    <w:rsid w:val="00CA76F9"/>
    <w:rsid w:val="00CB2AFE"/>
    <w:rsid w:val="00CB307D"/>
    <w:rsid w:val="00CB3FF8"/>
    <w:rsid w:val="00CB44B2"/>
    <w:rsid w:val="00CB70C8"/>
    <w:rsid w:val="00CB70EC"/>
    <w:rsid w:val="00CB7EE5"/>
    <w:rsid w:val="00CC03FF"/>
    <w:rsid w:val="00CC0E65"/>
    <w:rsid w:val="00CC1525"/>
    <w:rsid w:val="00CC2759"/>
    <w:rsid w:val="00CC4819"/>
    <w:rsid w:val="00CC7697"/>
    <w:rsid w:val="00CE03C6"/>
    <w:rsid w:val="00CE0A55"/>
    <w:rsid w:val="00CE16C4"/>
    <w:rsid w:val="00CE3BB0"/>
    <w:rsid w:val="00CE4185"/>
    <w:rsid w:val="00CE41DC"/>
    <w:rsid w:val="00CF1805"/>
    <w:rsid w:val="00CF2ECC"/>
    <w:rsid w:val="00CF326A"/>
    <w:rsid w:val="00CF5B83"/>
    <w:rsid w:val="00D00EFE"/>
    <w:rsid w:val="00D02BE1"/>
    <w:rsid w:val="00D02D66"/>
    <w:rsid w:val="00D03590"/>
    <w:rsid w:val="00D03A55"/>
    <w:rsid w:val="00D11079"/>
    <w:rsid w:val="00D1308D"/>
    <w:rsid w:val="00D1525C"/>
    <w:rsid w:val="00D16456"/>
    <w:rsid w:val="00D164B6"/>
    <w:rsid w:val="00D16F9D"/>
    <w:rsid w:val="00D17E12"/>
    <w:rsid w:val="00D2072D"/>
    <w:rsid w:val="00D22CC2"/>
    <w:rsid w:val="00D3109E"/>
    <w:rsid w:val="00D332EA"/>
    <w:rsid w:val="00D3472A"/>
    <w:rsid w:val="00D34893"/>
    <w:rsid w:val="00D41868"/>
    <w:rsid w:val="00D44396"/>
    <w:rsid w:val="00D445D9"/>
    <w:rsid w:val="00D45E41"/>
    <w:rsid w:val="00D45F8C"/>
    <w:rsid w:val="00D46944"/>
    <w:rsid w:val="00D47FC5"/>
    <w:rsid w:val="00D56E3F"/>
    <w:rsid w:val="00D57C69"/>
    <w:rsid w:val="00D60F7D"/>
    <w:rsid w:val="00D643FD"/>
    <w:rsid w:val="00D67706"/>
    <w:rsid w:val="00D70915"/>
    <w:rsid w:val="00D73FBB"/>
    <w:rsid w:val="00D7451F"/>
    <w:rsid w:val="00D74CF4"/>
    <w:rsid w:val="00D77290"/>
    <w:rsid w:val="00D77299"/>
    <w:rsid w:val="00D774FF"/>
    <w:rsid w:val="00D807CE"/>
    <w:rsid w:val="00D81C21"/>
    <w:rsid w:val="00D82AB0"/>
    <w:rsid w:val="00D86678"/>
    <w:rsid w:val="00D92990"/>
    <w:rsid w:val="00D92D72"/>
    <w:rsid w:val="00D9301C"/>
    <w:rsid w:val="00D975AC"/>
    <w:rsid w:val="00D97EBD"/>
    <w:rsid w:val="00DA04D5"/>
    <w:rsid w:val="00DA117A"/>
    <w:rsid w:val="00DA32E1"/>
    <w:rsid w:val="00DA44D5"/>
    <w:rsid w:val="00DB0558"/>
    <w:rsid w:val="00DB0756"/>
    <w:rsid w:val="00DB09F6"/>
    <w:rsid w:val="00DB1E04"/>
    <w:rsid w:val="00DB318E"/>
    <w:rsid w:val="00DB5B85"/>
    <w:rsid w:val="00DB76CA"/>
    <w:rsid w:val="00DB7965"/>
    <w:rsid w:val="00DC14B8"/>
    <w:rsid w:val="00DC1729"/>
    <w:rsid w:val="00DC29FA"/>
    <w:rsid w:val="00DC79E0"/>
    <w:rsid w:val="00DC7F17"/>
    <w:rsid w:val="00DD099C"/>
    <w:rsid w:val="00DD2776"/>
    <w:rsid w:val="00DD40AA"/>
    <w:rsid w:val="00DD4E7C"/>
    <w:rsid w:val="00DD5565"/>
    <w:rsid w:val="00DE1A86"/>
    <w:rsid w:val="00DE2BA3"/>
    <w:rsid w:val="00DE41A6"/>
    <w:rsid w:val="00DE565C"/>
    <w:rsid w:val="00DE6353"/>
    <w:rsid w:val="00DE7FE9"/>
    <w:rsid w:val="00DF2AF3"/>
    <w:rsid w:val="00DF46CD"/>
    <w:rsid w:val="00DF6C54"/>
    <w:rsid w:val="00E03C81"/>
    <w:rsid w:val="00E04218"/>
    <w:rsid w:val="00E043CC"/>
    <w:rsid w:val="00E053BF"/>
    <w:rsid w:val="00E07B93"/>
    <w:rsid w:val="00E11A0E"/>
    <w:rsid w:val="00E12A66"/>
    <w:rsid w:val="00E12C7D"/>
    <w:rsid w:val="00E12C97"/>
    <w:rsid w:val="00E12D05"/>
    <w:rsid w:val="00E138E6"/>
    <w:rsid w:val="00E20CC7"/>
    <w:rsid w:val="00E21048"/>
    <w:rsid w:val="00E21A92"/>
    <w:rsid w:val="00E220EE"/>
    <w:rsid w:val="00E22133"/>
    <w:rsid w:val="00E22DEA"/>
    <w:rsid w:val="00E2542C"/>
    <w:rsid w:val="00E259C1"/>
    <w:rsid w:val="00E30E9C"/>
    <w:rsid w:val="00E31C79"/>
    <w:rsid w:val="00E36550"/>
    <w:rsid w:val="00E368F0"/>
    <w:rsid w:val="00E40272"/>
    <w:rsid w:val="00E42EF9"/>
    <w:rsid w:val="00E437DD"/>
    <w:rsid w:val="00E45629"/>
    <w:rsid w:val="00E46778"/>
    <w:rsid w:val="00E46AEA"/>
    <w:rsid w:val="00E523BB"/>
    <w:rsid w:val="00E5283B"/>
    <w:rsid w:val="00E53C5A"/>
    <w:rsid w:val="00E54B35"/>
    <w:rsid w:val="00E55213"/>
    <w:rsid w:val="00E55F69"/>
    <w:rsid w:val="00E6083C"/>
    <w:rsid w:val="00E60A49"/>
    <w:rsid w:val="00E60D78"/>
    <w:rsid w:val="00E61410"/>
    <w:rsid w:val="00E630BC"/>
    <w:rsid w:val="00E63D2C"/>
    <w:rsid w:val="00E65E24"/>
    <w:rsid w:val="00E662DE"/>
    <w:rsid w:val="00E6632E"/>
    <w:rsid w:val="00E67961"/>
    <w:rsid w:val="00E70202"/>
    <w:rsid w:val="00E72984"/>
    <w:rsid w:val="00E72EEB"/>
    <w:rsid w:val="00E73549"/>
    <w:rsid w:val="00E73B02"/>
    <w:rsid w:val="00E77813"/>
    <w:rsid w:val="00E77EF5"/>
    <w:rsid w:val="00E86706"/>
    <w:rsid w:val="00E868D6"/>
    <w:rsid w:val="00E87434"/>
    <w:rsid w:val="00E87B02"/>
    <w:rsid w:val="00E90FB7"/>
    <w:rsid w:val="00E92062"/>
    <w:rsid w:val="00E941EA"/>
    <w:rsid w:val="00E96304"/>
    <w:rsid w:val="00E96375"/>
    <w:rsid w:val="00EA00D9"/>
    <w:rsid w:val="00EA0F97"/>
    <w:rsid w:val="00EA45A6"/>
    <w:rsid w:val="00EA4D57"/>
    <w:rsid w:val="00EB25DC"/>
    <w:rsid w:val="00EB5B75"/>
    <w:rsid w:val="00EB756C"/>
    <w:rsid w:val="00EC0BAE"/>
    <w:rsid w:val="00EC33C4"/>
    <w:rsid w:val="00EC344B"/>
    <w:rsid w:val="00EC360A"/>
    <w:rsid w:val="00EC5088"/>
    <w:rsid w:val="00EC6EFA"/>
    <w:rsid w:val="00EC72DF"/>
    <w:rsid w:val="00ED225C"/>
    <w:rsid w:val="00ED302B"/>
    <w:rsid w:val="00ED4D8C"/>
    <w:rsid w:val="00ED4F11"/>
    <w:rsid w:val="00ED60A8"/>
    <w:rsid w:val="00EE20F1"/>
    <w:rsid w:val="00EE5232"/>
    <w:rsid w:val="00EE6DDE"/>
    <w:rsid w:val="00EF1941"/>
    <w:rsid w:val="00EF1F63"/>
    <w:rsid w:val="00EF4F97"/>
    <w:rsid w:val="00EF6A6A"/>
    <w:rsid w:val="00EF7566"/>
    <w:rsid w:val="00F04A11"/>
    <w:rsid w:val="00F06AC4"/>
    <w:rsid w:val="00F06E55"/>
    <w:rsid w:val="00F0725A"/>
    <w:rsid w:val="00F12651"/>
    <w:rsid w:val="00F12894"/>
    <w:rsid w:val="00F15A55"/>
    <w:rsid w:val="00F17ACE"/>
    <w:rsid w:val="00F17D9C"/>
    <w:rsid w:val="00F17ECA"/>
    <w:rsid w:val="00F21466"/>
    <w:rsid w:val="00F2348E"/>
    <w:rsid w:val="00F24B3D"/>
    <w:rsid w:val="00F2624C"/>
    <w:rsid w:val="00F27D0B"/>
    <w:rsid w:val="00F32B46"/>
    <w:rsid w:val="00F34792"/>
    <w:rsid w:val="00F356CA"/>
    <w:rsid w:val="00F35C6C"/>
    <w:rsid w:val="00F35DF1"/>
    <w:rsid w:val="00F41D87"/>
    <w:rsid w:val="00F41DF2"/>
    <w:rsid w:val="00F44281"/>
    <w:rsid w:val="00F46124"/>
    <w:rsid w:val="00F470F6"/>
    <w:rsid w:val="00F51EE6"/>
    <w:rsid w:val="00F539BC"/>
    <w:rsid w:val="00F53D6E"/>
    <w:rsid w:val="00F54F78"/>
    <w:rsid w:val="00F55C87"/>
    <w:rsid w:val="00F56BD5"/>
    <w:rsid w:val="00F56DEB"/>
    <w:rsid w:val="00F57A84"/>
    <w:rsid w:val="00F57AE5"/>
    <w:rsid w:val="00F61251"/>
    <w:rsid w:val="00F62234"/>
    <w:rsid w:val="00F62AE9"/>
    <w:rsid w:val="00F70A97"/>
    <w:rsid w:val="00F723A7"/>
    <w:rsid w:val="00F7379C"/>
    <w:rsid w:val="00F76257"/>
    <w:rsid w:val="00F76312"/>
    <w:rsid w:val="00F76339"/>
    <w:rsid w:val="00F76D11"/>
    <w:rsid w:val="00F81B40"/>
    <w:rsid w:val="00F821C9"/>
    <w:rsid w:val="00F86DC8"/>
    <w:rsid w:val="00F962EF"/>
    <w:rsid w:val="00F96524"/>
    <w:rsid w:val="00F96A5C"/>
    <w:rsid w:val="00F973B0"/>
    <w:rsid w:val="00F97A3E"/>
    <w:rsid w:val="00FA11D2"/>
    <w:rsid w:val="00FA1DC6"/>
    <w:rsid w:val="00FA2E12"/>
    <w:rsid w:val="00FA3DBE"/>
    <w:rsid w:val="00FA523B"/>
    <w:rsid w:val="00FA5BA9"/>
    <w:rsid w:val="00FB2DB1"/>
    <w:rsid w:val="00FB5473"/>
    <w:rsid w:val="00FB6AEA"/>
    <w:rsid w:val="00FB751C"/>
    <w:rsid w:val="00FB77BB"/>
    <w:rsid w:val="00FC46B3"/>
    <w:rsid w:val="00FC5291"/>
    <w:rsid w:val="00FC5B5B"/>
    <w:rsid w:val="00FC6902"/>
    <w:rsid w:val="00FD25B8"/>
    <w:rsid w:val="00FD2964"/>
    <w:rsid w:val="00FD4C2C"/>
    <w:rsid w:val="00FE1A16"/>
    <w:rsid w:val="00FE3AD3"/>
    <w:rsid w:val="00FE4304"/>
    <w:rsid w:val="00FE6A83"/>
    <w:rsid w:val="00FE6FD0"/>
    <w:rsid w:val="00FF0565"/>
    <w:rsid w:val="00FF32E0"/>
    <w:rsid w:val="00FF3BD1"/>
    <w:rsid w:val="00FF415B"/>
    <w:rsid w:val="00FF45D9"/>
    <w:rsid w:val="00FF5E30"/>
    <w:rsid w:val="017CB18E"/>
    <w:rsid w:val="022D0829"/>
    <w:rsid w:val="0F2550D0"/>
    <w:rsid w:val="13300902"/>
    <w:rsid w:val="1F8AC54A"/>
    <w:rsid w:val="2C4D2100"/>
    <w:rsid w:val="352A14C3"/>
    <w:rsid w:val="35EA8229"/>
    <w:rsid w:val="39127BAB"/>
    <w:rsid w:val="3BE609CF"/>
    <w:rsid w:val="3CECE18F"/>
    <w:rsid w:val="40A31DD0"/>
    <w:rsid w:val="43CAC728"/>
    <w:rsid w:val="48B84223"/>
    <w:rsid w:val="4DDA0629"/>
    <w:rsid w:val="52CEB2D8"/>
    <w:rsid w:val="5E167998"/>
    <w:rsid w:val="60F07C30"/>
    <w:rsid w:val="668ECD03"/>
    <w:rsid w:val="69252B74"/>
    <w:rsid w:val="727B0C59"/>
    <w:rsid w:val="7898685B"/>
    <w:rsid w:val="7B06E5CC"/>
    <w:rsid w:val="7CB8BB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D687B5"/>
  <w15:docId w15:val="{B818EF6B-4015-4236-A344-730AB5C57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08A"/>
    <w:rPr>
      <w:rFonts w:ascii="Arial" w:hAnsi="Arial"/>
      <w:sz w:val="24"/>
    </w:rPr>
  </w:style>
  <w:style w:type="paragraph" w:styleId="Heading1">
    <w:name w:val="heading 1"/>
    <w:basedOn w:val="Normal"/>
    <w:next w:val="Normal"/>
    <w:link w:val="Heading1Char"/>
    <w:uiPriority w:val="1"/>
    <w:qFormat/>
    <w:rsid w:val="00A9108A"/>
    <w:pPr>
      <w:keepNext/>
      <w:spacing w:after="120"/>
      <w:jc w:val="center"/>
      <w:outlineLvl w:val="0"/>
    </w:pPr>
    <w:rPr>
      <w:rFonts w:ascii="Tahoma" w:hAnsi="Tahoma"/>
      <w:b/>
      <w:kern w:val="28"/>
      <w:sz w:val="48"/>
    </w:rPr>
  </w:style>
  <w:style w:type="paragraph" w:styleId="Heading2">
    <w:name w:val="heading 2"/>
    <w:basedOn w:val="Normal"/>
    <w:next w:val="Normal"/>
    <w:link w:val="Heading2Char"/>
    <w:uiPriority w:val="1"/>
    <w:qFormat/>
    <w:rsid w:val="00A9108A"/>
    <w:pPr>
      <w:keepNext/>
      <w:pBdr>
        <w:bottom w:val="single" w:sz="12" w:space="1" w:color="auto"/>
      </w:pBdr>
      <w:spacing w:after="120"/>
      <w:outlineLvl w:val="1"/>
    </w:pPr>
    <w:rPr>
      <w:rFonts w:ascii="Tahoma" w:hAnsi="Tahoma"/>
      <w:b/>
      <w:sz w:val="40"/>
    </w:rPr>
  </w:style>
  <w:style w:type="paragraph" w:styleId="Heading3">
    <w:name w:val="heading 3"/>
    <w:basedOn w:val="Normal"/>
    <w:next w:val="Normal"/>
    <w:link w:val="Heading3Char"/>
    <w:uiPriority w:val="1"/>
    <w:qFormat/>
    <w:rsid w:val="00A9108A"/>
    <w:pPr>
      <w:keepNext/>
      <w:spacing w:after="120"/>
      <w:outlineLvl w:val="2"/>
    </w:pPr>
    <w:rPr>
      <w:rFonts w:ascii="Tahoma" w:hAnsi="Tahoma"/>
      <w:b/>
      <w:sz w:val="36"/>
    </w:rPr>
  </w:style>
  <w:style w:type="paragraph" w:styleId="Heading4">
    <w:name w:val="heading 4"/>
    <w:basedOn w:val="Normal"/>
    <w:next w:val="Normal"/>
    <w:link w:val="Heading4Char"/>
    <w:uiPriority w:val="1"/>
    <w:qFormat/>
    <w:rsid w:val="00A9108A"/>
    <w:pPr>
      <w:keepNext/>
      <w:spacing w:after="120"/>
      <w:outlineLvl w:val="3"/>
    </w:pPr>
    <w:rPr>
      <w:rFonts w:ascii="Tahoma" w:hAnsi="Tahoma"/>
      <w:b/>
      <w:sz w:val="28"/>
    </w:rPr>
  </w:style>
  <w:style w:type="paragraph" w:styleId="Heading5">
    <w:name w:val="heading 5"/>
    <w:basedOn w:val="Normal"/>
    <w:next w:val="Normal"/>
    <w:link w:val="Heading5Char"/>
    <w:uiPriority w:val="1"/>
    <w:qFormat/>
    <w:rsid w:val="00A9108A"/>
    <w:pPr>
      <w:spacing w:after="120"/>
      <w:outlineLvl w:val="4"/>
    </w:pPr>
    <w:rPr>
      <w:rFonts w:ascii="Tahoma" w:hAnsi="Tahoma"/>
      <w:b/>
      <w:i/>
      <w:sz w:val="28"/>
    </w:rPr>
  </w:style>
  <w:style w:type="paragraph" w:styleId="Heading6">
    <w:name w:val="heading 6"/>
    <w:aliases w:val="Screen Title"/>
    <w:basedOn w:val="Normal"/>
    <w:next w:val="Normal"/>
    <w:link w:val="Heading6Char"/>
    <w:uiPriority w:val="1"/>
    <w:rsid w:val="00A9108A"/>
    <w:pPr>
      <w:keepNext/>
      <w:pBdr>
        <w:top w:val="single" w:sz="8" w:space="1" w:color="auto"/>
        <w:left w:val="single" w:sz="8" w:space="4" w:color="auto"/>
        <w:bottom w:val="single" w:sz="12" w:space="1" w:color="auto"/>
        <w:right w:val="single" w:sz="8" w:space="4" w:color="auto"/>
      </w:pBdr>
      <w:outlineLvl w:val="5"/>
    </w:pPr>
    <w:rPr>
      <w:rFonts w:ascii="Tahoma" w:hAnsi="Tahoma"/>
      <w:b/>
      <w:sz w:val="28"/>
    </w:rPr>
  </w:style>
  <w:style w:type="paragraph" w:styleId="Heading7">
    <w:name w:val="heading 7"/>
    <w:basedOn w:val="Normal"/>
    <w:next w:val="Normal"/>
    <w:link w:val="Heading7Char"/>
    <w:uiPriority w:val="1"/>
    <w:rsid w:val="00A9108A"/>
    <w:pPr>
      <w:keepNext/>
      <w:outlineLvl w:val="6"/>
    </w:pPr>
    <w:rPr>
      <w:rFonts w:ascii="Comic Sans MS" w:hAnsi="Comic Sans MS"/>
      <w:b/>
      <w:sz w:val="44"/>
    </w:rPr>
  </w:style>
  <w:style w:type="paragraph" w:styleId="Heading8">
    <w:name w:val="heading 8"/>
    <w:basedOn w:val="Normal"/>
    <w:next w:val="Normal"/>
    <w:link w:val="Heading8Char"/>
    <w:uiPriority w:val="1"/>
    <w:rsid w:val="00A9108A"/>
    <w:pPr>
      <w:keepNext/>
      <w:outlineLvl w:val="7"/>
    </w:pPr>
    <w:rPr>
      <w:rFonts w:ascii="Comic Sans MS" w:hAnsi="Comic Sans MS"/>
      <w:b/>
      <w:sz w:val="32"/>
    </w:rPr>
  </w:style>
  <w:style w:type="paragraph" w:styleId="Heading9">
    <w:name w:val="heading 9"/>
    <w:basedOn w:val="Normal"/>
    <w:next w:val="Normal"/>
    <w:link w:val="Heading9Char"/>
    <w:uiPriority w:val="1"/>
    <w:rsid w:val="00A9108A"/>
    <w:pPr>
      <w:keepNext/>
      <w:outlineLvl w:val="8"/>
    </w:pPr>
    <w:rPr>
      <w:rFonts w:ascii="Comic Sans MS" w:hAnsi="Comic Sans MS"/>
      <w:b/>
      <w:i/>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A9108A"/>
    <w:rPr>
      <w:rFonts w:ascii="Tahoma" w:hAnsi="Tahoma" w:cs="Tahoma"/>
      <w:sz w:val="16"/>
      <w:szCs w:val="16"/>
    </w:rPr>
  </w:style>
  <w:style w:type="character" w:customStyle="1" w:styleId="BalloonTextChar">
    <w:name w:val="Balloon Text Char"/>
    <w:link w:val="BalloonText"/>
    <w:semiHidden/>
    <w:rsid w:val="00A9108A"/>
    <w:rPr>
      <w:rFonts w:ascii="Tahoma" w:hAnsi="Tahoma" w:cs="Tahoma"/>
      <w:sz w:val="16"/>
      <w:szCs w:val="16"/>
    </w:rPr>
  </w:style>
  <w:style w:type="paragraph" w:styleId="BodyTextIndent">
    <w:name w:val="Body Text Indent"/>
    <w:basedOn w:val="Normal"/>
    <w:link w:val="BodyTextIndentChar"/>
    <w:rsid w:val="00A9108A"/>
    <w:pPr>
      <w:pBdr>
        <w:top w:val="single" w:sz="4" w:space="1" w:color="auto"/>
        <w:left w:val="single" w:sz="4" w:space="4" w:color="auto"/>
        <w:bottom w:val="single" w:sz="4" w:space="1" w:color="auto"/>
        <w:right w:val="single" w:sz="4" w:space="4" w:color="auto"/>
      </w:pBdr>
      <w:ind w:left="360"/>
      <w:jc w:val="center"/>
    </w:pPr>
    <w:rPr>
      <w:snapToGrid w:val="0"/>
    </w:rPr>
  </w:style>
  <w:style w:type="character" w:customStyle="1" w:styleId="BodyTextIndentChar">
    <w:name w:val="Body Text Indent Char"/>
    <w:link w:val="BodyTextIndent"/>
    <w:rsid w:val="00A9108A"/>
    <w:rPr>
      <w:rFonts w:ascii="Arial" w:hAnsi="Arial"/>
      <w:snapToGrid w:val="0"/>
      <w:sz w:val="24"/>
    </w:rPr>
  </w:style>
  <w:style w:type="character" w:styleId="CommentReference">
    <w:name w:val="annotation reference"/>
    <w:semiHidden/>
    <w:rsid w:val="00A9108A"/>
    <w:rPr>
      <w:sz w:val="16"/>
      <w:szCs w:val="16"/>
    </w:rPr>
  </w:style>
  <w:style w:type="paragraph" w:styleId="CommentText">
    <w:name w:val="annotation text"/>
    <w:basedOn w:val="Normal"/>
    <w:link w:val="CommentTextChar"/>
    <w:semiHidden/>
    <w:rsid w:val="00A9108A"/>
  </w:style>
  <w:style w:type="character" w:customStyle="1" w:styleId="CommentTextChar">
    <w:name w:val="Comment Text Char"/>
    <w:link w:val="CommentText"/>
    <w:semiHidden/>
    <w:rsid w:val="00A9108A"/>
    <w:rPr>
      <w:rFonts w:ascii="Arial" w:hAnsi="Arial"/>
      <w:sz w:val="24"/>
    </w:rPr>
  </w:style>
  <w:style w:type="paragraph" w:styleId="CommentSubject">
    <w:name w:val="annotation subject"/>
    <w:basedOn w:val="CommentText"/>
    <w:next w:val="CommentText"/>
    <w:link w:val="CommentSubjectChar"/>
    <w:rsid w:val="00A9108A"/>
    <w:rPr>
      <w:b/>
      <w:bCs/>
      <w:sz w:val="20"/>
    </w:rPr>
  </w:style>
  <w:style w:type="character" w:customStyle="1" w:styleId="CommentSubjectChar">
    <w:name w:val="Comment Subject Char"/>
    <w:link w:val="CommentSubject"/>
    <w:rsid w:val="00A9108A"/>
    <w:rPr>
      <w:rFonts w:ascii="Arial" w:hAnsi="Arial"/>
      <w:b/>
      <w:bCs/>
    </w:rPr>
  </w:style>
  <w:style w:type="paragraph" w:customStyle="1" w:styleId="Default">
    <w:name w:val="Default"/>
    <w:rsid w:val="00A9108A"/>
    <w:pPr>
      <w:autoSpaceDE w:val="0"/>
      <w:autoSpaceDN w:val="0"/>
      <w:adjustRightInd w:val="0"/>
    </w:pPr>
    <w:rPr>
      <w:rFonts w:ascii="Arial" w:hAnsi="Arial" w:cs="Arial"/>
      <w:color w:val="000000"/>
      <w:sz w:val="24"/>
      <w:szCs w:val="24"/>
    </w:rPr>
  </w:style>
  <w:style w:type="character" w:styleId="Emphasis">
    <w:name w:val="Emphasis"/>
    <w:uiPriority w:val="20"/>
    <w:rsid w:val="00A9108A"/>
    <w:rPr>
      <w:i/>
      <w:iCs/>
    </w:rPr>
  </w:style>
  <w:style w:type="paragraph" w:customStyle="1" w:styleId="ExampleBox">
    <w:name w:val="Example Box"/>
    <w:basedOn w:val="Normal"/>
    <w:uiPriority w:val="2"/>
    <w:qFormat/>
    <w:rsid w:val="00A9108A"/>
    <w:pPr>
      <w:pBdr>
        <w:top w:val="single" w:sz="8" w:space="1" w:color="auto"/>
        <w:left w:val="single" w:sz="8" w:space="4" w:color="auto"/>
        <w:bottom w:val="single" w:sz="8" w:space="1" w:color="auto"/>
        <w:right w:val="single" w:sz="8" w:space="4" w:color="auto"/>
      </w:pBdr>
      <w:ind w:left="720" w:right="720"/>
    </w:pPr>
    <w:rPr>
      <w:rFonts w:ascii="Comic Sans MS" w:hAnsi="Comic Sans MS"/>
    </w:rPr>
  </w:style>
  <w:style w:type="paragraph" w:styleId="Footer">
    <w:name w:val="footer"/>
    <w:basedOn w:val="Normal"/>
    <w:link w:val="FooterChar"/>
    <w:rsid w:val="00A9108A"/>
    <w:pPr>
      <w:tabs>
        <w:tab w:val="center" w:pos="4680"/>
        <w:tab w:val="right" w:pos="9360"/>
      </w:tabs>
    </w:pPr>
  </w:style>
  <w:style w:type="character" w:customStyle="1" w:styleId="FooterChar">
    <w:name w:val="Footer Char"/>
    <w:link w:val="Footer"/>
    <w:rsid w:val="00A9108A"/>
    <w:rPr>
      <w:rFonts w:ascii="Arial" w:hAnsi="Arial"/>
      <w:sz w:val="24"/>
    </w:rPr>
  </w:style>
  <w:style w:type="paragraph" w:styleId="Header">
    <w:name w:val="header"/>
    <w:basedOn w:val="Normal"/>
    <w:link w:val="HeaderChar"/>
    <w:rsid w:val="00A9108A"/>
    <w:pPr>
      <w:tabs>
        <w:tab w:val="center" w:pos="4680"/>
        <w:tab w:val="right" w:pos="9360"/>
      </w:tabs>
    </w:pPr>
  </w:style>
  <w:style w:type="character" w:customStyle="1" w:styleId="HeaderChar">
    <w:name w:val="Header Char"/>
    <w:link w:val="Header"/>
    <w:rsid w:val="00A9108A"/>
    <w:rPr>
      <w:rFonts w:ascii="Arial" w:hAnsi="Arial"/>
      <w:sz w:val="24"/>
    </w:rPr>
  </w:style>
  <w:style w:type="character" w:customStyle="1" w:styleId="Heading1Char">
    <w:name w:val="Heading 1 Char"/>
    <w:link w:val="Heading1"/>
    <w:uiPriority w:val="1"/>
    <w:rsid w:val="00A9108A"/>
    <w:rPr>
      <w:rFonts w:ascii="Tahoma" w:hAnsi="Tahoma"/>
      <w:b/>
      <w:kern w:val="28"/>
      <w:sz w:val="48"/>
    </w:rPr>
  </w:style>
  <w:style w:type="character" w:customStyle="1" w:styleId="Heading2Char">
    <w:name w:val="Heading 2 Char"/>
    <w:link w:val="Heading2"/>
    <w:uiPriority w:val="1"/>
    <w:rsid w:val="00A9108A"/>
    <w:rPr>
      <w:rFonts w:ascii="Tahoma" w:hAnsi="Tahoma"/>
      <w:b/>
      <w:sz w:val="40"/>
    </w:rPr>
  </w:style>
  <w:style w:type="character" w:customStyle="1" w:styleId="Heading3Char">
    <w:name w:val="Heading 3 Char"/>
    <w:link w:val="Heading3"/>
    <w:uiPriority w:val="1"/>
    <w:rsid w:val="00A9108A"/>
    <w:rPr>
      <w:rFonts w:ascii="Tahoma" w:hAnsi="Tahoma"/>
      <w:b/>
      <w:sz w:val="36"/>
    </w:rPr>
  </w:style>
  <w:style w:type="character" w:customStyle="1" w:styleId="Heading4Char">
    <w:name w:val="Heading 4 Char"/>
    <w:link w:val="Heading4"/>
    <w:uiPriority w:val="1"/>
    <w:rsid w:val="00A9108A"/>
    <w:rPr>
      <w:rFonts w:ascii="Tahoma" w:hAnsi="Tahoma"/>
      <w:b/>
      <w:sz w:val="28"/>
    </w:rPr>
  </w:style>
  <w:style w:type="character" w:customStyle="1" w:styleId="Heading5Char">
    <w:name w:val="Heading 5 Char"/>
    <w:link w:val="Heading5"/>
    <w:uiPriority w:val="1"/>
    <w:rsid w:val="00A9108A"/>
    <w:rPr>
      <w:rFonts w:ascii="Tahoma" w:hAnsi="Tahoma"/>
      <w:b/>
      <w:i/>
      <w:sz w:val="28"/>
    </w:rPr>
  </w:style>
  <w:style w:type="character" w:customStyle="1" w:styleId="Heading6Char">
    <w:name w:val="Heading 6 Char"/>
    <w:aliases w:val="Screen Title Char"/>
    <w:link w:val="Heading6"/>
    <w:uiPriority w:val="1"/>
    <w:rsid w:val="00A9108A"/>
    <w:rPr>
      <w:rFonts w:ascii="Tahoma" w:hAnsi="Tahoma"/>
      <w:b/>
      <w:sz w:val="28"/>
    </w:rPr>
  </w:style>
  <w:style w:type="character" w:customStyle="1" w:styleId="Heading7Char">
    <w:name w:val="Heading 7 Char"/>
    <w:link w:val="Heading7"/>
    <w:uiPriority w:val="1"/>
    <w:rsid w:val="00A9108A"/>
    <w:rPr>
      <w:rFonts w:ascii="Comic Sans MS" w:hAnsi="Comic Sans MS"/>
      <w:b/>
      <w:sz w:val="44"/>
    </w:rPr>
  </w:style>
  <w:style w:type="character" w:customStyle="1" w:styleId="Heading8Char">
    <w:name w:val="Heading 8 Char"/>
    <w:link w:val="Heading8"/>
    <w:uiPriority w:val="1"/>
    <w:rsid w:val="00A9108A"/>
    <w:rPr>
      <w:rFonts w:ascii="Comic Sans MS" w:hAnsi="Comic Sans MS"/>
      <w:b/>
      <w:sz w:val="32"/>
    </w:rPr>
  </w:style>
  <w:style w:type="character" w:customStyle="1" w:styleId="Heading9Char">
    <w:name w:val="Heading 9 Char"/>
    <w:link w:val="Heading9"/>
    <w:uiPriority w:val="1"/>
    <w:rsid w:val="00A9108A"/>
    <w:rPr>
      <w:rFonts w:ascii="Comic Sans MS" w:hAnsi="Comic Sans MS"/>
      <w:b/>
      <w:i/>
      <w:sz w:val="48"/>
    </w:rPr>
  </w:style>
  <w:style w:type="character" w:styleId="Hyperlink">
    <w:name w:val="Hyperlink"/>
    <w:uiPriority w:val="99"/>
    <w:rsid w:val="00A9108A"/>
    <w:rPr>
      <w:color w:val="0000FF"/>
      <w:u w:val="single"/>
    </w:rPr>
  </w:style>
  <w:style w:type="paragraph" w:styleId="ListParagraph">
    <w:name w:val="List Paragraph"/>
    <w:basedOn w:val="Normal"/>
    <w:uiPriority w:val="34"/>
    <w:rsid w:val="00A9108A"/>
    <w:pPr>
      <w:ind w:left="360"/>
    </w:pPr>
  </w:style>
  <w:style w:type="paragraph" w:customStyle="1" w:styleId="ScreenPath">
    <w:name w:val="Screen Path"/>
    <w:basedOn w:val="Normal"/>
    <w:rsid w:val="000D0C00"/>
    <w:pPr>
      <w:pBdr>
        <w:top w:val="single" w:sz="8" w:space="1" w:color="auto"/>
        <w:left w:val="single" w:sz="8" w:space="4" w:color="auto"/>
        <w:bottom w:val="single" w:sz="8" w:space="1" w:color="auto"/>
        <w:right w:val="single" w:sz="8" w:space="7" w:color="auto"/>
      </w:pBdr>
      <w:ind w:right="706"/>
    </w:pPr>
    <w:rPr>
      <w:b/>
    </w:rPr>
  </w:style>
  <w:style w:type="paragraph" w:customStyle="1" w:styleId="screenprintstyle">
    <w:name w:val="screen print style"/>
    <w:basedOn w:val="Normal"/>
    <w:rsid w:val="000D0C00"/>
    <w:pPr>
      <w:pBdr>
        <w:top w:val="single" w:sz="6" w:space="1" w:color="auto"/>
        <w:left w:val="single" w:sz="6" w:space="4" w:color="auto"/>
        <w:bottom w:val="single" w:sz="6" w:space="1" w:color="auto"/>
        <w:right w:val="single" w:sz="6" w:space="4" w:color="auto"/>
      </w:pBdr>
    </w:pPr>
    <w:rPr>
      <w:rFonts w:ascii="Courier New" w:hAnsi="Courier New"/>
      <w:sz w:val="18"/>
    </w:rPr>
  </w:style>
  <w:style w:type="character" w:styleId="Strong">
    <w:name w:val="Strong"/>
    <w:rsid w:val="00A9108A"/>
    <w:rPr>
      <w:b/>
      <w:bCs/>
    </w:rPr>
  </w:style>
  <w:style w:type="table" w:styleId="TableGrid">
    <w:name w:val="Table Grid"/>
    <w:basedOn w:val="TableNormal"/>
    <w:rsid w:val="00A910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NExampleText">
    <w:name w:val="TN Example Text"/>
    <w:basedOn w:val="Normal"/>
    <w:next w:val="Normal"/>
    <w:uiPriority w:val="2"/>
    <w:rsid w:val="00A9108A"/>
    <w:pPr>
      <w:pBdr>
        <w:top w:val="single" w:sz="8" w:space="1" w:color="auto"/>
        <w:left w:val="single" w:sz="8" w:space="4" w:color="auto"/>
        <w:bottom w:val="single" w:sz="8" w:space="1" w:color="auto"/>
        <w:right w:val="single" w:sz="8" w:space="4" w:color="auto"/>
      </w:pBdr>
      <w:ind w:left="720" w:right="720"/>
    </w:pPr>
    <w:rPr>
      <w:rFonts w:ascii="Comic Sans MS" w:hAnsi="Comic Sans MS"/>
      <w:sz w:val="20"/>
    </w:rPr>
  </w:style>
  <w:style w:type="paragraph" w:customStyle="1" w:styleId="TNHeading1">
    <w:name w:val="TN Heading 1"/>
    <w:basedOn w:val="Normal"/>
    <w:next w:val="Normal"/>
    <w:uiPriority w:val="2"/>
    <w:qFormat/>
    <w:rsid w:val="00A9108A"/>
    <w:pPr>
      <w:pBdr>
        <w:bottom w:val="single" w:sz="8" w:space="1" w:color="auto"/>
      </w:pBdr>
      <w:spacing w:after="120"/>
      <w:jc w:val="right"/>
      <w:outlineLvl w:val="0"/>
    </w:pPr>
    <w:rPr>
      <w:b/>
      <w:sz w:val="28"/>
    </w:rPr>
  </w:style>
  <w:style w:type="paragraph" w:customStyle="1" w:styleId="TNHeading2">
    <w:name w:val="TN Heading 2"/>
    <w:basedOn w:val="Normal"/>
    <w:next w:val="Normal"/>
    <w:uiPriority w:val="2"/>
    <w:qFormat/>
    <w:rsid w:val="00A9108A"/>
    <w:pPr>
      <w:pBdr>
        <w:bottom w:val="single" w:sz="8" w:space="1" w:color="auto"/>
      </w:pBdr>
      <w:spacing w:after="120"/>
      <w:jc w:val="right"/>
    </w:pPr>
    <w:rPr>
      <w:b/>
    </w:rPr>
  </w:style>
  <w:style w:type="paragraph" w:customStyle="1" w:styleId="TNHeading3">
    <w:name w:val="TN Heading 3"/>
    <w:basedOn w:val="Normal"/>
    <w:next w:val="Normal"/>
    <w:uiPriority w:val="2"/>
    <w:qFormat/>
    <w:rsid w:val="00A9108A"/>
    <w:pPr>
      <w:pBdr>
        <w:bottom w:val="single" w:sz="8" w:space="1" w:color="auto"/>
      </w:pBdr>
      <w:spacing w:after="120"/>
      <w:jc w:val="right"/>
    </w:pPr>
    <w:rPr>
      <w:b/>
      <w:i/>
    </w:rPr>
  </w:style>
  <w:style w:type="paragraph" w:customStyle="1" w:styleId="TNNormal">
    <w:name w:val="TN Normal"/>
    <w:basedOn w:val="Normal"/>
    <w:uiPriority w:val="2"/>
    <w:rsid w:val="00A9108A"/>
    <w:rPr>
      <w:sz w:val="20"/>
    </w:rPr>
  </w:style>
  <w:style w:type="paragraph" w:customStyle="1" w:styleId="TNReferenceText">
    <w:name w:val="TN Reference Text"/>
    <w:basedOn w:val="Normal"/>
    <w:uiPriority w:val="2"/>
    <w:rsid w:val="00A9108A"/>
    <w:rPr>
      <w:i/>
      <w:sz w:val="20"/>
    </w:rPr>
  </w:style>
  <w:style w:type="paragraph" w:customStyle="1" w:styleId="TNTitle">
    <w:name w:val="TN Title"/>
    <w:basedOn w:val="Normal"/>
    <w:next w:val="TNNormal"/>
    <w:uiPriority w:val="2"/>
    <w:rsid w:val="00A9108A"/>
    <w:pPr>
      <w:jc w:val="center"/>
    </w:pPr>
    <w:rPr>
      <w:b/>
      <w:i/>
      <w:sz w:val="120"/>
    </w:rPr>
  </w:style>
  <w:style w:type="paragraph" w:styleId="TOC1">
    <w:name w:val="toc 1"/>
    <w:basedOn w:val="Normal"/>
    <w:next w:val="Normal"/>
    <w:autoRedefine/>
    <w:uiPriority w:val="39"/>
    <w:rsid w:val="00A9108A"/>
    <w:pPr>
      <w:tabs>
        <w:tab w:val="right" w:leader="dot" w:pos="9360"/>
      </w:tabs>
      <w:spacing w:before="120" w:after="120"/>
    </w:pPr>
    <w:rPr>
      <w:b/>
      <w:smallCaps/>
    </w:rPr>
  </w:style>
  <w:style w:type="paragraph" w:styleId="TOC2">
    <w:name w:val="toc 2"/>
    <w:basedOn w:val="Normal"/>
    <w:next w:val="Normal"/>
    <w:autoRedefine/>
    <w:uiPriority w:val="39"/>
    <w:rsid w:val="00A9108A"/>
    <w:pPr>
      <w:tabs>
        <w:tab w:val="right" w:leader="dot" w:pos="9360"/>
      </w:tabs>
    </w:pPr>
    <w:rPr>
      <w:sz w:val="20"/>
    </w:rPr>
  </w:style>
  <w:style w:type="paragraph" w:styleId="TOC3">
    <w:name w:val="toc 3"/>
    <w:basedOn w:val="Normal"/>
    <w:next w:val="Normal"/>
    <w:autoRedefine/>
    <w:uiPriority w:val="39"/>
    <w:rsid w:val="00A9108A"/>
    <w:pPr>
      <w:tabs>
        <w:tab w:val="right" w:leader="dot" w:pos="9360"/>
      </w:tabs>
      <w:ind w:left="288"/>
    </w:pPr>
    <w:rPr>
      <w:sz w:val="20"/>
    </w:rPr>
  </w:style>
  <w:style w:type="paragraph" w:styleId="TOC4">
    <w:name w:val="toc 4"/>
    <w:basedOn w:val="Normal"/>
    <w:next w:val="Normal"/>
    <w:autoRedefine/>
    <w:semiHidden/>
    <w:rsid w:val="00A9108A"/>
    <w:pPr>
      <w:tabs>
        <w:tab w:val="right" w:leader="dot" w:pos="9360"/>
      </w:tabs>
      <w:ind w:left="576"/>
    </w:pPr>
    <w:rPr>
      <w:sz w:val="20"/>
    </w:rPr>
  </w:style>
  <w:style w:type="paragraph" w:styleId="TOC5">
    <w:name w:val="toc 5"/>
    <w:basedOn w:val="Normal"/>
    <w:next w:val="Normal"/>
    <w:autoRedefine/>
    <w:semiHidden/>
    <w:rsid w:val="00A9108A"/>
    <w:pPr>
      <w:tabs>
        <w:tab w:val="right" w:leader="dot" w:pos="9360"/>
      </w:tabs>
      <w:ind w:left="864"/>
    </w:pPr>
    <w:rPr>
      <w:sz w:val="20"/>
    </w:rPr>
  </w:style>
  <w:style w:type="paragraph" w:styleId="TOC6">
    <w:name w:val="toc 6"/>
    <w:basedOn w:val="Normal"/>
    <w:next w:val="Normal"/>
    <w:autoRedefine/>
    <w:semiHidden/>
    <w:rsid w:val="00A9108A"/>
    <w:pPr>
      <w:ind w:left="1152"/>
    </w:pPr>
    <w:rPr>
      <w:sz w:val="20"/>
    </w:rPr>
  </w:style>
  <w:style w:type="paragraph" w:styleId="TOC7">
    <w:name w:val="toc 7"/>
    <w:basedOn w:val="Normal"/>
    <w:next w:val="Normal"/>
    <w:autoRedefine/>
    <w:semiHidden/>
    <w:rsid w:val="00A9108A"/>
    <w:pPr>
      <w:ind w:left="1440"/>
    </w:pPr>
  </w:style>
  <w:style w:type="paragraph" w:styleId="TOC8">
    <w:name w:val="toc 8"/>
    <w:basedOn w:val="Normal"/>
    <w:next w:val="Normal"/>
    <w:autoRedefine/>
    <w:semiHidden/>
    <w:rsid w:val="00A9108A"/>
    <w:pPr>
      <w:ind w:left="1680"/>
    </w:pPr>
  </w:style>
  <w:style w:type="paragraph" w:styleId="TOC9">
    <w:name w:val="toc 9"/>
    <w:basedOn w:val="Normal"/>
    <w:next w:val="Normal"/>
    <w:autoRedefine/>
    <w:semiHidden/>
    <w:rsid w:val="00A9108A"/>
    <w:pPr>
      <w:ind w:left="1920"/>
    </w:pPr>
  </w:style>
  <w:style w:type="character" w:styleId="PageNumber">
    <w:name w:val="page number"/>
    <w:basedOn w:val="DefaultParagraphFont"/>
    <w:unhideWhenUsed/>
    <w:rsid w:val="00CE3BB0"/>
  </w:style>
  <w:style w:type="paragraph" w:styleId="Revision">
    <w:name w:val="Revision"/>
    <w:hidden/>
    <w:uiPriority w:val="99"/>
    <w:semiHidden/>
    <w:rsid w:val="002E5ECE"/>
    <w:rPr>
      <w:rFonts w:ascii="Arial" w:hAnsi="Arial"/>
      <w:sz w:val="24"/>
    </w:rPr>
  </w:style>
  <w:style w:type="character" w:customStyle="1" w:styleId="UnresolvedMention1">
    <w:name w:val="Unresolved Mention1"/>
    <w:basedOn w:val="DefaultParagraphFont"/>
    <w:uiPriority w:val="99"/>
    <w:semiHidden/>
    <w:unhideWhenUsed/>
    <w:rsid w:val="001227AE"/>
    <w:rPr>
      <w:color w:val="605E5C"/>
      <w:shd w:val="clear" w:color="auto" w:fill="E1DFDD"/>
    </w:rPr>
  </w:style>
  <w:style w:type="paragraph" w:styleId="BodyText">
    <w:name w:val="Body Text"/>
    <w:basedOn w:val="Normal"/>
    <w:link w:val="BodyTextChar"/>
    <w:semiHidden/>
    <w:unhideWhenUsed/>
    <w:rsid w:val="00A9108A"/>
    <w:pPr>
      <w:spacing w:after="120"/>
    </w:pPr>
  </w:style>
  <w:style w:type="character" w:customStyle="1" w:styleId="BodyTextChar">
    <w:name w:val="Body Text Char"/>
    <w:basedOn w:val="DefaultParagraphFont"/>
    <w:link w:val="BodyText"/>
    <w:semiHidden/>
    <w:rsid w:val="00A9108A"/>
    <w:rPr>
      <w:rFonts w:ascii="Arial" w:hAnsi="Arial"/>
      <w:sz w:val="24"/>
    </w:rPr>
  </w:style>
  <w:style w:type="paragraph" w:customStyle="1" w:styleId="Body">
    <w:name w:val="Body"/>
    <w:basedOn w:val="BodyText"/>
    <w:link w:val="BodyChar"/>
    <w:rsid w:val="00A9108A"/>
    <w:pPr>
      <w:tabs>
        <w:tab w:val="left" w:pos="720"/>
      </w:tabs>
      <w:spacing w:before="120" w:after="0"/>
    </w:pPr>
    <w:rPr>
      <w:snapToGrid w:val="0"/>
      <w:color w:val="000000"/>
    </w:rPr>
  </w:style>
  <w:style w:type="character" w:customStyle="1" w:styleId="BodyChar">
    <w:name w:val="Body Char"/>
    <w:basedOn w:val="BodyTextChar"/>
    <w:link w:val="Body"/>
    <w:rsid w:val="00A9108A"/>
    <w:rPr>
      <w:rFonts w:ascii="Arial" w:hAnsi="Arial"/>
      <w:snapToGrid w:val="0"/>
      <w:color w:val="000000"/>
      <w:sz w:val="24"/>
    </w:rPr>
  </w:style>
  <w:style w:type="paragraph" w:customStyle="1" w:styleId="CARESscreenprintstyle">
    <w:name w:val="CARES screen print style"/>
    <w:basedOn w:val="Normal"/>
    <w:uiPriority w:val="1"/>
    <w:rsid w:val="00A9108A"/>
    <w:pPr>
      <w:pBdr>
        <w:top w:val="single" w:sz="6" w:space="1" w:color="auto"/>
        <w:left w:val="single" w:sz="6" w:space="4" w:color="auto"/>
        <w:bottom w:val="single" w:sz="6" w:space="1" w:color="auto"/>
        <w:right w:val="single" w:sz="6" w:space="4" w:color="auto"/>
      </w:pBdr>
    </w:pPr>
    <w:rPr>
      <w:rFonts w:ascii="Courier New" w:hAnsi="Courier New"/>
      <w:sz w:val="18"/>
    </w:rPr>
  </w:style>
  <w:style w:type="paragraph" w:customStyle="1" w:styleId="EOSPPrintout">
    <w:name w:val="EOSP Printout"/>
    <w:basedOn w:val="Normal"/>
    <w:rsid w:val="00A9108A"/>
    <w:pPr>
      <w:pBdr>
        <w:top w:val="single" w:sz="4" w:space="1" w:color="auto"/>
        <w:left w:val="single" w:sz="4" w:space="3" w:color="auto"/>
        <w:bottom w:val="single" w:sz="4" w:space="1" w:color="auto"/>
        <w:right w:val="single" w:sz="4" w:space="3" w:color="auto"/>
      </w:pBdr>
      <w:tabs>
        <w:tab w:val="left" w:pos="4968"/>
        <w:tab w:val="left" w:pos="9936"/>
      </w:tabs>
      <w:spacing w:line="158" w:lineRule="exact"/>
      <w:ind w:left="-720" w:right="-720"/>
    </w:pPr>
    <w:rPr>
      <w:rFonts w:ascii="Lucida Console" w:hAnsi="Lucida Console"/>
      <w:b/>
      <w:spacing w:val="12"/>
      <w:sz w:val="16"/>
    </w:rPr>
  </w:style>
  <w:style w:type="paragraph" w:customStyle="1" w:styleId="KIDSscreenprintstyle">
    <w:name w:val="KIDS screen print style"/>
    <w:basedOn w:val="Normal"/>
    <w:uiPriority w:val="2"/>
    <w:qFormat/>
    <w:rsid w:val="00A9108A"/>
    <w:pPr>
      <w:pBdr>
        <w:top w:val="single" w:sz="6" w:space="1" w:color="auto"/>
        <w:left w:val="single" w:sz="6" w:space="4" w:color="auto"/>
        <w:bottom w:val="single" w:sz="6" w:space="1" w:color="auto"/>
        <w:right w:val="single" w:sz="6" w:space="4" w:color="auto"/>
      </w:pBdr>
      <w:ind w:left="360" w:right="346"/>
    </w:pPr>
    <w:rPr>
      <w:rFonts w:ascii="Courier New" w:hAnsi="Courier New"/>
      <w:sz w:val="18"/>
    </w:rPr>
  </w:style>
  <w:style w:type="paragraph" w:customStyle="1" w:styleId="KIDSScreenPath">
    <w:name w:val="KIDS Screen Path"/>
    <w:basedOn w:val="KIDSscreenprintstyle"/>
    <w:uiPriority w:val="2"/>
    <w:qFormat/>
    <w:rsid w:val="00A9108A"/>
    <w:pPr>
      <w:pBdr>
        <w:top w:val="single" w:sz="8" w:space="1" w:color="auto"/>
        <w:left w:val="single" w:sz="8" w:space="4" w:color="auto"/>
        <w:bottom w:val="single" w:sz="8" w:space="1" w:color="auto"/>
        <w:right w:val="single" w:sz="8" w:space="4" w:color="auto"/>
      </w:pBdr>
    </w:pPr>
    <w:rPr>
      <w:rFonts w:ascii="Arial" w:hAnsi="Arial"/>
      <w:b/>
      <w:sz w:val="24"/>
    </w:rPr>
  </w:style>
  <w:style w:type="paragraph" w:styleId="NormalWeb">
    <w:name w:val="Normal (Web)"/>
    <w:basedOn w:val="Normal"/>
    <w:uiPriority w:val="99"/>
    <w:semiHidden/>
    <w:unhideWhenUsed/>
    <w:rsid w:val="00A9108A"/>
    <w:rPr>
      <w:rFonts w:ascii="Times New Roman" w:eastAsiaTheme="minorHAnsi" w:hAnsi="Times New Roman"/>
      <w:szCs w:val="24"/>
    </w:rPr>
  </w:style>
  <w:style w:type="numbering" w:customStyle="1" w:styleId="PTTBullets">
    <w:name w:val="PTT_Bullets"/>
    <w:uiPriority w:val="99"/>
    <w:rsid w:val="00A9108A"/>
    <w:pPr>
      <w:numPr>
        <w:numId w:val="3"/>
      </w:numPr>
    </w:pPr>
  </w:style>
  <w:style w:type="numbering" w:customStyle="1" w:styleId="PTTNumbering">
    <w:name w:val="PTT_Numbering"/>
    <w:uiPriority w:val="99"/>
    <w:rsid w:val="00A9108A"/>
    <w:pPr>
      <w:numPr>
        <w:numId w:val="4"/>
      </w:numPr>
    </w:pPr>
  </w:style>
  <w:style w:type="paragraph" w:customStyle="1" w:styleId="TNActivityHeading">
    <w:name w:val="TN_ActivityHeading"/>
    <w:basedOn w:val="TNHeading3"/>
    <w:uiPriority w:val="2"/>
    <w:qFormat/>
    <w:rsid w:val="00A9108A"/>
    <w:pPr>
      <w:shd w:val="clear" w:color="auto" w:fill="BFBFBF" w:themeFill="background1" w:themeFillShade="BF"/>
    </w:pPr>
    <w:rPr>
      <w:rFonts w:cs="Arial"/>
    </w:rPr>
  </w:style>
  <w:style w:type="character" w:styleId="UnresolvedMention">
    <w:name w:val="Unresolved Mention"/>
    <w:basedOn w:val="DefaultParagraphFont"/>
    <w:uiPriority w:val="99"/>
    <w:semiHidden/>
    <w:unhideWhenUsed/>
    <w:rsid w:val="00A910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183886">
      <w:bodyDiv w:val="1"/>
      <w:marLeft w:val="0"/>
      <w:marRight w:val="0"/>
      <w:marTop w:val="0"/>
      <w:marBottom w:val="0"/>
      <w:divBdr>
        <w:top w:val="none" w:sz="0" w:space="0" w:color="auto"/>
        <w:left w:val="none" w:sz="0" w:space="0" w:color="auto"/>
        <w:bottom w:val="none" w:sz="0" w:space="0" w:color="auto"/>
        <w:right w:val="none" w:sz="0" w:space="0" w:color="auto"/>
      </w:divBdr>
    </w:div>
    <w:div w:id="143593858">
      <w:bodyDiv w:val="1"/>
      <w:marLeft w:val="0"/>
      <w:marRight w:val="0"/>
      <w:marTop w:val="0"/>
      <w:marBottom w:val="0"/>
      <w:divBdr>
        <w:top w:val="none" w:sz="0" w:space="0" w:color="auto"/>
        <w:left w:val="none" w:sz="0" w:space="0" w:color="auto"/>
        <w:bottom w:val="none" w:sz="0" w:space="0" w:color="auto"/>
        <w:right w:val="none" w:sz="0" w:space="0" w:color="auto"/>
      </w:divBdr>
    </w:div>
    <w:div w:id="242229464">
      <w:bodyDiv w:val="1"/>
      <w:marLeft w:val="0"/>
      <w:marRight w:val="0"/>
      <w:marTop w:val="0"/>
      <w:marBottom w:val="0"/>
      <w:divBdr>
        <w:top w:val="none" w:sz="0" w:space="0" w:color="auto"/>
        <w:left w:val="none" w:sz="0" w:space="0" w:color="auto"/>
        <w:bottom w:val="none" w:sz="0" w:space="0" w:color="auto"/>
        <w:right w:val="none" w:sz="0" w:space="0" w:color="auto"/>
      </w:divBdr>
    </w:div>
    <w:div w:id="392965278">
      <w:bodyDiv w:val="1"/>
      <w:marLeft w:val="0"/>
      <w:marRight w:val="0"/>
      <w:marTop w:val="0"/>
      <w:marBottom w:val="0"/>
      <w:divBdr>
        <w:top w:val="none" w:sz="0" w:space="0" w:color="auto"/>
        <w:left w:val="none" w:sz="0" w:space="0" w:color="auto"/>
        <w:bottom w:val="none" w:sz="0" w:space="0" w:color="auto"/>
        <w:right w:val="none" w:sz="0" w:space="0" w:color="auto"/>
      </w:divBdr>
    </w:div>
    <w:div w:id="839547102">
      <w:bodyDiv w:val="1"/>
      <w:marLeft w:val="0"/>
      <w:marRight w:val="0"/>
      <w:marTop w:val="0"/>
      <w:marBottom w:val="0"/>
      <w:divBdr>
        <w:top w:val="none" w:sz="0" w:space="0" w:color="auto"/>
        <w:left w:val="none" w:sz="0" w:space="0" w:color="auto"/>
        <w:bottom w:val="none" w:sz="0" w:space="0" w:color="auto"/>
        <w:right w:val="none" w:sz="0" w:space="0" w:color="auto"/>
      </w:divBdr>
    </w:div>
    <w:div w:id="869222548">
      <w:bodyDiv w:val="1"/>
      <w:marLeft w:val="0"/>
      <w:marRight w:val="0"/>
      <w:marTop w:val="0"/>
      <w:marBottom w:val="0"/>
      <w:divBdr>
        <w:top w:val="none" w:sz="0" w:space="0" w:color="auto"/>
        <w:left w:val="none" w:sz="0" w:space="0" w:color="auto"/>
        <w:bottom w:val="none" w:sz="0" w:space="0" w:color="auto"/>
        <w:right w:val="none" w:sz="0" w:space="0" w:color="auto"/>
      </w:divBdr>
    </w:div>
    <w:div w:id="1056202082">
      <w:bodyDiv w:val="1"/>
      <w:marLeft w:val="0"/>
      <w:marRight w:val="0"/>
      <w:marTop w:val="0"/>
      <w:marBottom w:val="0"/>
      <w:divBdr>
        <w:top w:val="none" w:sz="0" w:space="0" w:color="auto"/>
        <w:left w:val="none" w:sz="0" w:space="0" w:color="auto"/>
        <w:bottom w:val="none" w:sz="0" w:space="0" w:color="auto"/>
        <w:right w:val="none" w:sz="0" w:space="0" w:color="auto"/>
      </w:divBdr>
    </w:div>
    <w:div w:id="1228107161">
      <w:bodyDiv w:val="1"/>
      <w:marLeft w:val="0"/>
      <w:marRight w:val="0"/>
      <w:marTop w:val="0"/>
      <w:marBottom w:val="0"/>
      <w:divBdr>
        <w:top w:val="none" w:sz="0" w:space="0" w:color="auto"/>
        <w:left w:val="none" w:sz="0" w:space="0" w:color="auto"/>
        <w:bottom w:val="none" w:sz="0" w:space="0" w:color="auto"/>
        <w:right w:val="none" w:sz="0" w:space="0" w:color="auto"/>
      </w:divBdr>
    </w:div>
    <w:div w:id="1456753034">
      <w:bodyDiv w:val="1"/>
      <w:marLeft w:val="0"/>
      <w:marRight w:val="0"/>
      <w:marTop w:val="0"/>
      <w:marBottom w:val="0"/>
      <w:divBdr>
        <w:top w:val="none" w:sz="0" w:space="0" w:color="auto"/>
        <w:left w:val="none" w:sz="0" w:space="0" w:color="auto"/>
        <w:bottom w:val="none" w:sz="0" w:space="0" w:color="auto"/>
        <w:right w:val="none" w:sz="0" w:space="0" w:color="auto"/>
      </w:divBdr>
    </w:div>
    <w:div w:id="1519393301">
      <w:bodyDiv w:val="1"/>
      <w:marLeft w:val="0"/>
      <w:marRight w:val="0"/>
      <w:marTop w:val="0"/>
      <w:marBottom w:val="0"/>
      <w:divBdr>
        <w:top w:val="none" w:sz="0" w:space="0" w:color="auto"/>
        <w:left w:val="none" w:sz="0" w:space="0" w:color="auto"/>
        <w:bottom w:val="none" w:sz="0" w:space="0" w:color="auto"/>
        <w:right w:val="none" w:sz="0" w:space="0" w:color="auto"/>
      </w:divBdr>
    </w:div>
    <w:div w:id="1551918613">
      <w:bodyDiv w:val="1"/>
      <w:marLeft w:val="0"/>
      <w:marRight w:val="0"/>
      <w:marTop w:val="0"/>
      <w:marBottom w:val="0"/>
      <w:divBdr>
        <w:top w:val="none" w:sz="0" w:space="0" w:color="auto"/>
        <w:left w:val="none" w:sz="0" w:space="0" w:color="auto"/>
        <w:bottom w:val="none" w:sz="0" w:space="0" w:color="auto"/>
        <w:right w:val="none" w:sz="0" w:space="0" w:color="auto"/>
      </w:divBdr>
    </w:div>
    <w:div w:id="1573419646">
      <w:bodyDiv w:val="1"/>
      <w:marLeft w:val="0"/>
      <w:marRight w:val="0"/>
      <w:marTop w:val="0"/>
      <w:marBottom w:val="0"/>
      <w:divBdr>
        <w:top w:val="none" w:sz="0" w:space="0" w:color="auto"/>
        <w:left w:val="none" w:sz="0" w:space="0" w:color="auto"/>
        <w:bottom w:val="none" w:sz="0" w:space="0" w:color="auto"/>
        <w:right w:val="none" w:sz="0" w:space="0" w:color="auto"/>
      </w:divBdr>
    </w:div>
    <w:div w:id="1636108757">
      <w:bodyDiv w:val="1"/>
      <w:marLeft w:val="0"/>
      <w:marRight w:val="0"/>
      <w:marTop w:val="0"/>
      <w:marBottom w:val="0"/>
      <w:divBdr>
        <w:top w:val="none" w:sz="0" w:space="0" w:color="auto"/>
        <w:left w:val="none" w:sz="0" w:space="0" w:color="auto"/>
        <w:bottom w:val="none" w:sz="0" w:space="0" w:color="auto"/>
        <w:right w:val="none" w:sz="0" w:space="0" w:color="auto"/>
      </w:divBdr>
    </w:div>
    <w:div w:id="1738165347">
      <w:bodyDiv w:val="1"/>
      <w:marLeft w:val="0"/>
      <w:marRight w:val="0"/>
      <w:marTop w:val="0"/>
      <w:marBottom w:val="0"/>
      <w:divBdr>
        <w:top w:val="none" w:sz="0" w:space="0" w:color="auto"/>
        <w:left w:val="none" w:sz="0" w:space="0" w:color="auto"/>
        <w:bottom w:val="none" w:sz="0" w:space="0" w:color="auto"/>
        <w:right w:val="none" w:sz="0" w:space="0" w:color="auto"/>
      </w:divBdr>
    </w:div>
    <w:div w:id="1928805433">
      <w:bodyDiv w:val="1"/>
      <w:marLeft w:val="0"/>
      <w:marRight w:val="0"/>
      <w:marTop w:val="0"/>
      <w:marBottom w:val="0"/>
      <w:divBdr>
        <w:top w:val="none" w:sz="0" w:space="0" w:color="auto"/>
        <w:left w:val="none" w:sz="0" w:space="0" w:color="auto"/>
        <w:bottom w:val="none" w:sz="0" w:space="0" w:color="auto"/>
        <w:right w:val="none" w:sz="0" w:space="0" w:color="auto"/>
      </w:divBdr>
    </w:div>
    <w:div w:id="2111926953">
      <w:bodyDiv w:val="1"/>
      <w:marLeft w:val="0"/>
      <w:marRight w:val="0"/>
      <w:marTop w:val="0"/>
      <w:marBottom w:val="0"/>
      <w:divBdr>
        <w:top w:val="none" w:sz="0" w:space="0" w:color="auto"/>
        <w:left w:val="none" w:sz="0" w:space="0" w:color="auto"/>
        <w:bottom w:val="none" w:sz="0" w:space="0" w:color="auto"/>
        <w:right w:val="none" w:sz="0" w:space="0" w:color="auto"/>
      </w:divBdr>
    </w:div>
    <w:div w:id="2113744508">
      <w:bodyDiv w:val="1"/>
      <w:marLeft w:val="0"/>
      <w:marRight w:val="0"/>
      <w:marTop w:val="0"/>
      <w:marBottom w:val="0"/>
      <w:divBdr>
        <w:top w:val="none" w:sz="0" w:space="0" w:color="auto"/>
        <w:left w:val="none" w:sz="0" w:space="0" w:color="auto"/>
        <w:bottom w:val="none" w:sz="0" w:space="0" w:color="auto"/>
        <w:right w:val="none" w:sz="0" w:space="0" w:color="auto"/>
      </w:divBdr>
    </w:div>
    <w:div w:id="2133009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TTTrainingSupp@wisconsin.gov"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AED9107E47B7543A5673DAC21F98575" ma:contentTypeVersion="21" ma:contentTypeDescription="Create a new document." ma:contentTypeScope="" ma:versionID="d476ecd42b74623f7bf67eeed73087c8">
  <xsd:schema xmlns:xsd="http://www.w3.org/2001/XMLSchema" xmlns:xs="http://www.w3.org/2001/XMLSchema" xmlns:p="http://schemas.microsoft.com/office/2006/metadata/properties" xmlns:ns2="9d9a1205-901d-4d9d-a0bf-2509ac019461" xmlns:ns3="728e1e76-2bbc-4ea0-ad67-1dd959d68748" targetNamespace="http://schemas.microsoft.com/office/2006/metadata/properties" ma:root="true" ma:fieldsID="b3fa039b1952f5236ece9e55e1b10b22" ns2:_="" ns3:_="">
    <xsd:import namespace="9d9a1205-901d-4d9d-a0bf-2509ac019461"/>
    <xsd:import namespace="728e1e76-2bbc-4ea0-ad67-1dd959d6874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9a1205-901d-4d9d-a0bf-2509ac019461" elementFormDefault="qualified">
    <xsd:import namespace="http://schemas.microsoft.com/office/2006/documentManagement/types"/>
    <xsd:import namespace="http://schemas.microsoft.com/office/infopath/2007/PartnerControls"/>
    <xsd:element name="MediaServiceMetadata" ma:index="5" nillable="true" ma:displayName="MediaServiceMetadata" ma:hidden="true" ma:internalName="MediaServiceMetadata" ma:readOnly="true">
      <xsd:simpleType>
        <xsd:restriction base="dms:Note"/>
      </xsd:simpleType>
    </xsd:element>
    <xsd:element name="MediaServiceFastMetadata" ma:index="6" nillable="true" ma:displayName="MediaServiceFastMetadata" ma:hidden="true" ma:internalName="MediaServiceFastMetadata" ma:readOnly="true">
      <xsd:simpleType>
        <xsd:restriction base="dms:Note"/>
      </xsd:simpleType>
    </xsd:element>
    <xsd:element name="MediaServiceSearchProperties" ma:index="7" nillable="true" ma:displayName="MediaServiceSearchProperties" ma:hidden="true" ma:internalName="MediaServiceSearchProperties" ma:readOnly="true">
      <xsd:simpleType>
        <xsd:restriction base="dms:Note"/>
      </xsd:simpleType>
    </xsd:element>
    <xsd:element name="MediaServiceObjectDetectorVersions" ma:index="8" nillable="true" ma:displayName="MediaServiceObjectDetectorVersions" ma:hidden="true" ma:indexed="true" ma:internalName="MediaServiceObjectDetectorVersions" ma:readOnly="true">
      <xsd:simpleType>
        <xsd:restriction base="dms:Text"/>
      </xsd:simpleType>
    </xsd:element>
    <xsd:element name="MediaServiceGenerationTime" ma:index="9" nillable="true" ma:displayName="MediaServiceGenerationTime" ma:hidden="true" ma:internalName="MediaServiceGenerationTime" ma:readOnly="true">
      <xsd:simpleType>
        <xsd:restriction base="dms:Text"/>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1e537eb2-d2b7-44a8-833a-5538858146a5"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8e1e76-2bbc-4ea0-ad67-1dd959d68748"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383274a5-ab19-495d-9eee-fd8f27e63648}" ma:internalName="TaxCatchAll" ma:showField="CatchAllData" ma:web="728e1e76-2bbc-4ea0-ad67-1dd959d687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28e1e76-2bbc-4ea0-ad67-1dd959d68748" xsi:nil="true"/>
    <lcf76f155ced4ddcb4097134ff3c332f xmlns="9d9a1205-901d-4d9d-a0bf-2509ac01946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AF4F595-0626-418D-BB23-36486494DCF7}">
  <ds:schemaRefs>
    <ds:schemaRef ds:uri="http://schemas.microsoft.com/sharepoint/v3/contenttype/forms"/>
  </ds:schemaRefs>
</ds:datastoreItem>
</file>

<file path=customXml/itemProps2.xml><?xml version="1.0" encoding="utf-8"?>
<ds:datastoreItem xmlns:ds="http://schemas.openxmlformats.org/officeDocument/2006/customXml" ds:itemID="{F24009FE-2B04-4525-BF65-8B952F44EB3B}">
  <ds:schemaRefs>
    <ds:schemaRef ds:uri="http://schemas.openxmlformats.org/officeDocument/2006/bibliography"/>
  </ds:schemaRefs>
</ds:datastoreItem>
</file>

<file path=customXml/itemProps3.xml><?xml version="1.0" encoding="utf-8"?>
<ds:datastoreItem xmlns:ds="http://schemas.openxmlformats.org/officeDocument/2006/customXml" ds:itemID="{54364379-7529-4C02-80B6-97E6B23193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9a1205-901d-4d9d-a0bf-2509ac019461"/>
    <ds:schemaRef ds:uri="728e1e76-2bbc-4ea0-ad67-1dd959d687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E42B83-8507-4FF7-9951-F50A2B3BA14F}">
  <ds:schemaRefs>
    <ds:schemaRef ds:uri="http://schemas.microsoft.com/office/2006/metadata/properties"/>
    <ds:schemaRef ds:uri="http://schemas.microsoft.com/office/infopath/2007/PartnerControls"/>
    <ds:schemaRef ds:uri="728e1e76-2bbc-4ea0-ad67-1dd959d68748"/>
    <ds:schemaRef ds:uri="9d9a1205-901d-4d9d-a0bf-2509ac019461"/>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8</Pages>
  <Words>3019</Words>
  <Characters>17211</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UW Oshkosh</Company>
  <LinksUpToDate>false</LinksUpToDate>
  <CharactersWithSpaces>20190</CharactersWithSpaces>
  <SharedDoc>false</SharedDoc>
  <HLinks>
    <vt:vector size="72" baseType="variant">
      <vt:variant>
        <vt:i4>1441843</vt:i4>
      </vt:variant>
      <vt:variant>
        <vt:i4>68</vt:i4>
      </vt:variant>
      <vt:variant>
        <vt:i4>0</vt:i4>
      </vt:variant>
      <vt:variant>
        <vt:i4>5</vt:i4>
      </vt:variant>
      <vt:variant>
        <vt:lpwstr/>
      </vt:variant>
      <vt:variant>
        <vt:lpwstr>_Toc193880906</vt:lpwstr>
      </vt:variant>
      <vt:variant>
        <vt:i4>1441843</vt:i4>
      </vt:variant>
      <vt:variant>
        <vt:i4>62</vt:i4>
      </vt:variant>
      <vt:variant>
        <vt:i4>0</vt:i4>
      </vt:variant>
      <vt:variant>
        <vt:i4>5</vt:i4>
      </vt:variant>
      <vt:variant>
        <vt:lpwstr/>
      </vt:variant>
      <vt:variant>
        <vt:lpwstr>_Toc193880905</vt:lpwstr>
      </vt:variant>
      <vt:variant>
        <vt:i4>1441843</vt:i4>
      </vt:variant>
      <vt:variant>
        <vt:i4>56</vt:i4>
      </vt:variant>
      <vt:variant>
        <vt:i4>0</vt:i4>
      </vt:variant>
      <vt:variant>
        <vt:i4>5</vt:i4>
      </vt:variant>
      <vt:variant>
        <vt:lpwstr/>
      </vt:variant>
      <vt:variant>
        <vt:lpwstr>_Toc193880904</vt:lpwstr>
      </vt:variant>
      <vt:variant>
        <vt:i4>1441843</vt:i4>
      </vt:variant>
      <vt:variant>
        <vt:i4>50</vt:i4>
      </vt:variant>
      <vt:variant>
        <vt:i4>0</vt:i4>
      </vt:variant>
      <vt:variant>
        <vt:i4>5</vt:i4>
      </vt:variant>
      <vt:variant>
        <vt:lpwstr/>
      </vt:variant>
      <vt:variant>
        <vt:lpwstr>_Toc193880903</vt:lpwstr>
      </vt:variant>
      <vt:variant>
        <vt:i4>1441843</vt:i4>
      </vt:variant>
      <vt:variant>
        <vt:i4>44</vt:i4>
      </vt:variant>
      <vt:variant>
        <vt:i4>0</vt:i4>
      </vt:variant>
      <vt:variant>
        <vt:i4>5</vt:i4>
      </vt:variant>
      <vt:variant>
        <vt:lpwstr/>
      </vt:variant>
      <vt:variant>
        <vt:lpwstr>_Toc193880902</vt:lpwstr>
      </vt:variant>
      <vt:variant>
        <vt:i4>1441843</vt:i4>
      </vt:variant>
      <vt:variant>
        <vt:i4>38</vt:i4>
      </vt:variant>
      <vt:variant>
        <vt:i4>0</vt:i4>
      </vt:variant>
      <vt:variant>
        <vt:i4>5</vt:i4>
      </vt:variant>
      <vt:variant>
        <vt:lpwstr/>
      </vt:variant>
      <vt:variant>
        <vt:lpwstr>_Toc193880901</vt:lpwstr>
      </vt:variant>
      <vt:variant>
        <vt:i4>1441843</vt:i4>
      </vt:variant>
      <vt:variant>
        <vt:i4>32</vt:i4>
      </vt:variant>
      <vt:variant>
        <vt:i4>0</vt:i4>
      </vt:variant>
      <vt:variant>
        <vt:i4>5</vt:i4>
      </vt:variant>
      <vt:variant>
        <vt:lpwstr/>
      </vt:variant>
      <vt:variant>
        <vt:lpwstr>_Toc193880900</vt:lpwstr>
      </vt:variant>
      <vt:variant>
        <vt:i4>2031666</vt:i4>
      </vt:variant>
      <vt:variant>
        <vt:i4>26</vt:i4>
      </vt:variant>
      <vt:variant>
        <vt:i4>0</vt:i4>
      </vt:variant>
      <vt:variant>
        <vt:i4>5</vt:i4>
      </vt:variant>
      <vt:variant>
        <vt:lpwstr/>
      </vt:variant>
      <vt:variant>
        <vt:lpwstr>_Toc193880899</vt:lpwstr>
      </vt:variant>
      <vt:variant>
        <vt:i4>2031666</vt:i4>
      </vt:variant>
      <vt:variant>
        <vt:i4>20</vt:i4>
      </vt:variant>
      <vt:variant>
        <vt:i4>0</vt:i4>
      </vt:variant>
      <vt:variant>
        <vt:i4>5</vt:i4>
      </vt:variant>
      <vt:variant>
        <vt:lpwstr/>
      </vt:variant>
      <vt:variant>
        <vt:lpwstr>_Toc193880898</vt:lpwstr>
      </vt:variant>
      <vt:variant>
        <vt:i4>2031666</vt:i4>
      </vt:variant>
      <vt:variant>
        <vt:i4>14</vt:i4>
      </vt:variant>
      <vt:variant>
        <vt:i4>0</vt:i4>
      </vt:variant>
      <vt:variant>
        <vt:i4>5</vt:i4>
      </vt:variant>
      <vt:variant>
        <vt:lpwstr/>
      </vt:variant>
      <vt:variant>
        <vt:lpwstr>_Toc193880897</vt:lpwstr>
      </vt:variant>
      <vt:variant>
        <vt:i4>2031666</vt:i4>
      </vt:variant>
      <vt:variant>
        <vt:i4>8</vt:i4>
      </vt:variant>
      <vt:variant>
        <vt:i4>0</vt:i4>
      </vt:variant>
      <vt:variant>
        <vt:i4>5</vt:i4>
      </vt:variant>
      <vt:variant>
        <vt:lpwstr/>
      </vt:variant>
      <vt:variant>
        <vt:lpwstr>_Toc193880896</vt:lpwstr>
      </vt:variant>
      <vt:variant>
        <vt:i4>2031666</vt:i4>
      </vt:variant>
      <vt:variant>
        <vt:i4>2</vt:i4>
      </vt:variant>
      <vt:variant>
        <vt:i4>0</vt:i4>
      </vt:variant>
      <vt:variant>
        <vt:i4>5</vt:i4>
      </vt:variant>
      <vt:variant>
        <vt:lpwstr/>
      </vt:variant>
      <vt:variant>
        <vt:lpwstr>_Toc1938808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sgen, Sally M.</dc:creator>
  <cp:keywords/>
  <cp:lastModifiedBy>Kelsey Chappa</cp:lastModifiedBy>
  <cp:revision>28</cp:revision>
  <dcterms:created xsi:type="dcterms:W3CDTF">2025-09-08T14:05:00Z</dcterms:created>
  <dcterms:modified xsi:type="dcterms:W3CDTF">2025-09-10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ED9107E47B7543A5673DAC21F98575</vt:lpwstr>
  </property>
  <property fmtid="{D5CDD505-2E9C-101B-9397-08002B2CF9AE}" pid="3" name="Order">
    <vt:r8>24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